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14047" w14:textId="0ED0FBC0" w:rsidR="0031550F" w:rsidRPr="00FD05AF" w:rsidRDefault="005757B7" w:rsidP="008E4416">
      <w:pPr>
        <w:pStyle w:val="Title"/>
        <w:rPr>
          <w:b/>
          <w:bCs/>
        </w:rPr>
      </w:pPr>
      <w:r>
        <w:rPr>
          <w:b/>
          <w:bCs/>
        </w:rPr>
        <w:t>Manuscript Title</w:t>
      </w:r>
    </w:p>
    <w:p w14:paraId="0C4D1BAE" w14:textId="48F76FA9" w:rsidR="008E4416" w:rsidRPr="00FD05AF" w:rsidRDefault="005757B7" w:rsidP="008E4416">
      <w:pPr>
        <w:jc w:val="center"/>
        <w:rPr>
          <w:lang w:val="es-ES"/>
        </w:rPr>
      </w:pPr>
      <w:proofErr w:type="spellStart"/>
      <w:r>
        <w:rPr>
          <w:lang w:val="es-ES"/>
        </w:rPr>
        <w:t>Author</w:t>
      </w:r>
      <w:proofErr w:type="spellEnd"/>
      <w:r>
        <w:rPr>
          <w:lang w:val="es-ES"/>
        </w:rPr>
        <w:t xml:space="preserve"> 1 </w:t>
      </w:r>
      <w:r w:rsidR="008E4416" w:rsidRPr="00FD05AF">
        <w:rPr>
          <w:vertAlign w:val="superscript"/>
          <w:lang w:val="es-ES"/>
        </w:rPr>
        <w:t>a</w:t>
      </w:r>
      <w:r w:rsidR="00736AB3" w:rsidRPr="00FD05AF">
        <w:rPr>
          <w:lang w:val="es-ES"/>
        </w:rPr>
        <w:t>*</w:t>
      </w:r>
      <w:r w:rsidR="008E4416" w:rsidRPr="00FD05AF">
        <w:rPr>
          <w:lang w:val="es-ES"/>
        </w:rPr>
        <w:t>,</w:t>
      </w:r>
      <w:r w:rsidR="00E61793" w:rsidRPr="00FD05AF">
        <w:rPr>
          <w:lang w:val="es-ES"/>
        </w:rPr>
        <w:t xml:space="preserve"> </w:t>
      </w:r>
      <w:proofErr w:type="spellStart"/>
      <w:r>
        <w:rPr>
          <w:lang w:val="es-ES"/>
        </w:rPr>
        <w:t>Author</w:t>
      </w:r>
      <w:proofErr w:type="spellEnd"/>
      <w:r>
        <w:rPr>
          <w:lang w:val="es-ES"/>
        </w:rPr>
        <w:t xml:space="preserve"> 2</w:t>
      </w:r>
      <w:r w:rsidR="00495F28" w:rsidRPr="00FD05AF">
        <w:rPr>
          <w:lang w:val="es-ES"/>
        </w:rPr>
        <w:t xml:space="preserve"> </w:t>
      </w:r>
      <w:r w:rsidR="008E4416" w:rsidRPr="00FD05AF">
        <w:rPr>
          <w:vertAlign w:val="superscript"/>
          <w:lang w:val="es-ES"/>
        </w:rPr>
        <w:t>b</w:t>
      </w:r>
      <w:r w:rsidR="00503052">
        <w:rPr>
          <w:lang w:val="es-ES"/>
        </w:rPr>
        <w:t>,</w:t>
      </w:r>
      <w:r w:rsidR="00503052" w:rsidRPr="00503052">
        <w:rPr>
          <w:lang w:val="es-ES"/>
        </w:rPr>
        <w:t xml:space="preserve"> </w:t>
      </w:r>
      <w:proofErr w:type="spellStart"/>
      <w:r w:rsidR="00503052">
        <w:rPr>
          <w:lang w:val="es-ES"/>
        </w:rPr>
        <w:t>Author</w:t>
      </w:r>
      <w:proofErr w:type="spellEnd"/>
      <w:r w:rsidR="00503052">
        <w:rPr>
          <w:lang w:val="es-ES"/>
        </w:rPr>
        <w:t xml:space="preserve"> </w:t>
      </w:r>
      <w:r w:rsidR="00B84664">
        <w:rPr>
          <w:lang w:val="es-ES"/>
        </w:rPr>
        <w:t>3</w:t>
      </w:r>
      <w:r w:rsidR="00B84664" w:rsidRPr="00FD05AF">
        <w:rPr>
          <w:lang w:val="es-ES"/>
        </w:rPr>
        <w:t xml:space="preserve"> </w:t>
      </w:r>
      <w:r w:rsidR="00B84664" w:rsidRPr="00FD05AF">
        <w:rPr>
          <w:vertAlign w:val="superscript"/>
          <w:lang w:val="es-ES"/>
        </w:rPr>
        <w:t>c</w:t>
      </w:r>
      <w:r w:rsidR="00B11D89" w:rsidRPr="00FD05AF">
        <w:rPr>
          <w:lang w:val="es-ES"/>
        </w:rPr>
        <w:t>,</w:t>
      </w:r>
      <w:r w:rsidR="004766A3" w:rsidRPr="00FD05AF">
        <w:rPr>
          <w:lang w:val="es-ES"/>
        </w:rPr>
        <w:t xml:space="preserve"> </w:t>
      </w:r>
      <w:proofErr w:type="spellStart"/>
      <w:r w:rsidR="00503052">
        <w:rPr>
          <w:lang w:val="es-ES"/>
        </w:rPr>
        <w:t>Author</w:t>
      </w:r>
      <w:proofErr w:type="spellEnd"/>
      <w:r w:rsidR="00503052">
        <w:rPr>
          <w:lang w:val="es-ES"/>
        </w:rPr>
        <w:t xml:space="preserve"> 4</w:t>
      </w:r>
      <w:r w:rsidR="004766A3" w:rsidRPr="00FD05AF">
        <w:rPr>
          <w:lang w:val="pt-PT"/>
        </w:rPr>
        <w:t xml:space="preserve"> </w:t>
      </w:r>
      <w:r w:rsidR="00B11D89" w:rsidRPr="00FD05AF">
        <w:rPr>
          <w:vertAlign w:val="superscript"/>
          <w:lang w:val="pt-PT"/>
        </w:rPr>
        <w:t>d</w:t>
      </w:r>
      <w:r w:rsidR="005D1389" w:rsidRPr="00FD05AF">
        <w:rPr>
          <w:lang w:val="pt-PT"/>
        </w:rPr>
        <w:t xml:space="preserve"> and </w:t>
      </w:r>
      <w:proofErr w:type="spellStart"/>
      <w:r w:rsidR="00503052">
        <w:rPr>
          <w:lang w:val="es-ES"/>
        </w:rPr>
        <w:t>Author</w:t>
      </w:r>
      <w:proofErr w:type="spellEnd"/>
      <w:r w:rsidR="00503052">
        <w:rPr>
          <w:lang w:val="es-ES"/>
        </w:rPr>
        <w:t xml:space="preserve"> </w:t>
      </w:r>
      <w:r w:rsidR="00B84664">
        <w:rPr>
          <w:lang w:val="es-ES"/>
        </w:rPr>
        <w:t>5</w:t>
      </w:r>
      <w:r w:rsidR="00B84664" w:rsidRPr="00FD05AF">
        <w:rPr>
          <w:lang w:val="es-ES"/>
        </w:rPr>
        <w:t xml:space="preserve"> </w:t>
      </w:r>
      <w:r w:rsidR="00B84664" w:rsidRPr="00FD05AF">
        <w:rPr>
          <w:vertAlign w:val="superscript"/>
          <w:lang w:val="es-ES"/>
        </w:rPr>
        <w:t>e</w:t>
      </w:r>
    </w:p>
    <w:p w14:paraId="6A12D55F" w14:textId="77777777" w:rsidR="00503052" w:rsidRDefault="00503052" w:rsidP="00503052">
      <w:pPr>
        <w:spacing w:after="0" w:line="240" w:lineRule="auto"/>
        <w:rPr>
          <w:b/>
          <w:bCs/>
          <w:u w:val="single"/>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
        <w:gridCol w:w="8905"/>
      </w:tblGrid>
      <w:tr w:rsidR="00503052" w:rsidRPr="00FD05AF" w14:paraId="5AFBAAD9" w14:textId="77777777" w:rsidTr="0023212E">
        <w:trPr>
          <w:trHeight w:val="20"/>
        </w:trPr>
        <w:tc>
          <w:tcPr>
            <w:tcW w:w="332" w:type="dxa"/>
            <w:vAlign w:val="center"/>
          </w:tcPr>
          <w:p w14:paraId="2F91ED8B" w14:textId="77777777" w:rsidR="00503052" w:rsidRPr="00FD05AF" w:rsidRDefault="00503052" w:rsidP="00033B4C">
            <w:pPr>
              <w:spacing w:after="0" w:line="240" w:lineRule="auto"/>
              <w:jc w:val="left"/>
            </w:pPr>
            <w:r w:rsidRPr="00FD05AF">
              <w:t>a</w:t>
            </w:r>
          </w:p>
        </w:tc>
        <w:tc>
          <w:tcPr>
            <w:tcW w:w="8905" w:type="dxa"/>
            <w:vAlign w:val="center"/>
          </w:tcPr>
          <w:p w14:paraId="0C52AE76" w14:textId="7C0B32FE" w:rsidR="00503052" w:rsidRPr="00FD05AF" w:rsidRDefault="0023212E" w:rsidP="00033B4C">
            <w:pPr>
              <w:spacing w:after="0" w:line="240" w:lineRule="auto"/>
              <w:jc w:val="left"/>
            </w:pPr>
            <w:r>
              <w:t>Affiliation – Author 1</w:t>
            </w:r>
            <w:r w:rsidR="00503052" w:rsidRPr="00FD05AF">
              <w:t xml:space="preserve"> (*</w:t>
            </w:r>
            <w:r w:rsidR="00503052" w:rsidRPr="00FD05AF">
              <w:rPr>
                <w:b/>
                <w:bCs/>
                <w:i/>
                <w:iCs/>
              </w:rPr>
              <w:t>corresponding author</w:t>
            </w:r>
            <w:r w:rsidR="00503052" w:rsidRPr="00FD05AF">
              <w:t>)</w:t>
            </w:r>
          </w:p>
        </w:tc>
      </w:tr>
      <w:tr w:rsidR="00503052" w:rsidRPr="00FD05AF" w14:paraId="0B455768" w14:textId="77777777" w:rsidTr="0023212E">
        <w:trPr>
          <w:trHeight w:val="20"/>
        </w:trPr>
        <w:tc>
          <w:tcPr>
            <w:tcW w:w="332" w:type="dxa"/>
            <w:vAlign w:val="center"/>
          </w:tcPr>
          <w:p w14:paraId="03D639B3" w14:textId="77777777" w:rsidR="00503052" w:rsidRPr="00FD05AF" w:rsidRDefault="00503052" w:rsidP="00033B4C">
            <w:pPr>
              <w:spacing w:after="0" w:line="240" w:lineRule="auto"/>
              <w:jc w:val="left"/>
            </w:pPr>
            <w:r w:rsidRPr="00FD05AF">
              <w:t>b</w:t>
            </w:r>
          </w:p>
        </w:tc>
        <w:tc>
          <w:tcPr>
            <w:tcW w:w="8905" w:type="dxa"/>
            <w:vAlign w:val="center"/>
          </w:tcPr>
          <w:p w14:paraId="4C704CF6" w14:textId="0802492C" w:rsidR="00503052" w:rsidRPr="00FD05AF" w:rsidRDefault="0023212E" w:rsidP="00033B4C">
            <w:pPr>
              <w:spacing w:after="0" w:line="240" w:lineRule="auto"/>
              <w:jc w:val="left"/>
            </w:pPr>
            <w:r>
              <w:t>Affiliation – Author 2</w:t>
            </w:r>
          </w:p>
        </w:tc>
      </w:tr>
      <w:tr w:rsidR="00503052" w:rsidRPr="00FD05AF" w14:paraId="00E9CF12" w14:textId="77777777" w:rsidTr="0023212E">
        <w:trPr>
          <w:trHeight w:val="20"/>
        </w:trPr>
        <w:tc>
          <w:tcPr>
            <w:tcW w:w="332" w:type="dxa"/>
            <w:vAlign w:val="center"/>
          </w:tcPr>
          <w:p w14:paraId="7E36E2AE" w14:textId="77777777" w:rsidR="00503052" w:rsidRPr="00FD05AF" w:rsidRDefault="00503052" w:rsidP="00033B4C">
            <w:pPr>
              <w:spacing w:after="0" w:line="240" w:lineRule="auto"/>
              <w:jc w:val="left"/>
            </w:pPr>
            <w:r w:rsidRPr="00FD05AF">
              <w:t>c</w:t>
            </w:r>
          </w:p>
        </w:tc>
        <w:tc>
          <w:tcPr>
            <w:tcW w:w="8905" w:type="dxa"/>
            <w:vAlign w:val="center"/>
          </w:tcPr>
          <w:p w14:paraId="1AA32C5E" w14:textId="3E43B86E" w:rsidR="00503052" w:rsidRPr="00FD05AF" w:rsidRDefault="0023212E" w:rsidP="00033B4C">
            <w:pPr>
              <w:spacing w:after="0" w:line="240" w:lineRule="auto"/>
              <w:jc w:val="left"/>
            </w:pPr>
            <w:r>
              <w:t>Affiliation – Author 3</w:t>
            </w:r>
          </w:p>
        </w:tc>
      </w:tr>
      <w:tr w:rsidR="00503052" w:rsidRPr="00FD05AF" w14:paraId="7F929CC6" w14:textId="77777777" w:rsidTr="0023212E">
        <w:trPr>
          <w:trHeight w:val="20"/>
        </w:trPr>
        <w:tc>
          <w:tcPr>
            <w:tcW w:w="332" w:type="dxa"/>
            <w:vAlign w:val="center"/>
          </w:tcPr>
          <w:p w14:paraId="24B98C81" w14:textId="77777777" w:rsidR="00503052" w:rsidRPr="00FD05AF" w:rsidRDefault="00503052" w:rsidP="00033B4C">
            <w:pPr>
              <w:spacing w:after="0" w:line="240" w:lineRule="auto"/>
              <w:jc w:val="left"/>
            </w:pPr>
            <w:r w:rsidRPr="00FD05AF">
              <w:t>d</w:t>
            </w:r>
          </w:p>
        </w:tc>
        <w:tc>
          <w:tcPr>
            <w:tcW w:w="8905" w:type="dxa"/>
            <w:vAlign w:val="center"/>
          </w:tcPr>
          <w:p w14:paraId="7D4FF5B8" w14:textId="76D16188" w:rsidR="00503052" w:rsidRPr="00FD05AF" w:rsidRDefault="0023212E" w:rsidP="00033B4C">
            <w:pPr>
              <w:spacing w:after="0" w:line="240" w:lineRule="auto"/>
              <w:jc w:val="left"/>
            </w:pPr>
            <w:r>
              <w:t>Affiliation – Author 4</w:t>
            </w:r>
          </w:p>
        </w:tc>
      </w:tr>
      <w:tr w:rsidR="00503052" w:rsidRPr="00FD05AF" w14:paraId="64F81445" w14:textId="77777777" w:rsidTr="0023212E">
        <w:trPr>
          <w:trHeight w:val="20"/>
        </w:trPr>
        <w:tc>
          <w:tcPr>
            <w:tcW w:w="332" w:type="dxa"/>
            <w:vAlign w:val="center"/>
          </w:tcPr>
          <w:p w14:paraId="36954301" w14:textId="77777777" w:rsidR="00503052" w:rsidRPr="00FD05AF" w:rsidRDefault="00503052" w:rsidP="00033B4C">
            <w:pPr>
              <w:spacing w:after="0" w:line="240" w:lineRule="auto"/>
              <w:jc w:val="left"/>
            </w:pPr>
            <w:r w:rsidRPr="00FD05AF">
              <w:t>e</w:t>
            </w:r>
          </w:p>
        </w:tc>
        <w:tc>
          <w:tcPr>
            <w:tcW w:w="8905" w:type="dxa"/>
            <w:vAlign w:val="center"/>
          </w:tcPr>
          <w:p w14:paraId="17384692" w14:textId="2A02A91B" w:rsidR="00503052" w:rsidRPr="00FD05AF" w:rsidRDefault="0023212E" w:rsidP="00033B4C">
            <w:pPr>
              <w:spacing w:after="0" w:line="240" w:lineRule="auto"/>
              <w:jc w:val="left"/>
            </w:pPr>
            <w:r>
              <w:t>Affiliation – Author 5</w:t>
            </w:r>
          </w:p>
        </w:tc>
      </w:tr>
    </w:tbl>
    <w:p w14:paraId="5E813DD9" w14:textId="77777777" w:rsidR="00503052" w:rsidRDefault="00503052" w:rsidP="005757B7">
      <w:pPr>
        <w:rPr>
          <w:b/>
          <w:bCs/>
          <w:u w:val="single"/>
        </w:rPr>
      </w:pPr>
    </w:p>
    <w:p w14:paraId="25A45D9A" w14:textId="62E6DAF2" w:rsidR="00A87FC8" w:rsidRPr="00FD05AF" w:rsidRDefault="008E4416" w:rsidP="005757B7">
      <w:pPr>
        <w:spacing w:before="120" w:after="120"/>
      </w:pPr>
      <w:r w:rsidRPr="00FD05AF">
        <w:rPr>
          <w:b/>
          <w:bCs/>
          <w:u w:val="single"/>
        </w:rPr>
        <w:t>Abstract</w:t>
      </w:r>
      <w:r w:rsidRPr="00FD05AF">
        <w:t xml:space="preserve">: </w:t>
      </w:r>
      <w:r w:rsidR="00570B34">
        <w:t>(</w:t>
      </w:r>
      <w:r w:rsidR="00503052" w:rsidRPr="00503052">
        <w:t>100 to 300 words</w:t>
      </w:r>
      <w:r w:rsidR="00570B34">
        <w:t>)</w:t>
      </w:r>
      <w:r w:rsidR="00A87FC8" w:rsidRPr="00FD05AF">
        <w:rPr>
          <w:rFonts w:eastAsiaTheme="minorEastAsia"/>
        </w:rPr>
        <w:t>.</w:t>
      </w:r>
      <w:r w:rsidR="00570B34">
        <w:rPr>
          <w:rFonts w:eastAsiaTheme="minorEastAsia"/>
        </w:rPr>
        <w:t xml:space="preserve"> </w:t>
      </w:r>
      <w:r w:rsidR="00570B34" w:rsidRPr="00570B34">
        <w:rPr>
          <w:rFonts w:eastAsiaTheme="minorEastAsia"/>
        </w:rPr>
        <w:t>Manuscript text should begin on the second page. Revisions to the title, abstract, and author information must be made online in CATALYST.</w:t>
      </w:r>
      <w:r w:rsidR="00E101F0">
        <w:rPr>
          <w:rFonts w:eastAsiaTheme="minorEastAsia"/>
        </w:rPr>
        <w:t xml:space="preserve"> </w:t>
      </w:r>
      <w:r w:rsidR="00570B34" w:rsidRPr="00570B34">
        <w:rPr>
          <w:rFonts w:eastAsiaTheme="minorEastAsia"/>
        </w:rPr>
        <w:t>Please see the First Page in the manuscript guidelines for more information</w:t>
      </w:r>
      <w:r w:rsidR="00FD7BE2">
        <w:rPr>
          <w:rFonts w:eastAsiaTheme="minorEastAsia"/>
        </w:rPr>
        <w:t>.</w:t>
      </w:r>
    </w:p>
    <w:p w14:paraId="77194F48" w14:textId="77777777" w:rsidR="00495F28" w:rsidRPr="00FD05AF" w:rsidRDefault="00495F28" w:rsidP="001100E7">
      <w:pPr>
        <w:spacing w:after="0"/>
      </w:pPr>
    </w:p>
    <w:p w14:paraId="52B4F0E9" w14:textId="02720AEB" w:rsidR="00692237" w:rsidRPr="00FD05AF" w:rsidRDefault="006F5481" w:rsidP="002821CB">
      <w:pPr>
        <w:spacing w:line="240" w:lineRule="auto"/>
      </w:pPr>
      <w:r w:rsidRPr="00FD05AF">
        <w:rPr>
          <w:b/>
          <w:bCs/>
          <w:u w:val="single"/>
        </w:rPr>
        <w:t>Keywords</w:t>
      </w:r>
      <w:r w:rsidRPr="00FD05AF">
        <w:t>:</w:t>
      </w:r>
      <w:r w:rsidR="00503052">
        <w:t xml:space="preserve"> </w:t>
      </w:r>
      <w:r w:rsidR="00FD21C4" w:rsidRPr="00FD21C4">
        <w:t>The Masonry Society, North American Masonry Conference, submission guidelines, author instructions, manuscript template, style</w:t>
      </w:r>
      <w:r w:rsidR="006206C9">
        <w:t>,</w:t>
      </w:r>
      <w:r w:rsidR="00FD21C4" w:rsidRPr="00FD21C4">
        <w:t xml:space="preserve"> and formatting</w:t>
      </w:r>
    </w:p>
    <w:p w14:paraId="1FFED05D" w14:textId="3140EB13" w:rsidR="008F15AA" w:rsidRPr="00FD05AF" w:rsidRDefault="00BB2BE3" w:rsidP="00C57609">
      <w:pPr>
        <w:spacing w:after="160" w:line="259" w:lineRule="auto"/>
        <w:jc w:val="left"/>
      </w:pPr>
      <w:r w:rsidRPr="00FD05AF">
        <w:br w:type="page"/>
      </w:r>
    </w:p>
    <w:p w14:paraId="7479A41C" w14:textId="1303C6C4" w:rsidR="00D26155" w:rsidRDefault="00D26155" w:rsidP="00D26155">
      <w:pPr>
        <w:pStyle w:val="Heading1"/>
      </w:pPr>
      <w:r>
        <w:lastRenderedPageBreak/>
        <w:t>General Guidelines</w:t>
      </w:r>
    </w:p>
    <w:p w14:paraId="12ED0E05" w14:textId="6EC220ED" w:rsidR="0020092A" w:rsidRDefault="0020092A" w:rsidP="0020092A">
      <w:r w:rsidRPr="0020092A">
        <w:t xml:space="preserve">Thank you for your interest in submitting a manuscript for the 14th North American Masonry Conference. The success of the North American Masonry Conference has stemmed from the high-quality papers that authors have submitted from around the world. </w:t>
      </w:r>
      <w:proofErr w:type="gramStart"/>
      <w:r w:rsidRPr="0020092A">
        <w:t>As an author, your initial goal</w:t>
      </w:r>
      <w:proofErr w:type="gramEnd"/>
      <w:r w:rsidRPr="0020092A">
        <w:t xml:space="preserve"> should be to write a thorough, correct, and clear manuscript describing your study. These guidelines have been developed into a template to help support you as you write and assemble your manuscript. Furthermore, by adhering to the guidelines contained herein, you will assist the editors</w:t>
      </w:r>
      <w:r>
        <w:t xml:space="preserve"> to maintain </w:t>
      </w:r>
      <w:r w:rsidRPr="0020092A">
        <w:t>a consistent and professional appearance throughout the conference proceedings.</w:t>
      </w:r>
    </w:p>
    <w:p w14:paraId="1C75D5F3" w14:textId="40A8E237" w:rsidR="00D26155" w:rsidRDefault="00D26155" w:rsidP="00D26155">
      <w:r>
        <w:t xml:space="preserve">Please contact us at </w:t>
      </w:r>
      <w:hyperlink r:id="rId8" w:history="1">
        <w:r w:rsidR="00EA41D5" w:rsidRPr="00C167F6">
          <w:rPr>
            <w:rStyle w:val="Hyperlink"/>
          </w:rPr>
          <w:t>14namc@masonrysociety.org</w:t>
        </w:r>
      </w:hyperlink>
      <w:r w:rsidRPr="00C167F6">
        <w:t xml:space="preserve"> i</w:t>
      </w:r>
      <w:r>
        <w:t>f you have any questions not answered in this document.</w:t>
      </w:r>
    </w:p>
    <w:p w14:paraId="6F9D977A" w14:textId="77777777" w:rsidR="00D26155" w:rsidRDefault="00D26155" w:rsidP="00D26155">
      <w:pPr>
        <w:pStyle w:val="Heading2"/>
      </w:pPr>
      <w:r>
        <w:t>Language</w:t>
      </w:r>
    </w:p>
    <w:p w14:paraId="0BC9191C" w14:textId="77777777" w:rsidR="00D26155" w:rsidRPr="00280429" w:rsidRDefault="00D26155" w:rsidP="00D26155">
      <w:r>
        <w:t xml:space="preserve">Manuscripts, titles, and abstracts should be written in English using standard American spelling, grammar, and punctuation conventions. It should be noted that these conventions often differ from various international conventions. Resources for American English are widely available online or in publications, such as </w:t>
      </w:r>
      <w:r>
        <w:rPr>
          <w:i/>
        </w:rPr>
        <w:t>The Elements of Style</w:t>
      </w:r>
      <w:r>
        <w:t xml:space="preserve"> by Strunk and White (1999). Additional guidance is provided in Appendix A.</w:t>
      </w:r>
    </w:p>
    <w:p w14:paraId="3CD50F54" w14:textId="77777777" w:rsidR="00D26155" w:rsidRDefault="00D26155" w:rsidP="00D26155">
      <w:pPr>
        <w:pStyle w:val="Heading2"/>
      </w:pPr>
      <w:r>
        <w:t>Titles</w:t>
      </w:r>
    </w:p>
    <w:p w14:paraId="54B9E048" w14:textId="551800DC" w:rsidR="00D26155" w:rsidRDefault="00D26155" w:rsidP="00D26155">
      <w:r>
        <w:t xml:space="preserve">Authors should review and revise the titles of their submissions after writing their manuscripts. </w:t>
      </w:r>
      <w:r w:rsidRPr="00295B62">
        <w:t xml:space="preserve">Authors should carefully choose a title that </w:t>
      </w:r>
      <w:r w:rsidRPr="00CD50CB">
        <w:rPr>
          <w:i/>
        </w:rPr>
        <w:t>concisely</w:t>
      </w:r>
      <w:r w:rsidRPr="00295B62">
        <w:t xml:space="preserve"> and </w:t>
      </w:r>
      <w:r w:rsidRPr="00CD50CB">
        <w:rPr>
          <w:i/>
        </w:rPr>
        <w:t>uniquely</w:t>
      </w:r>
      <w:r w:rsidRPr="00295B62">
        <w:t xml:space="preserve"> identifies their work and attracts the reader’s attention.</w:t>
      </w:r>
      <w:r w:rsidR="0020092A">
        <w:t xml:space="preserve"> </w:t>
      </w:r>
      <w:r>
        <w:t xml:space="preserve">The title is the first part of a published paper that readers will see when they look </w:t>
      </w:r>
      <w:r w:rsidR="0020092A">
        <w:t>at</w:t>
      </w:r>
      <w:r>
        <w:t xml:space="preserve"> the conference program or proceedings</w:t>
      </w:r>
      <w:r w:rsidR="0020092A">
        <w:t xml:space="preserve">. In addition, it </w:t>
      </w:r>
      <w:r>
        <w:t xml:space="preserve">is the authors’ first chance </w:t>
      </w:r>
      <w:r w:rsidR="0020092A">
        <w:t>to invite</w:t>
      </w:r>
      <w:r>
        <w:t xml:space="preserve"> the reader to learn more about their work. </w:t>
      </w:r>
    </w:p>
    <w:p w14:paraId="79DE1108" w14:textId="6B8FD052" w:rsidR="00D26155" w:rsidRDefault="00D26155" w:rsidP="00D26155">
      <w:r>
        <w:t xml:space="preserve">The title of a manuscript is its name, so it should typically consist of a noun phrase (or two noun phrases separated by a colon), not a complete sentence. Titles do not need to be lengthy to be effective. </w:t>
      </w:r>
      <w:r w:rsidR="007863C1">
        <w:t>However, e</w:t>
      </w:r>
      <w:r>
        <w:t>xcessively long titles detract from a manuscript’s appearance and may dissuade readers from wanting to read it.</w:t>
      </w:r>
    </w:p>
    <w:p w14:paraId="574048CE" w14:textId="63EE82BC" w:rsidR="00D26155" w:rsidRPr="005B6B92" w:rsidRDefault="00D26155" w:rsidP="00D26155">
      <w:r>
        <w:rPr>
          <w:i/>
        </w:rPr>
        <w:t xml:space="preserve">The title should be pasted directly into the Manuscript Submission form in </w:t>
      </w:r>
      <w:r w:rsidRPr="00612F33">
        <w:rPr>
          <w:i/>
          <w:smallCaps/>
        </w:rPr>
        <w:t>Catalyst</w:t>
      </w:r>
      <w:r>
        <w:rPr>
          <w:i/>
        </w:rPr>
        <w:t>.</w:t>
      </w:r>
      <w:r>
        <w:t xml:space="preserve"> Titles should be submitted in </w:t>
      </w:r>
      <w:r>
        <w:rPr>
          <w:i/>
        </w:rPr>
        <w:t xml:space="preserve">sentence </w:t>
      </w:r>
      <w:r w:rsidR="00182793">
        <w:rPr>
          <w:i/>
        </w:rPr>
        <w:t>case</w:t>
      </w:r>
      <w:r w:rsidR="00182793">
        <w:t>,</w:t>
      </w:r>
      <w:r>
        <w:t xml:space="preserve"> i.e., only the first word and proper nouns are capitalized, as shown on Page 1.</w:t>
      </w:r>
    </w:p>
    <w:p w14:paraId="5835EC10" w14:textId="77777777" w:rsidR="00D26155" w:rsidRDefault="00D26155" w:rsidP="00D26155">
      <w:pPr>
        <w:pStyle w:val="Heading2"/>
      </w:pPr>
      <w:r>
        <w:t>Abstracts</w:t>
      </w:r>
    </w:p>
    <w:p w14:paraId="27AE0ADD" w14:textId="5050560C" w:rsidR="00D26155" w:rsidRDefault="00D26155" w:rsidP="00D26155">
      <w:r>
        <w:t>Authors should review and rewrite their abstracts carefully after completing their manuscripts. The abstract to be submitted with the full manuscript will generally differ from that submitted to the Call for Abstracts. A final abstract should succinctly convey the purpose, research approach, major findings, and principal conclusions of the study</w:t>
      </w:r>
      <w:r w:rsidR="007863C1">
        <w:t>. T</w:t>
      </w:r>
      <w:r>
        <w:t>hus, it is generally best written after the manuscript is completed.</w:t>
      </w:r>
    </w:p>
    <w:p w14:paraId="5AE38D16" w14:textId="77777777" w:rsidR="00D26155" w:rsidRDefault="00D26155" w:rsidP="00D26155">
      <w:r w:rsidRPr="004844B2">
        <w:t xml:space="preserve">Abstracts accepted </w:t>
      </w:r>
      <w:r>
        <w:t xml:space="preserve">for publication </w:t>
      </w:r>
      <w:r w:rsidRPr="004844B2">
        <w:t xml:space="preserve">will be printed </w:t>
      </w:r>
      <w:r>
        <w:t xml:space="preserve">with the published paper in the conference proceedings. Abstracts will also be printed </w:t>
      </w:r>
      <w:r w:rsidRPr="004844B2">
        <w:t>separately in the Book of Abstracts</w:t>
      </w:r>
      <w:r>
        <w:t xml:space="preserve"> and may be published online before the conference, so they </w:t>
      </w:r>
      <w:r w:rsidRPr="004844B2">
        <w:t xml:space="preserve">must be able to </w:t>
      </w:r>
      <w:r>
        <w:t xml:space="preserve">stand independently from the paper. </w:t>
      </w:r>
    </w:p>
    <w:p w14:paraId="66A865CC" w14:textId="77777777" w:rsidR="00D26155" w:rsidRDefault="00D26155" w:rsidP="00D26155">
      <w:r>
        <w:t>Abstracts must be written using the third grammatical person. The focus of each abstract should be the study itself, not the manuscript or authors. Abstracts should generally be written in the past tense because they describe a study that was previously performed.</w:t>
      </w:r>
      <w:r w:rsidRPr="0068156F">
        <w:t xml:space="preserve"> </w:t>
      </w:r>
      <w:r>
        <w:t>Detailed information from the study, such as literature reviews, experimental design, description of specimens, interpretation of data, and discussion of results, should typically be reserved for the manuscript itself and not be included in the abstract. Abstracts should not contain citations, equations, figures, tables, photographs, or abbreviations.</w:t>
      </w:r>
    </w:p>
    <w:p w14:paraId="65563706" w14:textId="0B276661" w:rsidR="00D26155" w:rsidRDefault="00D26155" w:rsidP="00D26155">
      <w:r>
        <w:rPr>
          <w:i/>
        </w:rPr>
        <w:lastRenderedPageBreak/>
        <w:t xml:space="preserve">The revised abstract should be pasted directly into the Manuscript Submission form in </w:t>
      </w:r>
      <w:r w:rsidRPr="00612F33">
        <w:rPr>
          <w:i/>
          <w:smallCaps/>
        </w:rPr>
        <w:t>Catalyst</w:t>
      </w:r>
      <w:r>
        <w:rPr>
          <w:i/>
        </w:rPr>
        <w:t>.</w:t>
      </w:r>
      <w:r>
        <w:t xml:space="preserve"> The revised abstract should be submitted in plain text</w:t>
      </w:r>
      <w:r w:rsidR="007863C1">
        <w:t xml:space="preserve"> because the typesetting software will remove any text formatting in the abstract</w:t>
      </w:r>
      <w:r>
        <w:t>.</w:t>
      </w:r>
    </w:p>
    <w:p w14:paraId="3789BAF2" w14:textId="77777777" w:rsidR="00D26155" w:rsidRDefault="00D26155" w:rsidP="00D26155">
      <w:pPr>
        <w:pStyle w:val="Heading2"/>
      </w:pPr>
      <w:r>
        <w:t>Keywords</w:t>
      </w:r>
    </w:p>
    <w:p w14:paraId="39D5A09E" w14:textId="05425B44" w:rsidR="00D26155" w:rsidRPr="00330B72" w:rsidRDefault="00D26155" w:rsidP="00D26155">
      <w:r>
        <w:t xml:space="preserve">The authors may </w:t>
      </w:r>
      <w:r w:rsidR="007863C1">
        <w:t>update</w:t>
      </w:r>
      <w:r>
        <w:t xml:space="preserve"> the keywords at the time of manuscript submission.</w:t>
      </w:r>
      <w:r w:rsidR="00182793">
        <w:t xml:space="preserve"> </w:t>
      </w:r>
      <w:r w:rsidR="007863C1">
        <w:t>The editors will assemble a list of keywords from submitted manuscripts during the manuscript review period. They</w:t>
      </w:r>
      <w:r>
        <w:t xml:space="preserve"> may make minor adjustments to keywords to reconcile differences between equivalent terms.</w:t>
      </w:r>
    </w:p>
    <w:p w14:paraId="537FAAE8" w14:textId="77777777" w:rsidR="00D26155" w:rsidRDefault="00D26155" w:rsidP="00D26155">
      <w:pPr>
        <w:pStyle w:val="Heading2"/>
      </w:pPr>
      <w:r>
        <w:t>Manuscript Submission</w:t>
      </w:r>
    </w:p>
    <w:p w14:paraId="63CC7A7E" w14:textId="2727113E" w:rsidR="00D26155" w:rsidRDefault="00D26155" w:rsidP="00D26155">
      <w:r>
        <w:t xml:space="preserve">Authors must submit their manuscripts through </w:t>
      </w:r>
      <w:r w:rsidRPr="00612F33">
        <w:rPr>
          <w:smallCaps/>
        </w:rPr>
        <w:t>Catalyst</w:t>
      </w:r>
      <w:r>
        <w:t xml:space="preserve"> by uploading </w:t>
      </w:r>
      <w:r w:rsidR="007863C1">
        <w:t>them</w:t>
      </w:r>
      <w:r>
        <w:t xml:space="preserve"> on the manuscript submission form. Only MS Word files will be accepted. The manuscript submission will also require an updated title and abstract, which must be pasted into the respective fields on the form. The submitter should also update the keywords and verify that </w:t>
      </w:r>
      <w:r w:rsidR="007863C1">
        <w:t xml:space="preserve">the </w:t>
      </w:r>
      <w:r>
        <w:t xml:space="preserve">author information listed in </w:t>
      </w:r>
      <w:r w:rsidRPr="00612F33">
        <w:rPr>
          <w:smallCaps/>
        </w:rPr>
        <w:t>Catalyst</w:t>
      </w:r>
      <w:r>
        <w:t xml:space="preserve"> is correct.</w:t>
      </w:r>
    </w:p>
    <w:p w14:paraId="36842969" w14:textId="77777777" w:rsidR="00D26155" w:rsidRDefault="00D26155" w:rsidP="00D26155">
      <w:pPr>
        <w:pStyle w:val="Heading1"/>
      </w:pPr>
      <w:r>
        <w:t>Manuscript Formatting Guidelines</w:t>
      </w:r>
    </w:p>
    <w:p w14:paraId="073581BB" w14:textId="77777777" w:rsidR="00D26155" w:rsidRDefault="00D26155" w:rsidP="00D26155">
      <w:pPr>
        <w:pStyle w:val="Heading2"/>
      </w:pPr>
      <w:r>
        <w:t>Manuscript Length and Size</w:t>
      </w:r>
    </w:p>
    <w:p w14:paraId="2ABE9B95" w14:textId="053291F6" w:rsidR="00D26155" w:rsidRDefault="00D26155" w:rsidP="00D26155">
      <w:r w:rsidRPr="007863C1">
        <w:rPr>
          <w:i/>
          <w:iCs/>
        </w:rPr>
        <w:t xml:space="preserve">The body of the manuscript must not exceed </w:t>
      </w:r>
      <w:r w:rsidR="007863C1" w:rsidRPr="007863C1">
        <w:rPr>
          <w:i/>
          <w:iCs/>
        </w:rPr>
        <w:t>eight</w:t>
      </w:r>
      <w:r w:rsidRPr="007863C1">
        <w:rPr>
          <w:i/>
          <w:iCs/>
        </w:rPr>
        <w:t xml:space="preserve"> pages in length, which includes text, tables, figures, and equations but excludes the abstract page</w:t>
      </w:r>
      <w:r w:rsidR="00182793">
        <w:rPr>
          <w:i/>
          <w:iCs/>
        </w:rPr>
        <w:t>,</w:t>
      </w:r>
      <w:r w:rsidRPr="007863C1">
        <w:rPr>
          <w:i/>
          <w:iCs/>
        </w:rPr>
        <w:t xml:space="preserve"> references</w:t>
      </w:r>
      <w:r w:rsidR="00182793">
        <w:rPr>
          <w:i/>
          <w:iCs/>
        </w:rPr>
        <w:t xml:space="preserve"> and appendices if provided</w:t>
      </w:r>
      <w:r w:rsidRPr="007863C1">
        <w:rPr>
          <w:i/>
          <w:iCs/>
        </w:rPr>
        <w:t>.</w:t>
      </w:r>
      <w:r>
        <w:t xml:space="preserve"> References should not extend more than two pages past the end of the body text.</w:t>
      </w:r>
    </w:p>
    <w:p w14:paraId="6D6362E4" w14:textId="7F11EA45" w:rsidR="00D26155" w:rsidRDefault="00D26155" w:rsidP="00D26155">
      <w:r>
        <w:t>Do not adjust text or paragraph spacing or change the margin widths from those listed below. If additional length is required, revise your wording to be more concise and direct. “</w:t>
      </w:r>
      <w:r w:rsidRPr="005C453A">
        <w:t>The most valuable of all talents is never using two words when one will do”</w:t>
      </w:r>
      <w:r>
        <w:t xml:space="preserve"> (Thomas Jefferson). If it would be infeasible to fit the manuscript into the above limits, please </w:t>
      </w:r>
      <w:hyperlink r:id="rId9" w:history="1">
        <w:r w:rsidRPr="007863C1">
          <w:rPr>
            <w:rStyle w:val="Hyperlink"/>
          </w:rPr>
          <w:t>contact the chairs</w:t>
        </w:r>
      </w:hyperlink>
      <w:r>
        <w:t xml:space="preserve"> about the possibility of splitting it into multiple manuscripts or submitting the manuscript to </w:t>
      </w:r>
      <w:r w:rsidR="007863C1">
        <w:t xml:space="preserve">the </w:t>
      </w:r>
      <w:r>
        <w:t>TMS Journal.</w:t>
      </w:r>
    </w:p>
    <w:p w14:paraId="18D5B4C6" w14:textId="77777777" w:rsidR="00D26155" w:rsidRDefault="00D26155" w:rsidP="00D26155">
      <w:pPr>
        <w:pStyle w:val="Heading2"/>
      </w:pPr>
      <w:r>
        <w:t>Typeface</w:t>
      </w:r>
    </w:p>
    <w:p w14:paraId="5984D1CA" w14:textId="77777777" w:rsidR="00D26155" w:rsidRDefault="00D26155" w:rsidP="00D26155">
      <w:r>
        <w:t>The typeface (i.e., font family) used for text is Times New Roman. Equations and notation should be typeset using Cambria Math, which is the only typeface available in the latest MS Word equation editor.</w:t>
      </w:r>
    </w:p>
    <w:p w14:paraId="5771259F" w14:textId="77777777" w:rsidR="00D26155" w:rsidRDefault="00D26155" w:rsidP="00D26155">
      <w:pPr>
        <w:pStyle w:val="Heading2"/>
      </w:pPr>
      <w:r>
        <w:t>Text Formatting</w:t>
      </w:r>
    </w:p>
    <w:p w14:paraId="2ABD2C8A" w14:textId="77777777" w:rsidR="00D26155" w:rsidRPr="002D0E8E" w:rsidRDefault="00D26155" w:rsidP="00D26155">
      <w:r>
        <w:t>The text styles feature of MS Word has been used in developing this template to help authors in following the template guidelines. Authors should use the text styles feature to maintain a consistent appearance throughout the manuscript. A summary of the test style properties is presented in Table 1.</w:t>
      </w:r>
    </w:p>
    <w:p w14:paraId="36627390" w14:textId="77777777" w:rsidR="00D26155" w:rsidRDefault="00D26155" w:rsidP="00D26155">
      <w:pPr>
        <w:pStyle w:val="Heading3"/>
      </w:pPr>
      <w:r>
        <w:t>Headings</w:t>
      </w:r>
    </w:p>
    <w:p w14:paraId="79F83573" w14:textId="1500EA9E" w:rsidR="00771C9D" w:rsidRDefault="00D26155" w:rsidP="00D26155">
      <w:r>
        <w:t xml:space="preserve">Major section headings should be written in 13-point bold and small-cap font and should be separated from adjacent lines with a </w:t>
      </w:r>
      <w:r w:rsidR="00EA41D5">
        <w:t>6</w:t>
      </w:r>
      <w:r>
        <w:t xml:space="preserve">-point space above and a </w:t>
      </w:r>
      <w:r w:rsidR="00C61F06">
        <w:t>3</w:t>
      </w:r>
      <w:r>
        <w:t>-point space below</w:t>
      </w:r>
      <w:r w:rsidR="00C61F06">
        <w:t xml:space="preserve">. </w:t>
      </w:r>
      <w:r>
        <w:t xml:space="preserve">Subheadings should be written in 11-point bold and italic font and should be separated from the following line with a </w:t>
      </w:r>
      <w:r w:rsidR="00C61F06">
        <w:t>3</w:t>
      </w:r>
      <w:r>
        <w:t>-point space</w:t>
      </w:r>
      <w:r w:rsidR="00C61F06">
        <w:t>.</w:t>
      </w:r>
      <w:r>
        <w:t xml:space="preserve"> Headings should be left justified and written in </w:t>
      </w:r>
      <w:r w:rsidR="007863C1">
        <w:t xml:space="preserve">the </w:t>
      </w:r>
      <w:r>
        <w:t>title case. See Appendix A for addition</w:t>
      </w:r>
      <w:r w:rsidR="007863C1">
        <w:t>al</w:t>
      </w:r>
      <w:r>
        <w:t xml:space="preserve"> information on </w:t>
      </w:r>
      <w:r w:rsidR="007863C1">
        <w:t xml:space="preserve">the </w:t>
      </w:r>
      <w:r>
        <w:t>title case.</w:t>
      </w:r>
    </w:p>
    <w:p w14:paraId="5F355FCD" w14:textId="77777777" w:rsidR="00771C9D" w:rsidRDefault="00771C9D">
      <w:pPr>
        <w:spacing w:after="160" w:line="259" w:lineRule="auto"/>
        <w:jc w:val="left"/>
      </w:pPr>
      <w:r>
        <w:br w:type="page"/>
      </w:r>
    </w:p>
    <w:p w14:paraId="42276A53" w14:textId="77777777" w:rsidR="00D26155" w:rsidRPr="00450E54" w:rsidRDefault="00D26155" w:rsidP="00D26155">
      <w:pPr>
        <w:pStyle w:val="Caption"/>
      </w:pPr>
      <w:r w:rsidRPr="00450E54">
        <w:rPr>
          <w:b/>
        </w:rPr>
        <w:lastRenderedPageBreak/>
        <w:t xml:space="preserve">Table 1. </w:t>
      </w:r>
      <w:r w:rsidRPr="00450E54">
        <w:t xml:space="preserve">List of Font </w:t>
      </w:r>
      <w:r>
        <w:t xml:space="preserve">Style </w:t>
      </w:r>
      <w:r w:rsidRPr="00450E54">
        <w:t>Properties</w:t>
      </w:r>
    </w:p>
    <w:tbl>
      <w:tblPr>
        <w:tblStyle w:val="TableGrid"/>
        <w:tblW w:w="9360" w:type="dxa"/>
        <w:jc w:val="center"/>
        <w:tblCellMar>
          <w:left w:w="58" w:type="dxa"/>
          <w:right w:w="58" w:type="dxa"/>
        </w:tblCellMar>
        <w:tblLook w:val="04A0" w:firstRow="1" w:lastRow="0" w:firstColumn="1" w:lastColumn="0" w:noHBand="0" w:noVBand="1"/>
      </w:tblPr>
      <w:tblGrid>
        <w:gridCol w:w="2427"/>
        <w:gridCol w:w="1710"/>
        <w:gridCol w:w="461"/>
        <w:gridCol w:w="1252"/>
        <w:gridCol w:w="990"/>
        <w:gridCol w:w="810"/>
        <w:gridCol w:w="1080"/>
        <w:gridCol w:w="630"/>
      </w:tblGrid>
      <w:tr w:rsidR="00D26155" w:rsidRPr="00450E54" w14:paraId="31BDCCC3" w14:textId="77777777" w:rsidTr="00033B4C">
        <w:trPr>
          <w:cantSplit/>
          <w:jc w:val="center"/>
        </w:trPr>
        <w:tc>
          <w:tcPr>
            <w:tcW w:w="2427" w:type="dxa"/>
            <w:tcBorders>
              <w:left w:val="nil"/>
              <w:bottom w:val="single" w:sz="4" w:space="0" w:color="auto"/>
              <w:right w:val="nil"/>
            </w:tcBorders>
            <w:vAlign w:val="center"/>
          </w:tcPr>
          <w:p w14:paraId="7D26BB34" w14:textId="77777777" w:rsidR="00D26155" w:rsidRPr="00450E54" w:rsidRDefault="00D26155" w:rsidP="00033B4C">
            <w:pPr>
              <w:pStyle w:val="Tabletext"/>
              <w:jc w:val="left"/>
            </w:pPr>
            <w:r>
              <w:t>Font Style Name</w:t>
            </w:r>
          </w:p>
        </w:tc>
        <w:tc>
          <w:tcPr>
            <w:tcW w:w="1710" w:type="dxa"/>
            <w:tcBorders>
              <w:left w:val="nil"/>
              <w:bottom w:val="single" w:sz="4" w:space="0" w:color="auto"/>
              <w:right w:val="nil"/>
            </w:tcBorders>
            <w:vAlign w:val="center"/>
          </w:tcPr>
          <w:p w14:paraId="51E8BDEA" w14:textId="77777777" w:rsidR="00D26155" w:rsidRPr="00450E54" w:rsidRDefault="00D26155" w:rsidP="00033B4C">
            <w:pPr>
              <w:pStyle w:val="Tabletext"/>
            </w:pPr>
            <w:r>
              <w:t>Typeface</w:t>
            </w:r>
          </w:p>
        </w:tc>
        <w:tc>
          <w:tcPr>
            <w:tcW w:w="461" w:type="dxa"/>
            <w:tcBorders>
              <w:left w:val="nil"/>
              <w:bottom w:val="single" w:sz="4" w:space="0" w:color="auto"/>
              <w:right w:val="nil"/>
            </w:tcBorders>
            <w:vAlign w:val="center"/>
          </w:tcPr>
          <w:p w14:paraId="68CA95F1" w14:textId="77777777" w:rsidR="00D26155" w:rsidRPr="00450E54" w:rsidRDefault="00D26155" w:rsidP="00033B4C">
            <w:pPr>
              <w:pStyle w:val="Tabletext"/>
            </w:pPr>
            <w:r>
              <w:t>S</w:t>
            </w:r>
            <w:r w:rsidRPr="00450E54">
              <w:t>ize</w:t>
            </w:r>
            <w:r>
              <w:t xml:space="preserve"> (</w:t>
            </w:r>
            <w:proofErr w:type="spellStart"/>
            <w:r>
              <w:t>pt</w:t>
            </w:r>
            <w:proofErr w:type="spellEnd"/>
            <w:r>
              <w:t>)</w:t>
            </w:r>
          </w:p>
        </w:tc>
        <w:tc>
          <w:tcPr>
            <w:tcW w:w="1252" w:type="dxa"/>
            <w:tcBorders>
              <w:left w:val="nil"/>
              <w:bottom w:val="single" w:sz="4" w:space="0" w:color="auto"/>
              <w:right w:val="nil"/>
            </w:tcBorders>
            <w:vAlign w:val="center"/>
          </w:tcPr>
          <w:p w14:paraId="3EE739E2" w14:textId="77777777" w:rsidR="00D26155" w:rsidRPr="00450E54" w:rsidRDefault="00D26155" w:rsidP="00033B4C">
            <w:pPr>
              <w:pStyle w:val="Tabletext"/>
            </w:pPr>
            <w:r>
              <w:t>Shape</w:t>
            </w:r>
          </w:p>
        </w:tc>
        <w:tc>
          <w:tcPr>
            <w:tcW w:w="990" w:type="dxa"/>
            <w:tcBorders>
              <w:left w:val="nil"/>
              <w:bottom w:val="single" w:sz="4" w:space="0" w:color="auto"/>
              <w:right w:val="nil"/>
            </w:tcBorders>
            <w:vAlign w:val="center"/>
          </w:tcPr>
          <w:p w14:paraId="47A46C31" w14:textId="77777777" w:rsidR="00D26155" w:rsidRPr="00450E54" w:rsidRDefault="00D26155" w:rsidP="00033B4C">
            <w:pPr>
              <w:pStyle w:val="Tabletext"/>
            </w:pPr>
            <w:r>
              <w:t>Alignment</w:t>
            </w:r>
          </w:p>
        </w:tc>
        <w:tc>
          <w:tcPr>
            <w:tcW w:w="810" w:type="dxa"/>
            <w:tcBorders>
              <w:left w:val="nil"/>
              <w:bottom w:val="single" w:sz="4" w:space="0" w:color="auto"/>
              <w:right w:val="nil"/>
            </w:tcBorders>
          </w:tcPr>
          <w:p w14:paraId="09D76C85" w14:textId="77777777" w:rsidR="00D26155" w:rsidRPr="00450E54" w:rsidRDefault="00D26155" w:rsidP="00033B4C">
            <w:pPr>
              <w:pStyle w:val="Tabletext"/>
            </w:pPr>
            <w:r>
              <w:t>Line Spacing</w:t>
            </w:r>
          </w:p>
        </w:tc>
        <w:tc>
          <w:tcPr>
            <w:tcW w:w="1080" w:type="dxa"/>
            <w:tcBorders>
              <w:left w:val="nil"/>
              <w:bottom w:val="single" w:sz="4" w:space="0" w:color="auto"/>
              <w:right w:val="nil"/>
            </w:tcBorders>
          </w:tcPr>
          <w:p w14:paraId="286AE031" w14:textId="77777777" w:rsidR="00D26155" w:rsidRPr="00450E54" w:rsidRDefault="00D26155" w:rsidP="00033B4C">
            <w:pPr>
              <w:pStyle w:val="Tabletext"/>
            </w:pPr>
            <w:r>
              <w:t>Spacing (</w:t>
            </w:r>
            <w:proofErr w:type="spellStart"/>
            <w:r>
              <w:t>pt</w:t>
            </w:r>
            <w:proofErr w:type="spellEnd"/>
            <w:r>
              <w:t>)</w:t>
            </w:r>
          </w:p>
        </w:tc>
        <w:tc>
          <w:tcPr>
            <w:tcW w:w="630" w:type="dxa"/>
            <w:tcBorders>
              <w:left w:val="nil"/>
              <w:bottom w:val="single" w:sz="4" w:space="0" w:color="auto"/>
              <w:right w:val="nil"/>
            </w:tcBorders>
            <w:vAlign w:val="center"/>
          </w:tcPr>
          <w:p w14:paraId="27278248" w14:textId="77777777" w:rsidR="00D26155" w:rsidRPr="00450E54" w:rsidRDefault="00D26155" w:rsidP="00033B4C">
            <w:pPr>
              <w:pStyle w:val="Tabletext"/>
            </w:pPr>
            <w:r w:rsidRPr="00450E54">
              <w:t>Indent</w:t>
            </w:r>
            <w:r>
              <w:t xml:space="preserve"> (in.)</w:t>
            </w:r>
          </w:p>
        </w:tc>
      </w:tr>
      <w:tr w:rsidR="00D26155" w:rsidRPr="00450E54" w14:paraId="3AA4D6E2" w14:textId="77777777" w:rsidTr="00033B4C">
        <w:trPr>
          <w:cantSplit/>
          <w:jc w:val="center"/>
        </w:trPr>
        <w:tc>
          <w:tcPr>
            <w:tcW w:w="2427" w:type="dxa"/>
            <w:tcBorders>
              <w:left w:val="nil"/>
              <w:bottom w:val="single" w:sz="4" w:space="0" w:color="auto"/>
              <w:right w:val="nil"/>
            </w:tcBorders>
            <w:vAlign w:val="center"/>
          </w:tcPr>
          <w:p w14:paraId="59652F0D" w14:textId="77777777" w:rsidR="00D26155" w:rsidRPr="00450E54" w:rsidRDefault="00D26155" w:rsidP="00033B4C">
            <w:pPr>
              <w:pStyle w:val="Tabletext"/>
              <w:jc w:val="left"/>
            </w:pPr>
            <w:r>
              <w:t>Body text</w:t>
            </w:r>
          </w:p>
        </w:tc>
        <w:tc>
          <w:tcPr>
            <w:tcW w:w="1710" w:type="dxa"/>
            <w:tcBorders>
              <w:left w:val="nil"/>
              <w:bottom w:val="single" w:sz="4" w:space="0" w:color="auto"/>
              <w:right w:val="nil"/>
            </w:tcBorders>
            <w:vAlign w:val="center"/>
          </w:tcPr>
          <w:p w14:paraId="19CAFA3D" w14:textId="77777777" w:rsidR="00D26155" w:rsidRPr="00450E54" w:rsidRDefault="00D26155" w:rsidP="00033B4C">
            <w:pPr>
              <w:pStyle w:val="Tabletext"/>
            </w:pPr>
          </w:p>
        </w:tc>
        <w:tc>
          <w:tcPr>
            <w:tcW w:w="461" w:type="dxa"/>
            <w:tcBorders>
              <w:left w:val="nil"/>
              <w:bottom w:val="single" w:sz="4" w:space="0" w:color="auto"/>
              <w:right w:val="nil"/>
            </w:tcBorders>
            <w:vAlign w:val="center"/>
          </w:tcPr>
          <w:p w14:paraId="1AEEBAF2" w14:textId="77777777" w:rsidR="00D26155" w:rsidRDefault="00D26155" w:rsidP="00033B4C">
            <w:pPr>
              <w:pStyle w:val="Tabletext"/>
            </w:pPr>
          </w:p>
        </w:tc>
        <w:tc>
          <w:tcPr>
            <w:tcW w:w="1252" w:type="dxa"/>
            <w:tcBorders>
              <w:left w:val="nil"/>
              <w:bottom w:val="single" w:sz="4" w:space="0" w:color="auto"/>
              <w:right w:val="nil"/>
            </w:tcBorders>
            <w:vAlign w:val="center"/>
          </w:tcPr>
          <w:p w14:paraId="5386A603" w14:textId="77777777" w:rsidR="00D26155" w:rsidRDefault="00D26155" w:rsidP="00033B4C">
            <w:pPr>
              <w:pStyle w:val="Tabletext"/>
            </w:pPr>
          </w:p>
        </w:tc>
        <w:tc>
          <w:tcPr>
            <w:tcW w:w="990" w:type="dxa"/>
            <w:tcBorders>
              <w:left w:val="nil"/>
              <w:bottom w:val="single" w:sz="4" w:space="0" w:color="auto"/>
              <w:right w:val="nil"/>
            </w:tcBorders>
            <w:vAlign w:val="center"/>
          </w:tcPr>
          <w:p w14:paraId="6F9BA198" w14:textId="77777777" w:rsidR="00D26155" w:rsidRDefault="00D26155" w:rsidP="00033B4C">
            <w:pPr>
              <w:pStyle w:val="Tabletext"/>
            </w:pPr>
          </w:p>
        </w:tc>
        <w:tc>
          <w:tcPr>
            <w:tcW w:w="810" w:type="dxa"/>
            <w:tcBorders>
              <w:left w:val="nil"/>
              <w:bottom w:val="single" w:sz="4" w:space="0" w:color="auto"/>
              <w:right w:val="nil"/>
            </w:tcBorders>
          </w:tcPr>
          <w:p w14:paraId="409342A0" w14:textId="77777777" w:rsidR="00D26155" w:rsidRPr="00450E54" w:rsidRDefault="00D26155" w:rsidP="00033B4C">
            <w:pPr>
              <w:pStyle w:val="Tabletext"/>
            </w:pPr>
          </w:p>
        </w:tc>
        <w:tc>
          <w:tcPr>
            <w:tcW w:w="1080" w:type="dxa"/>
            <w:tcBorders>
              <w:left w:val="nil"/>
              <w:bottom w:val="single" w:sz="4" w:space="0" w:color="auto"/>
              <w:right w:val="nil"/>
            </w:tcBorders>
          </w:tcPr>
          <w:p w14:paraId="6C6FB815" w14:textId="77777777" w:rsidR="00D26155" w:rsidRPr="00450E54" w:rsidRDefault="00D26155" w:rsidP="00033B4C">
            <w:pPr>
              <w:pStyle w:val="Tabletext"/>
            </w:pPr>
          </w:p>
        </w:tc>
        <w:tc>
          <w:tcPr>
            <w:tcW w:w="630" w:type="dxa"/>
            <w:tcBorders>
              <w:left w:val="nil"/>
              <w:bottom w:val="single" w:sz="4" w:space="0" w:color="auto"/>
              <w:right w:val="nil"/>
            </w:tcBorders>
            <w:vAlign w:val="center"/>
          </w:tcPr>
          <w:p w14:paraId="14F5F42B" w14:textId="77777777" w:rsidR="00D26155" w:rsidRPr="00450E54" w:rsidRDefault="00D26155" w:rsidP="00033B4C">
            <w:pPr>
              <w:pStyle w:val="Tabletext"/>
            </w:pPr>
          </w:p>
        </w:tc>
      </w:tr>
      <w:tr w:rsidR="00D26155" w:rsidRPr="00450E54" w14:paraId="3ABEC081" w14:textId="77777777" w:rsidTr="00033B4C">
        <w:trPr>
          <w:cantSplit/>
          <w:jc w:val="center"/>
        </w:trPr>
        <w:tc>
          <w:tcPr>
            <w:tcW w:w="2427" w:type="dxa"/>
            <w:tcBorders>
              <w:left w:val="nil"/>
              <w:bottom w:val="nil"/>
              <w:right w:val="nil"/>
            </w:tcBorders>
            <w:vAlign w:val="center"/>
          </w:tcPr>
          <w:p w14:paraId="60D47DF5" w14:textId="77777777" w:rsidR="00D26155" w:rsidRPr="00450E54" w:rsidRDefault="00D26155" w:rsidP="00033B4C">
            <w:pPr>
              <w:pStyle w:val="Tabletext"/>
              <w:jc w:val="left"/>
            </w:pPr>
            <w:r w:rsidRPr="00450E54">
              <w:t>Heading 1</w:t>
            </w:r>
          </w:p>
        </w:tc>
        <w:tc>
          <w:tcPr>
            <w:tcW w:w="1710" w:type="dxa"/>
            <w:tcBorders>
              <w:left w:val="nil"/>
              <w:bottom w:val="nil"/>
              <w:right w:val="nil"/>
            </w:tcBorders>
            <w:vAlign w:val="center"/>
          </w:tcPr>
          <w:p w14:paraId="52F10262" w14:textId="77777777" w:rsidR="00D26155" w:rsidRPr="00450E54" w:rsidRDefault="00D26155" w:rsidP="00033B4C">
            <w:pPr>
              <w:pStyle w:val="Tabletext"/>
            </w:pPr>
            <w:r w:rsidRPr="00450E54">
              <w:t>Times New Roman</w:t>
            </w:r>
          </w:p>
        </w:tc>
        <w:tc>
          <w:tcPr>
            <w:tcW w:w="461" w:type="dxa"/>
            <w:tcBorders>
              <w:left w:val="nil"/>
              <w:bottom w:val="nil"/>
              <w:right w:val="nil"/>
            </w:tcBorders>
            <w:vAlign w:val="center"/>
          </w:tcPr>
          <w:p w14:paraId="02F55667" w14:textId="77777777" w:rsidR="00D26155" w:rsidRPr="00450E54" w:rsidRDefault="00D26155" w:rsidP="00033B4C">
            <w:pPr>
              <w:pStyle w:val="Tabletext"/>
            </w:pPr>
            <w:r>
              <w:t>13</w:t>
            </w:r>
          </w:p>
        </w:tc>
        <w:tc>
          <w:tcPr>
            <w:tcW w:w="1252" w:type="dxa"/>
            <w:tcBorders>
              <w:left w:val="nil"/>
              <w:bottom w:val="nil"/>
              <w:right w:val="nil"/>
            </w:tcBorders>
            <w:vAlign w:val="center"/>
          </w:tcPr>
          <w:p w14:paraId="19005702" w14:textId="77777777" w:rsidR="00D26155" w:rsidRPr="00450E54" w:rsidRDefault="00D26155" w:rsidP="00033B4C">
            <w:pPr>
              <w:pStyle w:val="Tabletext"/>
            </w:pPr>
            <w:r>
              <w:t>Bold, small caps</w:t>
            </w:r>
          </w:p>
        </w:tc>
        <w:tc>
          <w:tcPr>
            <w:tcW w:w="990" w:type="dxa"/>
            <w:tcBorders>
              <w:left w:val="nil"/>
              <w:bottom w:val="nil"/>
              <w:right w:val="nil"/>
            </w:tcBorders>
            <w:vAlign w:val="center"/>
          </w:tcPr>
          <w:p w14:paraId="3D1693F0" w14:textId="77777777" w:rsidR="00D26155" w:rsidRPr="00450E54" w:rsidRDefault="00D26155" w:rsidP="00033B4C">
            <w:pPr>
              <w:pStyle w:val="Tabletext"/>
            </w:pPr>
            <w:r w:rsidRPr="00450E54">
              <w:t>Left</w:t>
            </w:r>
          </w:p>
        </w:tc>
        <w:tc>
          <w:tcPr>
            <w:tcW w:w="810" w:type="dxa"/>
            <w:tcBorders>
              <w:left w:val="nil"/>
              <w:bottom w:val="nil"/>
              <w:right w:val="nil"/>
            </w:tcBorders>
            <w:vAlign w:val="center"/>
          </w:tcPr>
          <w:p w14:paraId="26362F1D" w14:textId="77777777" w:rsidR="00D26155" w:rsidRDefault="00D26155" w:rsidP="00033B4C">
            <w:pPr>
              <w:pStyle w:val="Tabletext"/>
            </w:pPr>
            <w:r>
              <w:t>Single</w:t>
            </w:r>
          </w:p>
        </w:tc>
        <w:tc>
          <w:tcPr>
            <w:tcW w:w="1080" w:type="dxa"/>
            <w:tcBorders>
              <w:left w:val="nil"/>
              <w:bottom w:val="nil"/>
              <w:right w:val="nil"/>
            </w:tcBorders>
            <w:vAlign w:val="center"/>
          </w:tcPr>
          <w:p w14:paraId="07BA259C" w14:textId="77777777" w:rsidR="00D26155" w:rsidRDefault="00D26155" w:rsidP="00033B4C">
            <w:pPr>
              <w:pStyle w:val="Tabletext"/>
            </w:pPr>
            <w:r>
              <w:t>Before: 18</w:t>
            </w:r>
          </w:p>
          <w:p w14:paraId="0B417C62" w14:textId="77777777" w:rsidR="00D26155" w:rsidRDefault="00D26155" w:rsidP="00033B4C">
            <w:pPr>
              <w:pStyle w:val="Tabletext"/>
            </w:pPr>
            <w:r>
              <w:t>After: 4</w:t>
            </w:r>
          </w:p>
        </w:tc>
        <w:tc>
          <w:tcPr>
            <w:tcW w:w="630" w:type="dxa"/>
            <w:tcBorders>
              <w:left w:val="nil"/>
              <w:bottom w:val="nil"/>
              <w:right w:val="nil"/>
            </w:tcBorders>
            <w:vAlign w:val="center"/>
          </w:tcPr>
          <w:p w14:paraId="6A4D839B" w14:textId="77777777" w:rsidR="00D26155" w:rsidRPr="00450E54" w:rsidRDefault="00D26155" w:rsidP="00033B4C">
            <w:pPr>
              <w:pStyle w:val="Tabletext"/>
            </w:pPr>
            <w:r>
              <w:t>—</w:t>
            </w:r>
          </w:p>
        </w:tc>
      </w:tr>
      <w:tr w:rsidR="00D26155" w:rsidRPr="00450E54" w14:paraId="7AB513DE" w14:textId="77777777" w:rsidTr="00033B4C">
        <w:trPr>
          <w:cantSplit/>
          <w:jc w:val="center"/>
        </w:trPr>
        <w:tc>
          <w:tcPr>
            <w:tcW w:w="2427" w:type="dxa"/>
            <w:tcBorders>
              <w:top w:val="nil"/>
              <w:left w:val="nil"/>
              <w:bottom w:val="nil"/>
              <w:right w:val="nil"/>
            </w:tcBorders>
            <w:vAlign w:val="center"/>
          </w:tcPr>
          <w:p w14:paraId="42EBDD9E" w14:textId="77777777" w:rsidR="00D26155" w:rsidRPr="00450E54" w:rsidRDefault="00D26155" w:rsidP="00033B4C">
            <w:pPr>
              <w:pStyle w:val="Tabletext"/>
              <w:jc w:val="left"/>
            </w:pPr>
            <w:r w:rsidRPr="00450E54">
              <w:t>Heading 2</w:t>
            </w:r>
          </w:p>
        </w:tc>
        <w:tc>
          <w:tcPr>
            <w:tcW w:w="1710" w:type="dxa"/>
            <w:tcBorders>
              <w:top w:val="nil"/>
              <w:left w:val="nil"/>
              <w:bottom w:val="nil"/>
              <w:right w:val="nil"/>
            </w:tcBorders>
            <w:vAlign w:val="center"/>
          </w:tcPr>
          <w:p w14:paraId="6DA1DE8C" w14:textId="77777777" w:rsidR="00D26155" w:rsidRPr="00450E54" w:rsidRDefault="00D26155" w:rsidP="00033B4C">
            <w:pPr>
              <w:pStyle w:val="Tabletext"/>
            </w:pPr>
            <w:r w:rsidRPr="00450E54">
              <w:t>Times New Roman</w:t>
            </w:r>
          </w:p>
        </w:tc>
        <w:tc>
          <w:tcPr>
            <w:tcW w:w="461" w:type="dxa"/>
            <w:tcBorders>
              <w:top w:val="nil"/>
              <w:left w:val="nil"/>
              <w:bottom w:val="nil"/>
              <w:right w:val="nil"/>
            </w:tcBorders>
            <w:vAlign w:val="center"/>
          </w:tcPr>
          <w:p w14:paraId="75E38D21" w14:textId="77777777" w:rsidR="00D26155" w:rsidRPr="00450E54" w:rsidRDefault="00D26155" w:rsidP="00033B4C">
            <w:pPr>
              <w:pStyle w:val="Tabletext"/>
            </w:pPr>
            <w:r>
              <w:t>12</w:t>
            </w:r>
          </w:p>
        </w:tc>
        <w:tc>
          <w:tcPr>
            <w:tcW w:w="1252" w:type="dxa"/>
            <w:tcBorders>
              <w:top w:val="nil"/>
              <w:left w:val="nil"/>
              <w:bottom w:val="nil"/>
              <w:right w:val="nil"/>
            </w:tcBorders>
            <w:vAlign w:val="center"/>
          </w:tcPr>
          <w:p w14:paraId="35AA16F6" w14:textId="77777777" w:rsidR="00D26155" w:rsidRPr="00450E54" w:rsidRDefault="00D26155" w:rsidP="00033B4C">
            <w:pPr>
              <w:pStyle w:val="Tabletext"/>
            </w:pPr>
            <w:r>
              <w:t>Bold</w:t>
            </w:r>
          </w:p>
        </w:tc>
        <w:tc>
          <w:tcPr>
            <w:tcW w:w="990" w:type="dxa"/>
            <w:tcBorders>
              <w:top w:val="nil"/>
              <w:left w:val="nil"/>
              <w:bottom w:val="nil"/>
              <w:right w:val="nil"/>
            </w:tcBorders>
            <w:vAlign w:val="center"/>
          </w:tcPr>
          <w:p w14:paraId="593FAB77" w14:textId="77777777" w:rsidR="00D26155" w:rsidRPr="00450E54" w:rsidRDefault="00D26155" w:rsidP="00033B4C">
            <w:pPr>
              <w:pStyle w:val="Tabletext"/>
            </w:pPr>
            <w:r w:rsidRPr="00450E54">
              <w:t>Left</w:t>
            </w:r>
          </w:p>
        </w:tc>
        <w:tc>
          <w:tcPr>
            <w:tcW w:w="810" w:type="dxa"/>
            <w:tcBorders>
              <w:top w:val="nil"/>
              <w:left w:val="nil"/>
              <w:bottom w:val="nil"/>
              <w:right w:val="nil"/>
            </w:tcBorders>
            <w:vAlign w:val="center"/>
          </w:tcPr>
          <w:p w14:paraId="7AA1D4BC" w14:textId="77777777" w:rsidR="00D26155" w:rsidRDefault="00D26155" w:rsidP="00033B4C">
            <w:pPr>
              <w:pStyle w:val="Tabletext"/>
            </w:pPr>
            <w:r>
              <w:t>Single</w:t>
            </w:r>
          </w:p>
        </w:tc>
        <w:tc>
          <w:tcPr>
            <w:tcW w:w="1080" w:type="dxa"/>
            <w:tcBorders>
              <w:top w:val="nil"/>
              <w:left w:val="nil"/>
              <w:bottom w:val="nil"/>
              <w:right w:val="nil"/>
            </w:tcBorders>
            <w:vAlign w:val="center"/>
          </w:tcPr>
          <w:p w14:paraId="2D6B2EB4" w14:textId="77777777" w:rsidR="00D26155" w:rsidRDefault="00D26155" w:rsidP="00033B4C">
            <w:pPr>
              <w:pStyle w:val="Tabletext"/>
            </w:pPr>
            <w:r>
              <w:t>After: 3</w:t>
            </w:r>
          </w:p>
        </w:tc>
        <w:tc>
          <w:tcPr>
            <w:tcW w:w="630" w:type="dxa"/>
            <w:tcBorders>
              <w:top w:val="nil"/>
              <w:left w:val="nil"/>
              <w:bottom w:val="nil"/>
              <w:right w:val="nil"/>
            </w:tcBorders>
            <w:vAlign w:val="center"/>
          </w:tcPr>
          <w:p w14:paraId="03EB735B" w14:textId="77777777" w:rsidR="00D26155" w:rsidRPr="00450E54" w:rsidRDefault="00D26155" w:rsidP="00033B4C">
            <w:pPr>
              <w:pStyle w:val="Tabletext"/>
            </w:pPr>
            <w:r>
              <w:t>—</w:t>
            </w:r>
          </w:p>
        </w:tc>
      </w:tr>
      <w:tr w:rsidR="00D26155" w:rsidRPr="00450E54" w14:paraId="4807BC3E" w14:textId="77777777" w:rsidTr="00033B4C">
        <w:trPr>
          <w:cantSplit/>
          <w:jc w:val="center"/>
        </w:trPr>
        <w:tc>
          <w:tcPr>
            <w:tcW w:w="2427" w:type="dxa"/>
            <w:tcBorders>
              <w:top w:val="nil"/>
              <w:left w:val="nil"/>
              <w:bottom w:val="nil"/>
              <w:right w:val="nil"/>
            </w:tcBorders>
            <w:vAlign w:val="center"/>
          </w:tcPr>
          <w:p w14:paraId="0FC81321" w14:textId="77777777" w:rsidR="00D26155" w:rsidRPr="00450E54" w:rsidRDefault="00D26155" w:rsidP="00033B4C">
            <w:pPr>
              <w:pStyle w:val="Tabletext"/>
              <w:jc w:val="left"/>
            </w:pPr>
            <w:r w:rsidRPr="00450E54">
              <w:t xml:space="preserve">Heading </w:t>
            </w:r>
            <w:r>
              <w:t>3</w:t>
            </w:r>
          </w:p>
        </w:tc>
        <w:tc>
          <w:tcPr>
            <w:tcW w:w="1710" w:type="dxa"/>
            <w:tcBorders>
              <w:top w:val="nil"/>
              <w:left w:val="nil"/>
              <w:bottom w:val="nil"/>
              <w:right w:val="nil"/>
            </w:tcBorders>
            <w:vAlign w:val="center"/>
          </w:tcPr>
          <w:p w14:paraId="099286A0" w14:textId="77777777" w:rsidR="00D26155" w:rsidRPr="00450E54" w:rsidRDefault="00D26155" w:rsidP="00033B4C">
            <w:pPr>
              <w:pStyle w:val="Tabletext"/>
            </w:pPr>
            <w:r w:rsidRPr="00450E54">
              <w:t>Times New Roman</w:t>
            </w:r>
          </w:p>
        </w:tc>
        <w:tc>
          <w:tcPr>
            <w:tcW w:w="461" w:type="dxa"/>
            <w:tcBorders>
              <w:top w:val="nil"/>
              <w:left w:val="nil"/>
              <w:bottom w:val="nil"/>
              <w:right w:val="nil"/>
            </w:tcBorders>
            <w:vAlign w:val="center"/>
          </w:tcPr>
          <w:p w14:paraId="55434CFD" w14:textId="77777777" w:rsidR="00D26155" w:rsidRPr="00450E54" w:rsidRDefault="00D26155" w:rsidP="00033B4C">
            <w:pPr>
              <w:pStyle w:val="Tabletext"/>
            </w:pPr>
            <w:r>
              <w:t>11</w:t>
            </w:r>
          </w:p>
        </w:tc>
        <w:tc>
          <w:tcPr>
            <w:tcW w:w="1252" w:type="dxa"/>
            <w:tcBorders>
              <w:top w:val="nil"/>
              <w:left w:val="nil"/>
              <w:bottom w:val="nil"/>
              <w:right w:val="nil"/>
            </w:tcBorders>
            <w:vAlign w:val="center"/>
          </w:tcPr>
          <w:p w14:paraId="11ED6DD7" w14:textId="77777777" w:rsidR="00D26155" w:rsidRPr="00450E54" w:rsidRDefault="00D26155" w:rsidP="00033B4C">
            <w:pPr>
              <w:pStyle w:val="Tabletext"/>
            </w:pPr>
            <w:r>
              <w:t>Bold, italic</w:t>
            </w:r>
          </w:p>
        </w:tc>
        <w:tc>
          <w:tcPr>
            <w:tcW w:w="990" w:type="dxa"/>
            <w:tcBorders>
              <w:top w:val="nil"/>
              <w:left w:val="nil"/>
              <w:bottom w:val="nil"/>
              <w:right w:val="nil"/>
            </w:tcBorders>
            <w:vAlign w:val="center"/>
          </w:tcPr>
          <w:p w14:paraId="5C9B821B" w14:textId="77777777" w:rsidR="00D26155" w:rsidRPr="00450E54" w:rsidRDefault="00D26155" w:rsidP="00033B4C">
            <w:pPr>
              <w:pStyle w:val="Tabletext"/>
            </w:pPr>
            <w:r w:rsidRPr="00450E54">
              <w:t>Left</w:t>
            </w:r>
          </w:p>
        </w:tc>
        <w:tc>
          <w:tcPr>
            <w:tcW w:w="810" w:type="dxa"/>
            <w:tcBorders>
              <w:top w:val="nil"/>
              <w:left w:val="nil"/>
              <w:bottom w:val="nil"/>
              <w:right w:val="nil"/>
            </w:tcBorders>
            <w:vAlign w:val="center"/>
          </w:tcPr>
          <w:p w14:paraId="54DB3E11" w14:textId="77777777" w:rsidR="00D26155" w:rsidRDefault="00D26155" w:rsidP="00033B4C">
            <w:pPr>
              <w:pStyle w:val="Tabletext"/>
            </w:pPr>
            <w:r>
              <w:t>Single</w:t>
            </w:r>
          </w:p>
        </w:tc>
        <w:tc>
          <w:tcPr>
            <w:tcW w:w="1080" w:type="dxa"/>
            <w:tcBorders>
              <w:top w:val="nil"/>
              <w:left w:val="nil"/>
              <w:bottom w:val="nil"/>
              <w:right w:val="nil"/>
            </w:tcBorders>
            <w:vAlign w:val="center"/>
          </w:tcPr>
          <w:p w14:paraId="79E90078" w14:textId="77777777" w:rsidR="00D26155" w:rsidRDefault="00D26155" w:rsidP="00033B4C">
            <w:pPr>
              <w:pStyle w:val="Tabletext"/>
            </w:pPr>
            <w:r>
              <w:t>After: 2</w:t>
            </w:r>
          </w:p>
        </w:tc>
        <w:tc>
          <w:tcPr>
            <w:tcW w:w="630" w:type="dxa"/>
            <w:tcBorders>
              <w:top w:val="nil"/>
              <w:left w:val="nil"/>
              <w:bottom w:val="nil"/>
              <w:right w:val="nil"/>
            </w:tcBorders>
            <w:vAlign w:val="center"/>
          </w:tcPr>
          <w:p w14:paraId="7AC3E3D1" w14:textId="77777777" w:rsidR="00D26155" w:rsidRPr="00450E54" w:rsidRDefault="00D26155" w:rsidP="00033B4C">
            <w:pPr>
              <w:pStyle w:val="Tabletext"/>
            </w:pPr>
            <w:r>
              <w:t>—</w:t>
            </w:r>
          </w:p>
        </w:tc>
      </w:tr>
      <w:tr w:rsidR="00D26155" w:rsidRPr="00450E54" w14:paraId="49A77654" w14:textId="77777777" w:rsidTr="00033B4C">
        <w:trPr>
          <w:cantSplit/>
          <w:jc w:val="center"/>
        </w:trPr>
        <w:tc>
          <w:tcPr>
            <w:tcW w:w="2427" w:type="dxa"/>
            <w:tcBorders>
              <w:top w:val="nil"/>
              <w:left w:val="nil"/>
              <w:bottom w:val="nil"/>
              <w:right w:val="nil"/>
            </w:tcBorders>
            <w:vAlign w:val="center"/>
          </w:tcPr>
          <w:p w14:paraId="6BCD5EFA" w14:textId="77777777" w:rsidR="00D26155" w:rsidRPr="00450E54" w:rsidRDefault="00D26155" w:rsidP="00033B4C">
            <w:pPr>
              <w:pStyle w:val="Tabletext"/>
              <w:jc w:val="left"/>
            </w:pPr>
            <w:r w:rsidRPr="00450E54">
              <w:t>Body text</w:t>
            </w:r>
          </w:p>
        </w:tc>
        <w:tc>
          <w:tcPr>
            <w:tcW w:w="1710" w:type="dxa"/>
            <w:tcBorders>
              <w:top w:val="nil"/>
              <w:left w:val="nil"/>
              <w:bottom w:val="nil"/>
              <w:right w:val="nil"/>
            </w:tcBorders>
            <w:vAlign w:val="center"/>
          </w:tcPr>
          <w:p w14:paraId="40C18F76" w14:textId="77777777" w:rsidR="00D26155" w:rsidRPr="00450E54" w:rsidRDefault="00D26155" w:rsidP="00033B4C">
            <w:pPr>
              <w:pStyle w:val="Tabletext"/>
            </w:pPr>
            <w:r w:rsidRPr="00450E54">
              <w:t>Times New Roman</w:t>
            </w:r>
          </w:p>
        </w:tc>
        <w:tc>
          <w:tcPr>
            <w:tcW w:w="461" w:type="dxa"/>
            <w:tcBorders>
              <w:top w:val="nil"/>
              <w:left w:val="nil"/>
              <w:bottom w:val="nil"/>
              <w:right w:val="nil"/>
            </w:tcBorders>
            <w:vAlign w:val="center"/>
          </w:tcPr>
          <w:p w14:paraId="5CA97868" w14:textId="77777777" w:rsidR="00D26155" w:rsidRPr="00450E54" w:rsidRDefault="00D26155" w:rsidP="00033B4C">
            <w:pPr>
              <w:pStyle w:val="Tabletext"/>
            </w:pPr>
            <w:r>
              <w:t>11</w:t>
            </w:r>
          </w:p>
        </w:tc>
        <w:tc>
          <w:tcPr>
            <w:tcW w:w="1252" w:type="dxa"/>
            <w:tcBorders>
              <w:top w:val="nil"/>
              <w:left w:val="nil"/>
              <w:bottom w:val="nil"/>
              <w:right w:val="nil"/>
            </w:tcBorders>
            <w:vAlign w:val="center"/>
          </w:tcPr>
          <w:p w14:paraId="6C7D261D" w14:textId="77777777" w:rsidR="00D26155" w:rsidRPr="00450E54" w:rsidRDefault="00D26155" w:rsidP="00033B4C">
            <w:pPr>
              <w:pStyle w:val="Tabletext"/>
            </w:pPr>
            <w:r>
              <w:t>—</w:t>
            </w:r>
          </w:p>
        </w:tc>
        <w:tc>
          <w:tcPr>
            <w:tcW w:w="990" w:type="dxa"/>
            <w:tcBorders>
              <w:top w:val="nil"/>
              <w:left w:val="nil"/>
              <w:bottom w:val="nil"/>
              <w:right w:val="nil"/>
            </w:tcBorders>
            <w:vAlign w:val="center"/>
          </w:tcPr>
          <w:p w14:paraId="182C1BCD" w14:textId="77777777" w:rsidR="00D26155" w:rsidRPr="00450E54" w:rsidRDefault="00D26155" w:rsidP="00033B4C">
            <w:pPr>
              <w:pStyle w:val="Tabletext"/>
            </w:pPr>
            <w:r>
              <w:t>Justified</w:t>
            </w:r>
          </w:p>
        </w:tc>
        <w:tc>
          <w:tcPr>
            <w:tcW w:w="810" w:type="dxa"/>
            <w:tcBorders>
              <w:top w:val="nil"/>
              <w:left w:val="nil"/>
              <w:bottom w:val="nil"/>
              <w:right w:val="nil"/>
            </w:tcBorders>
            <w:vAlign w:val="center"/>
          </w:tcPr>
          <w:p w14:paraId="6F334549" w14:textId="77777777" w:rsidR="00D26155" w:rsidRDefault="00D26155" w:rsidP="00033B4C">
            <w:pPr>
              <w:pStyle w:val="Tabletext"/>
            </w:pPr>
            <w:r>
              <w:t>1.15</w:t>
            </w:r>
          </w:p>
        </w:tc>
        <w:tc>
          <w:tcPr>
            <w:tcW w:w="1080" w:type="dxa"/>
            <w:tcBorders>
              <w:top w:val="nil"/>
              <w:left w:val="nil"/>
              <w:bottom w:val="nil"/>
              <w:right w:val="nil"/>
            </w:tcBorders>
            <w:vAlign w:val="center"/>
          </w:tcPr>
          <w:p w14:paraId="1CF5FC1B" w14:textId="77777777" w:rsidR="00D26155" w:rsidRDefault="00D26155" w:rsidP="00033B4C">
            <w:pPr>
              <w:pStyle w:val="Tabletext"/>
            </w:pPr>
            <w:r>
              <w:t>After: 10</w:t>
            </w:r>
          </w:p>
        </w:tc>
        <w:tc>
          <w:tcPr>
            <w:tcW w:w="630" w:type="dxa"/>
            <w:tcBorders>
              <w:top w:val="nil"/>
              <w:left w:val="nil"/>
              <w:bottom w:val="nil"/>
              <w:right w:val="nil"/>
            </w:tcBorders>
            <w:vAlign w:val="center"/>
          </w:tcPr>
          <w:p w14:paraId="23D55195" w14:textId="77777777" w:rsidR="00D26155" w:rsidRPr="00450E54" w:rsidRDefault="00D26155" w:rsidP="00033B4C">
            <w:pPr>
              <w:pStyle w:val="Tabletext"/>
            </w:pPr>
            <w:r>
              <w:t>—</w:t>
            </w:r>
          </w:p>
        </w:tc>
      </w:tr>
      <w:tr w:rsidR="00D26155" w:rsidRPr="00450E54" w14:paraId="44C6AB72" w14:textId="77777777" w:rsidTr="00033B4C">
        <w:trPr>
          <w:cantSplit/>
          <w:jc w:val="center"/>
        </w:trPr>
        <w:tc>
          <w:tcPr>
            <w:tcW w:w="2427" w:type="dxa"/>
            <w:tcBorders>
              <w:top w:val="nil"/>
              <w:left w:val="nil"/>
              <w:bottom w:val="nil"/>
              <w:right w:val="nil"/>
            </w:tcBorders>
            <w:vAlign w:val="center"/>
          </w:tcPr>
          <w:p w14:paraId="38734D02" w14:textId="77777777" w:rsidR="00D26155" w:rsidRPr="00450E54" w:rsidRDefault="00D26155" w:rsidP="00033B4C">
            <w:pPr>
              <w:pStyle w:val="Tabletext"/>
              <w:jc w:val="left"/>
            </w:pPr>
            <w:r>
              <w:t>List paragraph</w:t>
            </w:r>
          </w:p>
        </w:tc>
        <w:tc>
          <w:tcPr>
            <w:tcW w:w="1710" w:type="dxa"/>
            <w:tcBorders>
              <w:top w:val="nil"/>
              <w:left w:val="nil"/>
              <w:bottom w:val="nil"/>
              <w:right w:val="nil"/>
            </w:tcBorders>
            <w:vAlign w:val="center"/>
          </w:tcPr>
          <w:p w14:paraId="3A5E0D0F" w14:textId="77777777" w:rsidR="00D26155" w:rsidRPr="00450E54" w:rsidRDefault="00D26155" w:rsidP="00033B4C">
            <w:pPr>
              <w:pStyle w:val="Tabletext"/>
            </w:pPr>
            <w:r w:rsidRPr="00450E54">
              <w:t>Times New Roman</w:t>
            </w:r>
          </w:p>
        </w:tc>
        <w:tc>
          <w:tcPr>
            <w:tcW w:w="461" w:type="dxa"/>
            <w:tcBorders>
              <w:top w:val="nil"/>
              <w:left w:val="nil"/>
              <w:bottom w:val="nil"/>
              <w:right w:val="nil"/>
            </w:tcBorders>
            <w:vAlign w:val="center"/>
          </w:tcPr>
          <w:p w14:paraId="4527CF4B" w14:textId="77777777" w:rsidR="00D26155" w:rsidRDefault="00D26155" w:rsidP="00033B4C">
            <w:pPr>
              <w:pStyle w:val="Tabletext"/>
            </w:pPr>
            <w:r>
              <w:t>11</w:t>
            </w:r>
          </w:p>
        </w:tc>
        <w:tc>
          <w:tcPr>
            <w:tcW w:w="1252" w:type="dxa"/>
            <w:tcBorders>
              <w:top w:val="nil"/>
              <w:left w:val="nil"/>
              <w:bottom w:val="nil"/>
              <w:right w:val="nil"/>
            </w:tcBorders>
            <w:vAlign w:val="center"/>
          </w:tcPr>
          <w:p w14:paraId="234837BB" w14:textId="77777777" w:rsidR="00D26155" w:rsidRDefault="00D26155" w:rsidP="00033B4C">
            <w:pPr>
              <w:pStyle w:val="Tabletext"/>
            </w:pPr>
            <w:r>
              <w:t>—</w:t>
            </w:r>
          </w:p>
        </w:tc>
        <w:tc>
          <w:tcPr>
            <w:tcW w:w="990" w:type="dxa"/>
            <w:tcBorders>
              <w:top w:val="nil"/>
              <w:left w:val="nil"/>
              <w:bottom w:val="nil"/>
              <w:right w:val="nil"/>
            </w:tcBorders>
            <w:vAlign w:val="center"/>
          </w:tcPr>
          <w:p w14:paraId="248EBF5A" w14:textId="77777777" w:rsidR="00D26155" w:rsidRDefault="00D26155" w:rsidP="00033B4C">
            <w:pPr>
              <w:pStyle w:val="Tabletext"/>
            </w:pPr>
            <w:r>
              <w:t>Left</w:t>
            </w:r>
          </w:p>
        </w:tc>
        <w:tc>
          <w:tcPr>
            <w:tcW w:w="810" w:type="dxa"/>
            <w:tcBorders>
              <w:top w:val="nil"/>
              <w:left w:val="nil"/>
              <w:bottom w:val="nil"/>
              <w:right w:val="nil"/>
            </w:tcBorders>
            <w:vAlign w:val="center"/>
          </w:tcPr>
          <w:p w14:paraId="134F9EF0" w14:textId="77777777" w:rsidR="00D26155" w:rsidRDefault="00D26155" w:rsidP="00033B4C">
            <w:pPr>
              <w:pStyle w:val="Tabletext"/>
            </w:pPr>
            <w:r>
              <w:t>1.15</w:t>
            </w:r>
          </w:p>
        </w:tc>
        <w:tc>
          <w:tcPr>
            <w:tcW w:w="1080" w:type="dxa"/>
            <w:tcBorders>
              <w:top w:val="nil"/>
              <w:left w:val="nil"/>
              <w:bottom w:val="nil"/>
              <w:right w:val="nil"/>
            </w:tcBorders>
            <w:vAlign w:val="center"/>
          </w:tcPr>
          <w:p w14:paraId="70911C59" w14:textId="77777777" w:rsidR="00D26155" w:rsidRDefault="00D26155" w:rsidP="00033B4C">
            <w:pPr>
              <w:pStyle w:val="Tabletext"/>
            </w:pPr>
            <w:r>
              <w:t>After: 10</w:t>
            </w:r>
          </w:p>
        </w:tc>
        <w:tc>
          <w:tcPr>
            <w:tcW w:w="630" w:type="dxa"/>
            <w:tcBorders>
              <w:top w:val="nil"/>
              <w:left w:val="nil"/>
              <w:bottom w:val="nil"/>
              <w:right w:val="nil"/>
            </w:tcBorders>
            <w:vAlign w:val="center"/>
          </w:tcPr>
          <w:p w14:paraId="09F98742" w14:textId="77777777" w:rsidR="00D26155" w:rsidRDefault="00D26155" w:rsidP="00033B4C">
            <w:pPr>
              <w:pStyle w:val="Tabletext"/>
            </w:pPr>
            <w:r>
              <w:t>—</w:t>
            </w:r>
          </w:p>
        </w:tc>
      </w:tr>
      <w:tr w:rsidR="00D26155" w:rsidRPr="00450E54" w14:paraId="2894605E" w14:textId="77777777" w:rsidTr="00033B4C">
        <w:trPr>
          <w:cantSplit/>
          <w:jc w:val="center"/>
        </w:trPr>
        <w:tc>
          <w:tcPr>
            <w:tcW w:w="2427" w:type="dxa"/>
            <w:tcBorders>
              <w:top w:val="nil"/>
              <w:left w:val="nil"/>
              <w:bottom w:val="nil"/>
              <w:right w:val="nil"/>
            </w:tcBorders>
            <w:vAlign w:val="center"/>
          </w:tcPr>
          <w:p w14:paraId="14ABFE4C" w14:textId="77777777" w:rsidR="00D26155" w:rsidRPr="00450E54" w:rsidRDefault="00D26155" w:rsidP="00033B4C">
            <w:pPr>
              <w:pStyle w:val="Tabletext"/>
              <w:jc w:val="left"/>
            </w:pPr>
            <w:r w:rsidRPr="00450E54">
              <w:t xml:space="preserve">Table </w:t>
            </w:r>
            <w:r>
              <w:t>text</w:t>
            </w:r>
          </w:p>
        </w:tc>
        <w:tc>
          <w:tcPr>
            <w:tcW w:w="1710" w:type="dxa"/>
            <w:tcBorders>
              <w:top w:val="nil"/>
              <w:left w:val="nil"/>
              <w:bottom w:val="nil"/>
              <w:right w:val="nil"/>
            </w:tcBorders>
            <w:vAlign w:val="center"/>
          </w:tcPr>
          <w:p w14:paraId="254760D5" w14:textId="77777777" w:rsidR="00D26155" w:rsidRPr="00450E54" w:rsidRDefault="00D26155" w:rsidP="00033B4C">
            <w:pPr>
              <w:pStyle w:val="Tabletext"/>
            </w:pPr>
            <w:r w:rsidRPr="00450E54">
              <w:t>Times New Roman</w:t>
            </w:r>
          </w:p>
        </w:tc>
        <w:tc>
          <w:tcPr>
            <w:tcW w:w="461" w:type="dxa"/>
            <w:tcBorders>
              <w:top w:val="nil"/>
              <w:left w:val="nil"/>
              <w:bottom w:val="nil"/>
              <w:right w:val="nil"/>
            </w:tcBorders>
            <w:vAlign w:val="center"/>
          </w:tcPr>
          <w:p w14:paraId="3E5AA033" w14:textId="77777777" w:rsidR="00D26155" w:rsidRPr="00450E54" w:rsidRDefault="00D26155" w:rsidP="00033B4C">
            <w:pPr>
              <w:pStyle w:val="Tabletext"/>
            </w:pPr>
            <w:r>
              <w:t>10</w:t>
            </w:r>
          </w:p>
        </w:tc>
        <w:tc>
          <w:tcPr>
            <w:tcW w:w="1252" w:type="dxa"/>
            <w:tcBorders>
              <w:top w:val="nil"/>
              <w:left w:val="nil"/>
              <w:bottom w:val="nil"/>
              <w:right w:val="nil"/>
            </w:tcBorders>
            <w:vAlign w:val="center"/>
          </w:tcPr>
          <w:p w14:paraId="35C08FAE" w14:textId="77777777" w:rsidR="00D26155" w:rsidRPr="00450E54" w:rsidRDefault="00D26155" w:rsidP="00033B4C">
            <w:pPr>
              <w:pStyle w:val="Tabletext"/>
            </w:pPr>
            <w:r>
              <w:t>—</w:t>
            </w:r>
          </w:p>
        </w:tc>
        <w:tc>
          <w:tcPr>
            <w:tcW w:w="990" w:type="dxa"/>
            <w:tcBorders>
              <w:top w:val="nil"/>
              <w:left w:val="nil"/>
              <w:bottom w:val="nil"/>
              <w:right w:val="nil"/>
            </w:tcBorders>
            <w:vAlign w:val="center"/>
          </w:tcPr>
          <w:p w14:paraId="3754E72B" w14:textId="77777777" w:rsidR="00D26155" w:rsidRPr="00450E54" w:rsidRDefault="00D26155" w:rsidP="00033B4C">
            <w:pPr>
              <w:pStyle w:val="Tabletext"/>
            </w:pPr>
            <w:r>
              <w:t>Varies</w:t>
            </w:r>
          </w:p>
        </w:tc>
        <w:tc>
          <w:tcPr>
            <w:tcW w:w="810" w:type="dxa"/>
            <w:tcBorders>
              <w:top w:val="nil"/>
              <w:left w:val="nil"/>
              <w:bottom w:val="nil"/>
              <w:right w:val="nil"/>
            </w:tcBorders>
            <w:vAlign w:val="center"/>
          </w:tcPr>
          <w:p w14:paraId="4F35381C" w14:textId="77777777" w:rsidR="00D26155" w:rsidRDefault="00D26155" w:rsidP="00033B4C">
            <w:pPr>
              <w:pStyle w:val="Tabletext"/>
            </w:pPr>
            <w:r>
              <w:t>Single</w:t>
            </w:r>
          </w:p>
        </w:tc>
        <w:tc>
          <w:tcPr>
            <w:tcW w:w="1080" w:type="dxa"/>
            <w:tcBorders>
              <w:top w:val="nil"/>
              <w:left w:val="nil"/>
              <w:bottom w:val="nil"/>
              <w:right w:val="nil"/>
            </w:tcBorders>
            <w:vAlign w:val="center"/>
          </w:tcPr>
          <w:p w14:paraId="47B65BB2" w14:textId="77777777" w:rsidR="00D26155" w:rsidRDefault="00D26155" w:rsidP="00033B4C">
            <w:pPr>
              <w:pStyle w:val="Tabletext"/>
            </w:pPr>
            <w:r>
              <w:t>—</w:t>
            </w:r>
          </w:p>
        </w:tc>
        <w:tc>
          <w:tcPr>
            <w:tcW w:w="630" w:type="dxa"/>
            <w:tcBorders>
              <w:top w:val="nil"/>
              <w:left w:val="nil"/>
              <w:bottom w:val="nil"/>
              <w:right w:val="nil"/>
            </w:tcBorders>
            <w:vAlign w:val="center"/>
          </w:tcPr>
          <w:p w14:paraId="39E8871E" w14:textId="77777777" w:rsidR="00D26155" w:rsidRPr="00450E54" w:rsidRDefault="00D26155" w:rsidP="00033B4C">
            <w:pPr>
              <w:pStyle w:val="Tabletext"/>
            </w:pPr>
            <w:r>
              <w:t>—</w:t>
            </w:r>
          </w:p>
        </w:tc>
      </w:tr>
      <w:tr w:rsidR="00D26155" w:rsidRPr="00450E54" w14:paraId="2EB6DB50" w14:textId="77777777" w:rsidTr="00033B4C">
        <w:trPr>
          <w:cantSplit/>
          <w:jc w:val="center"/>
        </w:trPr>
        <w:tc>
          <w:tcPr>
            <w:tcW w:w="2427" w:type="dxa"/>
            <w:tcBorders>
              <w:top w:val="nil"/>
              <w:left w:val="nil"/>
              <w:bottom w:val="single" w:sz="4" w:space="0" w:color="auto"/>
              <w:right w:val="nil"/>
            </w:tcBorders>
            <w:vAlign w:val="center"/>
          </w:tcPr>
          <w:p w14:paraId="5F41C126" w14:textId="77777777" w:rsidR="00D26155" w:rsidRPr="00450E54" w:rsidRDefault="00D26155" w:rsidP="00033B4C">
            <w:pPr>
              <w:pStyle w:val="Tabletext"/>
              <w:jc w:val="left"/>
            </w:pPr>
            <w:r>
              <w:t>Equations</w:t>
            </w:r>
          </w:p>
        </w:tc>
        <w:tc>
          <w:tcPr>
            <w:tcW w:w="1710" w:type="dxa"/>
            <w:tcBorders>
              <w:top w:val="nil"/>
              <w:left w:val="nil"/>
              <w:bottom w:val="single" w:sz="4" w:space="0" w:color="auto"/>
              <w:right w:val="nil"/>
            </w:tcBorders>
            <w:vAlign w:val="center"/>
          </w:tcPr>
          <w:p w14:paraId="789BC82F" w14:textId="77777777" w:rsidR="00D26155" w:rsidRPr="00450E54" w:rsidRDefault="00D26155" w:rsidP="00033B4C">
            <w:pPr>
              <w:pStyle w:val="Tabletext"/>
            </w:pPr>
            <w:r>
              <w:t>Cambria Math</w:t>
            </w:r>
          </w:p>
        </w:tc>
        <w:tc>
          <w:tcPr>
            <w:tcW w:w="461" w:type="dxa"/>
            <w:tcBorders>
              <w:top w:val="nil"/>
              <w:left w:val="nil"/>
              <w:bottom w:val="single" w:sz="4" w:space="0" w:color="auto"/>
              <w:right w:val="nil"/>
            </w:tcBorders>
            <w:vAlign w:val="center"/>
          </w:tcPr>
          <w:p w14:paraId="0B5BBD2C" w14:textId="77777777" w:rsidR="00D26155" w:rsidRPr="00450E54" w:rsidRDefault="00D26155" w:rsidP="00033B4C">
            <w:pPr>
              <w:pStyle w:val="Tabletext"/>
            </w:pPr>
            <w:r>
              <w:t>11</w:t>
            </w:r>
          </w:p>
        </w:tc>
        <w:tc>
          <w:tcPr>
            <w:tcW w:w="1252" w:type="dxa"/>
            <w:tcBorders>
              <w:top w:val="nil"/>
              <w:left w:val="nil"/>
              <w:bottom w:val="single" w:sz="4" w:space="0" w:color="auto"/>
              <w:right w:val="nil"/>
            </w:tcBorders>
            <w:vAlign w:val="center"/>
          </w:tcPr>
          <w:p w14:paraId="5974EB78" w14:textId="77777777" w:rsidR="00D26155" w:rsidRPr="00450E54" w:rsidRDefault="00D26155" w:rsidP="00033B4C">
            <w:pPr>
              <w:pStyle w:val="Tabletext"/>
            </w:pPr>
            <w:r>
              <w:t>—</w:t>
            </w:r>
          </w:p>
        </w:tc>
        <w:tc>
          <w:tcPr>
            <w:tcW w:w="990" w:type="dxa"/>
            <w:tcBorders>
              <w:top w:val="nil"/>
              <w:left w:val="nil"/>
              <w:bottom w:val="single" w:sz="4" w:space="0" w:color="auto"/>
              <w:right w:val="nil"/>
            </w:tcBorders>
            <w:vAlign w:val="center"/>
          </w:tcPr>
          <w:p w14:paraId="757A340E" w14:textId="23889748" w:rsidR="00D26155" w:rsidRPr="00450E54" w:rsidRDefault="00AE42B5" w:rsidP="00033B4C">
            <w:pPr>
              <w:pStyle w:val="Tabletext"/>
            </w:pPr>
            <w:r>
              <w:t>Centered</w:t>
            </w:r>
          </w:p>
        </w:tc>
        <w:tc>
          <w:tcPr>
            <w:tcW w:w="810" w:type="dxa"/>
            <w:tcBorders>
              <w:top w:val="nil"/>
              <w:left w:val="nil"/>
              <w:bottom w:val="single" w:sz="4" w:space="0" w:color="auto"/>
              <w:right w:val="nil"/>
            </w:tcBorders>
            <w:vAlign w:val="center"/>
          </w:tcPr>
          <w:p w14:paraId="6C2BF8A4" w14:textId="77777777" w:rsidR="00D26155" w:rsidRDefault="00D26155" w:rsidP="00033B4C">
            <w:pPr>
              <w:pStyle w:val="Tabletext"/>
            </w:pPr>
            <w:r>
              <w:t>Single</w:t>
            </w:r>
          </w:p>
        </w:tc>
        <w:tc>
          <w:tcPr>
            <w:tcW w:w="1080" w:type="dxa"/>
            <w:tcBorders>
              <w:top w:val="nil"/>
              <w:left w:val="nil"/>
              <w:bottom w:val="single" w:sz="4" w:space="0" w:color="auto"/>
              <w:right w:val="nil"/>
            </w:tcBorders>
            <w:vAlign w:val="center"/>
          </w:tcPr>
          <w:p w14:paraId="6DEE99A5" w14:textId="77777777" w:rsidR="00D26155" w:rsidRDefault="00D26155" w:rsidP="00033B4C">
            <w:pPr>
              <w:pStyle w:val="Tabletext"/>
            </w:pPr>
            <w:r>
              <w:t>After: 10</w:t>
            </w:r>
          </w:p>
        </w:tc>
        <w:tc>
          <w:tcPr>
            <w:tcW w:w="630" w:type="dxa"/>
            <w:tcBorders>
              <w:top w:val="nil"/>
              <w:left w:val="nil"/>
              <w:bottom w:val="single" w:sz="4" w:space="0" w:color="auto"/>
              <w:right w:val="nil"/>
            </w:tcBorders>
            <w:vAlign w:val="center"/>
          </w:tcPr>
          <w:p w14:paraId="758948B2" w14:textId="77777777" w:rsidR="00D26155" w:rsidRPr="00450E54" w:rsidRDefault="00D26155" w:rsidP="00033B4C">
            <w:pPr>
              <w:pStyle w:val="Tabletext"/>
            </w:pPr>
            <w:r>
              <w:t>0.5</w:t>
            </w:r>
          </w:p>
        </w:tc>
      </w:tr>
      <w:tr w:rsidR="00D26155" w:rsidRPr="00450E54" w14:paraId="7A93AAB2" w14:textId="77777777" w:rsidTr="00033B4C">
        <w:trPr>
          <w:cantSplit/>
          <w:jc w:val="center"/>
        </w:trPr>
        <w:tc>
          <w:tcPr>
            <w:tcW w:w="2427" w:type="dxa"/>
            <w:tcBorders>
              <w:top w:val="single" w:sz="4" w:space="0" w:color="auto"/>
              <w:left w:val="nil"/>
              <w:bottom w:val="single" w:sz="4" w:space="0" w:color="auto"/>
              <w:right w:val="nil"/>
            </w:tcBorders>
            <w:vAlign w:val="center"/>
          </w:tcPr>
          <w:p w14:paraId="38084F46" w14:textId="77777777" w:rsidR="00D26155" w:rsidRDefault="00D26155" w:rsidP="00033B4C">
            <w:pPr>
              <w:pStyle w:val="Tabletext"/>
              <w:jc w:val="left"/>
            </w:pPr>
            <w:r>
              <w:t>Specialty text</w:t>
            </w:r>
          </w:p>
        </w:tc>
        <w:tc>
          <w:tcPr>
            <w:tcW w:w="1710" w:type="dxa"/>
            <w:tcBorders>
              <w:top w:val="single" w:sz="4" w:space="0" w:color="auto"/>
              <w:left w:val="nil"/>
              <w:bottom w:val="single" w:sz="4" w:space="0" w:color="auto"/>
              <w:right w:val="nil"/>
            </w:tcBorders>
            <w:vAlign w:val="center"/>
          </w:tcPr>
          <w:p w14:paraId="31D607A6" w14:textId="77777777" w:rsidR="00D26155" w:rsidRDefault="00D26155" w:rsidP="00033B4C">
            <w:pPr>
              <w:pStyle w:val="Tabletext"/>
            </w:pPr>
          </w:p>
        </w:tc>
        <w:tc>
          <w:tcPr>
            <w:tcW w:w="461" w:type="dxa"/>
            <w:tcBorders>
              <w:top w:val="single" w:sz="4" w:space="0" w:color="auto"/>
              <w:left w:val="nil"/>
              <w:bottom w:val="single" w:sz="4" w:space="0" w:color="auto"/>
              <w:right w:val="nil"/>
            </w:tcBorders>
            <w:vAlign w:val="center"/>
          </w:tcPr>
          <w:p w14:paraId="7AF02F43" w14:textId="77777777" w:rsidR="00D26155" w:rsidRDefault="00D26155" w:rsidP="00033B4C">
            <w:pPr>
              <w:pStyle w:val="Tabletext"/>
            </w:pPr>
          </w:p>
        </w:tc>
        <w:tc>
          <w:tcPr>
            <w:tcW w:w="1252" w:type="dxa"/>
            <w:tcBorders>
              <w:top w:val="single" w:sz="4" w:space="0" w:color="auto"/>
              <w:left w:val="nil"/>
              <w:bottom w:val="single" w:sz="4" w:space="0" w:color="auto"/>
              <w:right w:val="nil"/>
            </w:tcBorders>
            <w:vAlign w:val="center"/>
          </w:tcPr>
          <w:p w14:paraId="6B5213E0" w14:textId="77777777" w:rsidR="00D26155" w:rsidRDefault="00D26155" w:rsidP="00033B4C">
            <w:pPr>
              <w:pStyle w:val="Tabletext"/>
            </w:pPr>
          </w:p>
        </w:tc>
        <w:tc>
          <w:tcPr>
            <w:tcW w:w="990" w:type="dxa"/>
            <w:tcBorders>
              <w:top w:val="single" w:sz="4" w:space="0" w:color="auto"/>
              <w:left w:val="nil"/>
              <w:bottom w:val="single" w:sz="4" w:space="0" w:color="auto"/>
              <w:right w:val="nil"/>
            </w:tcBorders>
            <w:vAlign w:val="center"/>
          </w:tcPr>
          <w:p w14:paraId="46D16000" w14:textId="77777777" w:rsidR="00D26155" w:rsidRDefault="00D26155" w:rsidP="00033B4C">
            <w:pPr>
              <w:pStyle w:val="Tabletext"/>
            </w:pPr>
          </w:p>
        </w:tc>
        <w:tc>
          <w:tcPr>
            <w:tcW w:w="810" w:type="dxa"/>
            <w:tcBorders>
              <w:top w:val="single" w:sz="4" w:space="0" w:color="auto"/>
              <w:left w:val="nil"/>
              <w:bottom w:val="single" w:sz="4" w:space="0" w:color="auto"/>
              <w:right w:val="nil"/>
            </w:tcBorders>
            <w:vAlign w:val="center"/>
          </w:tcPr>
          <w:p w14:paraId="695CC1EE" w14:textId="77777777" w:rsidR="00D26155" w:rsidRDefault="00D26155" w:rsidP="00033B4C">
            <w:pPr>
              <w:pStyle w:val="Tabletext"/>
            </w:pPr>
          </w:p>
        </w:tc>
        <w:tc>
          <w:tcPr>
            <w:tcW w:w="1080" w:type="dxa"/>
            <w:tcBorders>
              <w:top w:val="single" w:sz="4" w:space="0" w:color="auto"/>
              <w:left w:val="nil"/>
              <w:bottom w:val="single" w:sz="4" w:space="0" w:color="auto"/>
              <w:right w:val="nil"/>
            </w:tcBorders>
            <w:vAlign w:val="center"/>
          </w:tcPr>
          <w:p w14:paraId="2688B0D0" w14:textId="77777777" w:rsidR="00D26155" w:rsidRDefault="00D26155" w:rsidP="00033B4C">
            <w:pPr>
              <w:pStyle w:val="Tabletext"/>
            </w:pPr>
          </w:p>
        </w:tc>
        <w:tc>
          <w:tcPr>
            <w:tcW w:w="630" w:type="dxa"/>
            <w:tcBorders>
              <w:top w:val="single" w:sz="4" w:space="0" w:color="auto"/>
              <w:left w:val="nil"/>
              <w:bottom w:val="single" w:sz="4" w:space="0" w:color="auto"/>
              <w:right w:val="nil"/>
            </w:tcBorders>
            <w:vAlign w:val="center"/>
          </w:tcPr>
          <w:p w14:paraId="64F3DDDF" w14:textId="77777777" w:rsidR="00D26155" w:rsidRDefault="00D26155" w:rsidP="00033B4C">
            <w:pPr>
              <w:pStyle w:val="Tabletext"/>
            </w:pPr>
          </w:p>
        </w:tc>
      </w:tr>
      <w:tr w:rsidR="00D26155" w:rsidRPr="00450E54" w14:paraId="73ACBDF6" w14:textId="77777777" w:rsidTr="00033B4C">
        <w:trPr>
          <w:cantSplit/>
          <w:jc w:val="center"/>
        </w:trPr>
        <w:tc>
          <w:tcPr>
            <w:tcW w:w="2427" w:type="dxa"/>
            <w:tcBorders>
              <w:top w:val="single" w:sz="4" w:space="0" w:color="auto"/>
              <w:left w:val="nil"/>
              <w:bottom w:val="nil"/>
              <w:right w:val="nil"/>
            </w:tcBorders>
            <w:vAlign w:val="center"/>
          </w:tcPr>
          <w:p w14:paraId="0E086414" w14:textId="77777777" w:rsidR="00D26155" w:rsidRPr="00450E54" w:rsidRDefault="00D26155" w:rsidP="00033B4C">
            <w:pPr>
              <w:pStyle w:val="Tabletext"/>
              <w:jc w:val="left"/>
            </w:pPr>
            <w:r w:rsidRPr="00450E54">
              <w:t>Caption label</w:t>
            </w:r>
            <w:r>
              <w:t xml:space="preserve"> </w:t>
            </w:r>
            <w:r w:rsidRPr="00450E54">
              <w:t>and number</w:t>
            </w:r>
          </w:p>
        </w:tc>
        <w:tc>
          <w:tcPr>
            <w:tcW w:w="1710" w:type="dxa"/>
            <w:tcBorders>
              <w:top w:val="single" w:sz="4" w:space="0" w:color="auto"/>
              <w:left w:val="nil"/>
              <w:bottom w:val="nil"/>
              <w:right w:val="nil"/>
            </w:tcBorders>
            <w:vAlign w:val="center"/>
          </w:tcPr>
          <w:p w14:paraId="72F41F04" w14:textId="77777777" w:rsidR="00D26155" w:rsidRPr="00450E54" w:rsidRDefault="00D26155" w:rsidP="00033B4C">
            <w:pPr>
              <w:pStyle w:val="Tabletext"/>
            </w:pPr>
            <w:r w:rsidRPr="00450E54">
              <w:t>Times New Roman</w:t>
            </w:r>
          </w:p>
        </w:tc>
        <w:tc>
          <w:tcPr>
            <w:tcW w:w="461" w:type="dxa"/>
            <w:tcBorders>
              <w:top w:val="single" w:sz="4" w:space="0" w:color="auto"/>
              <w:left w:val="nil"/>
              <w:bottom w:val="nil"/>
              <w:right w:val="nil"/>
            </w:tcBorders>
            <w:vAlign w:val="center"/>
          </w:tcPr>
          <w:p w14:paraId="1A56CECC" w14:textId="77777777" w:rsidR="00D26155" w:rsidRPr="00450E54" w:rsidRDefault="00D26155" w:rsidP="00033B4C">
            <w:pPr>
              <w:pStyle w:val="Tabletext"/>
            </w:pPr>
            <w:r>
              <w:t>10</w:t>
            </w:r>
          </w:p>
        </w:tc>
        <w:tc>
          <w:tcPr>
            <w:tcW w:w="1252" w:type="dxa"/>
            <w:tcBorders>
              <w:top w:val="single" w:sz="4" w:space="0" w:color="auto"/>
              <w:left w:val="nil"/>
              <w:bottom w:val="nil"/>
              <w:right w:val="nil"/>
            </w:tcBorders>
            <w:vAlign w:val="center"/>
          </w:tcPr>
          <w:p w14:paraId="0F4822C8" w14:textId="77777777" w:rsidR="00D26155" w:rsidRPr="00450E54" w:rsidRDefault="00D26155" w:rsidP="00033B4C">
            <w:pPr>
              <w:pStyle w:val="Tabletext"/>
            </w:pPr>
            <w:r>
              <w:t>Bold</w:t>
            </w:r>
          </w:p>
        </w:tc>
        <w:tc>
          <w:tcPr>
            <w:tcW w:w="990" w:type="dxa"/>
            <w:tcBorders>
              <w:top w:val="single" w:sz="4" w:space="0" w:color="auto"/>
              <w:left w:val="nil"/>
              <w:bottom w:val="nil"/>
              <w:right w:val="nil"/>
            </w:tcBorders>
            <w:vAlign w:val="center"/>
          </w:tcPr>
          <w:p w14:paraId="5D6B0EBF" w14:textId="77777777" w:rsidR="00D26155" w:rsidRPr="00450E54" w:rsidRDefault="00D26155" w:rsidP="00033B4C">
            <w:pPr>
              <w:pStyle w:val="Tabletext"/>
            </w:pPr>
            <w:r>
              <w:t>Centered</w:t>
            </w:r>
          </w:p>
        </w:tc>
        <w:tc>
          <w:tcPr>
            <w:tcW w:w="810" w:type="dxa"/>
            <w:tcBorders>
              <w:top w:val="single" w:sz="4" w:space="0" w:color="auto"/>
              <w:left w:val="nil"/>
              <w:bottom w:val="nil"/>
              <w:right w:val="nil"/>
            </w:tcBorders>
            <w:vAlign w:val="center"/>
          </w:tcPr>
          <w:p w14:paraId="6F21A926" w14:textId="77777777" w:rsidR="00D26155" w:rsidRDefault="00D26155" w:rsidP="00033B4C">
            <w:pPr>
              <w:pStyle w:val="Tabletext"/>
            </w:pPr>
            <w:r>
              <w:t>Single</w:t>
            </w:r>
          </w:p>
        </w:tc>
        <w:tc>
          <w:tcPr>
            <w:tcW w:w="1080" w:type="dxa"/>
            <w:tcBorders>
              <w:top w:val="single" w:sz="4" w:space="0" w:color="auto"/>
              <w:left w:val="nil"/>
              <w:bottom w:val="nil"/>
              <w:right w:val="nil"/>
            </w:tcBorders>
            <w:vAlign w:val="center"/>
          </w:tcPr>
          <w:p w14:paraId="796308FE" w14:textId="77777777" w:rsidR="00D26155" w:rsidRDefault="00D26155" w:rsidP="00033B4C">
            <w:pPr>
              <w:pStyle w:val="Tabletext"/>
            </w:pPr>
            <w:r>
              <w:t>—</w:t>
            </w:r>
          </w:p>
        </w:tc>
        <w:tc>
          <w:tcPr>
            <w:tcW w:w="630" w:type="dxa"/>
            <w:tcBorders>
              <w:top w:val="single" w:sz="4" w:space="0" w:color="auto"/>
              <w:left w:val="nil"/>
              <w:bottom w:val="nil"/>
              <w:right w:val="nil"/>
            </w:tcBorders>
            <w:vAlign w:val="center"/>
          </w:tcPr>
          <w:p w14:paraId="675CF195" w14:textId="77777777" w:rsidR="00D26155" w:rsidRPr="00450E54" w:rsidRDefault="00D26155" w:rsidP="00033B4C">
            <w:pPr>
              <w:pStyle w:val="Tabletext"/>
            </w:pPr>
            <w:r>
              <w:t>—</w:t>
            </w:r>
          </w:p>
        </w:tc>
      </w:tr>
      <w:tr w:rsidR="00D26155" w:rsidRPr="00450E54" w14:paraId="63982CA1" w14:textId="77777777" w:rsidTr="00033B4C">
        <w:trPr>
          <w:cantSplit/>
          <w:jc w:val="center"/>
        </w:trPr>
        <w:tc>
          <w:tcPr>
            <w:tcW w:w="2427" w:type="dxa"/>
            <w:tcBorders>
              <w:top w:val="nil"/>
              <w:left w:val="nil"/>
              <w:bottom w:val="nil"/>
              <w:right w:val="nil"/>
            </w:tcBorders>
            <w:vAlign w:val="center"/>
          </w:tcPr>
          <w:p w14:paraId="45008898" w14:textId="77777777" w:rsidR="00D26155" w:rsidRPr="00450E54" w:rsidRDefault="00D26155" w:rsidP="00033B4C">
            <w:pPr>
              <w:pStyle w:val="Tabletext"/>
              <w:jc w:val="left"/>
            </w:pPr>
            <w:r w:rsidRPr="00450E54">
              <w:t>Caption text</w:t>
            </w:r>
          </w:p>
        </w:tc>
        <w:tc>
          <w:tcPr>
            <w:tcW w:w="1710" w:type="dxa"/>
            <w:tcBorders>
              <w:top w:val="nil"/>
              <w:left w:val="nil"/>
              <w:bottom w:val="nil"/>
              <w:right w:val="nil"/>
            </w:tcBorders>
            <w:vAlign w:val="center"/>
          </w:tcPr>
          <w:p w14:paraId="4084FD5F" w14:textId="77777777" w:rsidR="00D26155" w:rsidRPr="00450E54" w:rsidRDefault="00D26155" w:rsidP="00033B4C">
            <w:pPr>
              <w:pStyle w:val="Tabletext"/>
            </w:pPr>
            <w:r w:rsidRPr="00450E54">
              <w:t>Times New Roman</w:t>
            </w:r>
          </w:p>
        </w:tc>
        <w:tc>
          <w:tcPr>
            <w:tcW w:w="461" w:type="dxa"/>
            <w:tcBorders>
              <w:top w:val="nil"/>
              <w:left w:val="nil"/>
              <w:bottom w:val="nil"/>
              <w:right w:val="nil"/>
            </w:tcBorders>
            <w:vAlign w:val="center"/>
          </w:tcPr>
          <w:p w14:paraId="48F8EA4C" w14:textId="77777777" w:rsidR="00D26155" w:rsidRPr="00450E54" w:rsidRDefault="00D26155" w:rsidP="00033B4C">
            <w:pPr>
              <w:pStyle w:val="Tabletext"/>
            </w:pPr>
            <w:r>
              <w:t>10</w:t>
            </w:r>
          </w:p>
        </w:tc>
        <w:tc>
          <w:tcPr>
            <w:tcW w:w="1252" w:type="dxa"/>
            <w:tcBorders>
              <w:top w:val="nil"/>
              <w:left w:val="nil"/>
              <w:bottom w:val="nil"/>
              <w:right w:val="nil"/>
            </w:tcBorders>
            <w:vAlign w:val="center"/>
          </w:tcPr>
          <w:p w14:paraId="104135B6" w14:textId="77777777" w:rsidR="00D26155" w:rsidRPr="00450E54" w:rsidRDefault="00D26155" w:rsidP="00033B4C">
            <w:pPr>
              <w:pStyle w:val="Tabletext"/>
            </w:pPr>
            <w:r>
              <w:t>—</w:t>
            </w:r>
          </w:p>
        </w:tc>
        <w:tc>
          <w:tcPr>
            <w:tcW w:w="990" w:type="dxa"/>
            <w:tcBorders>
              <w:top w:val="nil"/>
              <w:left w:val="nil"/>
              <w:bottom w:val="nil"/>
              <w:right w:val="nil"/>
            </w:tcBorders>
            <w:vAlign w:val="center"/>
          </w:tcPr>
          <w:p w14:paraId="30B64143" w14:textId="77777777" w:rsidR="00D26155" w:rsidRPr="00450E54" w:rsidRDefault="00D26155" w:rsidP="00033B4C">
            <w:pPr>
              <w:pStyle w:val="Tabletext"/>
            </w:pPr>
            <w:r>
              <w:t>Centered</w:t>
            </w:r>
          </w:p>
        </w:tc>
        <w:tc>
          <w:tcPr>
            <w:tcW w:w="810" w:type="dxa"/>
            <w:tcBorders>
              <w:top w:val="nil"/>
              <w:left w:val="nil"/>
              <w:bottom w:val="nil"/>
              <w:right w:val="nil"/>
            </w:tcBorders>
            <w:vAlign w:val="center"/>
          </w:tcPr>
          <w:p w14:paraId="5AF27F61" w14:textId="77777777" w:rsidR="00D26155" w:rsidRDefault="00D26155" w:rsidP="00033B4C">
            <w:pPr>
              <w:pStyle w:val="Tabletext"/>
            </w:pPr>
            <w:r>
              <w:t>Single</w:t>
            </w:r>
          </w:p>
        </w:tc>
        <w:tc>
          <w:tcPr>
            <w:tcW w:w="1080" w:type="dxa"/>
            <w:tcBorders>
              <w:top w:val="nil"/>
              <w:left w:val="nil"/>
              <w:bottom w:val="nil"/>
              <w:right w:val="nil"/>
            </w:tcBorders>
            <w:vAlign w:val="center"/>
          </w:tcPr>
          <w:p w14:paraId="240D967D" w14:textId="77777777" w:rsidR="00D26155" w:rsidRDefault="00D26155" w:rsidP="00033B4C">
            <w:pPr>
              <w:pStyle w:val="Tabletext"/>
            </w:pPr>
            <w:r>
              <w:t>—</w:t>
            </w:r>
          </w:p>
        </w:tc>
        <w:tc>
          <w:tcPr>
            <w:tcW w:w="630" w:type="dxa"/>
            <w:tcBorders>
              <w:top w:val="nil"/>
              <w:left w:val="nil"/>
              <w:bottom w:val="nil"/>
              <w:right w:val="nil"/>
            </w:tcBorders>
            <w:vAlign w:val="center"/>
          </w:tcPr>
          <w:p w14:paraId="3853029E" w14:textId="77777777" w:rsidR="00D26155" w:rsidRPr="00450E54" w:rsidRDefault="00D26155" w:rsidP="00033B4C">
            <w:pPr>
              <w:pStyle w:val="Tabletext"/>
            </w:pPr>
            <w:r>
              <w:t>—</w:t>
            </w:r>
          </w:p>
        </w:tc>
      </w:tr>
      <w:tr w:rsidR="00D26155" w:rsidRPr="00450E54" w14:paraId="5E019481" w14:textId="77777777" w:rsidTr="00033B4C">
        <w:trPr>
          <w:cantSplit/>
          <w:jc w:val="center"/>
        </w:trPr>
        <w:tc>
          <w:tcPr>
            <w:tcW w:w="2427" w:type="dxa"/>
            <w:tcBorders>
              <w:top w:val="nil"/>
              <w:left w:val="nil"/>
              <w:bottom w:val="nil"/>
              <w:right w:val="nil"/>
            </w:tcBorders>
            <w:vAlign w:val="center"/>
          </w:tcPr>
          <w:p w14:paraId="5FF51665" w14:textId="77777777" w:rsidR="00D26155" w:rsidRPr="00450E54" w:rsidRDefault="00D26155" w:rsidP="00033B4C">
            <w:pPr>
              <w:pStyle w:val="Tabletext"/>
              <w:jc w:val="left"/>
            </w:pPr>
            <w:r w:rsidRPr="00450E54">
              <w:t>Equation</w:t>
            </w:r>
            <w:r>
              <w:t xml:space="preserve"> numbers</w:t>
            </w:r>
          </w:p>
        </w:tc>
        <w:tc>
          <w:tcPr>
            <w:tcW w:w="1710" w:type="dxa"/>
            <w:tcBorders>
              <w:top w:val="nil"/>
              <w:left w:val="nil"/>
              <w:bottom w:val="nil"/>
              <w:right w:val="nil"/>
            </w:tcBorders>
            <w:vAlign w:val="center"/>
          </w:tcPr>
          <w:p w14:paraId="58690ED6" w14:textId="77777777" w:rsidR="00D26155" w:rsidRPr="00450E54" w:rsidRDefault="00D26155" w:rsidP="00033B4C">
            <w:pPr>
              <w:pStyle w:val="Tabletext"/>
            </w:pPr>
            <w:r w:rsidRPr="00450E54">
              <w:t>Times New Roman</w:t>
            </w:r>
          </w:p>
        </w:tc>
        <w:tc>
          <w:tcPr>
            <w:tcW w:w="461" w:type="dxa"/>
            <w:tcBorders>
              <w:top w:val="nil"/>
              <w:left w:val="nil"/>
              <w:bottom w:val="nil"/>
              <w:right w:val="nil"/>
            </w:tcBorders>
            <w:vAlign w:val="center"/>
          </w:tcPr>
          <w:p w14:paraId="516B0208" w14:textId="77777777" w:rsidR="00D26155" w:rsidRPr="00450E54" w:rsidRDefault="00D26155" w:rsidP="00033B4C">
            <w:pPr>
              <w:pStyle w:val="Tabletext"/>
            </w:pPr>
            <w:r>
              <w:t>11</w:t>
            </w:r>
          </w:p>
        </w:tc>
        <w:tc>
          <w:tcPr>
            <w:tcW w:w="1252" w:type="dxa"/>
            <w:tcBorders>
              <w:top w:val="nil"/>
              <w:left w:val="nil"/>
              <w:bottom w:val="nil"/>
              <w:right w:val="nil"/>
            </w:tcBorders>
            <w:vAlign w:val="center"/>
          </w:tcPr>
          <w:p w14:paraId="1139C207" w14:textId="77777777" w:rsidR="00D26155" w:rsidRPr="00450E54" w:rsidRDefault="00D26155" w:rsidP="00033B4C">
            <w:pPr>
              <w:pStyle w:val="Tabletext"/>
            </w:pPr>
            <w:r>
              <w:t>Bold</w:t>
            </w:r>
          </w:p>
        </w:tc>
        <w:tc>
          <w:tcPr>
            <w:tcW w:w="990" w:type="dxa"/>
            <w:tcBorders>
              <w:top w:val="nil"/>
              <w:left w:val="nil"/>
              <w:bottom w:val="nil"/>
              <w:right w:val="nil"/>
            </w:tcBorders>
            <w:vAlign w:val="center"/>
          </w:tcPr>
          <w:p w14:paraId="6FD54734" w14:textId="77777777" w:rsidR="00D26155" w:rsidRPr="00450E54" w:rsidRDefault="00D26155" w:rsidP="00033B4C">
            <w:pPr>
              <w:pStyle w:val="Tabletext"/>
            </w:pPr>
            <w:r>
              <w:t>Right</w:t>
            </w:r>
          </w:p>
        </w:tc>
        <w:tc>
          <w:tcPr>
            <w:tcW w:w="810" w:type="dxa"/>
            <w:tcBorders>
              <w:top w:val="nil"/>
              <w:left w:val="nil"/>
              <w:bottom w:val="nil"/>
              <w:right w:val="nil"/>
            </w:tcBorders>
            <w:vAlign w:val="center"/>
          </w:tcPr>
          <w:p w14:paraId="64198CBA" w14:textId="77777777" w:rsidR="00D26155" w:rsidRDefault="00D26155" w:rsidP="00033B4C">
            <w:pPr>
              <w:pStyle w:val="Tabletext"/>
            </w:pPr>
            <w:r>
              <w:t>Single</w:t>
            </w:r>
          </w:p>
        </w:tc>
        <w:tc>
          <w:tcPr>
            <w:tcW w:w="1080" w:type="dxa"/>
            <w:tcBorders>
              <w:top w:val="nil"/>
              <w:left w:val="nil"/>
              <w:bottom w:val="nil"/>
              <w:right w:val="nil"/>
            </w:tcBorders>
            <w:vAlign w:val="center"/>
          </w:tcPr>
          <w:p w14:paraId="433898B5" w14:textId="77777777" w:rsidR="00D26155" w:rsidRDefault="00D26155" w:rsidP="00033B4C">
            <w:pPr>
              <w:pStyle w:val="Tabletext"/>
            </w:pPr>
            <w:r>
              <w:t>After: 10</w:t>
            </w:r>
          </w:p>
        </w:tc>
        <w:tc>
          <w:tcPr>
            <w:tcW w:w="630" w:type="dxa"/>
            <w:tcBorders>
              <w:top w:val="nil"/>
              <w:left w:val="nil"/>
              <w:bottom w:val="nil"/>
              <w:right w:val="nil"/>
            </w:tcBorders>
            <w:vAlign w:val="center"/>
          </w:tcPr>
          <w:p w14:paraId="6D472920" w14:textId="77777777" w:rsidR="00D26155" w:rsidRPr="00450E54" w:rsidRDefault="00D26155" w:rsidP="00033B4C">
            <w:pPr>
              <w:pStyle w:val="Tabletext"/>
            </w:pPr>
            <w:r>
              <w:t>—</w:t>
            </w:r>
          </w:p>
        </w:tc>
      </w:tr>
      <w:tr w:rsidR="00D26155" w:rsidRPr="00450E54" w14:paraId="27DC8649" w14:textId="77777777" w:rsidTr="00033B4C">
        <w:trPr>
          <w:cantSplit/>
          <w:jc w:val="center"/>
        </w:trPr>
        <w:tc>
          <w:tcPr>
            <w:tcW w:w="2427" w:type="dxa"/>
            <w:tcBorders>
              <w:top w:val="nil"/>
              <w:left w:val="nil"/>
              <w:right w:val="nil"/>
            </w:tcBorders>
            <w:vAlign w:val="center"/>
          </w:tcPr>
          <w:p w14:paraId="7DAAF7A5" w14:textId="77777777" w:rsidR="00D26155" w:rsidRPr="00450E54" w:rsidRDefault="00D26155" w:rsidP="00033B4C">
            <w:pPr>
              <w:pStyle w:val="Tabletext"/>
              <w:jc w:val="left"/>
            </w:pPr>
            <w:r>
              <w:t>Table footnotes</w:t>
            </w:r>
          </w:p>
        </w:tc>
        <w:tc>
          <w:tcPr>
            <w:tcW w:w="1710" w:type="dxa"/>
            <w:tcBorders>
              <w:top w:val="nil"/>
              <w:left w:val="nil"/>
              <w:right w:val="nil"/>
            </w:tcBorders>
            <w:vAlign w:val="center"/>
          </w:tcPr>
          <w:p w14:paraId="22EB6C87" w14:textId="77777777" w:rsidR="00D26155" w:rsidRPr="00450E54" w:rsidRDefault="00D26155" w:rsidP="00033B4C">
            <w:pPr>
              <w:pStyle w:val="Tabletext"/>
            </w:pPr>
            <w:r>
              <w:t>Times New Roman</w:t>
            </w:r>
          </w:p>
        </w:tc>
        <w:tc>
          <w:tcPr>
            <w:tcW w:w="461" w:type="dxa"/>
            <w:tcBorders>
              <w:top w:val="nil"/>
              <w:left w:val="nil"/>
              <w:right w:val="nil"/>
            </w:tcBorders>
            <w:vAlign w:val="center"/>
          </w:tcPr>
          <w:p w14:paraId="3CAF4CFC" w14:textId="77777777" w:rsidR="00D26155" w:rsidRDefault="00D26155" w:rsidP="00033B4C">
            <w:pPr>
              <w:pStyle w:val="Tabletext"/>
            </w:pPr>
            <w:r>
              <w:t>8</w:t>
            </w:r>
          </w:p>
        </w:tc>
        <w:tc>
          <w:tcPr>
            <w:tcW w:w="1252" w:type="dxa"/>
            <w:tcBorders>
              <w:top w:val="nil"/>
              <w:left w:val="nil"/>
              <w:right w:val="nil"/>
            </w:tcBorders>
            <w:vAlign w:val="center"/>
          </w:tcPr>
          <w:p w14:paraId="2C294680" w14:textId="77777777" w:rsidR="00D26155" w:rsidRDefault="00D26155" w:rsidP="00033B4C">
            <w:pPr>
              <w:pStyle w:val="Tabletext"/>
            </w:pPr>
            <w:r>
              <w:t>—</w:t>
            </w:r>
          </w:p>
        </w:tc>
        <w:tc>
          <w:tcPr>
            <w:tcW w:w="990" w:type="dxa"/>
            <w:tcBorders>
              <w:top w:val="nil"/>
              <w:left w:val="nil"/>
              <w:right w:val="nil"/>
            </w:tcBorders>
            <w:vAlign w:val="center"/>
          </w:tcPr>
          <w:p w14:paraId="46826601" w14:textId="77777777" w:rsidR="00D26155" w:rsidRDefault="00D26155" w:rsidP="00033B4C">
            <w:pPr>
              <w:pStyle w:val="Tabletext"/>
            </w:pPr>
            <w:r>
              <w:t>Left</w:t>
            </w:r>
          </w:p>
        </w:tc>
        <w:tc>
          <w:tcPr>
            <w:tcW w:w="810" w:type="dxa"/>
            <w:tcBorders>
              <w:top w:val="nil"/>
              <w:left w:val="nil"/>
              <w:right w:val="nil"/>
            </w:tcBorders>
            <w:vAlign w:val="center"/>
          </w:tcPr>
          <w:p w14:paraId="13901579" w14:textId="77777777" w:rsidR="00D26155" w:rsidRDefault="00D26155" w:rsidP="00033B4C">
            <w:pPr>
              <w:pStyle w:val="Tabletext"/>
            </w:pPr>
            <w:r>
              <w:t>Single</w:t>
            </w:r>
          </w:p>
        </w:tc>
        <w:tc>
          <w:tcPr>
            <w:tcW w:w="1080" w:type="dxa"/>
            <w:tcBorders>
              <w:top w:val="nil"/>
              <w:left w:val="nil"/>
              <w:right w:val="nil"/>
            </w:tcBorders>
            <w:vAlign w:val="center"/>
          </w:tcPr>
          <w:p w14:paraId="19948605" w14:textId="77777777" w:rsidR="00D26155" w:rsidRDefault="00D26155" w:rsidP="00033B4C">
            <w:pPr>
              <w:pStyle w:val="Tabletext"/>
            </w:pPr>
            <w:r>
              <w:t>After: 3</w:t>
            </w:r>
          </w:p>
        </w:tc>
        <w:tc>
          <w:tcPr>
            <w:tcW w:w="630" w:type="dxa"/>
            <w:tcBorders>
              <w:top w:val="nil"/>
              <w:left w:val="nil"/>
              <w:right w:val="nil"/>
            </w:tcBorders>
            <w:vAlign w:val="center"/>
          </w:tcPr>
          <w:p w14:paraId="71E63718" w14:textId="77777777" w:rsidR="00D26155" w:rsidRDefault="00D26155" w:rsidP="00033B4C">
            <w:pPr>
              <w:pStyle w:val="Tabletext"/>
            </w:pPr>
            <w:r>
              <w:t>—</w:t>
            </w:r>
          </w:p>
        </w:tc>
      </w:tr>
    </w:tbl>
    <w:p w14:paraId="52186E05" w14:textId="77777777" w:rsidR="00D26155" w:rsidRDefault="00D26155" w:rsidP="00D26155">
      <w:pPr>
        <w:pStyle w:val="Tablefootnote"/>
      </w:pPr>
      <w:r>
        <w:rPr>
          <w:noProof/>
        </w:rPr>
        <w:t xml:space="preserve">The font style can be quickly selected by clicking the respective style name in the Styles toolbar on the MS Word ribbon. To prevent formatting errors in the document, </w:t>
      </w:r>
      <w:r w:rsidRPr="009112FA">
        <w:t>the</w:t>
      </w:r>
      <w:r>
        <w:rPr>
          <w:noProof/>
        </w:rPr>
        <w:t xml:space="preserve"> built-in styles in this template should not be modified.</w:t>
      </w:r>
      <w:r>
        <w:rPr>
          <w:noProof/>
        </w:rPr>
        <w:br/>
      </w:r>
    </w:p>
    <w:p w14:paraId="0E4184F2" w14:textId="77777777" w:rsidR="00D26155" w:rsidRDefault="00D26155" w:rsidP="00D26155">
      <w:pPr>
        <w:pStyle w:val="Heading3"/>
      </w:pPr>
      <w:r>
        <w:t>Paragraphs</w:t>
      </w:r>
    </w:p>
    <w:p w14:paraId="237E18D9" w14:textId="77777777" w:rsidR="007245C5" w:rsidRDefault="00D26155" w:rsidP="00D26155">
      <w:r>
        <w:t xml:space="preserve">Body text should be written in 11-point regular font and should be fully justified (i.e., both left and right aligned). Proper hyphenation is recommended where needed. The automatic hyphenation feature of </w:t>
      </w:r>
      <w:r w:rsidR="007863C1">
        <w:t>MS W</w:t>
      </w:r>
      <w:r>
        <w:t>ord may be used</w:t>
      </w:r>
      <w:r w:rsidR="007863C1">
        <w:t>,</w:t>
      </w:r>
      <w:r>
        <w:t xml:space="preserve"> but authors should verify that words are hyphenated correctly.</w:t>
      </w:r>
      <w:r w:rsidR="007245C5">
        <w:t xml:space="preserve"> </w:t>
      </w:r>
    </w:p>
    <w:p w14:paraId="497862FB" w14:textId="6C8ACA41" w:rsidR="00C42E3F" w:rsidRDefault="00D26155" w:rsidP="00D26155">
      <w:r>
        <w:t>Paragraphs should not be indented.</w:t>
      </w:r>
      <w:r w:rsidRPr="00C847F5">
        <w:t xml:space="preserve"> </w:t>
      </w:r>
      <w:r>
        <w:t>The line spacing of paragraph text should be 1.15.</w:t>
      </w:r>
    </w:p>
    <w:p w14:paraId="45877CE3" w14:textId="77777777" w:rsidR="00D26155" w:rsidRDefault="00D26155" w:rsidP="00D26155">
      <w:pPr>
        <w:pStyle w:val="Heading3"/>
      </w:pPr>
      <w:r>
        <w:t>Lists</w:t>
      </w:r>
    </w:p>
    <w:p w14:paraId="79CEF816" w14:textId="78B0DCF5" w:rsidR="00D26155" w:rsidRPr="0001462C" w:rsidRDefault="00D26155" w:rsidP="00D26155">
      <w:r>
        <w:t xml:space="preserve">Ordered and unordered lists (i.e., </w:t>
      </w:r>
      <w:proofErr w:type="gramStart"/>
      <w:r>
        <w:t>numbered</w:t>
      </w:r>
      <w:proofErr w:type="gramEnd"/>
      <w:r>
        <w:t xml:space="preserve"> and bulleted lists) should have the same font size and line spacing as paragraphs. </w:t>
      </w:r>
    </w:p>
    <w:p w14:paraId="14106C37" w14:textId="77777777" w:rsidR="00D26155" w:rsidRDefault="00D26155" w:rsidP="00D26155">
      <w:pPr>
        <w:pStyle w:val="Heading3"/>
      </w:pPr>
      <w:r>
        <w:t>Sentence Spacing</w:t>
      </w:r>
    </w:p>
    <w:p w14:paraId="55143626" w14:textId="77777777" w:rsidR="00D26155" w:rsidRDefault="00D26155" w:rsidP="00D26155">
      <w:r>
        <w:t xml:space="preserve">A </w:t>
      </w:r>
      <w:r w:rsidRPr="00E40672">
        <w:rPr>
          <w:i/>
        </w:rPr>
        <w:t>single</w:t>
      </w:r>
      <w:r>
        <w:t xml:space="preserve"> horizontal space should be used after the end of one sentence and before the start of the next sentence within the same paragraph.</w:t>
      </w:r>
    </w:p>
    <w:p w14:paraId="036E242E" w14:textId="77777777" w:rsidR="00D26155" w:rsidRDefault="00D26155" w:rsidP="00D26155">
      <w:pPr>
        <w:pStyle w:val="Heading3"/>
      </w:pPr>
      <w:r>
        <w:t>Page Size</w:t>
      </w:r>
    </w:p>
    <w:p w14:paraId="336E9A0E" w14:textId="77777777" w:rsidR="00D26155" w:rsidRPr="008659DE" w:rsidRDefault="00D26155" w:rsidP="00D26155">
      <w:r>
        <w:t>All page sizes must be ANSI Letter, which is 8.5 inches by 11 inches (215.9 mm by 279.4 mm).</w:t>
      </w:r>
    </w:p>
    <w:p w14:paraId="3518DE68" w14:textId="77777777" w:rsidR="00D26155" w:rsidRPr="0041534D" w:rsidRDefault="00D26155" w:rsidP="00D26155">
      <w:pPr>
        <w:pStyle w:val="Heading3"/>
      </w:pPr>
      <w:r>
        <w:t>Margins</w:t>
      </w:r>
    </w:p>
    <w:p w14:paraId="16191506" w14:textId="77777777" w:rsidR="00D26155" w:rsidRDefault="00D26155" w:rsidP="00D26155">
      <w:r>
        <w:t>Margins for all pages must be 1 inch (25.4 mm)</w:t>
      </w:r>
      <w:r w:rsidRPr="001B42C6">
        <w:t xml:space="preserve"> </w:t>
      </w:r>
      <w:r>
        <w:t>around each page.</w:t>
      </w:r>
    </w:p>
    <w:p w14:paraId="5B484778" w14:textId="77777777" w:rsidR="00D26155" w:rsidRDefault="00D26155" w:rsidP="00D26155">
      <w:pPr>
        <w:pStyle w:val="Heading3"/>
      </w:pPr>
      <w:r>
        <w:t>Header and Footer</w:t>
      </w:r>
    </w:p>
    <w:p w14:paraId="3E606B44" w14:textId="77777777" w:rsidR="004A550E" w:rsidRDefault="00D26155" w:rsidP="004A550E">
      <w:r>
        <w:t xml:space="preserve">Do not add anything in the header or footer of the manuscript document. </w:t>
      </w:r>
    </w:p>
    <w:p w14:paraId="08C9CB9C" w14:textId="2687AF65" w:rsidR="00D26155" w:rsidRPr="004C31FC" w:rsidRDefault="00D26155" w:rsidP="004A550E">
      <w:pPr>
        <w:pStyle w:val="Heading1"/>
      </w:pPr>
      <w:r w:rsidRPr="004C31FC">
        <w:t>Tables, Figures, and Equations</w:t>
      </w:r>
    </w:p>
    <w:p w14:paraId="4094D732" w14:textId="525BBD3C" w:rsidR="00D26155" w:rsidRDefault="00D26155" w:rsidP="00D26155">
      <w:r>
        <w:t xml:space="preserve">Each table and figure must be introduced and referenced in the text </w:t>
      </w:r>
      <w:r w:rsidRPr="007C1470">
        <w:rPr>
          <w:i/>
        </w:rPr>
        <w:t>before</w:t>
      </w:r>
      <w:r>
        <w:t xml:space="preserve"> it appears in the manuscript. Afterward, it may be referenced again at any place later in the text. Tables and figures must appear in the same order as they are first referenced in the text. Tables and figures should be placed such </w:t>
      </w:r>
      <w:r w:rsidR="007D08FA">
        <w:t xml:space="preserve">as </w:t>
      </w:r>
      <w:r>
        <w:t xml:space="preserve">to minimize the amount of white space at the bottom of the pages. Where possible, tables and figures should appear on the same page as </w:t>
      </w:r>
      <w:r w:rsidR="007D08FA">
        <w:t>their</w:t>
      </w:r>
      <w:r>
        <w:t xml:space="preserve"> first reference. If excessive white space occurs on a page, a table or figure should be moved to the following page. </w:t>
      </w:r>
    </w:p>
    <w:p w14:paraId="2910637F" w14:textId="17A2DDFC" w:rsidR="00D26155" w:rsidRDefault="00D26155" w:rsidP="00D26155">
      <w:r>
        <w:lastRenderedPageBreak/>
        <w:t xml:space="preserve">Tables and figures must have captions. Tables, figures, and their captions should be centered on the page and kept completely within the margins. Wide tables or figures and their captions may be rotated 90 degrees </w:t>
      </w:r>
      <w:proofErr w:type="gramStart"/>
      <w:r>
        <w:t>counter-clockwise</w:t>
      </w:r>
      <w:proofErr w:type="gramEnd"/>
      <w:r>
        <w:t xml:space="preserve"> on the page. Table and figure captions are </w:t>
      </w:r>
      <w:r w:rsidR="007D08FA">
        <w:t xml:space="preserve">in </w:t>
      </w:r>
      <w:r>
        <w:t xml:space="preserve">10-point Times New Roman font. The label and number of each caption are bolded and followed by a period. Captions for tables are written in </w:t>
      </w:r>
      <w:r w:rsidR="007D08FA">
        <w:t xml:space="preserve">the </w:t>
      </w:r>
      <w:r w:rsidRPr="002E12C2">
        <w:rPr>
          <w:i/>
        </w:rPr>
        <w:t>title case</w:t>
      </w:r>
      <w:r>
        <w:t xml:space="preserve"> and centered immediately </w:t>
      </w:r>
      <w:r w:rsidRPr="00342C87">
        <w:rPr>
          <w:i/>
        </w:rPr>
        <w:t>above</w:t>
      </w:r>
      <w:r>
        <w:t xml:space="preserve"> the table without a space. Captions for figures should be written in </w:t>
      </w:r>
      <w:r w:rsidRPr="002E12C2">
        <w:rPr>
          <w:i/>
        </w:rPr>
        <w:t>sentence case</w:t>
      </w:r>
      <w:r>
        <w:t xml:space="preserve"> and centered immediately </w:t>
      </w:r>
      <w:r w:rsidRPr="00342C87">
        <w:rPr>
          <w:i/>
        </w:rPr>
        <w:t>below</w:t>
      </w:r>
      <w:r>
        <w:t xml:space="preserve"> the figure. No vertical space should be placed between a table or figure and its caption. Long captions should be wrapped so that they do not extend beyond the sides of the table or figure.</w:t>
      </w:r>
      <w:r w:rsidRPr="0059560A">
        <w:t xml:space="preserve"> </w:t>
      </w:r>
      <w:r>
        <w:t xml:space="preserve">Tables and figures that are reproduced from other publications must include a citation in the caption (even if the other publications were written by the same authors.) </w:t>
      </w:r>
    </w:p>
    <w:p w14:paraId="74C5B9CD" w14:textId="5E2AC916" w:rsidR="00D26155" w:rsidRDefault="00D26155" w:rsidP="00D26155">
      <w:r>
        <w:t xml:space="preserve">Table text should be </w:t>
      </w:r>
      <w:r w:rsidR="007D08FA">
        <w:t xml:space="preserve">in </w:t>
      </w:r>
      <w:r>
        <w:t xml:space="preserve">regular 10-point font and should be </w:t>
      </w:r>
      <w:r w:rsidRPr="00275B5D">
        <w:rPr>
          <w:i/>
        </w:rPr>
        <w:t>vertically</w:t>
      </w:r>
      <w:r>
        <w:t xml:space="preserve"> aligned in the middle of each row. The leftmost column of table text should generally be </w:t>
      </w:r>
      <w:r>
        <w:rPr>
          <w:i/>
        </w:rPr>
        <w:t>horizontally</w:t>
      </w:r>
      <w:r w:rsidRPr="00275B5D">
        <w:t xml:space="preserve"> </w:t>
      </w:r>
      <w:r>
        <w:t>aligned to the left side of the column. Place horizontal borders between table sections, below heading rows, and at the top and bottom of the table. Vertical borders should be used to separate text on the same row that is not related to each other (an example is shown in Table A.1 in Appendix A.) Table footnotes should be placed immediately below the table and should be written in regular 8-point font, as is shown in Table 1.</w:t>
      </w:r>
    </w:p>
    <w:p w14:paraId="6075F64A" w14:textId="77777777" w:rsidR="00D26155" w:rsidRDefault="00D26155" w:rsidP="00D26155">
      <w:r>
        <w:t>Plots and line drawings should be drawn electronically and digitally inserted into the manuscript. Figures must be inserted “in line” with text; the text wrapping feature should not be used. MS Excel graph must not be pasted as a linked graph but should be imported from a .</w:t>
      </w:r>
      <w:proofErr w:type="spellStart"/>
      <w:r>
        <w:t>tff</w:t>
      </w:r>
      <w:proofErr w:type="spellEnd"/>
      <w:r>
        <w:t xml:space="preserve"> file or pasted in without linked data.</w:t>
      </w:r>
    </w:p>
    <w:p w14:paraId="287668CC" w14:textId="2A714834" w:rsidR="00D26155" w:rsidRDefault="00D26155" w:rsidP="00D26155">
      <w:r>
        <w:t>Text within figures should be scaled so that they are 9-points tall in the finished manuscript. Color is permitted in figures</w:t>
      </w:r>
      <w:r w:rsidR="007D08FA">
        <w:t>,</w:t>
      </w:r>
      <w:r>
        <w:t xml:space="preserve"> but authors should verify that the figures are still readable when printed in grayscale. Photographs, scans, and images inserted into the manuscript should have a resolution of at least 300 dpi (dots per inch). Figures should generally appear </w:t>
      </w:r>
      <w:r w:rsidRPr="006A2704">
        <w:rPr>
          <w:i/>
        </w:rPr>
        <w:t>without</w:t>
      </w:r>
      <w:r>
        <w:t xml:space="preserve"> a border. An example of a properly formatted and captioned figure is shown in Figure 1.</w:t>
      </w:r>
    </w:p>
    <w:p w14:paraId="619F33DF" w14:textId="36FE4FAE" w:rsidR="00D26155" w:rsidRDefault="00D26155" w:rsidP="00D26155">
      <w:r>
        <w:t>Related graphics may be grouped together side-by-side within a single figure. The subfigures within a figure should also be captioned</w:t>
      </w:r>
      <w:r w:rsidRPr="005C4999">
        <w:t xml:space="preserve"> </w:t>
      </w:r>
      <w:r>
        <w:t xml:space="preserve">and should be numbered using bold lowercase letters enclosed in parentheses: </w:t>
      </w:r>
      <w:r w:rsidRPr="00C646CC">
        <w:rPr>
          <w:b/>
        </w:rPr>
        <w:t>(a)</w:t>
      </w:r>
      <w:r>
        <w:t xml:space="preserve">, </w:t>
      </w:r>
      <w:r w:rsidRPr="00C646CC">
        <w:rPr>
          <w:b/>
        </w:rPr>
        <w:t>(b)</w:t>
      </w:r>
      <w:r>
        <w:t>, etc.</w:t>
      </w:r>
    </w:p>
    <w:p w14:paraId="3395E314" w14:textId="77777777" w:rsidR="00D26155" w:rsidRDefault="00D26155" w:rsidP="00D26155">
      <w:pPr>
        <w:pStyle w:val="Caption"/>
      </w:pPr>
      <w:r>
        <w:rPr>
          <w:noProof/>
        </w:rPr>
        <w:drawing>
          <wp:inline distT="0" distB="0" distL="0" distR="0" wp14:anchorId="1DB972EA" wp14:editId="65155356">
            <wp:extent cx="4320000" cy="2880000"/>
            <wp:effectExtent l="0" t="0" r="4445"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320000" cy="2880000"/>
                    </a:xfrm>
                    <a:prstGeom prst="rect">
                      <a:avLst/>
                    </a:prstGeom>
                    <a:noFill/>
                  </pic:spPr>
                </pic:pic>
              </a:graphicData>
            </a:graphic>
          </wp:inline>
        </w:drawing>
      </w:r>
    </w:p>
    <w:p w14:paraId="183553C7" w14:textId="77777777" w:rsidR="00D26155" w:rsidRDefault="00D26155" w:rsidP="00D26155">
      <w:pPr>
        <w:pStyle w:val="Caption"/>
      </w:pPr>
      <w:r w:rsidRPr="00F92C98">
        <w:rPr>
          <w:b/>
        </w:rPr>
        <w:t>Figure 1.</w:t>
      </w:r>
      <w:r>
        <w:t xml:space="preserve"> Evolution of TMS 402/602 length over the past 30 years</w:t>
      </w:r>
    </w:p>
    <w:p w14:paraId="50DBC725" w14:textId="77777777" w:rsidR="00D26155" w:rsidRPr="00F92C98" w:rsidRDefault="00D26155" w:rsidP="00D26155">
      <w:pPr>
        <w:pStyle w:val="Caption"/>
      </w:pPr>
    </w:p>
    <w:p w14:paraId="1A73A5B8" w14:textId="77777777" w:rsidR="00D26155" w:rsidRDefault="00D26155" w:rsidP="00D26155">
      <w:pPr>
        <w:pStyle w:val="Heading2"/>
      </w:pPr>
      <w:r>
        <w:t>Equations</w:t>
      </w:r>
    </w:p>
    <w:p w14:paraId="61A93E10" w14:textId="5F6845D3" w:rsidR="00D26155" w:rsidRDefault="00D26155" w:rsidP="00D26155">
      <w:r>
        <w:t xml:space="preserve">Equations are considered to be part of the text and are treated the same as a noun in a sentence. </w:t>
      </w:r>
      <w:r w:rsidR="007863C1">
        <w:t>Before</w:t>
      </w:r>
      <w:r>
        <w:t xml:space="preserve"> presenting an equation, the equation should be introduced (but not referenced) in the sentence text. Sentences that contain equations should be punctuated the same as a typical sentence. If the equation comes at the end of a sentence, it should be followed by a period. Equation symbols that have yet to be defined in the manuscript should be defined immediately after the equation, typically in the same sentence</w:t>
      </w:r>
      <w:r w:rsidR="007863C1">
        <w:t>,</w:t>
      </w:r>
      <w:r>
        <w:t xml:space="preserve"> by introducing them with the word “where” (lowercase).</w:t>
      </w:r>
    </w:p>
    <w:p w14:paraId="68B4941E" w14:textId="77777777" w:rsidR="00D33CCB" w:rsidRDefault="00D33CCB" w:rsidP="00D33CCB">
      <w:r>
        <w:t>Equations should be left-justified and indented by 0.5 inches (13 mm). A proper example is</w:t>
      </w:r>
    </w:p>
    <w:p w14:paraId="72A32F8B" w14:textId="77777777" w:rsidR="00D33CCB" w:rsidRPr="009720C5" w:rsidRDefault="00000000" w:rsidP="00D33CCB">
      <w:pPr>
        <w:pStyle w:val="Equations"/>
        <w:rPr>
          <w:b/>
        </w:rPr>
      </w:pPr>
      <m:oMath>
        <m:sSub>
          <m:sSubPr>
            <m:ctrlPr>
              <w:rPr>
                <w:rFonts w:ascii="Cambria Math" w:hAnsi="Cambria Math"/>
                <w:i/>
              </w:rPr>
            </m:ctrlPr>
          </m:sSubPr>
          <m:e>
            <m:r>
              <w:rPr>
                <w:rFonts w:ascii="Cambria Math" w:hAnsi="Cambria Math"/>
              </w:rPr>
              <m:t>V</m:t>
            </m:r>
          </m:e>
          <m:sub>
            <m:r>
              <w:rPr>
                <w:rFonts w:ascii="Cambria Math" w:hAnsi="Cambria Math"/>
              </w:rPr>
              <m:t>nm</m:t>
            </m:r>
          </m:sub>
        </m:sSub>
        <m:r>
          <w:rPr>
            <w:rFonts w:ascii="Cambria Math" w:hAnsi="Cambria Math"/>
          </w:rPr>
          <m:t>=</m:t>
        </m:r>
        <m:d>
          <m:dPr>
            <m:ctrlPr>
              <w:rPr>
                <w:rFonts w:ascii="Cambria Math" w:hAnsi="Cambria Math"/>
                <w:i/>
              </w:rPr>
            </m:ctrlPr>
          </m:dPr>
          <m:e>
            <m:r>
              <w:rPr>
                <w:rFonts w:ascii="Cambria Math" w:hAnsi="Cambria Math"/>
              </w:rPr>
              <m:t>4-1.75</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u</m:t>
                    </m:r>
                  </m:sub>
                </m:sSub>
              </m:num>
              <m:den>
                <m:sSub>
                  <m:sSubPr>
                    <m:ctrlPr>
                      <w:rPr>
                        <w:rFonts w:ascii="Cambria Math" w:hAnsi="Cambria Math"/>
                        <w:i/>
                      </w:rPr>
                    </m:ctrlPr>
                  </m:sSubPr>
                  <m:e>
                    <m:r>
                      <w:rPr>
                        <w:rFonts w:ascii="Cambria Math" w:hAnsi="Cambria Math"/>
                      </w:rPr>
                      <m:t>V</m:t>
                    </m:r>
                  </m:e>
                  <m:sub>
                    <m:r>
                      <w:rPr>
                        <w:rFonts w:ascii="Cambria Math" w:hAnsi="Cambria Math"/>
                      </w:rPr>
                      <m:t>u</m:t>
                    </m:r>
                  </m:sub>
                </m:sSub>
                <m:sSub>
                  <m:sSubPr>
                    <m:ctrlPr>
                      <w:rPr>
                        <w:rFonts w:ascii="Cambria Math" w:hAnsi="Cambria Math"/>
                        <w:i/>
                      </w:rPr>
                    </m:ctrlPr>
                  </m:sSubPr>
                  <m:e>
                    <m:r>
                      <w:rPr>
                        <w:rFonts w:ascii="Cambria Math" w:hAnsi="Cambria Math"/>
                      </w:rPr>
                      <m:t>d</m:t>
                    </m:r>
                  </m:e>
                  <m:sub>
                    <m:r>
                      <w:rPr>
                        <w:rFonts w:ascii="Cambria Math" w:hAnsi="Cambria Math"/>
                      </w:rPr>
                      <m:t>v</m:t>
                    </m:r>
                  </m:sub>
                </m:sSub>
              </m:den>
            </m:f>
          </m:e>
        </m:d>
        <m:sSub>
          <m:sSubPr>
            <m:ctrlPr>
              <w:rPr>
                <w:rFonts w:ascii="Cambria Math" w:hAnsi="Cambria Math"/>
                <w:i/>
              </w:rPr>
            </m:ctrlPr>
          </m:sSubPr>
          <m:e>
            <m:r>
              <w:rPr>
                <w:rFonts w:ascii="Cambria Math" w:hAnsi="Cambria Math"/>
              </w:rPr>
              <m:t>A</m:t>
            </m:r>
          </m:e>
          <m:sub>
            <m:r>
              <w:rPr>
                <w:rFonts w:ascii="Cambria Math" w:hAnsi="Cambria Math"/>
              </w:rPr>
              <m:t>nv</m:t>
            </m:r>
          </m:sub>
        </m:sSub>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m:t>
                </m:r>
              </m:sup>
            </m:sSubSup>
          </m:e>
        </m:rad>
      </m:oMath>
      <w:r w:rsidR="00D33CCB">
        <w:tab/>
      </w:r>
      <w:r w:rsidR="00D33CCB" w:rsidRPr="00762381">
        <w:t>(1)</w:t>
      </w:r>
    </w:p>
    <w:p w14:paraId="7963CFDE" w14:textId="77777777" w:rsidR="00D33CCB" w:rsidRDefault="00D33CCB" w:rsidP="00D33CCB">
      <w:r>
        <w:t xml:space="preserve">where </w:t>
      </w:r>
      <m:oMath>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M</m:t>
                </m:r>
              </m:e>
              <m:sub>
                <m:r>
                  <w:rPr>
                    <w:rFonts w:ascii="Cambria Math" w:hAnsi="Cambria Math"/>
                    <w:sz w:val="20"/>
                  </w:rPr>
                  <m:t>u</m:t>
                </m:r>
              </m:sub>
            </m:sSub>
          </m:num>
          <m:den>
            <m:sSub>
              <m:sSubPr>
                <m:ctrlPr>
                  <w:rPr>
                    <w:rFonts w:ascii="Cambria Math" w:hAnsi="Cambria Math"/>
                    <w:i/>
                    <w:sz w:val="20"/>
                  </w:rPr>
                </m:ctrlPr>
              </m:sSubPr>
              <m:e>
                <m:r>
                  <w:rPr>
                    <w:rFonts w:ascii="Cambria Math" w:hAnsi="Cambria Math"/>
                    <w:sz w:val="20"/>
                  </w:rPr>
                  <m:t>V</m:t>
                </m:r>
              </m:e>
              <m:sub>
                <m:r>
                  <w:rPr>
                    <w:rFonts w:ascii="Cambria Math" w:hAnsi="Cambria Math"/>
                    <w:sz w:val="20"/>
                  </w:rPr>
                  <m:t>u</m:t>
                </m:r>
              </m:sub>
            </m:sSub>
            <m:sSub>
              <m:sSubPr>
                <m:ctrlPr>
                  <w:rPr>
                    <w:rFonts w:ascii="Cambria Math" w:hAnsi="Cambria Math"/>
                    <w:i/>
                    <w:sz w:val="20"/>
                  </w:rPr>
                </m:ctrlPr>
              </m:sSubPr>
              <m:e>
                <m:r>
                  <w:rPr>
                    <w:rFonts w:ascii="Cambria Math" w:hAnsi="Cambria Math"/>
                    <w:sz w:val="20"/>
                  </w:rPr>
                  <m:t>d</m:t>
                </m:r>
              </m:e>
              <m:sub>
                <m:r>
                  <w:rPr>
                    <w:rFonts w:ascii="Cambria Math" w:hAnsi="Cambria Math"/>
                    <w:sz w:val="20"/>
                  </w:rPr>
                  <m:t>v</m:t>
                </m:r>
              </m:sub>
            </m:sSub>
          </m:den>
        </m:f>
      </m:oMath>
      <w:r w:rsidRPr="00877401">
        <w:rPr>
          <w:rFonts w:eastAsiaTheme="minorEastAsia"/>
          <w:sz w:val="20"/>
        </w:rPr>
        <w:t xml:space="preserve"> </w:t>
      </w:r>
      <w:r>
        <w:rPr>
          <w:rFonts w:eastAsiaTheme="minorEastAsia"/>
        </w:rPr>
        <w:t>is the shear span ratio,</w:t>
      </w:r>
      <w:r>
        <w:t xml:space="preserve"> </w:t>
      </w:r>
      <m:oMath>
        <m:sSub>
          <m:sSubPr>
            <m:ctrlPr>
              <w:rPr>
                <w:rFonts w:ascii="Cambria Math" w:hAnsi="Cambria Math"/>
                <w:i/>
              </w:rPr>
            </m:ctrlPr>
          </m:sSubPr>
          <m:e>
            <m:r>
              <w:rPr>
                <w:rFonts w:ascii="Cambria Math" w:hAnsi="Cambria Math"/>
              </w:rPr>
              <m:t>A</m:t>
            </m:r>
          </m:e>
          <m:sub>
            <m:r>
              <w:rPr>
                <w:rFonts w:ascii="Cambria Math" w:hAnsi="Cambria Math"/>
              </w:rPr>
              <m:t>nv</m:t>
            </m:r>
          </m:sub>
        </m:sSub>
      </m:oMath>
      <w:r>
        <w:rPr>
          <w:rFonts w:eastAsiaTheme="minorEastAsia"/>
        </w:rPr>
        <w:t xml:space="preserve"> is the net shear area (in</w:t>
      </w:r>
      <w:r>
        <w:rPr>
          <w:rFonts w:eastAsiaTheme="minorEastAsia"/>
          <w:vertAlign w:val="superscript"/>
        </w:rPr>
        <w:t>2</w:t>
      </w:r>
      <w:r>
        <w:rPr>
          <w:rFonts w:eastAsiaTheme="minorEastAsia"/>
        </w:rPr>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m:t>
            </m:r>
          </m:sup>
        </m:sSubSup>
      </m:oMath>
      <w:r>
        <w:rPr>
          <w:rFonts w:eastAsiaTheme="minorEastAsia"/>
        </w:rPr>
        <w:t xml:space="preserve"> is the compressive strength of the masonry (psi). </w:t>
      </w:r>
      <w:r>
        <w:t xml:space="preserve">For the sake of brevity, all subsequent </w:t>
      </w:r>
      <w:proofErr w:type="gramStart"/>
      <w:r>
        <w:t>notation</w:t>
      </w:r>
      <w:proofErr w:type="gramEnd"/>
      <w:r>
        <w:t xml:space="preserve"> will be intentionally omitted from the remainder of these guidelines and assumed to have been previously defined.</w:t>
      </w:r>
    </w:p>
    <w:p w14:paraId="052A78E7" w14:textId="77777777" w:rsidR="00D33CCB" w:rsidRPr="00DC3A69" w:rsidRDefault="00D33CCB" w:rsidP="00D33CCB">
      <w:r>
        <w:t xml:space="preserve">Equation numbers should be right justified, enclosed in parentheses, and regular font. Equation numbers are not considered part of the text. Since equations </w:t>
      </w:r>
      <w:r w:rsidRPr="00DC62B2">
        <w:rPr>
          <w:i/>
        </w:rPr>
        <w:t>are</w:t>
      </w:r>
      <w:r>
        <w:t xml:space="preserve"> part of the text, equations should only be referenced in the text </w:t>
      </w:r>
      <w:r w:rsidRPr="007C1470">
        <w:rPr>
          <w:i/>
        </w:rPr>
        <w:t>after</w:t>
      </w:r>
      <w:r>
        <w:t xml:space="preserve"> they appear. For example, </w:t>
      </w:r>
      <w:r>
        <w:rPr>
          <w:rFonts w:eastAsiaTheme="minorEastAsia"/>
        </w:rPr>
        <w:t xml:space="preserve">Equation 1 can be substituted into </w:t>
      </w:r>
    </w:p>
    <w:p w14:paraId="496CF622" w14:textId="77777777" w:rsidR="00D33CCB" w:rsidRDefault="00000000" w:rsidP="00D33CCB">
      <w:pPr>
        <w:pStyle w:val="Equations"/>
        <w:rPr>
          <w:rFonts w:eastAsiaTheme="minorEastAsia"/>
          <w:b/>
        </w:rPr>
      </w:pPr>
      <m:oMath>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nm</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s</m:t>
                </m:r>
              </m:sub>
            </m:sSub>
          </m:e>
        </m:d>
        <m:sSub>
          <m:sSubPr>
            <m:ctrlPr>
              <w:rPr>
                <w:rFonts w:ascii="Cambria Math" w:hAnsi="Cambria Math"/>
                <w:i/>
              </w:rPr>
            </m:ctrlPr>
          </m:sSubPr>
          <m:e>
            <m:r>
              <w:rPr>
                <w:rFonts w:ascii="Cambria Math" w:hAnsi="Cambria Math"/>
              </w:rPr>
              <m:t>γ</m:t>
            </m:r>
          </m:e>
          <m:sub>
            <m:r>
              <w:rPr>
                <w:rFonts w:ascii="Cambria Math" w:hAnsi="Cambria Math"/>
              </w:rPr>
              <m:t>g</m:t>
            </m:r>
          </m:sub>
        </m:sSub>
      </m:oMath>
      <w:r w:rsidR="00D33CCB" w:rsidRPr="009720C5">
        <w:rPr>
          <w:rFonts w:eastAsiaTheme="minorEastAsia"/>
        </w:rPr>
        <w:t xml:space="preserve"> .</w:t>
      </w:r>
      <w:r w:rsidR="00D33CCB" w:rsidRPr="009720C5">
        <w:rPr>
          <w:rFonts w:eastAsiaTheme="minorEastAsia"/>
        </w:rPr>
        <w:tab/>
      </w:r>
      <w:r w:rsidR="00D33CCB" w:rsidRPr="00762381">
        <w:rPr>
          <w:rFonts w:eastAsiaTheme="minorEastAsia"/>
        </w:rPr>
        <w:t>(2)</w:t>
      </w:r>
    </w:p>
    <w:p w14:paraId="742B4360" w14:textId="77777777" w:rsidR="00D33CCB" w:rsidRDefault="00D33CCB" w:rsidP="00D33CCB">
      <w:r>
        <w:t>It should be noted that Equation 2 comes at the end of the sentence because it is followed by a period. A single space may be added between the equation and any following punctuation marks so that the mark does not appear to be part of the equation. When referencing equations, the word “Equation” should be capitalized because it a proper noun.</w:t>
      </w:r>
    </w:p>
    <w:p w14:paraId="3AC4AF97" w14:textId="77777777" w:rsidR="00D33CCB" w:rsidRDefault="00D33CCB" w:rsidP="00D33CCB">
      <w:r>
        <w:t>In the cases exemplified by Equations 1 and 2, the equations are not preceded by a colon because it would not be grammatically correct. A colon should be limited to cases when an equation or list of equations follows an independent clause. For example, the strength design provisions of TMS 402/602 (2016) contain four equations that must be checked for the shear strength of bend-bar anchor bolts:</w:t>
      </w:r>
    </w:p>
    <w:p w14:paraId="2690F51F" w14:textId="77777777" w:rsidR="00D33CCB" w:rsidRPr="00B73359" w:rsidRDefault="00000000" w:rsidP="00D33CCB">
      <w:pPr>
        <w:pStyle w:val="Equations"/>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vnb</m:t>
            </m:r>
          </m:sub>
        </m:sSub>
        <m:r>
          <w:rPr>
            <w:rFonts w:ascii="Cambria Math" w:hAnsi="Cambria Math"/>
          </w:rPr>
          <m:t>=4</m:t>
        </m:r>
        <m:sSub>
          <m:sSubPr>
            <m:ctrlPr>
              <w:rPr>
                <w:rFonts w:ascii="Cambria Math" w:hAnsi="Cambria Math"/>
                <w:i/>
              </w:rPr>
            </m:ctrlPr>
          </m:sSubPr>
          <m:e>
            <m:r>
              <w:rPr>
                <w:rFonts w:ascii="Cambria Math" w:hAnsi="Cambria Math"/>
              </w:rPr>
              <m:t>A</m:t>
            </m:r>
          </m:e>
          <m:sub>
            <m:r>
              <w:rPr>
                <w:rFonts w:ascii="Cambria Math" w:hAnsi="Cambria Math"/>
              </w:rPr>
              <m:t>pv</m:t>
            </m:r>
          </m:sub>
        </m:sSub>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m:t>
                </m:r>
              </m:sup>
            </m:sSubSup>
          </m:e>
        </m:rad>
      </m:oMath>
      <w:r w:rsidR="00D33CCB" w:rsidRPr="00B73359">
        <w:rPr>
          <w:rFonts w:eastAsiaTheme="minorEastAsia"/>
        </w:rPr>
        <w:t xml:space="preserve"> ,</w:t>
      </w:r>
      <w:r w:rsidR="00D33CCB" w:rsidRPr="00B73359">
        <w:rPr>
          <w:rFonts w:eastAsiaTheme="minorEastAsia"/>
        </w:rPr>
        <w:tab/>
      </w:r>
      <w:r w:rsidR="00D33CCB" w:rsidRPr="00762381">
        <w:rPr>
          <w:rFonts w:eastAsiaTheme="minorEastAsia"/>
        </w:rPr>
        <w:t>(3)</w:t>
      </w:r>
    </w:p>
    <w:p w14:paraId="221861C2" w14:textId="77777777" w:rsidR="00D33CCB" w:rsidRPr="00B73359" w:rsidRDefault="00000000" w:rsidP="00D33CCB">
      <w:pPr>
        <w:pStyle w:val="Equations"/>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vnc</m:t>
            </m:r>
          </m:sub>
        </m:sSub>
        <m:r>
          <w:rPr>
            <w:rFonts w:ascii="Cambria Math" w:hAnsi="Cambria Math"/>
          </w:rPr>
          <m:t>=1750</m:t>
        </m:r>
        <m:rad>
          <m:radPr>
            <m:ctrlPr>
              <w:rPr>
                <w:rFonts w:ascii="Cambria Math" w:hAnsi="Cambria Math"/>
                <w:i/>
              </w:rPr>
            </m:ctrlPr>
          </m:radPr>
          <m:deg>
            <m:r>
              <w:rPr>
                <w:rFonts w:ascii="Cambria Math" w:hAnsi="Cambria Math"/>
              </w:rPr>
              <m:t>4</m:t>
            </m:r>
          </m:deg>
          <m:e>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m:t>
                </m:r>
              </m:sup>
            </m:sSubSup>
            <m:sSub>
              <m:sSubPr>
                <m:ctrlPr>
                  <w:rPr>
                    <w:rFonts w:ascii="Cambria Math" w:hAnsi="Cambria Math"/>
                    <w:i/>
                  </w:rPr>
                </m:ctrlPr>
              </m:sSubPr>
              <m:e>
                <m:r>
                  <w:rPr>
                    <w:rFonts w:ascii="Cambria Math" w:hAnsi="Cambria Math"/>
                  </w:rPr>
                  <m:t>A</m:t>
                </m:r>
              </m:e>
              <m:sub>
                <m:r>
                  <w:rPr>
                    <w:rFonts w:ascii="Cambria Math" w:hAnsi="Cambria Math"/>
                  </w:rPr>
                  <m:t>b</m:t>
                </m:r>
              </m:sub>
            </m:sSub>
          </m:e>
        </m:rad>
      </m:oMath>
      <w:r w:rsidR="00D33CCB" w:rsidRPr="00B73359">
        <w:rPr>
          <w:rFonts w:eastAsiaTheme="minorEastAsia"/>
        </w:rPr>
        <w:t xml:space="preserve"> ,</w:t>
      </w:r>
      <w:r w:rsidR="00D33CCB" w:rsidRPr="00B73359">
        <w:rPr>
          <w:rFonts w:eastAsiaTheme="minorEastAsia"/>
        </w:rPr>
        <w:tab/>
      </w:r>
      <w:r w:rsidR="00D33CCB">
        <w:rPr>
          <w:rFonts w:eastAsiaTheme="minorEastAsia"/>
        </w:rPr>
        <w:t>(</w:t>
      </w:r>
      <w:r w:rsidR="00D33CCB" w:rsidRPr="00762381">
        <w:rPr>
          <w:rFonts w:eastAsiaTheme="minorEastAsia"/>
        </w:rPr>
        <w:t>4</w:t>
      </w:r>
      <w:r w:rsidR="00D33CCB">
        <w:rPr>
          <w:rFonts w:eastAsiaTheme="minorEastAsia"/>
        </w:rPr>
        <w:t>)</w:t>
      </w:r>
    </w:p>
    <w:p w14:paraId="1C6B0B7F" w14:textId="77777777" w:rsidR="00D33CCB" w:rsidRPr="00B73359" w:rsidRDefault="00000000" w:rsidP="00D33CCB">
      <w:pPr>
        <w:pStyle w:val="Equations"/>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vnpry</m:t>
            </m:r>
          </m:sub>
        </m:sSub>
        <m:r>
          <w:rPr>
            <w:rFonts w:ascii="Cambria Math" w:hAnsi="Cambria Math"/>
          </w:rPr>
          <m:t>=2.0</m:t>
        </m:r>
        <m:sSub>
          <m:sSubPr>
            <m:ctrlPr>
              <w:rPr>
                <w:rFonts w:ascii="Cambria Math" w:hAnsi="Cambria Math"/>
                <w:i/>
              </w:rPr>
            </m:ctrlPr>
          </m:sSubPr>
          <m:e>
            <m:r>
              <w:rPr>
                <w:rFonts w:ascii="Cambria Math" w:hAnsi="Cambria Math"/>
              </w:rPr>
              <m:t>B</m:t>
            </m:r>
          </m:e>
          <m:sub>
            <m:r>
              <w:rPr>
                <w:rFonts w:ascii="Cambria Math" w:hAnsi="Cambria Math"/>
              </w:rPr>
              <m:t>anb</m:t>
            </m:r>
          </m:sub>
        </m:sSub>
        <m:r>
          <w:rPr>
            <w:rFonts w:ascii="Cambria Math" w:hAnsi="Cambria Math"/>
          </w:rPr>
          <m:t>=8</m:t>
        </m:r>
        <m:sSub>
          <m:sSubPr>
            <m:ctrlPr>
              <w:rPr>
                <w:rFonts w:ascii="Cambria Math" w:hAnsi="Cambria Math"/>
                <w:i/>
              </w:rPr>
            </m:ctrlPr>
          </m:sSubPr>
          <m:e>
            <m:r>
              <w:rPr>
                <w:rFonts w:ascii="Cambria Math" w:hAnsi="Cambria Math"/>
              </w:rPr>
              <m:t>A</m:t>
            </m:r>
          </m:e>
          <m:sub>
            <m:r>
              <w:rPr>
                <w:rFonts w:ascii="Cambria Math" w:hAnsi="Cambria Math"/>
              </w:rPr>
              <m:t>pt</m:t>
            </m:r>
          </m:sub>
        </m:sSub>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m:t>
                </m:r>
              </m:sup>
            </m:sSubSup>
          </m:e>
        </m:rad>
      </m:oMath>
      <w:r w:rsidR="00D33CCB" w:rsidRPr="00B73359">
        <w:rPr>
          <w:rFonts w:eastAsiaTheme="minorEastAsia"/>
        </w:rPr>
        <w:t xml:space="preserve"> , and</w:t>
      </w:r>
      <w:r w:rsidR="00D33CCB" w:rsidRPr="00B73359">
        <w:rPr>
          <w:rFonts w:eastAsiaTheme="minorEastAsia"/>
        </w:rPr>
        <w:tab/>
      </w:r>
      <w:r w:rsidR="00D33CCB">
        <w:rPr>
          <w:rFonts w:eastAsiaTheme="minorEastAsia"/>
        </w:rPr>
        <w:t>(</w:t>
      </w:r>
      <w:r w:rsidR="00D33CCB" w:rsidRPr="00762381">
        <w:rPr>
          <w:rFonts w:eastAsiaTheme="minorEastAsia"/>
        </w:rPr>
        <w:t>5</w:t>
      </w:r>
      <w:r w:rsidR="00D33CCB">
        <w:rPr>
          <w:rFonts w:eastAsiaTheme="minorEastAsia"/>
        </w:rPr>
        <w:t>)</w:t>
      </w:r>
    </w:p>
    <w:p w14:paraId="51A4CD92" w14:textId="77777777" w:rsidR="00D33CCB" w:rsidRPr="00762381" w:rsidRDefault="00000000" w:rsidP="00D33CCB">
      <w:pPr>
        <w:pStyle w:val="Equations"/>
      </w:pPr>
      <m:oMath>
        <m:sSub>
          <m:sSubPr>
            <m:ctrlPr>
              <w:rPr>
                <w:rFonts w:ascii="Cambria Math" w:hAnsi="Cambria Math"/>
              </w:rPr>
            </m:ctrlPr>
          </m:sSubPr>
          <m:e>
            <m:r>
              <w:rPr>
                <w:rFonts w:ascii="Cambria Math" w:hAnsi="Cambria Math"/>
              </w:rPr>
              <m:t>B</m:t>
            </m:r>
          </m:e>
          <m:sub>
            <m:r>
              <w:rPr>
                <w:rFonts w:ascii="Cambria Math" w:hAnsi="Cambria Math"/>
              </w:rPr>
              <m:t>vns</m:t>
            </m:r>
          </m:sub>
        </m:sSub>
        <m:r>
          <m:rPr>
            <m:sty m:val="p"/>
          </m:rPr>
          <w:rPr>
            <w:rFonts w:ascii="Cambria Math" w:hAnsi="Cambria Math"/>
          </w:rPr>
          <m:t>=0.6</m:t>
        </m:r>
        <m:sSub>
          <m:sSubPr>
            <m:ctrlPr>
              <w:rPr>
                <w:rFonts w:ascii="Cambria Math" w:hAnsi="Cambria Math"/>
              </w:rPr>
            </m:ctrlPr>
          </m:sSubPr>
          <m:e>
            <m:r>
              <w:rPr>
                <w:rFonts w:ascii="Cambria Math" w:hAnsi="Cambria Math"/>
              </w:rPr>
              <m:t>A</m:t>
            </m:r>
          </m:e>
          <m:sub>
            <m:r>
              <w:rPr>
                <w:rFonts w:ascii="Cambria Math" w:hAnsi="Cambria Math"/>
              </w:rPr>
              <m:t>b</m:t>
            </m:r>
          </m:sub>
        </m:sSub>
        <m:sSub>
          <m:sSubPr>
            <m:ctrlPr>
              <w:rPr>
                <w:rFonts w:ascii="Cambria Math" w:hAnsi="Cambria Math"/>
              </w:rPr>
            </m:ctrlPr>
          </m:sSubPr>
          <m:e>
            <m:r>
              <w:rPr>
                <w:rFonts w:ascii="Cambria Math" w:hAnsi="Cambria Math"/>
              </w:rPr>
              <m:t>f</m:t>
            </m:r>
          </m:e>
          <m:sub>
            <m:r>
              <w:rPr>
                <w:rFonts w:ascii="Cambria Math" w:hAnsi="Cambria Math"/>
              </w:rPr>
              <m:t>y</m:t>
            </m:r>
          </m:sub>
        </m:sSub>
      </m:oMath>
      <w:r w:rsidR="00D33CCB" w:rsidRPr="00B73359">
        <w:rPr>
          <w:rFonts w:eastAsiaTheme="minorEastAsia"/>
        </w:rPr>
        <w:t xml:space="preserve"> .</w:t>
      </w:r>
      <w:r w:rsidR="00D33CCB">
        <w:rPr>
          <w:rFonts w:eastAsiaTheme="minorEastAsia"/>
        </w:rPr>
        <w:tab/>
      </w:r>
      <w:r w:rsidR="00D33CCB">
        <w:t>(</w:t>
      </w:r>
      <w:r w:rsidR="00D33CCB" w:rsidRPr="00762381">
        <w:t>6</w:t>
      </w:r>
      <w:r w:rsidR="00D33CCB">
        <w:t>)</w:t>
      </w:r>
    </w:p>
    <w:p w14:paraId="3A6F29FD" w14:textId="77777777" w:rsidR="00D33CCB" w:rsidRDefault="00D33CCB" w:rsidP="00D33CCB">
      <w:r>
        <w:t>However, only one equation is required to determine the development length of reinforcing bars:</w:t>
      </w:r>
    </w:p>
    <w:p w14:paraId="55AAA17B" w14:textId="77777777" w:rsidR="00D33CCB" w:rsidRDefault="00000000" w:rsidP="00D33CCB">
      <w:pPr>
        <w:pStyle w:val="Equations"/>
        <w:rPr>
          <w:rFonts w:eastAsiaTheme="minorEastAsia"/>
          <w:b/>
        </w:rPr>
      </w:pPr>
      <m:oMath>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0.13</m:t>
            </m:r>
            <m:sSubSup>
              <m:sSubSupPr>
                <m:ctrlPr>
                  <w:rPr>
                    <w:rFonts w:ascii="Cambria Math" w:hAnsi="Cambria Math"/>
                    <w:i/>
                  </w:rPr>
                </m:ctrlPr>
              </m:sSubSupPr>
              <m:e>
                <m:r>
                  <w:rPr>
                    <w:rFonts w:ascii="Cambria Math" w:hAnsi="Cambria Math"/>
                  </w:rPr>
                  <m:t>d</m:t>
                </m:r>
              </m:e>
              <m:sub>
                <m:r>
                  <w:rPr>
                    <w:rFonts w:ascii="Cambria Math" w:hAnsi="Cambria Math"/>
                  </w:rPr>
                  <m:t>b</m:t>
                </m:r>
              </m:sub>
              <m:sup>
                <m:r>
                  <w:rPr>
                    <w:rFonts w:ascii="Cambria Math" w:hAnsi="Cambria Math"/>
                  </w:rPr>
                  <m:t>2</m:t>
                </m:r>
              </m:sup>
            </m:sSubSup>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γ</m:t>
            </m:r>
          </m:num>
          <m:den>
            <m:r>
              <w:rPr>
                <w:rFonts w:ascii="Cambria Math" w:hAnsi="Cambria Math"/>
              </w:rPr>
              <m:t>K</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m:t>
                    </m:r>
                  </m:sup>
                </m:sSubSup>
              </m:e>
            </m:rad>
          </m:den>
        </m:f>
      </m:oMath>
      <w:r w:rsidR="00D33CCB" w:rsidRPr="00B73359">
        <w:rPr>
          <w:rFonts w:eastAsiaTheme="minorEastAsia"/>
        </w:rPr>
        <w:t xml:space="preserve"> </w:t>
      </w:r>
      <w:r w:rsidR="00D33CCB">
        <w:rPr>
          <w:rFonts w:eastAsiaTheme="minorEastAsia"/>
        </w:rPr>
        <w:t>.</w:t>
      </w:r>
      <w:r w:rsidR="00D33CCB" w:rsidRPr="00B73359">
        <w:rPr>
          <w:rFonts w:eastAsiaTheme="minorEastAsia"/>
        </w:rPr>
        <w:tab/>
      </w:r>
      <w:r w:rsidR="00D33CCB">
        <w:t>(</w:t>
      </w:r>
      <w:r w:rsidR="00D33CCB" w:rsidRPr="00762381">
        <w:t>7</w:t>
      </w:r>
      <w:r w:rsidR="00D33CCB">
        <w:t>)</w:t>
      </w:r>
    </w:p>
    <w:p w14:paraId="0E01CBF8" w14:textId="77777777" w:rsidR="00D33CCB" w:rsidRDefault="00D33CCB" w:rsidP="00D33CCB">
      <w:r>
        <w:lastRenderedPageBreak/>
        <w:t xml:space="preserve">Equations must be numbered sequentially throughout the manuscript and in-text references must match the corresponding equation number. </w:t>
      </w:r>
    </w:p>
    <w:p w14:paraId="416D2632" w14:textId="77777777" w:rsidR="00D26155" w:rsidRDefault="00D26155" w:rsidP="00D26155">
      <w:pPr>
        <w:pStyle w:val="Heading3"/>
      </w:pPr>
      <w:r>
        <w:t>Symbolic Notation</w:t>
      </w:r>
    </w:p>
    <w:p w14:paraId="135F3285" w14:textId="77777777" w:rsidR="00D26155" w:rsidRDefault="00D26155" w:rsidP="00D26155">
      <w:r>
        <w:t>Common symbolic notation should follow that used in current published design standards and research most relevant to the work. Authors are free to define notation for terms that are not presently defined in existing publications but should attempt to avoid using symbols that are already in use for other terms. Symbols must be defined in the text after they first appear.</w:t>
      </w:r>
    </w:p>
    <w:p w14:paraId="4621D070" w14:textId="77777777" w:rsidR="00D26155" w:rsidRPr="0068156F" w:rsidRDefault="00D26155" w:rsidP="00D26155">
      <w:r>
        <w:t xml:space="preserve">A separate notation section is </w:t>
      </w:r>
      <w:r>
        <w:rPr>
          <w:i/>
        </w:rPr>
        <w:t>not</w:t>
      </w:r>
      <w:r>
        <w:t xml:space="preserve"> required.</w:t>
      </w:r>
    </w:p>
    <w:p w14:paraId="1A463467" w14:textId="77777777" w:rsidR="00D26155" w:rsidRDefault="00D26155" w:rsidP="00D26155">
      <w:pPr>
        <w:pStyle w:val="Heading1"/>
      </w:pPr>
      <w:r>
        <w:t>Numbers and Units</w:t>
      </w:r>
    </w:p>
    <w:p w14:paraId="1255137C" w14:textId="51F17B85" w:rsidR="00D26155" w:rsidRDefault="00D26155" w:rsidP="00D26155">
      <w:r>
        <w:t>Numbers presented within the manuscript should be rounded to the number of significant figures that best represent the resolution and precision of the value’s measurement. In most studies, reporting values with more than three significant figures is typically not justified.</w:t>
      </w:r>
    </w:p>
    <w:p w14:paraId="64D93B22" w14:textId="381C8398" w:rsidR="00D26155" w:rsidRDefault="00D26155" w:rsidP="00D26155">
      <w:r>
        <w:t xml:space="preserve">Numbers should be reported using common English notation, where the decimal mark is a point “.” and </w:t>
      </w:r>
      <w:r w:rsidR="007D08FA">
        <w:t xml:space="preserve">the </w:t>
      </w:r>
      <w:r>
        <w:t xml:space="preserve">thousands separator is a comma “,”. The thousands separator should be used when there are more than four digits before the decimal point (i.e., for values of </w:t>
      </w:r>
      <m:oMath>
        <m:r>
          <w:rPr>
            <w:rFonts w:ascii="Cambria Math" w:hAnsi="Cambria Math"/>
          </w:rPr>
          <m:t>10,000</m:t>
        </m:r>
      </m:oMath>
      <w:r>
        <w:rPr>
          <w:rFonts w:eastAsiaTheme="minorEastAsia"/>
        </w:rPr>
        <w:t xml:space="preserve"> or more).</w:t>
      </w:r>
      <w:r>
        <w:t xml:space="preserve"> Digits after the decimal point are not grouped together.</w:t>
      </w:r>
    </w:p>
    <w:p w14:paraId="7CBE854D" w14:textId="4DA07705" w:rsidR="00D26155" w:rsidRDefault="00D26155" w:rsidP="00D26155">
      <w:r>
        <w:t>Number values should include the corresponding units. Units should be either SI units or US customary units with SI units in parentheses. When a unit is part of a value</w:t>
      </w:r>
      <w:r w:rsidR="007D08FA">
        <w:t>,</w:t>
      </w:r>
      <w:r>
        <w:t xml:space="preserve"> it may be abbreviated using its standard abbreviation. Display units should be selected to minimize the quantity of</w:t>
      </w:r>
      <w:r w:rsidRPr="00464085">
        <w:t xml:space="preserve"> </w:t>
      </w:r>
      <w:r>
        <w:t>leading or trailing zeros displayed for number values.</w:t>
      </w:r>
    </w:p>
    <w:p w14:paraId="340CE823" w14:textId="77777777" w:rsidR="00D26155" w:rsidRDefault="00D26155" w:rsidP="00D26155">
      <w:pPr>
        <w:pStyle w:val="Heading1"/>
      </w:pPr>
      <w:r>
        <w:t>Citations and References</w:t>
      </w:r>
    </w:p>
    <w:p w14:paraId="6E3268A5" w14:textId="77777777" w:rsidR="00D26155" w:rsidRDefault="00D26155" w:rsidP="00D26155">
      <w:r>
        <w:t xml:space="preserve">Manuscripts should reference other works to demonstrate how the topic connects with the existing masonry literature. References to other works should be cited in the text and included in the </w:t>
      </w:r>
      <w:r>
        <w:rPr>
          <w:i/>
        </w:rPr>
        <w:t>References</w:t>
      </w:r>
      <w:r>
        <w:t xml:space="preserve"> section at the end of the manuscript.</w:t>
      </w:r>
    </w:p>
    <w:p w14:paraId="1EE56B4B" w14:textId="2002DA21" w:rsidR="00D26155" w:rsidRDefault="00D26155" w:rsidP="00D26155">
      <w:r>
        <w:t>The in-text citation convention used in the proceedings will follow the author-year scheme. Both textual and parenthetical citation</w:t>
      </w:r>
      <w:r w:rsidR="007D08FA">
        <w:t>s</w:t>
      </w:r>
      <w:r>
        <w:t xml:space="preserve"> may be used in the manuscript, but authors should avoid citing the same reference both ways in a single sentence. Parenthetical citations should be enclosed within parentheses. When multiple parenthetical citations are grouped together, separate each citation by a comma. Examples of textual and parenthetical citations are shown in Table 2.</w:t>
      </w:r>
    </w:p>
    <w:p w14:paraId="6251DEB5" w14:textId="77777777" w:rsidR="00D26155" w:rsidRDefault="00D26155" w:rsidP="00D26155">
      <w:pPr>
        <w:pStyle w:val="Caption"/>
      </w:pPr>
      <w:r w:rsidRPr="007567BF">
        <w:rPr>
          <w:b/>
        </w:rPr>
        <w:t xml:space="preserve">Table </w:t>
      </w:r>
      <w:r>
        <w:rPr>
          <w:b/>
        </w:rPr>
        <w:t>2</w:t>
      </w:r>
      <w:r w:rsidRPr="007567BF">
        <w:rPr>
          <w:b/>
        </w:rPr>
        <w:t>.</w:t>
      </w:r>
      <w:r>
        <w:t xml:space="preserve"> Examples of Textual and Parenthetical Citations</w:t>
      </w:r>
    </w:p>
    <w:tbl>
      <w:tblPr>
        <w:tblW w:w="9442" w:type="dxa"/>
        <w:jc w:val="center"/>
        <w:tblCellMar>
          <w:left w:w="58" w:type="dxa"/>
          <w:right w:w="58" w:type="dxa"/>
        </w:tblCellMar>
        <w:tblLook w:val="04A0" w:firstRow="1" w:lastRow="0" w:firstColumn="1" w:lastColumn="0" w:noHBand="0" w:noVBand="1"/>
      </w:tblPr>
      <w:tblGrid>
        <w:gridCol w:w="1999"/>
        <w:gridCol w:w="4010"/>
        <w:gridCol w:w="3433"/>
      </w:tblGrid>
      <w:tr w:rsidR="00D26155" w:rsidRPr="007567BF" w14:paraId="28FD7568" w14:textId="77777777" w:rsidTr="00033B4C">
        <w:trPr>
          <w:trHeight w:val="255"/>
          <w:jc w:val="center"/>
        </w:trPr>
        <w:tc>
          <w:tcPr>
            <w:tcW w:w="1999" w:type="dxa"/>
            <w:tcBorders>
              <w:top w:val="single" w:sz="4" w:space="0" w:color="auto"/>
              <w:left w:val="nil"/>
              <w:bottom w:val="single" w:sz="4" w:space="0" w:color="auto"/>
              <w:right w:val="nil"/>
            </w:tcBorders>
            <w:shd w:val="clear" w:color="auto" w:fill="auto"/>
            <w:noWrap/>
            <w:vAlign w:val="bottom"/>
            <w:hideMark/>
          </w:tcPr>
          <w:p w14:paraId="79D9A403" w14:textId="77777777" w:rsidR="00D26155" w:rsidRPr="007567BF" w:rsidRDefault="00D26155" w:rsidP="00033B4C">
            <w:pPr>
              <w:pStyle w:val="Caption"/>
            </w:pPr>
            <w:r w:rsidRPr="007567BF">
              <w:t> </w:t>
            </w:r>
          </w:p>
        </w:tc>
        <w:tc>
          <w:tcPr>
            <w:tcW w:w="4010" w:type="dxa"/>
            <w:tcBorders>
              <w:top w:val="single" w:sz="4" w:space="0" w:color="auto"/>
              <w:left w:val="nil"/>
              <w:bottom w:val="single" w:sz="4" w:space="0" w:color="auto"/>
              <w:right w:val="nil"/>
            </w:tcBorders>
            <w:shd w:val="clear" w:color="auto" w:fill="auto"/>
            <w:noWrap/>
            <w:vAlign w:val="bottom"/>
            <w:hideMark/>
          </w:tcPr>
          <w:p w14:paraId="2D75F443" w14:textId="77777777" w:rsidR="00D26155" w:rsidRPr="007567BF" w:rsidRDefault="00D26155" w:rsidP="00033B4C">
            <w:pPr>
              <w:pStyle w:val="Tabletext"/>
            </w:pPr>
            <w:r w:rsidRPr="007567BF">
              <w:t>Textual citation</w:t>
            </w:r>
          </w:p>
        </w:tc>
        <w:tc>
          <w:tcPr>
            <w:tcW w:w="3433" w:type="dxa"/>
            <w:tcBorders>
              <w:top w:val="single" w:sz="4" w:space="0" w:color="auto"/>
              <w:left w:val="nil"/>
              <w:bottom w:val="single" w:sz="4" w:space="0" w:color="auto"/>
              <w:right w:val="nil"/>
            </w:tcBorders>
            <w:shd w:val="clear" w:color="auto" w:fill="auto"/>
            <w:noWrap/>
            <w:vAlign w:val="bottom"/>
            <w:hideMark/>
          </w:tcPr>
          <w:p w14:paraId="21287AD8" w14:textId="77777777" w:rsidR="00D26155" w:rsidRPr="007567BF" w:rsidRDefault="00D26155" w:rsidP="00033B4C">
            <w:pPr>
              <w:pStyle w:val="Tabletext"/>
            </w:pPr>
            <w:r w:rsidRPr="007567BF">
              <w:t>Parenthetical citation</w:t>
            </w:r>
          </w:p>
        </w:tc>
      </w:tr>
      <w:tr w:rsidR="00D26155" w:rsidRPr="007567BF" w14:paraId="3A0D4A3F" w14:textId="77777777" w:rsidTr="00033B4C">
        <w:trPr>
          <w:trHeight w:val="255"/>
          <w:jc w:val="center"/>
        </w:trPr>
        <w:tc>
          <w:tcPr>
            <w:tcW w:w="1999" w:type="dxa"/>
            <w:tcBorders>
              <w:top w:val="nil"/>
              <w:left w:val="nil"/>
              <w:bottom w:val="nil"/>
              <w:right w:val="nil"/>
            </w:tcBorders>
            <w:shd w:val="clear" w:color="auto" w:fill="auto"/>
            <w:noWrap/>
            <w:vAlign w:val="bottom"/>
            <w:hideMark/>
          </w:tcPr>
          <w:p w14:paraId="1E8DCE75" w14:textId="77777777" w:rsidR="00D26155" w:rsidRPr="007567BF" w:rsidRDefault="00D26155" w:rsidP="00033B4C">
            <w:pPr>
              <w:pStyle w:val="Tabletext"/>
              <w:jc w:val="left"/>
            </w:pPr>
            <w:r w:rsidRPr="007567BF">
              <w:t>One author</w:t>
            </w:r>
          </w:p>
        </w:tc>
        <w:tc>
          <w:tcPr>
            <w:tcW w:w="4010" w:type="dxa"/>
            <w:tcBorders>
              <w:top w:val="nil"/>
              <w:left w:val="nil"/>
              <w:bottom w:val="nil"/>
              <w:right w:val="nil"/>
            </w:tcBorders>
            <w:shd w:val="clear" w:color="auto" w:fill="auto"/>
            <w:noWrap/>
            <w:vAlign w:val="bottom"/>
            <w:hideMark/>
          </w:tcPr>
          <w:p w14:paraId="41361068" w14:textId="77777777" w:rsidR="00D26155" w:rsidRPr="007567BF" w:rsidRDefault="00D26155" w:rsidP="00033B4C">
            <w:pPr>
              <w:pStyle w:val="Tabletext"/>
              <w:jc w:val="left"/>
            </w:pPr>
            <w:r w:rsidRPr="007567BF">
              <w:t>Jaffe (2017)</w:t>
            </w:r>
            <w:r>
              <w:t>…</w:t>
            </w:r>
          </w:p>
        </w:tc>
        <w:tc>
          <w:tcPr>
            <w:tcW w:w="3433" w:type="dxa"/>
            <w:tcBorders>
              <w:top w:val="nil"/>
              <w:left w:val="nil"/>
              <w:bottom w:val="nil"/>
              <w:right w:val="nil"/>
            </w:tcBorders>
            <w:shd w:val="clear" w:color="auto" w:fill="auto"/>
            <w:noWrap/>
            <w:vAlign w:val="bottom"/>
            <w:hideMark/>
          </w:tcPr>
          <w:p w14:paraId="52203E92" w14:textId="77777777" w:rsidR="00D26155" w:rsidRPr="007567BF" w:rsidRDefault="00D26155" w:rsidP="00033B4C">
            <w:pPr>
              <w:pStyle w:val="Tabletext"/>
              <w:jc w:val="left"/>
            </w:pPr>
            <w:r w:rsidRPr="007567BF">
              <w:t>(Jaffe 2017)</w:t>
            </w:r>
          </w:p>
        </w:tc>
      </w:tr>
      <w:tr w:rsidR="00D26155" w:rsidRPr="007567BF" w14:paraId="3B69F684" w14:textId="77777777" w:rsidTr="00033B4C">
        <w:trPr>
          <w:trHeight w:val="255"/>
          <w:jc w:val="center"/>
        </w:trPr>
        <w:tc>
          <w:tcPr>
            <w:tcW w:w="1999" w:type="dxa"/>
            <w:tcBorders>
              <w:top w:val="nil"/>
              <w:left w:val="nil"/>
              <w:bottom w:val="nil"/>
              <w:right w:val="nil"/>
            </w:tcBorders>
            <w:shd w:val="clear" w:color="auto" w:fill="auto"/>
            <w:noWrap/>
            <w:vAlign w:val="bottom"/>
            <w:hideMark/>
          </w:tcPr>
          <w:p w14:paraId="2AE6193F" w14:textId="77777777" w:rsidR="00D26155" w:rsidRPr="007567BF" w:rsidRDefault="00D26155" w:rsidP="00033B4C">
            <w:pPr>
              <w:pStyle w:val="Tabletext"/>
              <w:jc w:val="left"/>
            </w:pPr>
            <w:r w:rsidRPr="007567BF">
              <w:t>Two authors</w:t>
            </w:r>
          </w:p>
        </w:tc>
        <w:tc>
          <w:tcPr>
            <w:tcW w:w="4010" w:type="dxa"/>
            <w:tcBorders>
              <w:top w:val="nil"/>
              <w:left w:val="nil"/>
              <w:bottom w:val="nil"/>
              <w:right w:val="nil"/>
            </w:tcBorders>
            <w:shd w:val="clear" w:color="auto" w:fill="auto"/>
            <w:noWrap/>
            <w:vAlign w:val="bottom"/>
            <w:hideMark/>
          </w:tcPr>
          <w:p w14:paraId="58634EDE" w14:textId="77777777" w:rsidR="00D26155" w:rsidRPr="007567BF" w:rsidRDefault="00D26155" w:rsidP="00033B4C">
            <w:pPr>
              <w:pStyle w:val="Tabletext"/>
              <w:jc w:val="left"/>
            </w:pPr>
            <w:r w:rsidRPr="007567BF">
              <w:t>Eisenhauer and Klinger (2017)</w:t>
            </w:r>
            <w:r>
              <w:t>…</w:t>
            </w:r>
          </w:p>
        </w:tc>
        <w:tc>
          <w:tcPr>
            <w:tcW w:w="3433" w:type="dxa"/>
            <w:tcBorders>
              <w:top w:val="nil"/>
              <w:left w:val="nil"/>
              <w:bottom w:val="nil"/>
              <w:right w:val="nil"/>
            </w:tcBorders>
            <w:shd w:val="clear" w:color="auto" w:fill="auto"/>
            <w:noWrap/>
            <w:vAlign w:val="bottom"/>
            <w:hideMark/>
          </w:tcPr>
          <w:p w14:paraId="74D57156" w14:textId="77777777" w:rsidR="00D26155" w:rsidRPr="007567BF" w:rsidRDefault="00D26155" w:rsidP="00033B4C">
            <w:pPr>
              <w:pStyle w:val="Tabletext"/>
              <w:jc w:val="left"/>
            </w:pPr>
            <w:r w:rsidRPr="007567BF">
              <w:t>(Eisenhauer and Klinger 2017)</w:t>
            </w:r>
          </w:p>
        </w:tc>
      </w:tr>
      <w:tr w:rsidR="00D26155" w:rsidRPr="007567BF" w14:paraId="51B95E66" w14:textId="77777777" w:rsidTr="00033B4C">
        <w:trPr>
          <w:trHeight w:val="255"/>
          <w:jc w:val="center"/>
        </w:trPr>
        <w:tc>
          <w:tcPr>
            <w:tcW w:w="1999" w:type="dxa"/>
            <w:tcBorders>
              <w:top w:val="nil"/>
              <w:left w:val="nil"/>
              <w:bottom w:val="nil"/>
              <w:right w:val="nil"/>
            </w:tcBorders>
            <w:shd w:val="clear" w:color="auto" w:fill="auto"/>
            <w:noWrap/>
            <w:vAlign w:val="bottom"/>
            <w:hideMark/>
          </w:tcPr>
          <w:p w14:paraId="6B22EC9C" w14:textId="77777777" w:rsidR="00D26155" w:rsidRPr="007567BF" w:rsidRDefault="00D26155" w:rsidP="00033B4C">
            <w:pPr>
              <w:pStyle w:val="Tabletext"/>
              <w:jc w:val="left"/>
            </w:pPr>
            <w:r w:rsidRPr="007567BF">
              <w:t>Three or more authors</w:t>
            </w:r>
          </w:p>
        </w:tc>
        <w:tc>
          <w:tcPr>
            <w:tcW w:w="4010" w:type="dxa"/>
            <w:tcBorders>
              <w:top w:val="nil"/>
              <w:left w:val="nil"/>
              <w:bottom w:val="nil"/>
              <w:right w:val="nil"/>
            </w:tcBorders>
            <w:shd w:val="clear" w:color="auto" w:fill="auto"/>
            <w:noWrap/>
            <w:vAlign w:val="bottom"/>
            <w:hideMark/>
          </w:tcPr>
          <w:p w14:paraId="35DC0187" w14:textId="77777777" w:rsidR="00D26155" w:rsidRPr="007567BF" w:rsidRDefault="00D26155" w:rsidP="00033B4C">
            <w:pPr>
              <w:pStyle w:val="Tabletext"/>
              <w:jc w:val="left"/>
            </w:pPr>
            <w:r w:rsidRPr="007567BF">
              <w:t>Redmond et al. (2016)</w:t>
            </w:r>
            <w:r>
              <w:t>…</w:t>
            </w:r>
          </w:p>
        </w:tc>
        <w:tc>
          <w:tcPr>
            <w:tcW w:w="3433" w:type="dxa"/>
            <w:tcBorders>
              <w:top w:val="nil"/>
              <w:left w:val="nil"/>
              <w:bottom w:val="nil"/>
              <w:right w:val="nil"/>
            </w:tcBorders>
            <w:shd w:val="clear" w:color="auto" w:fill="auto"/>
            <w:noWrap/>
            <w:vAlign w:val="bottom"/>
            <w:hideMark/>
          </w:tcPr>
          <w:p w14:paraId="54335E66" w14:textId="77777777" w:rsidR="00D26155" w:rsidRPr="007567BF" w:rsidRDefault="00D26155" w:rsidP="00033B4C">
            <w:pPr>
              <w:pStyle w:val="Tabletext"/>
              <w:jc w:val="left"/>
            </w:pPr>
            <w:r w:rsidRPr="007567BF">
              <w:t>(Redmond et al. 2016)</w:t>
            </w:r>
          </w:p>
        </w:tc>
      </w:tr>
      <w:tr w:rsidR="00D26155" w:rsidRPr="007567BF" w14:paraId="5A5E678E" w14:textId="77777777" w:rsidTr="00033B4C">
        <w:trPr>
          <w:trHeight w:val="255"/>
          <w:jc w:val="center"/>
        </w:trPr>
        <w:tc>
          <w:tcPr>
            <w:tcW w:w="1999" w:type="dxa"/>
            <w:tcBorders>
              <w:top w:val="nil"/>
              <w:left w:val="nil"/>
              <w:bottom w:val="single" w:sz="4" w:space="0" w:color="auto"/>
              <w:right w:val="nil"/>
            </w:tcBorders>
            <w:shd w:val="clear" w:color="auto" w:fill="auto"/>
            <w:noWrap/>
            <w:vAlign w:val="bottom"/>
            <w:hideMark/>
          </w:tcPr>
          <w:p w14:paraId="4F6745BF" w14:textId="77777777" w:rsidR="00D26155" w:rsidRPr="007567BF" w:rsidRDefault="00D26155" w:rsidP="00033B4C">
            <w:pPr>
              <w:pStyle w:val="Tabletext"/>
              <w:jc w:val="left"/>
            </w:pPr>
            <w:r w:rsidRPr="007567BF">
              <w:t>Multiple citations</w:t>
            </w:r>
          </w:p>
        </w:tc>
        <w:tc>
          <w:tcPr>
            <w:tcW w:w="4010" w:type="dxa"/>
            <w:tcBorders>
              <w:top w:val="nil"/>
              <w:left w:val="nil"/>
              <w:bottom w:val="single" w:sz="4" w:space="0" w:color="auto"/>
              <w:right w:val="nil"/>
            </w:tcBorders>
            <w:shd w:val="clear" w:color="auto" w:fill="auto"/>
            <w:noWrap/>
            <w:vAlign w:val="bottom"/>
            <w:hideMark/>
          </w:tcPr>
          <w:p w14:paraId="47EB904B" w14:textId="77777777" w:rsidR="00D26155" w:rsidRPr="007567BF" w:rsidRDefault="00D26155" w:rsidP="00033B4C">
            <w:pPr>
              <w:pStyle w:val="Tabletext"/>
              <w:jc w:val="left"/>
            </w:pPr>
            <w:r w:rsidRPr="007567BF">
              <w:t>Kim and Bennett (2002) and Liu et al. (2006)</w:t>
            </w:r>
            <w:r>
              <w:t>…</w:t>
            </w:r>
          </w:p>
        </w:tc>
        <w:tc>
          <w:tcPr>
            <w:tcW w:w="3433" w:type="dxa"/>
            <w:tcBorders>
              <w:top w:val="nil"/>
              <w:left w:val="nil"/>
              <w:bottom w:val="single" w:sz="4" w:space="0" w:color="auto"/>
              <w:right w:val="nil"/>
            </w:tcBorders>
            <w:shd w:val="clear" w:color="auto" w:fill="auto"/>
            <w:noWrap/>
            <w:vAlign w:val="bottom"/>
            <w:hideMark/>
          </w:tcPr>
          <w:p w14:paraId="330B7A45" w14:textId="77777777" w:rsidR="00D26155" w:rsidRPr="007567BF" w:rsidRDefault="00D26155" w:rsidP="00033B4C">
            <w:pPr>
              <w:pStyle w:val="Tabletext"/>
              <w:jc w:val="left"/>
            </w:pPr>
            <w:r w:rsidRPr="007567BF">
              <w:t>(Kim and Bennett 2002, Liu et al. 2006)</w:t>
            </w:r>
          </w:p>
        </w:tc>
      </w:tr>
    </w:tbl>
    <w:p w14:paraId="72B79F27" w14:textId="2876D944" w:rsidR="00D26155" w:rsidRDefault="00D26155" w:rsidP="00D26155">
      <w:pPr>
        <w:pStyle w:val="Heading1"/>
      </w:pPr>
      <w:r>
        <w:t>Acknowledgments</w:t>
      </w:r>
    </w:p>
    <w:p w14:paraId="0961A2F1" w14:textId="6C4EFDD9" w:rsidR="00D34A35" w:rsidRDefault="00D26155" w:rsidP="00D26155">
      <w:r>
        <w:t xml:space="preserve">The authors wish to recognize the contributions of Phil Samblanet, Jason Thompson, </w:t>
      </w:r>
      <w:r w:rsidR="00EF2115">
        <w:t xml:space="preserve">and </w:t>
      </w:r>
      <w:r>
        <w:t>Bennett Banting for their reading of these guidelines and constructive suggestions.</w:t>
      </w:r>
    </w:p>
    <w:p w14:paraId="2D6D52E9" w14:textId="77777777" w:rsidR="00D34A35" w:rsidRDefault="00D34A35">
      <w:pPr>
        <w:spacing w:after="160" w:line="259" w:lineRule="auto"/>
        <w:jc w:val="left"/>
      </w:pPr>
      <w:r>
        <w:br w:type="page"/>
      </w:r>
    </w:p>
    <w:p w14:paraId="01B4B020" w14:textId="77777777" w:rsidR="00D26155" w:rsidRDefault="00D26155" w:rsidP="00D26155">
      <w:pPr>
        <w:pStyle w:val="Heading1"/>
      </w:pPr>
      <w:r>
        <w:lastRenderedPageBreak/>
        <w:t>References</w:t>
      </w:r>
    </w:p>
    <w:p w14:paraId="0BD5746D" w14:textId="77777777" w:rsidR="00D26155" w:rsidRPr="00394E5A" w:rsidRDefault="00D26155" w:rsidP="00D26155">
      <w:r w:rsidRPr="00394E5A">
        <w:t>Banting, B. R. and El-</w:t>
      </w:r>
      <w:proofErr w:type="spellStart"/>
      <w:r w:rsidRPr="00394E5A">
        <w:t>Dakhakhni</w:t>
      </w:r>
      <w:proofErr w:type="spellEnd"/>
      <w:r w:rsidRPr="00394E5A">
        <w:t>, W. W. (2014). “</w:t>
      </w:r>
      <w:r>
        <w:t>N</w:t>
      </w:r>
      <w:r w:rsidRPr="00394E5A">
        <w:t xml:space="preserve">ormal strain-adjusted shear strength expression for fully grouted reinforced masonry structural walls,” </w:t>
      </w:r>
      <w:r w:rsidRPr="00394E5A">
        <w:rPr>
          <w:i/>
        </w:rPr>
        <w:t>Journal of Structural Engineering</w:t>
      </w:r>
      <w:r w:rsidRPr="00394E5A">
        <w:t>, 140(3),</w:t>
      </w:r>
      <w:r>
        <w:t xml:space="preserve"> 04013075.</w:t>
      </w:r>
    </w:p>
    <w:p w14:paraId="16E020F1" w14:textId="77777777" w:rsidR="00D26155" w:rsidRPr="00394E5A" w:rsidRDefault="00D26155" w:rsidP="00D26155">
      <w:r w:rsidRPr="00394E5A">
        <w:t xml:space="preserve">Eisenhauer, J. T. and Klinger, R. E. (2017). </w:t>
      </w:r>
      <w:r w:rsidRPr="00394E5A">
        <w:rPr>
          <w:i/>
        </w:rPr>
        <w:t>Masonry Structural Design, 2</w:t>
      </w:r>
      <w:r w:rsidRPr="00394E5A">
        <w:rPr>
          <w:i/>
          <w:vertAlign w:val="superscript"/>
        </w:rPr>
        <w:t>nd</w:t>
      </w:r>
      <w:r w:rsidRPr="00394E5A">
        <w:rPr>
          <w:i/>
        </w:rPr>
        <w:t xml:space="preserve"> Ed.</w:t>
      </w:r>
      <w:r w:rsidRPr="00394E5A">
        <w:t>, The Masonry Society (TMS), Longmont, CO.</w:t>
      </w:r>
    </w:p>
    <w:p w14:paraId="2F5C6F85" w14:textId="77777777" w:rsidR="00D26155" w:rsidRPr="00394E5A" w:rsidRDefault="00D26155" w:rsidP="00D26155">
      <w:r w:rsidRPr="00394E5A">
        <w:t xml:space="preserve">Jaffe, R. C. (2017). </w:t>
      </w:r>
      <w:r w:rsidRPr="00394E5A">
        <w:rPr>
          <w:i/>
        </w:rPr>
        <w:t>Masonry Basics, 2</w:t>
      </w:r>
      <w:r w:rsidRPr="00394E5A">
        <w:rPr>
          <w:i/>
          <w:vertAlign w:val="superscript"/>
        </w:rPr>
        <w:t>nd</w:t>
      </w:r>
      <w:r w:rsidRPr="00394E5A">
        <w:rPr>
          <w:i/>
        </w:rPr>
        <w:t xml:space="preserve"> Ed.</w:t>
      </w:r>
      <w:r w:rsidRPr="00394E5A">
        <w:t>, The Masonry Society (TMS), Longmont, CO.</w:t>
      </w:r>
    </w:p>
    <w:p w14:paraId="082F11D5" w14:textId="77777777" w:rsidR="00D26155" w:rsidRPr="00394E5A" w:rsidRDefault="00D26155" w:rsidP="00D26155">
      <w:r>
        <w:t xml:space="preserve">Kim, S. K. and Bennett, R. M. (2002). “Flexural tension in unreinforced masonry: evaluation of current specifications,” </w:t>
      </w:r>
      <w:r w:rsidRPr="00384CDD">
        <w:rPr>
          <w:i/>
        </w:rPr>
        <w:t>TMS Journal</w:t>
      </w:r>
      <w:r>
        <w:t>, 20(1), 23-30.</w:t>
      </w:r>
    </w:p>
    <w:p w14:paraId="10CBBF4F" w14:textId="77777777" w:rsidR="00D26155" w:rsidRPr="003D5016" w:rsidRDefault="00D26155" w:rsidP="00D26155">
      <w:r>
        <w:t xml:space="preserve">Liu, L., Tang, D., and </w:t>
      </w:r>
      <w:proofErr w:type="spellStart"/>
      <w:r>
        <w:t>Zhai</w:t>
      </w:r>
      <w:proofErr w:type="spellEnd"/>
      <w:r>
        <w:t xml:space="preserve">, X. (2006). “Failure criteria for grouted concrete block masonry under biaxial compression,” </w:t>
      </w:r>
      <w:r>
        <w:rPr>
          <w:i/>
        </w:rPr>
        <w:t>Advances in Structural Engineering</w:t>
      </w:r>
      <w:r>
        <w:t>, 9(2), 229-239.</w:t>
      </w:r>
    </w:p>
    <w:p w14:paraId="7376E7E4" w14:textId="77777777" w:rsidR="00D26155" w:rsidRPr="00394E5A" w:rsidRDefault="00D26155" w:rsidP="00D26155">
      <w:r w:rsidRPr="00394E5A">
        <w:t xml:space="preserve">Redmond, L., Kahn, L., and DesRoches, R. (2016). “Shear and tensile strength equations for analysis of grouted masonry,” </w:t>
      </w:r>
      <w:r>
        <w:rPr>
          <w:i/>
        </w:rPr>
        <w:t>TMS</w:t>
      </w:r>
      <w:r w:rsidRPr="00394E5A">
        <w:rPr>
          <w:i/>
        </w:rPr>
        <w:t xml:space="preserve"> Journal</w:t>
      </w:r>
      <w:r w:rsidRPr="00394E5A">
        <w:t>, 34(1),</w:t>
      </w:r>
      <w:r>
        <w:t xml:space="preserve"> 29-38</w:t>
      </w:r>
      <w:r w:rsidRPr="00394E5A">
        <w:t>.</w:t>
      </w:r>
    </w:p>
    <w:p w14:paraId="33AB0223" w14:textId="6E73EF6B" w:rsidR="00677DD2" w:rsidRDefault="00D26155" w:rsidP="00D26155">
      <w:r w:rsidRPr="00394E5A">
        <w:t xml:space="preserve">TMS 402/602 (2016). </w:t>
      </w:r>
      <w:r>
        <w:rPr>
          <w:i/>
        </w:rPr>
        <w:t xml:space="preserve">Building Code Requirements and Specifications for Masonry Structures, </w:t>
      </w:r>
      <w:r w:rsidRPr="00394E5A">
        <w:t>The Masonry Society (TMS), Longmont, CO.</w:t>
      </w:r>
    </w:p>
    <w:p w14:paraId="70B4BF73" w14:textId="77777777" w:rsidR="00677DD2" w:rsidRDefault="00677DD2">
      <w:pPr>
        <w:spacing w:after="160" w:line="259" w:lineRule="auto"/>
        <w:jc w:val="left"/>
      </w:pPr>
      <w:r>
        <w:br w:type="page"/>
      </w:r>
    </w:p>
    <w:p w14:paraId="427DD4F4" w14:textId="77777777" w:rsidR="00D26155" w:rsidRDefault="00D26155" w:rsidP="00D26155">
      <w:pPr>
        <w:pStyle w:val="Heading1"/>
      </w:pPr>
      <w:r>
        <w:lastRenderedPageBreak/>
        <w:t>Appendix A: Style Guide</w:t>
      </w:r>
    </w:p>
    <w:p w14:paraId="705F5F1E" w14:textId="3B2D7BEC" w:rsidR="00D26155" w:rsidRDefault="00D26155" w:rsidP="00D26155">
      <w:r>
        <w:t xml:space="preserve">This appendix is included to provide some guidance to maintain </w:t>
      </w:r>
      <w:r w:rsidR="007863C1">
        <w:t xml:space="preserve">a </w:t>
      </w:r>
      <w:r>
        <w:t>consistent and professional style in all submitted papers. A detailed explanation of each topic is beyond the scope of this document. Authors are encouraged to consult existing publications for detailed information and clarification about each topic.</w:t>
      </w:r>
    </w:p>
    <w:p w14:paraId="15D0F0DF" w14:textId="77777777" w:rsidR="00D26155" w:rsidRDefault="00D26155" w:rsidP="00D26155">
      <w:pPr>
        <w:pStyle w:val="Heading2"/>
      </w:pPr>
      <w:r>
        <w:t>Title Case</w:t>
      </w:r>
    </w:p>
    <w:p w14:paraId="0BB54EF1" w14:textId="77777777" w:rsidR="00D26155" w:rsidRPr="0024495A" w:rsidRDefault="00D26155" w:rsidP="00D26155">
      <w:r>
        <w:t xml:space="preserve">The APA style guidelines for title case text are to be used in heading and table captions. A concise reference guide and infographic are available at </w:t>
      </w:r>
      <w:hyperlink r:id="rId11" w:history="1">
        <w:r w:rsidRPr="00AA4DE3">
          <w:rPr>
            <w:rStyle w:val="Hyperlink"/>
          </w:rPr>
          <w:t>https://www.bkacontent.com/how-to-correctly-use-apa-style-title-case/</w:t>
        </w:r>
      </w:hyperlink>
      <w:r>
        <w:t xml:space="preserve">. </w:t>
      </w:r>
    </w:p>
    <w:p w14:paraId="45A2224E" w14:textId="77777777" w:rsidR="00D26155" w:rsidRDefault="00D26155" w:rsidP="00D26155">
      <w:pPr>
        <w:pStyle w:val="Heading2"/>
      </w:pPr>
      <w:r>
        <w:t>Serial Comma</w:t>
      </w:r>
    </w:p>
    <w:p w14:paraId="780AF15C" w14:textId="77777777" w:rsidR="00D26155" w:rsidRDefault="00D26155" w:rsidP="00D26155">
      <w:r>
        <w:t xml:space="preserve">A comma should be place before the words </w:t>
      </w:r>
      <w:r>
        <w:rPr>
          <w:i/>
        </w:rPr>
        <w:t>and</w:t>
      </w:r>
      <w:r w:rsidRPr="00A80161">
        <w:t xml:space="preserve"> </w:t>
      </w:r>
      <w:r>
        <w:t xml:space="preserve">or </w:t>
      </w:r>
      <w:proofErr w:type="spellStart"/>
      <w:r>
        <w:rPr>
          <w:i/>
        </w:rPr>
        <w:t>or</w:t>
      </w:r>
      <w:proofErr w:type="spellEnd"/>
      <w:r>
        <w:t xml:space="preserve"> in a series of three or more terms. The serial comma is also known as a series comma, Harvard comma, or Oxford comma (note the use of the serial comma before the word </w:t>
      </w:r>
      <w:r>
        <w:rPr>
          <w:i/>
        </w:rPr>
        <w:t>or</w:t>
      </w:r>
      <w:r>
        <w:t xml:space="preserve"> in this sentence.)</w:t>
      </w:r>
    </w:p>
    <w:p w14:paraId="56DA4D42" w14:textId="77777777" w:rsidR="00D26155" w:rsidRDefault="00D26155" w:rsidP="00D26155">
      <w:pPr>
        <w:pStyle w:val="Heading2"/>
      </w:pPr>
      <w:r>
        <w:t>Punctuation</w:t>
      </w:r>
    </w:p>
    <w:p w14:paraId="0FD2BA1E" w14:textId="77777777" w:rsidR="00D26155" w:rsidRPr="00A80161" w:rsidRDefault="00D26155" w:rsidP="00D26155">
      <w:r>
        <w:t xml:space="preserve">Note that the rules for placement of punctuation marks varies considerably in American English versus British English. A complete explanation is outside the scope of this document. More information on the difference between the two conventions can be found at </w:t>
      </w:r>
      <w:hyperlink r:id="rId12" w:history="1">
        <w:r w:rsidRPr="00A11513">
          <w:rPr>
            <w:rStyle w:val="Hyperlink"/>
          </w:rPr>
          <w:t>http://www.thepunctuationguide.com/</w:t>
        </w:r>
      </w:hyperlink>
      <w:r>
        <w:t xml:space="preserve"> or another similar reference.</w:t>
      </w:r>
    </w:p>
    <w:p w14:paraId="223ABBE9" w14:textId="77777777" w:rsidR="00D26155" w:rsidRDefault="00D26155" w:rsidP="00D26155">
      <w:pPr>
        <w:pStyle w:val="Heading2"/>
      </w:pPr>
      <w:r>
        <w:t>Grammatical Person</w:t>
      </w:r>
    </w:p>
    <w:p w14:paraId="42479729" w14:textId="77777777" w:rsidR="00D26155" w:rsidRDefault="00D26155" w:rsidP="00D26155">
      <w:r>
        <w:t>Manuscripts should generally be written using the third grammatical person. It may be acceptable in special contexts to use a different grammatical person (i.e., first or second,) but such cases are typically limited.</w:t>
      </w:r>
    </w:p>
    <w:p w14:paraId="4F7EDE9A" w14:textId="77777777" w:rsidR="00D26155" w:rsidRPr="002B5AD6" w:rsidRDefault="00D26155" w:rsidP="00D26155">
      <w:pPr>
        <w:pStyle w:val="Heading2"/>
      </w:pPr>
      <w:r>
        <w:t>Voice</w:t>
      </w:r>
    </w:p>
    <w:p w14:paraId="512EAA90" w14:textId="77777777" w:rsidR="00D26155" w:rsidRDefault="00D26155" w:rsidP="00D26155">
      <w:r>
        <w:t>Authors should favor using active voice over passive voice in writing their manuscripts. However, it is acceptable to use passive voice in some instances, such as when the authors want to place emphasis on the object receiving the action (rather than the subject performing the action) or when the subject is unknown.</w:t>
      </w:r>
    </w:p>
    <w:p w14:paraId="06523061" w14:textId="77777777" w:rsidR="00D26155" w:rsidRDefault="00D26155" w:rsidP="00D26155">
      <w:pPr>
        <w:pStyle w:val="Heading2"/>
      </w:pPr>
      <w:r>
        <w:t>Noun Plurality</w:t>
      </w:r>
    </w:p>
    <w:p w14:paraId="1A16B974" w14:textId="77777777" w:rsidR="00D26155" w:rsidRDefault="00D26155" w:rsidP="00D26155">
      <w:r>
        <w:t>Some English nouns have irregular plural forms, as listed in Table A.1. These nouns tend to be used more frequently in technical writing than in every-day writing. Some of these nouns also have regular plural forms that are becoming increasing more common while others are more frequently used in their traditional form. The traditional form, such as those shown in Table A.1, should be used in preparing manuscripts.</w:t>
      </w:r>
    </w:p>
    <w:p w14:paraId="74D5642A" w14:textId="3E28DF16" w:rsidR="00D26155" w:rsidRDefault="00D26155" w:rsidP="00D26155">
      <w:pPr>
        <w:pStyle w:val="Caption"/>
      </w:pPr>
      <w:r w:rsidRPr="00BC0606">
        <w:rPr>
          <w:b/>
        </w:rPr>
        <w:t xml:space="preserve">Table </w:t>
      </w:r>
      <w:r>
        <w:rPr>
          <w:b/>
        </w:rPr>
        <w:t>A.1</w:t>
      </w:r>
      <w:r w:rsidRPr="00BC0606">
        <w:rPr>
          <w:b/>
        </w:rPr>
        <w:t>.</w:t>
      </w:r>
      <w:r>
        <w:t xml:space="preserve"> </w:t>
      </w:r>
      <w:r w:rsidR="00A8054A">
        <w:t>Frequently Used</w:t>
      </w:r>
      <w:r>
        <w:t xml:space="preserve"> Nouns with Irregular Plural Forms</w:t>
      </w:r>
    </w:p>
    <w:tbl>
      <w:tblPr>
        <w:tblStyle w:val="TableGrid"/>
        <w:tblW w:w="82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1194"/>
        <w:gridCol w:w="1205"/>
        <w:gridCol w:w="301"/>
        <w:gridCol w:w="1427"/>
        <w:gridCol w:w="1261"/>
        <w:gridCol w:w="300"/>
        <w:gridCol w:w="1350"/>
        <w:gridCol w:w="1249"/>
      </w:tblGrid>
      <w:tr w:rsidR="00D26155" w:rsidRPr="004329B8" w14:paraId="34F908C1" w14:textId="77777777" w:rsidTr="00033B4C">
        <w:trPr>
          <w:trHeight w:val="20"/>
          <w:jc w:val="center"/>
        </w:trPr>
        <w:tc>
          <w:tcPr>
            <w:tcW w:w="1194" w:type="dxa"/>
            <w:tcBorders>
              <w:top w:val="single" w:sz="4" w:space="0" w:color="auto"/>
              <w:bottom w:val="single" w:sz="4" w:space="0" w:color="auto"/>
            </w:tcBorders>
            <w:noWrap/>
            <w:hideMark/>
          </w:tcPr>
          <w:p w14:paraId="397094F9" w14:textId="77777777" w:rsidR="00D26155" w:rsidRPr="004329B8" w:rsidRDefault="00D26155" w:rsidP="00033B4C">
            <w:pPr>
              <w:pStyle w:val="Tabletext"/>
            </w:pPr>
            <w:r>
              <w:t>S</w:t>
            </w:r>
            <w:r w:rsidRPr="004329B8">
              <w:t>ingular</w:t>
            </w:r>
          </w:p>
        </w:tc>
        <w:tc>
          <w:tcPr>
            <w:tcW w:w="1205" w:type="dxa"/>
            <w:tcBorders>
              <w:top w:val="single" w:sz="4" w:space="0" w:color="auto"/>
              <w:bottom w:val="single" w:sz="4" w:space="0" w:color="auto"/>
              <w:right w:val="single" w:sz="4" w:space="0" w:color="auto"/>
            </w:tcBorders>
            <w:noWrap/>
            <w:hideMark/>
          </w:tcPr>
          <w:p w14:paraId="2F0FD5B9" w14:textId="77777777" w:rsidR="00D26155" w:rsidRPr="004329B8" w:rsidRDefault="00D26155" w:rsidP="00033B4C">
            <w:pPr>
              <w:pStyle w:val="Tabletext"/>
            </w:pPr>
            <w:r>
              <w:t>P</w:t>
            </w:r>
            <w:r w:rsidRPr="004329B8">
              <w:t>lural</w:t>
            </w:r>
          </w:p>
        </w:tc>
        <w:tc>
          <w:tcPr>
            <w:tcW w:w="301" w:type="dxa"/>
            <w:tcBorders>
              <w:top w:val="single" w:sz="4" w:space="0" w:color="auto"/>
              <w:left w:val="single" w:sz="4" w:space="0" w:color="auto"/>
              <w:bottom w:val="single" w:sz="4" w:space="0" w:color="auto"/>
            </w:tcBorders>
            <w:noWrap/>
            <w:hideMark/>
          </w:tcPr>
          <w:p w14:paraId="0D86D5B4" w14:textId="77777777" w:rsidR="00D26155" w:rsidRPr="004329B8" w:rsidRDefault="00D26155" w:rsidP="00033B4C">
            <w:pPr>
              <w:pStyle w:val="Tabletext"/>
            </w:pPr>
          </w:p>
        </w:tc>
        <w:tc>
          <w:tcPr>
            <w:tcW w:w="1427" w:type="dxa"/>
            <w:tcBorders>
              <w:top w:val="single" w:sz="4" w:space="0" w:color="auto"/>
              <w:bottom w:val="single" w:sz="4" w:space="0" w:color="auto"/>
            </w:tcBorders>
            <w:noWrap/>
            <w:hideMark/>
          </w:tcPr>
          <w:p w14:paraId="08C11669" w14:textId="77777777" w:rsidR="00D26155" w:rsidRPr="004329B8" w:rsidRDefault="00D26155" w:rsidP="00033B4C">
            <w:pPr>
              <w:pStyle w:val="Tabletext"/>
            </w:pPr>
            <w:r>
              <w:t>S</w:t>
            </w:r>
            <w:r w:rsidRPr="004329B8">
              <w:t>ingular</w:t>
            </w:r>
          </w:p>
        </w:tc>
        <w:tc>
          <w:tcPr>
            <w:tcW w:w="1261" w:type="dxa"/>
            <w:tcBorders>
              <w:top w:val="single" w:sz="4" w:space="0" w:color="auto"/>
              <w:bottom w:val="single" w:sz="4" w:space="0" w:color="auto"/>
              <w:right w:val="single" w:sz="4" w:space="0" w:color="auto"/>
            </w:tcBorders>
            <w:noWrap/>
            <w:hideMark/>
          </w:tcPr>
          <w:p w14:paraId="72858093" w14:textId="77777777" w:rsidR="00D26155" w:rsidRPr="004329B8" w:rsidRDefault="00D26155" w:rsidP="00033B4C">
            <w:pPr>
              <w:pStyle w:val="Tabletext"/>
            </w:pPr>
            <w:r>
              <w:t>P</w:t>
            </w:r>
            <w:r w:rsidRPr="004329B8">
              <w:t>lural</w:t>
            </w:r>
          </w:p>
        </w:tc>
        <w:tc>
          <w:tcPr>
            <w:tcW w:w="300" w:type="dxa"/>
            <w:tcBorders>
              <w:top w:val="single" w:sz="4" w:space="0" w:color="auto"/>
              <w:left w:val="single" w:sz="4" w:space="0" w:color="auto"/>
              <w:bottom w:val="single" w:sz="4" w:space="0" w:color="auto"/>
            </w:tcBorders>
            <w:noWrap/>
            <w:hideMark/>
          </w:tcPr>
          <w:p w14:paraId="06A27DB8" w14:textId="77777777" w:rsidR="00D26155" w:rsidRPr="004329B8" w:rsidRDefault="00D26155" w:rsidP="00033B4C">
            <w:pPr>
              <w:pStyle w:val="Tabletext"/>
            </w:pPr>
          </w:p>
        </w:tc>
        <w:tc>
          <w:tcPr>
            <w:tcW w:w="1350" w:type="dxa"/>
            <w:tcBorders>
              <w:top w:val="single" w:sz="4" w:space="0" w:color="auto"/>
              <w:bottom w:val="single" w:sz="4" w:space="0" w:color="auto"/>
            </w:tcBorders>
            <w:noWrap/>
            <w:hideMark/>
          </w:tcPr>
          <w:p w14:paraId="22BDA821" w14:textId="77777777" w:rsidR="00D26155" w:rsidRPr="004329B8" w:rsidRDefault="00D26155" w:rsidP="00033B4C">
            <w:pPr>
              <w:pStyle w:val="Tabletext"/>
            </w:pPr>
            <w:r>
              <w:t>S</w:t>
            </w:r>
            <w:r w:rsidRPr="004329B8">
              <w:t>ingular</w:t>
            </w:r>
          </w:p>
        </w:tc>
        <w:tc>
          <w:tcPr>
            <w:tcW w:w="1249" w:type="dxa"/>
            <w:tcBorders>
              <w:top w:val="single" w:sz="4" w:space="0" w:color="auto"/>
              <w:bottom w:val="single" w:sz="4" w:space="0" w:color="auto"/>
            </w:tcBorders>
            <w:noWrap/>
            <w:hideMark/>
          </w:tcPr>
          <w:p w14:paraId="60E7BAE0" w14:textId="77777777" w:rsidR="00D26155" w:rsidRPr="004329B8" w:rsidRDefault="00D26155" w:rsidP="00033B4C">
            <w:pPr>
              <w:pStyle w:val="Tabletext"/>
            </w:pPr>
            <w:r>
              <w:t>P</w:t>
            </w:r>
            <w:r w:rsidRPr="004329B8">
              <w:t>lural</w:t>
            </w:r>
          </w:p>
        </w:tc>
      </w:tr>
      <w:tr w:rsidR="00D26155" w:rsidRPr="004329B8" w14:paraId="7DE0A1BE" w14:textId="77777777" w:rsidTr="00033B4C">
        <w:trPr>
          <w:trHeight w:val="20"/>
          <w:jc w:val="center"/>
        </w:trPr>
        <w:tc>
          <w:tcPr>
            <w:tcW w:w="1194" w:type="dxa"/>
            <w:tcBorders>
              <w:top w:val="single" w:sz="4" w:space="0" w:color="auto"/>
            </w:tcBorders>
            <w:noWrap/>
            <w:hideMark/>
          </w:tcPr>
          <w:p w14:paraId="50D1A4BC" w14:textId="77777777" w:rsidR="00D26155" w:rsidRPr="004329B8" w:rsidRDefault="00D26155" w:rsidP="00033B4C">
            <w:pPr>
              <w:pStyle w:val="Tabletext"/>
              <w:jc w:val="left"/>
            </w:pPr>
            <w:r w:rsidRPr="004329B8">
              <w:t>addendum</w:t>
            </w:r>
          </w:p>
        </w:tc>
        <w:tc>
          <w:tcPr>
            <w:tcW w:w="1205" w:type="dxa"/>
            <w:tcBorders>
              <w:top w:val="single" w:sz="4" w:space="0" w:color="auto"/>
              <w:right w:val="single" w:sz="4" w:space="0" w:color="auto"/>
            </w:tcBorders>
            <w:noWrap/>
            <w:hideMark/>
          </w:tcPr>
          <w:p w14:paraId="15A9AB39" w14:textId="77777777" w:rsidR="00D26155" w:rsidRPr="004329B8" w:rsidRDefault="00D26155" w:rsidP="00033B4C">
            <w:pPr>
              <w:pStyle w:val="Tabletext"/>
              <w:jc w:val="left"/>
            </w:pPr>
            <w:r w:rsidRPr="004329B8">
              <w:t>addenda</w:t>
            </w:r>
          </w:p>
        </w:tc>
        <w:tc>
          <w:tcPr>
            <w:tcW w:w="301" w:type="dxa"/>
            <w:tcBorders>
              <w:top w:val="single" w:sz="4" w:space="0" w:color="auto"/>
              <w:left w:val="single" w:sz="4" w:space="0" w:color="auto"/>
            </w:tcBorders>
            <w:noWrap/>
            <w:hideMark/>
          </w:tcPr>
          <w:p w14:paraId="291A64E7" w14:textId="77777777" w:rsidR="00D26155" w:rsidRPr="004329B8" w:rsidRDefault="00D26155" w:rsidP="00033B4C">
            <w:pPr>
              <w:pStyle w:val="Tabletext"/>
              <w:jc w:val="left"/>
            </w:pPr>
          </w:p>
        </w:tc>
        <w:tc>
          <w:tcPr>
            <w:tcW w:w="1427" w:type="dxa"/>
            <w:tcBorders>
              <w:top w:val="single" w:sz="4" w:space="0" w:color="auto"/>
            </w:tcBorders>
            <w:noWrap/>
            <w:hideMark/>
          </w:tcPr>
          <w:p w14:paraId="749DB86C" w14:textId="77777777" w:rsidR="00D26155" w:rsidRPr="004329B8" w:rsidRDefault="00D26155" w:rsidP="00033B4C">
            <w:pPr>
              <w:pStyle w:val="Tabletext"/>
              <w:jc w:val="left"/>
            </w:pPr>
            <w:r w:rsidRPr="004329B8">
              <w:t>erratum</w:t>
            </w:r>
          </w:p>
        </w:tc>
        <w:tc>
          <w:tcPr>
            <w:tcW w:w="1261" w:type="dxa"/>
            <w:tcBorders>
              <w:top w:val="single" w:sz="4" w:space="0" w:color="auto"/>
              <w:right w:val="single" w:sz="4" w:space="0" w:color="auto"/>
            </w:tcBorders>
            <w:noWrap/>
            <w:hideMark/>
          </w:tcPr>
          <w:p w14:paraId="61B90483" w14:textId="77777777" w:rsidR="00D26155" w:rsidRPr="004329B8" w:rsidRDefault="00D26155" w:rsidP="00033B4C">
            <w:pPr>
              <w:pStyle w:val="Tabletext"/>
              <w:jc w:val="left"/>
            </w:pPr>
            <w:r w:rsidRPr="004329B8">
              <w:t>errata</w:t>
            </w:r>
          </w:p>
        </w:tc>
        <w:tc>
          <w:tcPr>
            <w:tcW w:w="300" w:type="dxa"/>
            <w:tcBorders>
              <w:top w:val="single" w:sz="4" w:space="0" w:color="auto"/>
              <w:left w:val="single" w:sz="4" w:space="0" w:color="auto"/>
            </w:tcBorders>
            <w:noWrap/>
            <w:hideMark/>
          </w:tcPr>
          <w:p w14:paraId="11EF0A68" w14:textId="77777777" w:rsidR="00D26155" w:rsidRPr="004329B8" w:rsidRDefault="00D26155" w:rsidP="00033B4C">
            <w:pPr>
              <w:pStyle w:val="Tabletext"/>
              <w:jc w:val="left"/>
            </w:pPr>
          </w:p>
        </w:tc>
        <w:tc>
          <w:tcPr>
            <w:tcW w:w="1350" w:type="dxa"/>
            <w:tcBorders>
              <w:top w:val="single" w:sz="4" w:space="0" w:color="auto"/>
            </w:tcBorders>
            <w:noWrap/>
            <w:hideMark/>
          </w:tcPr>
          <w:p w14:paraId="1A6EF214" w14:textId="77777777" w:rsidR="00D26155" w:rsidRPr="004329B8" w:rsidRDefault="00D26155" w:rsidP="00033B4C">
            <w:pPr>
              <w:pStyle w:val="Tabletext"/>
              <w:jc w:val="left"/>
            </w:pPr>
            <w:r w:rsidRPr="004329B8">
              <w:t>parenthesis</w:t>
            </w:r>
          </w:p>
        </w:tc>
        <w:tc>
          <w:tcPr>
            <w:tcW w:w="1249" w:type="dxa"/>
            <w:tcBorders>
              <w:top w:val="single" w:sz="4" w:space="0" w:color="auto"/>
            </w:tcBorders>
            <w:noWrap/>
            <w:hideMark/>
          </w:tcPr>
          <w:p w14:paraId="2D49A8E2" w14:textId="77777777" w:rsidR="00D26155" w:rsidRPr="004329B8" w:rsidRDefault="00D26155" w:rsidP="00033B4C">
            <w:pPr>
              <w:pStyle w:val="Tabletext"/>
              <w:jc w:val="left"/>
            </w:pPr>
            <w:r w:rsidRPr="004329B8">
              <w:t>parentheses</w:t>
            </w:r>
          </w:p>
        </w:tc>
      </w:tr>
      <w:tr w:rsidR="00D26155" w:rsidRPr="004329B8" w14:paraId="4BFAEEAF" w14:textId="77777777" w:rsidTr="00033B4C">
        <w:trPr>
          <w:trHeight w:val="20"/>
          <w:jc w:val="center"/>
        </w:trPr>
        <w:tc>
          <w:tcPr>
            <w:tcW w:w="1194" w:type="dxa"/>
            <w:noWrap/>
            <w:hideMark/>
          </w:tcPr>
          <w:p w14:paraId="2DA9E658" w14:textId="77777777" w:rsidR="00D26155" w:rsidRPr="004329B8" w:rsidRDefault="00D26155" w:rsidP="00033B4C">
            <w:pPr>
              <w:pStyle w:val="Tabletext"/>
              <w:jc w:val="left"/>
            </w:pPr>
            <w:r w:rsidRPr="004329B8">
              <w:t>analysis</w:t>
            </w:r>
          </w:p>
        </w:tc>
        <w:tc>
          <w:tcPr>
            <w:tcW w:w="1205" w:type="dxa"/>
            <w:tcBorders>
              <w:right w:val="single" w:sz="4" w:space="0" w:color="auto"/>
            </w:tcBorders>
            <w:noWrap/>
            <w:hideMark/>
          </w:tcPr>
          <w:p w14:paraId="69F67C3B" w14:textId="77777777" w:rsidR="00D26155" w:rsidRPr="004329B8" w:rsidRDefault="00D26155" w:rsidP="00033B4C">
            <w:pPr>
              <w:pStyle w:val="Tabletext"/>
              <w:jc w:val="left"/>
            </w:pPr>
            <w:r w:rsidRPr="004329B8">
              <w:t>analyses</w:t>
            </w:r>
          </w:p>
        </w:tc>
        <w:tc>
          <w:tcPr>
            <w:tcW w:w="301" w:type="dxa"/>
            <w:tcBorders>
              <w:left w:val="single" w:sz="4" w:space="0" w:color="auto"/>
            </w:tcBorders>
            <w:noWrap/>
            <w:hideMark/>
          </w:tcPr>
          <w:p w14:paraId="3008E177" w14:textId="77777777" w:rsidR="00D26155" w:rsidRPr="004329B8" w:rsidRDefault="00D26155" w:rsidP="00033B4C">
            <w:pPr>
              <w:pStyle w:val="Tabletext"/>
              <w:jc w:val="left"/>
            </w:pPr>
          </w:p>
        </w:tc>
        <w:tc>
          <w:tcPr>
            <w:tcW w:w="1427" w:type="dxa"/>
            <w:noWrap/>
            <w:hideMark/>
          </w:tcPr>
          <w:p w14:paraId="5FBE59A3" w14:textId="77777777" w:rsidR="00D26155" w:rsidRPr="004329B8" w:rsidRDefault="00D26155" w:rsidP="00033B4C">
            <w:pPr>
              <w:pStyle w:val="Tabletext"/>
              <w:jc w:val="left"/>
            </w:pPr>
            <w:r w:rsidRPr="004329B8">
              <w:t>formula</w:t>
            </w:r>
          </w:p>
        </w:tc>
        <w:tc>
          <w:tcPr>
            <w:tcW w:w="1261" w:type="dxa"/>
            <w:tcBorders>
              <w:right w:val="single" w:sz="4" w:space="0" w:color="auto"/>
            </w:tcBorders>
            <w:noWrap/>
            <w:hideMark/>
          </w:tcPr>
          <w:p w14:paraId="2481A007" w14:textId="77777777" w:rsidR="00D26155" w:rsidRPr="004329B8" w:rsidRDefault="00D26155" w:rsidP="00033B4C">
            <w:pPr>
              <w:pStyle w:val="Tabletext"/>
              <w:jc w:val="left"/>
            </w:pPr>
            <w:r w:rsidRPr="004329B8">
              <w:t>formulae</w:t>
            </w:r>
          </w:p>
        </w:tc>
        <w:tc>
          <w:tcPr>
            <w:tcW w:w="300" w:type="dxa"/>
            <w:tcBorders>
              <w:left w:val="single" w:sz="4" w:space="0" w:color="auto"/>
            </w:tcBorders>
            <w:noWrap/>
            <w:hideMark/>
          </w:tcPr>
          <w:p w14:paraId="1BE4EFE8" w14:textId="77777777" w:rsidR="00D26155" w:rsidRPr="004329B8" w:rsidRDefault="00D26155" w:rsidP="00033B4C">
            <w:pPr>
              <w:pStyle w:val="Tabletext"/>
              <w:jc w:val="left"/>
            </w:pPr>
          </w:p>
        </w:tc>
        <w:tc>
          <w:tcPr>
            <w:tcW w:w="1350" w:type="dxa"/>
            <w:noWrap/>
            <w:hideMark/>
          </w:tcPr>
          <w:p w14:paraId="38D45612" w14:textId="77777777" w:rsidR="00D26155" w:rsidRPr="004329B8" w:rsidRDefault="00D26155" w:rsidP="00033B4C">
            <w:pPr>
              <w:pStyle w:val="Tabletext"/>
              <w:jc w:val="left"/>
            </w:pPr>
            <w:r w:rsidRPr="004329B8">
              <w:t>phenomenon</w:t>
            </w:r>
          </w:p>
        </w:tc>
        <w:tc>
          <w:tcPr>
            <w:tcW w:w="1249" w:type="dxa"/>
            <w:noWrap/>
            <w:hideMark/>
          </w:tcPr>
          <w:p w14:paraId="44F6D29F" w14:textId="77777777" w:rsidR="00D26155" w:rsidRPr="004329B8" w:rsidRDefault="00D26155" w:rsidP="00033B4C">
            <w:pPr>
              <w:pStyle w:val="Tabletext"/>
              <w:jc w:val="left"/>
            </w:pPr>
            <w:r w:rsidRPr="004329B8">
              <w:t>phenomena</w:t>
            </w:r>
          </w:p>
        </w:tc>
      </w:tr>
      <w:tr w:rsidR="00D26155" w:rsidRPr="004329B8" w14:paraId="36C81E9B" w14:textId="77777777" w:rsidTr="00033B4C">
        <w:trPr>
          <w:trHeight w:val="20"/>
          <w:jc w:val="center"/>
        </w:trPr>
        <w:tc>
          <w:tcPr>
            <w:tcW w:w="1194" w:type="dxa"/>
            <w:noWrap/>
            <w:hideMark/>
          </w:tcPr>
          <w:p w14:paraId="74A39001" w14:textId="77777777" w:rsidR="00D26155" w:rsidRPr="004329B8" w:rsidRDefault="00D26155" w:rsidP="00033B4C">
            <w:pPr>
              <w:pStyle w:val="Tabletext"/>
              <w:jc w:val="left"/>
            </w:pPr>
            <w:r w:rsidRPr="004329B8">
              <w:t>apex</w:t>
            </w:r>
          </w:p>
        </w:tc>
        <w:tc>
          <w:tcPr>
            <w:tcW w:w="1205" w:type="dxa"/>
            <w:tcBorders>
              <w:right w:val="single" w:sz="4" w:space="0" w:color="auto"/>
            </w:tcBorders>
            <w:noWrap/>
            <w:hideMark/>
          </w:tcPr>
          <w:p w14:paraId="41D86DCD" w14:textId="77777777" w:rsidR="00D26155" w:rsidRPr="004329B8" w:rsidRDefault="00D26155" w:rsidP="00033B4C">
            <w:pPr>
              <w:pStyle w:val="Tabletext"/>
              <w:jc w:val="left"/>
            </w:pPr>
            <w:r w:rsidRPr="004329B8">
              <w:t>apices</w:t>
            </w:r>
          </w:p>
        </w:tc>
        <w:tc>
          <w:tcPr>
            <w:tcW w:w="301" w:type="dxa"/>
            <w:tcBorders>
              <w:left w:val="single" w:sz="4" w:space="0" w:color="auto"/>
            </w:tcBorders>
            <w:noWrap/>
            <w:hideMark/>
          </w:tcPr>
          <w:p w14:paraId="26F919A1" w14:textId="77777777" w:rsidR="00D26155" w:rsidRPr="004329B8" w:rsidRDefault="00D26155" w:rsidP="00033B4C">
            <w:pPr>
              <w:pStyle w:val="Tabletext"/>
              <w:jc w:val="left"/>
            </w:pPr>
          </w:p>
        </w:tc>
        <w:tc>
          <w:tcPr>
            <w:tcW w:w="1427" w:type="dxa"/>
            <w:noWrap/>
            <w:hideMark/>
          </w:tcPr>
          <w:p w14:paraId="3D590C41" w14:textId="77777777" w:rsidR="00D26155" w:rsidRPr="004329B8" w:rsidRDefault="00D26155" w:rsidP="00033B4C">
            <w:pPr>
              <w:pStyle w:val="Tabletext"/>
              <w:jc w:val="left"/>
            </w:pPr>
            <w:r w:rsidRPr="004329B8">
              <w:t>hypothesis</w:t>
            </w:r>
          </w:p>
        </w:tc>
        <w:tc>
          <w:tcPr>
            <w:tcW w:w="1261" w:type="dxa"/>
            <w:tcBorders>
              <w:right w:val="single" w:sz="4" w:space="0" w:color="auto"/>
            </w:tcBorders>
            <w:noWrap/>
            <w:hideMark/>
          </w:tcPr>
          <w:p w14:paraId="1C38007E" w14:textId="77777777" w:rsidR="00D26155" w:rsidRPr="004329B8" w:rsidRDefault="00D26155" w:rsidP="00033B4C">
            <w:pPr>
              <w:pStyle w:val="Tabletext"/>
              <w:jc w:val="left"/>
            </w:pPr>
            <w:r w:rsidRPr="004329B8">
              <w:t>hypotheses</w:t>
            </w:r>
          </w:p>
        </w:tc>
        <w:tc>
          <w:tcPr>
            <w:tcW w:w="300" w:type="dxa"/>
            <w:tcBorders>
              <w:left w:val="single" w:sz="4" w:space="0" w:color="auto"/>
            </w:tcBorders>
            <w:noWrap/>
            <w:hideMark/>
          </w:tcPr>
          <w:p w14:paraId="2B77A450" w14:textId="77777777" w:rsidR="00D26155" w:rsidRPr="004329B8" w:rsidRDefault="00D26155" w:rsidP="00033B4C">
            <w:pPr>
              <w:pStyle w:val="Tabletext"/>
              <w:jc w:val="left"/>
            </w:pPr>
          </w:p>
        </w:tc>
        <w:tc>
          <w:tcPr>
            <w:tcW w:w="1350" w:type="dxa"/>
            <w:noWrap/>
            <w:hideMark/>
          </w:tcPr>
          <w:p w14:paraId="27E74FEE" w14:textId="77777777" w:rsidR="00D26155" w:rsidRPr="004329B8" w:rsidRDefault="00D26155" w:rsidP="00033B4C">
            <w:pPr>
              <w:pStyle w:val="Tabletext"/>
              <w:jc w:val="left"/>
            </w:pPr>
            <w:r w:rsidRPr="004329B8">
              <w:t>radius</w:t>
            </w:r>
          </w:p>
        </w:tc>
        <w:tc>
          <w:tcPr>
            <w:tcW w:w="1249" w:type="dxa"/>
            <w:noWrap/>
            <w:hideMark/>
          </w:tcPr>
          <w:p w14:paraId="6FF22025" w14:textId="77777777" w:rsidR="00D26155" w:rsidRPr="004329B8" w:rsidRDefault="00D26155" w:rsidP="00033B4C">
            <w:pPr>
              <w:pStyle w:val="Tabletext"/>
              <w:jc w:val="left"/>
            </w:pPr>
            <w:r w:rsidRPr="004329B8">
              <w:t>radii</w:t>
            </w:r>
          </w:p>
        </w:tc>
      </w:tr>
      <w:tr w:rsidR="00D26155" w:rsidRPr="004329B8" w14:paraId="1041341E" w14:textId="77777777" w:rsidTr="00033B4C">
        <w:trPr>
          <w:trHeight w:val="20"/>
          <w:jc w:val="center"/>
        </w:trPr>
        <w:tc>
          <w:tcPr>
            <w:tcW w:w="1194" w:type="dxa"/>
            <w:noWrap/>
            <w:hideMark/>
          </w:tcPr>
          <w:p w14:paraId="364B0131" w14:textId="77777777" w:rsidR="00D26155" w:rsidRPr="004329B8" w:rsidRDefault="00D26155" w:rsidP="00033B4C">
            <w:pPr>
              <w:pStyle w:val="Tabletext"/>
              <w:jc w:val="left"/>
            </w:pPr>
            <w:r w:rsidRPr="004329B8">
              <w:t>appendix</w:t>
            </w:r>
          </w:p>
        </w:tc>
        <w:tc>
          <w:tcPr>
            <w:tcW w:w="1205" w:type="dxa"/>
            <w:tcBorders>
              <w:right w:val="single" w:sz="4" w:space="0" w:color="auto"/>
            </w:tcBorders>
            <w:noWrap/>
            <w:hideMark/>
          </w:tcPr>
          <w:p w14:paraId="76798951" w14:textId="77777777" w:rsidR="00D26155" w:rsidRPr="004329B8" w:rsidRDefault="00D26155" w:rsidP="00033B4C">
            <w:pPr>
              <w:pStyle w:val="Tabletext"/>
              <w:jc w:val="left"/>
            </w:pPr>
            <w:r w:rsidRPr="004329B8">
              <w:t>appendices</w:t>
            </w:r>
          </w:p>
        </w:tc>
        <w:tc>
          <w:tcPr>
            <w:tcW w:w="301" w:type="dxa"/>
            <w:tcBorders>
              <w:left w:val="single" w:sz="4" w:space="0" w:color="auto"/>
            </w:tcBorders>
            <w:noWrap/>
            <w:hideMark/>
          </w:tcPr>
          <w:p w14:paraId="2F95E46F" w14:textId="77777777" w:rsidR="00D26155" w:rsidRPr="004329B8" w:rsidRDefault="00D26155" w:rsidP="00033B4C">
            <w:pPr>
              <w:pStyle w:val="Tabletext"/>
              <w:jc w:val="left"/>
            </w:pPr>
          </w:p>
        </w:tc>
        <w:tc>
          <w:tcPr>
            <w:tcW w:w="1427" w:type="dxa"/>
            <w:noWrap/>
            <w:hideMark/>
          </w:tcPr>
          <w:p w14:paraId="2469417B" w14:textId="77777777" w:rsidR="00D26155" w:rsidRPr="004329B8" w:rsidRDefault="00D26155" w:rsidP="00033B4C">
            <w:pPr>
              <w:pStyle w:val="Tabletext"/>
              <w:jc w:val="left"/>
            </w:pPr>
            <w:r w:rsidRPr="004329B8">
              <w:t>matrix</w:t>
            </w:r>
          </w:p>
        </w:tc>
        <w:tc>
          <w:tcPr>
            <w:tcW w:w="1261" w:type="dxa"/>
            <w:tcBorders>
              <w:right w:val="single" w:sz="4" w:space="0" w:color="auto"/>
            </w:tcBorders>
            <w:noWrap/>
            <w:hideMark/>
          </w:tcPr>
          <w:p w14:paraId="7501C646" w14:textId="77777777" w:rsidR="00D26155" w:rsidRPr="004329B8" w:rsidRDefault="00D26155" w:rsidP="00033B4C">
            <w:pPr>
              <w:pStyle w:val="Tabletext"/>
              <w:jc w:val="left"/>
            </w:pPr>
            <w:r w:rsidRPr="004329B8">
              <w:t>matrices</w:t>
            </w:r>
          </w:p>
        </w:tc>
        <w:tc>
          <w:tcPr>
            <w:tcW w:w="300" w:type="dxa"/>
            <w:tcBorders>
              <w:left w:val="single" w:sz="4" w:space="0" w:color="auto"/>
            </w:tcBorders>
            <w:noWrap/>
            <w:hideMark/>
          </w:tcPr>
          <w:p w14:paraId="60206D47" w14:textId="77777777" w:rsidR="00D26155" w:rsidRPr="004329B8" w:rsidRDefault="00D26155" w:rsidP="00033B4C">
            <w:pPr>
              <w:pStyle w:val="Tabletext"/>
              <w:jc w:val="left"/>
            </w:pPr>
          </w:p>
        </w:tc>
        <w:tc>
          <w:tcPr>
            <w:tcW w:w="1350" w:type="dxa"/>
            <w:noWrap/>
            <w:hideMark/>
          </w:tcPr>
          <w:p w14:paraId="570D34C1" w14:textId="77777777" w:rsidR="00D26155" w:rsidRPr="004329B8" w:rsidRDefault="00D26155" w:rsidP="00033B4C">
            <w:pPr>
              <w:pStyle w:val="Tabletext"/>
              <w:jc w:val="left"/>
            </w:pPr>
            <w:r w:rsidRPr="004329B8">
              <w:t>spectrum</w:t>
            </w:r>
          </w:p>
        </w:tc>
        <w:tc>
          <w:tcPr>
            <w:tcW w:w="1249" w:type="dxa"/>
            <w:noWrap/>
            <w:hideMark/>
          </w:tcPr>
          <w:p w14:paraId="30ADA289" w14:textId="77777777" w:rsidR="00D26155" w:rsidRPr="004329B8" w:rsidRDefault="00D26155" w:rsidP="00033B4C">
            <w:pPr>
              <w:pStyle w:val="Tabletext"/>
              <w:jc w:val="left"/>
            </w:pPr>
            <w:r w:rsidRPr="004329B8">
              <w:t>spectra</w:t>
            </w:r>
          </w:p>
        </w:tc>
      </w:tr>
      <w:tr w:rsidR="00D26155" w:rsidRPr="004329B8" w14:paraId="5ED39074" w14:textId="77777777" w:rsidTr="00033B4C">
        <w:trPr>
          <w:trHeight w:val="20"/>
          <w:jc w:val="center"/>
        </w:trPr>
        <w:tc>
          <w:tcPr>
            <w:tcW w:w="1194" w:type="dxa"/>
            <w:noWrap/>
            <w:hideMark/>
          </w:tcPr>
          <w:p w14:paraId="30792E47" w14:textId="77777777" w:rsidR="00D26155" w:rsidRPr="004329B8" w:rsidRDefault="00D26155" w:rsidP="00033B4C">
            <w:pPr>
              <w:pStyle w:val="Tabletext"/>
              <w:jc w:val="left"/>
            </w:pPr>
            <w:r w:rsidRPr="004329B8">
              <w:t>atrium</w:t>
            </w:r>
          </w:p>
        </w:tc>
        <w:tc>
          <w:tcPr>
            <w:tcW w:w="1205" w:type="dxa"/>
            <w:tcBorders>
              <w:right w:val="single" w:sz="4" w:space="0" w:color="auto"/>
            </w:tcBorders>
            <w:noWrap/>
            <w:hideMark/>
          </w:tcPr>
          <w:p w14:paraId="33F1294B" w14:textId="77777777" w:rsidR="00D26155" w:rsidRPr="004329B8" w:rsidRDefault="00D26155" w:rsidP="00033B4C">
            <w:pPr>
              <w:pStyle w:val="Tabletext"/>
              <w:jc w:val="left"/>
            </w:pPr>
            <w:r w:rsidRPr="004329B8">
              <w:t>atria</w:t>
            </w:r>
          </w:p>
        </w:tc>
        <w:tc>
          <w:tcPr>
            <w:tcW w:w="301" w:type="dxa"/>
            <w:tcBorders>
              <w:left w:val="single" w:sz="4" w:space="0" w:color="auto"/>
            </w:tcBorders>
            <w:noWrap/>
            <w:hideMark/>
          </w:tcPr>
          <w:p w14:paraId="45C9F15F" w14:textId="77777777" w:rsidR="00D26155" w:rsidRPr="004329B8" w:rsidRDefault="00D26155" w:rsidP="00033B4C">
            <w:pPr>
              <w:pStyle w:val="Tabletext"/>
              <w:jc w:val="left"/>
            </w:pPr>
          </w:p>
        </w:tc>
        <w:tc>
          <w:tcPr>
            <w:tcW w:w="1427" w:type="dxa"/>
            <w:noWrap/>
            <w:hideMark/>
          </w:tcPr>
          <w:p w14:paraId="6F3D9C28" w14:textId="77777777" w:rsidR="00D26155" w:rsidRPr="004329B8" w:rsidRDefault="00D26155" w:rsidP="00033B4C">
            <w:pPr>
              <w:pStyle w:val="Tabletext"/>
              <w:jc w:val="left"/>
            </w:pPr>
            <w:r w:rsidRPr="004329B8">
              <w:t>maximum</w:t>
            </w:r>
          </w:p>
        </w:tc>
        <w:tc>
          <w:tcPr>
            <w:tcW w:w="1261" w:type="dxa"/>
            <w:tcBorders>
              <w:right w:val="single" w:sz="4" w:space="0" w:color="auto"/>
            </w:tcBorders>
            <w:noWrap/>
            <w:hideMark/>
          </w:tcPr>
          <w:p w14:paraId="299C91C9" w14:textId="77777777" w:rsidR="00D26155" w:rsidRPr="004329B8" w:rsidRDefault="00D26155" w:rsidP="00033B4C">
            <w:pPr>
              <w:pStyle w:val="Tabletext"/>
              <w:jc w:val="left"/>
            </w:pPr>
            <w:r w:rsidRPr="004329B8">
              <w:t>maxima</w:t>
            </w:r>
          </w:p>
        </w:tc>
        <w:tc>
          <w:tcPr>
            <w:tcW w:w="300" w:type="dxa"/>
            <w:tcBorders>
              <w:left w:val="single" w:sz="4" w:space="0" w:color="auto"/>
            </w:tcBorders>
            <w:noWrap/>
            <w:hideMark/>
          </w:tcPr>
          <w:p w14:paraId="76918B2E" w14:textId="77777777" w:rsidR="00D26155" w:rsidRPr="004329B8" w:rsidRDefault="00D26155" w:rsidP="00033B4C">
            <w:pPr>
              <w:pStyle w:val="Tabletext"/>
              <w:jc w:val="left"/>
            </w:pPr>
          </w:p>
        </w:tc>
        <w:tc>
          <w:tcPr>
            <w:tcW w:w="1350" w:type="dxa"/>
            <w:noWrap/>
            <w:hideMark/>
          </w:tcPr>
          <w:p w14:paraId="489568A2" w14:textId="77777777" w:rsidR="00D26155" w:rsidRPr="004329B8" w:rsidRDefault="00D26155" w:rsidP="00033B4C">
            <w:pPr>
              <w:pStyle w:val="Tabletext"/>
              <w:jc w:val="left"/>
            </w:pPr>
            <w:r w:rsidRPr="004329B8">
              <w:t>stratum</w:t>
            </w:r>
          </w:p>
        </w:tc>
        <w:tc>
          <w:tcPr>
            <w:tcW w:w="1249" w:type="dxa"/>
            <w:noWrap/>
            <w:hideMark/>
          </w:tcPr>
          <w:p w14:paraId="26DBF1AF" w14:textId="77777777" w:rsidR="00D26155" w:rsidRPr="004329B8" w:rsidRDefault="00D26155" w:rsidP="00033B4C">
            <w:pPr>
              <w:pStyle w:val="Tabletext"/>
              <w:jc w:val="left"/>
            </w:pPr>
            <w:r w:rsidRPr="004329B8">
              <w:t>strata</w:t>
            </w:r>
          </w:p>
        </w:tc>
      </w:tr>
      <w:tr w:rsidR="00D26155" w:rsidRPr="004329B8" w14:paraId="282125E9" w14:textId="77777777" w:rsidTr="00033B4C">
        <w:trPr>
          <w:trHeight w:val="20"/>
          <w:jc w:val="center"/>
        </w:trPr>
        <w:tc>
          <w:tcPr>
            <w:tcW w:w="1194" w:type="dxa"/>
            <w:noWrap/>
            <w:hideMark/>
          </w:tcPr>
          <w:p w14:paraId="75598FB9" w14:textId="77777777" w:rsidR="00D26155" w:rsidRPr="004329B8" w:rsidRDefault="00D26155" w:rsidP="00033B4C">
            <w:pPr>
              <w:pStyle w:val="Tabletext"/>
              <w:jc w:val="left"/>
            </w:pPr>
            <w:r w:rsidRPr="004329B8">
              <w:t>axis</w:t>
            </w:r>
          </w:p>
        </w:tc>
        <w:tc>
          <w:tcPr>
            <w:tcW w:w="1205" w:type="dxa"/>
            <w:tcBorders>
              <w:right w:val="single" w:sz="4" w:space="0" w:color="auto"/>
            </w:tcBorders>
            <w:noWrap/>
            <w:hideMark/>
          </w:tcPr>
          <w:p w14:paraId="07EBA765" w14:textId="77777777" w:rsidR="00D26155" w:rsidRPr="004329B8" w:rsidRDefault="00D26155" w:rsidP="00033B4C">
            <w:pPr>
              <w:pStyle w:val="Tabletext"/>
              <w:jc w:val="left"/>
            </w:pPr>
            <w:r w:rsidRPr="004329B8">
              <w:t>axes</w:t>
            </w:r>
          </w:p>
        </w:tc>
        <w:tc>
          <w:tcPr>
            <w:tcW w:w="301" w:type="dxa"/>
            <w:tcBorders>
              <w:left w:val="single" w:sz="4" w:space="0" w:color="auto"/>
            </w:tcBorders>
            <w:noWrap/>
            <w:hideMark/>
          </w:tcPr>
          <w:p w14:paraId="7681727A" w14:textId="77777777" w:rsidR="00D26155" w:rsidRPr="004329B8" w:rsidRDefault="00D26155" w:rsidP="00033B4C">
            <w:pPr>
              <w:pStyle w:val="Tabletext"/>
              <w:jc w:val="left"/>
            </w:pPr>
          </w:p>
        </w:tc>
        <w:tc>
          <w:tcPr>
            <w:tcW w:w="1427" w:type="dxa"/>
            <w:noWrap/>
            <w:hideMark/>
          </w:tcPr>
          <w:p w14:paraId="5F11B9A4" w14:textId="77777777" w:rsidR="00D26155" w:rsidRPr="004329B8" w:rsidRDefault="00D26155" w:rsidP="00033B4C">
            <w:pPr>
              <w:pStyle w:val="Tabletext"/>
              <w:jc w:val="left"/>
            </w:pPr>
            <w:r w:rsidRPr="004329B8">
              <w:t>medium</w:t>
            </w:r>
          </w:p>
        </w:tc>
        <w:tc>
          <w:tcPr>
            <w:tcW w:w="1261" w:type="dxa"/>
            <w:tcBorders>
              <w:right w:val="single" w:sz="4" w:space="0" w:color="auto"/>
            </w:tcBorders>
            <w:noWrap/>
            <w:hideMark/>
          </w:tcPr>
          <w:p w14:paraId="460BA437" w14:textId="77777777" w:rsidR="00D26155" w:rsidRPr="004329B8" w:rsidRDefault="00D26155" w:rsidP="00033B4C">
            <w:pPr>
              <w:pStyle w:val="Tabletext"/>
              <w:jc w:val="left"/>
            </w:pPr>
            <w:r w:rsidRPr="004329B8">
              <w:t>media</w:t>
            </w:r>
          </w:p>
        </w:tc>
        <w:tc>
          <w:tcPr>
            <w:tcW w:w="300" w:type="dxa"/>
            <w:tcBorders>
              <w:left w:val="single" w:sz="4" w:space="0" w:color="auto"/>
            </w:tcBorders>
            <w:noWrap/>
            <w:hideMark/>
          </w:tcPr>
          <w:p w14:paraId="47A7B170" w14:textId="77777777" w:rsidR="00D26155" w:rsidRPr="004329B8" w:rsidRDefault="00D26155" w:rsidP="00033B4C">
            <w:pPr>
              <w:pStyle w:val="Tabletext"/>
              <w:jc w:val="left"/>
            </w:pPr>
          </w:p>
        </w:tc>
        <w:tc>
          <w:tcPr>
            <w:tcW w:w="1350" w:type="dxa"/>
            <w:noWrap/>
            <w:hideMark/>
          </w:tcPr>
          <w:p w14:paraId="074EFF44" w14:textId="77777777" w:rsidR="00D26155" w:rsidRPr="004329B8" w:rsidRDefault="00D26155" w:rsidP="00033B4C">
            <w:pPr>
              <w:pStyle w:val="Tabletext"/>
              <w:jc w:val="left"/>
            </w:pPr>
            <w:r w:rsidRPr="004329B8">
              <w:t>syllabus</w:t>
            </w:r>
          </w:p>
        </w:tc>
        <w:tc>
          <w:tcPr>
            <w:tcW w:w="1249" w:type="dxa"/>
            <w:noWrap/>
            <w:hideMark/>
          </w:tcPr>
          <w:p w14:paraId="7CA3848E" w14:textId="77777777" w:rsidR="00D26155" w:rsidRPr="004329B8" w:rsidRDefault="00D26155" w:rsidP="00033B4C">
            <w:pPr>
              <w:pStyle w:val="Tabletext"/>
              <w:jc w:val="left"/>
            </w:pPr>
            <w:r w:rsidRPr="004329B8">
              <w:t>syllabi</w:t>
            </w:r>
          </w:p>
        </w:tc>
      </w:tr>
      <w:tr w:rsidR="00D26155" w:rsidRPr="004329B8" w14:paraId="078AC783" w14:textId="77777777" w:rsidTr="00033B4C">
        <w:trPr>
          <w:trHeight w:val="20"/>
          <w:jc w:val="center"/>
        </w:trPr>
        <w:tc>
          <w:tcPr>
            <w:tcW w:w="1194" w:type="dxa"/>
            <w:noWrap/>
            <w:hideMark/>
          </w:tcPr>
          <w:p w14:paraId="1AB82BE5" w14:textId="77777777" w:rsidR="00D26155" w:rsidRPr="004329B8" w:rsidRDefault="00D26155" w:rsidP="00033B4C">
            <w:pPr>
              <w:pStyle w:val="Tabletext"/>
              <w:jc w:val="left"/>
            </w:pPr>
            <w:r w:rsidRPr="004329B8">
              <w:t>basis</w:t>
            </w:r>
          </w:p>
        </w:tc>
        <w:tc>
          <w:tcPr>
            <w:tcW w:w="1205" w:type="dxa"/>
            <w:tcBorders>
              <w:right w:val="single" w:sz="4" w:space="0" w:color="auto"/>
            </w:tcBorders>
            <w:noWrap/>
            <w:hideMark/>
          </w:tcPr>
          <w:p w14:paraId="2678B846" w14:textId="77777777" w:rsidR="00D26155" w:rsidRPr="004329B8" w:rsidRDefault="00D26155" w:rsidP="00033B4C">
            <w:pPr>
              <w:pStyle w:val="Tabletext"/>
              <w:jc w:val="left"/>
            </w:pPr>
            <w:r w:rsidRPr="004329B8">
              <w:t>bases</w:t>
            </w:r>
          </w:p>
        </w:tc>
        <w:tc>
          <w:tcPr>
            <w:tcW w:w="301" w:type="dxa"/>
            <w:tcBorders>
              <w:left w:val="single" w:sz="4" w:space="0" w:color="auto"/>
            </w:tcBorders>
            <w:noWrap/>
            <w:hideMark/>
          </w:tcPr>
          <w:p w14:paraId="0042253C" w14:textId="77777777" w:rsidR="00D26155" w:rsidRPr="004329B8" w:rsidRDefault="00D26155" w:rsidP="00033B4C">
            <w:pPr>
              <w:pStyle w:val="Tabletext"/>
              <w:jc w:val="left"/>
            </w:pPr>
          </w:p>
        </w:tc>
        <w:tc>
          <w:tcPr>
            <w:tcW w:w="1427" w:type="dxa"/>
            <w:noWrap/>
            <w:hideMark/>
          </w:tcPr>
          <w:p w14:paraId="049B0D12" w14:textId="77777777" w:rsidR="00D26155" w:rsidRPr="004329B8" w:rsidRDefault="00D26155" w:rsidP="00033B4C">
            <w:pPr>
              <w:pStyle w:val="Tabletext"/>
              <w:jc w:val="left"/>
            </w:pPr>
            <w:r w:rsidRPr="004329B8">
              <w:t>memorandum</w:t>
            </w:r>
          </w:p>
        </w:tc>
        <w:tc>
          <w:tcPr>
            <w:tcW w:w="1261" w:type="dxa"/>
            <w:tcBorders>
              <w:right w:val="single" w:sz="4" w:space="0" w:color="auto"/>
            </w:tcBorders>
            <w:noWrap/>
            <w:hideMark/>
          </w:tcPr>
          <w:p w14:paraId="4B512DB4" w14:textId="77777777" w:rsidR="00D26155" w:rsidRPr="004329B8" w:rsidRDefault="00D26155" w:rsidP="00033B4C">
            <w:pPr>
              <w:pStyle w:val="Tabletext"/>
              <w:jc w:val="left"/>
            </w:pPr>
            <w:r w:rsidRPr="004329B8">
              <w:t>memoranda</w:t>
            </w:r>
          </w:p>
        </w:tc>
        <w:tc>
          <w:tcPr>
            <w:tcW w:w="300" w:type="dxa"/>
            <w:tcBorders>
              <w:left w:val="single" w:sz="4" w:space="0" w:color="auto"/>
            </w:tcBorders>
            <w:noWrap/>
            <w:hideMark/>
          </w:tcPr>
          <w:p w14:paraId="04532327" w14:textId="77777777" w:rsidR="00D26155" w:rsidRPr="004329B8" w:rsidRDefault="00D26155" w:rsidP="00033B4C">
            <w:pPr>
              <w:pStyle w:val="Tabletext"/>
              <w:jc w:val="left"/>
            </w:pPr>
          </w:p>
        </w:tc>
        <w:tc>
          <w:tcPr>
            <w:tcW w:w="1350" w:type="dxa"/>
            <w:noWrap/>
            <w:hideMark/>
          </w:tcPr>
          <w:p w14:paraId="04784AD1" w14:textId="77777777" w:rsidR="00D26155" w:rsidRPr="004329B8" w:rsidRDefault="00D26155" w:rsidP="00033B4C">
            <w:pPr>
              <w:pStyle w:val="Tabletext"/>
              <w:jc w:val="left"/>
            </w:pPr>
            <w:r w:rsidRPr="004329B8">
              <w:t>symposium</w:t>
            </w:r>
          </w:p>
        </w:tc>
        <w:tc>
          <w:tcPr>
            <w:tcW w:w="1249" w:type="dxa"/>
            <w:noWrap/>
            <w:hideMark/>
          </w:tcPr>
          <w:p w14:paraId="15DAD785" w14:textId="77777777" w:rsidR="00D26155" w:rsidRPr="004329B8" w:rsidRDefault="00D26155" w:rsidP="00033B4C">
            <w:pPr>
              <w:pStyle w:val="Tabletext"/>
              <w:jc w:val="left"/>
            </w:pPr>
            <w:r w:rsidRPr="004329B8">
              <w:t>symposia</w:t>
            </w:r>
          </w:p>
        </w:tc>
      </w:tr>
      <w:tr w:rsidR="00D26155" w:rsidRPr="004329B8" w14:paraId="2CB543C8" w14:textId="77777777" w:rsidTr="00033B4C">
        <w:trPr>
          <w:trHeight w:val="20"/>
          <w:jc w:val="center"/>
        </w:trPr>
        <w:tc>
          <w:tcPr>
            <w:tcW w:w="1194" w:type="dxa"/>
            <w:noWrap/>
            <w:hideMark/>
          </w:tcPr>
          <w:p w14:paraId="721496EC" w14:textId="77777777" w:rsidR="00D26155" w:rsidRPr="004329B8" w:rsidRDefault="00D26155" w:rsidP="00033B4C">
            <w:pPr>
              <w:pStyle w:val="Tabletext"/>
              <w:jc w:val="left"/>
            </w:pPr>
            <w:r w:rsidRPr="004329B8">
              <w:t>criterion</w:t>
            </w:r>
          </w:p>
        </w:tc>
        <w:tc>
          <w:tcPr>
            <w:tcW w:w="1205" w:type="dxa"/>
            <w:tcBorders>
              <w:right w:val="single" w:sz="4" w:space="0" w:color="auto"/>
            </w:tcBorders>
            <w:noWrap/>
            <w:hideMark/>
          </w:tcPr>
          <w:p w14:paraId="1AEECDA1" w14:textId="77777777" w:rsidR="00D26155" w:rsidRPr="004329B8" w:rsidRDefault="00D26155" w:rsidP="00033B4C">
            <w:pPr>
              <w:pStyle w:val="Tabletext"/>
              <w:jc w:val="left"/>
            </w:pPr>
            <w:r w:rsidRPr="004329B8">
              <w:t>criteria</w:t>
            </w:r>
          </w:p>
        </w:tc>
        <w:tc>
          <w:tcPr>
            <w:tcW w:w="301" w:type="dxa"/>
            <w:tcBorders>
              <w:left w:val="single" w:sz="4" w:space="0" w:color="auto"/>
            </w:tcBorders>
            <w:noWrap/>
            <w:hideMark/>
          </w:tcPr>
          <w:p w14:paraId="5653508F" w14:textId="77777777" w:rsidR="00D26155" w:rsidRPr="004329B8" w:rsidRDefault="00D26155" w:rsidP="00033B4C">
            <w:pPr>
              <w:pStyle w:val="Tabletext"/>
              <w:jc w:val="left"/>
            </w:pPr>
          </w:p>
        </w:tc>
        <w:tc>
          <w:tcPr>
            <w:tcW w:w="1427" w:type="dxa"/>
            <w:noWrap/>
            <w:hideMark/>
          </w:tcPr>
          <w:p w14:paraId="55466B32" w14:textId="77777777" w:rsidR="00D26155" w:rsidRPr="004329B8" w:rsidRDefault="00D26155" w:rsidP="00033B4C">
            <w:pPr>
              <w:pStyle w:val="Tabletext"/>
              <w:jc w:val="left"/>
            </w:pPr>
            <w:r w:rsidRPr="004329B8">
              <w:t>millennium</w:t>
            </w:r>
          </w:p>
        </w:tc>
        <w:tc>
          <w:tcPr>
            <w:tcW w:w="1261" w:type="dxa"/>
            <w:tcBorders>
              <w:right w:val="single" w:sz="4" w:space="0" w:color="auto"/>
            </w:tcBorders>
            <w:noWrap/>
            <w:hideMark/>
          </w:tcPr>
          <w:p w14:paraId="098B3090" w14:textId="77777777" w:rsidR="00D26155" w:rsidRPr="004329B8" w:rsidRDefault="00D26155" w:rsidP="00033B4C">
            <w:pPr>
              <w:pStyle w:val="Tabletext"/>
              <w:jc w:val="left"/>
            </w:pPr>
            <w:r w:rsidRPr="004329B8">
              <w:t>millennia</w:t>
            </w:r>
          </w:p>
        </w:tc>
        <w:tc>
          <w:tcPr>
            <w:tcW w:w="300" w:type="dxa"/>
            <w:tcBorders>
              <w:left w:val="single" w:sz="4" w:space="0" w:color="auto"/>
            </w:tcBorders>
            <w:noWrap/>
            <w:hideMark/>
          </w:tcPr>
          <w:p w14:paraId="3BD2BE28" w14:textId="77777777" w:rsidR="00D26155" w:rsidRPr="004329B8" w:rsidRDefault="00D26155" w:rsidP="00033B4C">
            <w:pPr>
              <w:pStyle w:val="Tabletext"/>
              <w:jc w:val="left"/>
            </w:pPr>
          </w:p>
        </w:tc>
        <w:tc>
          <w:tcPr>
            <w:tcW w:w="1350" w:type="dxa"/>
            <w:noWrap/>
            <w:hideMark/>
          </w:tcPr>
          <w:p w14:paraId="1ED5E710" w14:textId="77777777" w:rsidR="00D26155" w:rsidRPr="004329B8" w:rsidRDefault="00D26155" w:rsidP="00033B4C">
            <w:pPr>
              <w:pStyle w:val="Tabletext"/>
              <w:jc w:val="left"/>
            </w:pPr>
            <w:r w:rsidRPr="004329B8">
              <w:t>thesis</w:t>
            </w:r>
          </w:p>
        </w:tc>
        <w:tc>
          <w:tcPr>
            <w:tcW w:w="1249" w:type="dxa"/>
            <w:noWrap/>
            <w:hideMark/>
          </w:tcPr>
          <w:p w14:paraId="0F0E252F" w14:textId="77777777" w:rsidR="00D26155" w:rsidRPr="004329B8" w:rsidRDefault="00D26155" w:rsidP="00033B4C">
            <w:pPr>
              <w:pStyle w:val="Tabletext"/>
              <w:jc w:val="left"/>
            </w:pPr>
            <w:r w:rsidRPr="004329B8">
              <w:t>theses</w:t>
            </w:r>
          </w:p>
        </w:tc>
      </w:tr>
      <w:tr w:rsidR="00D26155" w:rsidRPr="004329B8" w14:paraId="0272ECF7" w14:textId="77777777" w:rsidTr="00033B4C">
        <w:trPr>
          <w:trHeight w:val="20"/>
          <w:jc w:val="center"/>
        </w:trPr>
        <w:tc>
          <w:tcPr>
            <w:tcW w:w="1194" w:type="dxa"/>
            <w:noWrap/>
            <w:hideMark/>
          </w:tcPr>
          <w:p w14:paraId="40F622FA" w14:textId="77777777" w:rsidR="00D26155" w:rsidRPr="004329B8" w:rsidRDefault="00D26155" w:rsidP="00033B4C">
            <w:pPr>
              <w:pStyle w:val="Tabletext"/>
              <w:jc w:val="left"/>
            </w:pPr>
            <w:r w:rsidRPr="004329B8">
              <w:t>curriculum</w:t>
            </w:r>
          </w:p>
        </w:tc>
        <w:tc>
          <w:tcPr>
            <w:tcW w:w="1205" w:type="dxa"/>
            <w:tcBorders>
              <w:right w:val="single" w:sz="4" w:space="0" w:color="auto"/>
            </w:tcBorders>
            <w:noWrap/>
            <w:hideMark/>
          </w:tcPr>
          <w:p w14:paraId="3DA8AA0F" w14:textId="77777777" w:rsidR="00D26155" w:rsidRPr="004329B8" w:rsidRDefault="00D26155" w:rsidP="00033B4C">
            <w:pPr>
              <w:pStyle w:val="Tabletext"/>
              <w:jc w:val="left"/>
            </w:pPr>
            <w:r w:rsidRPr="004329B8">
              <w:t>curricula</w:t>
            </w:r>
          </w:p>
        </w:tc>
        <w:tc>
          <w:tcPr>
            <w:tcW w:w="301" w:type="dxa"/>
            <w:tcBorders>
              <w:left w:val="single" w:sz="4" w:space="0" w:color="auto"/>
            </w:tcBorders>
            <w:noWrap/>
            <w:hideMark/>
          </w:tcPr>
          <w:p w14:paraId="0A90E81B" w14:textId="77777777" w:rsidR="00D26155" w:rsidRPr="004329B8" w:rsidRDefault="00D26155" w:rsidP="00033B4C">
            <w:pPr>
              <w:pStyle w:val="Tabletext"/>
              <w:jc w:val="left"/>
            </w:pPr>
          </w:p>
        </w:tc>
        <w:tc>
          <w:tcPr>
            <w:tcW w:w="1427" w:type="dxa"/>
            <w:noWrap/>
            <w:hideMark/>
          </w:tcPr>
          <w:p w14:paraId="74250170" w14:textId="77777777" w:rsidR="00D26155" w:rsidRPr="004329B8" w:rsidRDefault="00D26155" w:rsidP="00033B4C">
            <w:pPr>
              <w:pStyle w:val="Tabletext"/>
              <w:jc w:val="left"/>
            </w:pPr>
            <w:r w:rsidRPr="004329B8">
              <w:t>minimum</w:t>
            </w:r>
          </w:p>
        </w:tc>
        <w:tc>
          <w:tcPr>
            <w:tcW w:w="1261" w:type="dxa"/>
            <w:tcBorders>
              <w:right w:val="single" w:sz="4" w:space="0" w:color="auto"/>
            </w:tcBorders>
            <w:noWrap/>
            <w:hideMark/>
          </w:tcPr>
          <w:p w14:paraId="4AB51747" w14:textId="77777777" w:rsidR="00D26155" w:rsidRPr="004329B8" w:rsidRDefault="00D26155" w:rsidP="00033B4C">
            <w:pPr>
              <w:pStyle w:val="Tabletext"/>
              <w:jc w:val="left"/>
            </w:pPr>
            <w:r w:rsidRPr="004329B8">
              <w:t>minima</w:t>
            </w:r>
          </w:p>
        </w:tc>
        <w:tc>
          <w:tcPr>
            <w:tcW w:w="300" w:type="dxa"/>
            <w:tcBorders>
              <w:left w:val="single" w:sz="4" w:space="0" w:color="auto"/>
            </w:tcBorders>
            <w:noWrap/>
            <w:hideMark/>
          </w:tcPr>
          <w:p w14:paraId="204AE6B9" w14:textId="77777777" w:rsidR="00D26155" w:rsidRPr="004329B8" w:rsidRDefault="00D26155" w:rsidP="00033B4C">
            <w:pPr>
              <w:pStyle w:val="Tabletext"/>
              <w:jc w:val="left"/>
            </w:pPr>
          </w:p>
        </w:tc>
        <w:tc>
          <w:tcPr>
            <w:tcW w:w="1350" w:type="dxa"/>
            <w:noWrap/>
            <w:hideMark/>
          </w:tcPr>
          <w:p w14:paraId="7481F835" w14:textId="77777777" w:rsidR="00D26155" w:rsidRPr="004329B8" w:rsidRDefault="00D26155" w:rsidP="00033B4C">
            <w:pPr>
              <w:pStyle w:val="Tabletext"/>
              <w:jc w:val="left"/>
            </w:pPr>
            <w:r w:rsidRPr="004329B8">
              <w:t>vertex</w:t>
            </w:r>
          </w:p>
        </w:tc>
        <w:tc>
          <w:tcPr>
            <w:tcW w:w="1249" w:type="dxa"/>
            <w:noWrap/>
            <w:hideMark/>
          </w:tcPr>
          <w:p w14:paraId="391C0184" w14:textId="77777777" w:rsidR="00D26155" w:rsidRPr="004329B8" w:rsidRDefault="00D26155" w:rsidP="00033B4C">
            <w:pPr>
              <w:pStyle w:val="Tabletext"/>
              <w:jc w:val="left"/>
            </w:pPr>
            <w:r w:rsidRPr="004329B8">
              <w:t>vertices</w:t>
            </w:r>
          </w:p>
        </w:tc>
      </w:tr>
      <w:tr w:rsidR="00D26155" w:rsidRPr="004329B8" w14:paraId="2910B312" w14:textId="77777777" w:rsidTr="00033B4C">
        <w:trPr>
          <w:trHeight w:val="20"/>
          <w:jc w:val="center"/>
        </w:trPr>
        <w:tc>
          <w:tcPr>
            <w:tcW w:w="1194" w:type="dxa"/>
            <w:noWrap/>
            <w:hideMark/>
          </w:tcPr>
          <w:p w14:paraId="0DF96233" w14:textId="77777777" w:rsidR="00D26155" w:rsidRPr="004329B8" w:rsidRDefault="00D26155" w:rsidP="00033B4C">
            <w:pPr>
              <w:pStyle w:val="Tabletext"/>
              <w:jc w:val="left"/>
            </w:pPr>
            <w:r w:rsidRPr="004329B8">
              <w:t>datum</w:t>
            </w:r>
          </w:p>
        </w:tc>
        <w:tc>
          <w:tcPr>
            <w:tcW w:w="1205" w:type="dxa"/>
            <w:tcBorders>
              <w:right w:val="single" w:sz="4" w:space="0" w:color="auto"/>
            </w:tcBorders>
            <w:noWrap/>
            <w:hideMark/>
          </w:tcPr>
          <w:p w14:paraId="33390749" w14:textId="77777777" w:rsidR="00D26155" w:rsidRPr="004329B8" w:rsidRDefault="00D26155" w:rsidP="00033B4C">
            <w:pPr>
              <w:pStyle w:val="Tabletext"/>
              <w:jc w:val="left"/>
            </w:pPr>
            <w:r w:rsidRPr="004329B8">
              <w:t>data</w:t>
            </w:r>
          </w:p>
        </w:tc>
        <w:tc>
          <w:tcPr>
            <w:tcW w:w="301" w:type="dxa"/>
            <w:tcBorders>
              <w:left w:val="single" w:sz="4" w:space="0" w:color="auto"/>
            </w:tcBorders>
            <w:noWrap/>
            <w:hideMark/>
          </w:tcPr>
          <w:p w14:paraId="2DD95450" w14:textId="77777777" w:rsidR="00D26155" w:rsidRPr="004329B8" w:rsidRDefault="00D26155" w:rsidP="00033B4C">
            <w:pPr>
              <w:pStyle w:val="Tabletext"/>
              <w:jc w:val="left"/>
            </w:pPr>
          </w:p>
        </w:tc>
        <w:tc>
          <w:tcPr>
            <w:tcW w:w="1427" w:type="dxa"/>
            <w:noWrap/>
            <w:hideMark/>
          </w:tcPr>
          <w:p w14:paraId="05843DE8" w14:textId="77777777" w:rsidR="00D26155" w:rsidRPr="004329B8" w:rsidRDefault="00D26155" w:rsidP="00033B4C">
            <w:pPr>
              <w:pStyle w:val="Tabletext"/>
              <w:jc w:val="left"/>
            </w:pPr>
            <w:r w:rsidRPr="004329B8">
              <w:t>minutia</w:t>
            </w:r>
          </w:p>
        </w:tc>
        <w:tc>
          <w:tcPr>
            <w:tcW w:w="1261" w:type="dxa"/>
            <w:tcBorders>
              <w:right w:val="single" w:sz="4" w:space="0" w:color="auto"/>
            </w:tcBorders>
            <w:noWrap/>
            <w:hideMark/>
          </w:tcPr>
          <w:p w14:paraId="3D47B3A4" w14:textId="77777777" w:rsidR="00D26155" w:rsidRPr="004329B8" w:rsidRDefault="00D26155" w:rsidP="00033B4C">
            <w:pPr>
              <w:pStyle w:val="Tabletext"/>
              <w:jc w:val="left"/>
            </w:pPr>
            <w:r w:rsidRPr="004329B8">
              <w:t>minutiae</w:t>
            </w:r>
          </w:p>
        </w:tc>
        <w:tc>
          <w:tcPr>
            <w:tcW w:w="300" w:type="dxa"/>
            <w:tcBorders>
              <w:left w:val="single" w:sz="4" w:space="0" w:color="auto"/>
            </w:tcBorders>
            <w:noWrap/>
            <w:hideMark/>
          </w:tcPr>
          <w:p w14:paraId="02C36390" w14:textId="77777777" w:rsidR="00D26155" w:rsidRPr="004329B8" w:rsidRDefault="00D26155" w:rsidP="00033B4C">
            <w:pPr>
              <w:pStyle w:val="Tabletext"/>
              <w:jc w:val="left"/>
            </w:pPr>
          </w:p>
        </w:tc>
        <w:tc>
          <w:tcPr>
            <w:tcW w:w="1350" w:type="dxa"/>
            <w:noWrap/>
            <w:hideMark/>
          </w:tcPr>
          <w:p w14:paraId="1CCF3BA5" w14:textId="77777777" w:rsidR="00D26155" w:rsidRPr="004329B8" w:rsidRDefault="00D26155" w:rsidP="00033B4C">
            <w:pPr>
              <w:pStyle w:val="Tabletext"/>
              <w:jc w:val="left"/>
            </w:pPr>
            <w:r w:rsidRPr="004329B8">
              <w:t>vortex</w:t>
            </w:r>
          </w:p>
        </w:tc>
        <w:tc>
          <w:tcPr>
            <w:tcW w:w="1249" w:type="dxa"/>
            <w:noWrap/>
            <w:hideMark/>
          </w:tcPr>
          <w:p w14:paraId="552FE27D" w14:textId="77777777" w:rsidR="00D26155" w:rsidRPr="004329B8" w:rsidRDefault="00D26155" w:rsidP="00033B4C">
            <w:pPr>
              <w:pStyle w:val="Tabletext"/>
              <w:jc w:val="left"/>
            </w:pPr>
            <w:r w:rsidRPr="004329B8">
              <w:t>vortices</w:t>
            </w:r>
          </w:p>
        </w:tc>
      </w:tr>
      <w:tr w:rsidR="00D26155" w:rsidRPr="004329B8" w14:paraId="334009C0" w14:textId="77777777" w:rsidTr="00033B4C">
        <w:trPr>
          <w:trHeight w:val="20"/>
          <w:jc w:val="center"/>
        </w:trPr>
        <w:tc>
          <w:tcPr>
            <w:tcW w:w="1194" w:type="dxa"/>
            <w:tcBorders>
              <w:bottom w:val="single" w:sz="4" w:space="0" w:color="auto"/>
            </w:tcBorders>
            <w:noWrap/>
            <w:hideMark/>
          </w:tcPr>
          <w:p w14:paraId="00B29555" w14:textId="77777777" w:rsidR="00D26155" w:rsidRPr="004329B8" w:rsidRDefault="00D26155" w:rsidP="00033B4C">
            <w:pPr>
              <w:pStyle w:val="Tabletext"/>
              <w:jc w:val="left"/>
            </w:pPr>
            <w:r w:rsidRPr="004329B8">
              <w:t>ellipse</w:t>
            </w:r>
          </w:p>
        </w:tc>
        <w:tc>
          <w:tcPr>
            <w:tcW w:w="1205" w:type="dxa"/>
            <w:tcBorders>
              <w:bottom w:val="single" w:sz="4" w:space="0" w:color="auto"/>
              <w:right w:val="single" w:sz="4" w:space="0" w:color="auto"/>
            </w:tcBorders>
            <w:noWrap/>
            <w:hideMark/>
          </w:tcPr>
          <w:p w14:paraId="5E177E8C" w14:textId="77777777" w:rsidR="00D26155" w:rsidRPr="004329B8" w:rsidRDefault="00D26155" w:rsidP="00033B4C">
            <w:pPr>
              <w:pStyle w:val="Tabletext"/>
              <w:jc w:val="left"/>
            </w:pPr>
            <w:r w:rsidRPr="004329B8">
              <w:t>ellipses</w:t>
            </w:r>
          </w:p>
        </w:tc>
        <w:tc>
          <w:tcPr>
            <w:tcW w:w="301" w:type="dxa"/>
            <w:tcBorders>
              <w:left w:val="single" w:sz="4" w:space="0" w:color="auto"/>
              <w:bottom w:val="single" w:sz="4" w:space="0" w:color="auto"/>
            </w:tcBorders>
            <w:noWrap/>
            <w:hideMark/>
          </w:tcPr>
          <w:p w14:paraId="465EA231" w14:textId="77777777" w:rsidR="00D26155" w:rsidRPr="004329B8" w:rsidRDefault="00D26155" w:rsidP="00033B4C">
            <w:pPr>
              <w:pStyle w:val="Tabletext"/>
              <w:jc w:val="left"/>
            </w:pPr>
          </w:p>
        </w:tc>
        <w:tc>
          <w:tcPr>
            <w:tcW w:w="1427" w:type="dxa"/>
            <w:tcBorders>
              <w:bottom w:val="single" w:sz="4" w:space="0" w:color="auto"/>
            </w:tcBorders>
            <w:noWrap/>
            <w:hideMark/>
          </w:tcPr>
          <w:p w14:paraId="3781153B" w14:textId="77777777" w:rsidR="00D26155" w:rsidRPr="004329B8" w:rsidRDefault="00D26155" w:rsidP="00033B4C">
            <w:pPr>
              <w:pStyle w:val="Tabletext"/>
              <w:jc w:val="left"/>
            </w:pPr>
            <w:r>
              <w:t>momentum</w:t>
            </w:r>
          </w:p>
        </w:tc>
        <w:tc>
          <w:tcPr>
            <w:tcW w:w="1261" w:type="dxa"/>
            <w:tcBorders>
              <w:bottom w:val="single" w:sz="4" w:space="0" w:color="auto"/>
              <w:right w:val="single" w:sz="4" w:space="0" w:color="auto"/>
            </w:tcBorders>
            <w:noWrap/>
            <w:hideMark/>
          </w:tcPr>
          <w:p w14:paraId="6E1853B2" w14:textId="77777777" w:rsidR="00D26155" w:rsidRPr="004329B8" w:rsidRDefault="00D26155" w:rsidP="00033B4C">
            <w:pPr>
              <w:pStyle w:val="Tabletext"/>
              <w:jc w:val="left"/>
            </w:pPr>
            <w:r>
              <w:t>momenta</w:t>
            </w:r>
          </w:p>
        </w:tc>
        <w:tc>
          <w:tcPr>
            <w:tcW w:w="300" w:type="dxa"/>
            <w:tcBorders>
              <w:left w:val="single" w:sz="4" w:space="0" w:color="auto"/>
              <w:bottom w:val="single" w:sz="4" w:space="0" w:color="auto"/>
            </w:tcBorders>
            <w:noWrap/>
            <w:hideMark/>
          </w:tcPr>
          <w:p w14:paraId="364FB6A5" w14:textId="77777777" w:rsidR="00D26155" w:rsidRPr="004329B8" w:rsidRDefault="00D26155" w:rsidP="00033B4C">
            <w:pPr>
              <w:pStyle w:val="Tabletext"/>
              <w:jc w:val="left"/>
            </w:pPr>
          </w:p>
        </w:tc>
        <w:tc>
          <w:tcPr>
            <w:tcW w:w="1350" w:type="dxa"/>
            <w:tcBorders>
              <w:bottom w:val="single" w:sz="4" w:space="0" w:color="auto"/>
            </w:tcBorders>
            <w:noWrap/>
            <w:hideMark/>
          </w:tcPr>
          <w:p w14:paraId="2B1EAFD5" w14:textId="77777777" w:rsidR="00D26155" w:rsidRPr="004329B8" w:rsidRDefault="00D26155" w:rsidP="00033B4C">
            <w:pPr>
              <w:pStyle w:val="Tabletext"/>
              <w:jc w:val="left"/>
            </w:pPr>
          </w:p>
        </w:tc>
        <w:tc>
          <w:tcPr>
            <w:tcW w:w="1249" w:type="dxa"/>
            <w:tcBorders>
              <w:bottom w:val="single" w:sz="4" w:space="0" w:color="auto"/>
            </w:tcBorders>
            <w:noWrap/>
            <w:hideMark/>
          </w:tcPr>
          <w:p w14:paraId="534C5AB1" w14:textId="77777777" w:rsidR="00D26155" w:rsidRPr="004329B8" w:rsidRDefault="00D26155" w:rsidP="00033B4C">
            <w:pPr>
              <w:pStyle w:val="Tabletext"/>
              <w:jc w:val="left"/>
            </w:pPr>
          </w:p>
        </w:tc>
      </w:tr>
    </w:tbl>
    <w:p w14:paraId="3AC2CF3C" w14:textId="77777777" w:rsidR="00D26155" w:rsidRDefault="00D26155" w:rsidP="00D26155">
      <w:pPr>
        <w:pStyle w:val="NoSpacing"/>
      </w:pPr>
    </w:p>
    <w:p w14:paraId="5E950B62" w14:textId="77777777" w:rsidR="00D26155" w:rsidRDefault="00D26155" w:rsidP="00D26155">
      <w:r>
        <w:lastRenderedPageBreak/>
        <w:t>Verbs and determiners should agree with the form of the noun that is used. A common issue in technical writing is to mistake a plural noun for a singular noun. This mistake is common for nouns with irregular plural forms and that more commonly appear in their plural form than in their singular form:</w:t>
      </w:r>
    </w:p>
    <w:p w14:paraId="16E29F99" w14:textId="77777777" w:rsidR="00D26155" w:rsidRPr="001D52CE" w:rsidRDefault="00D26155" w:rsidP="00D26155">
      <w:pPr>
        <w:pStyle w:val="ListParagraph"/>
        <w:numPr>
          <w:ilvl w:val="0"/>
          <w:numId w:val="26"/>
        </w:numPr>
        <w:spacing w:after="200"/>
        <w:jc w:val="left"/>
      </w:pPr>
      <w:r w:rsidRPr="001D52CE">
        <w:t>Data</w:t>
      </w:r>
    </w:p>
    <w:p w14:paraId="0F1160C4" w14:textId="77777777" w:rsidR="00D26155" w:rsidRDefault="00D26155" w:rsidP="00D26155">
      <w:pPr>
        <w:pStyle w:val="ListParagraph"/>
        <w:numPr>
          <w:ilvl w:val="0"/>
          <w:numId w:val="26"/>
        </w:numPr>
        <w:spacing w:after="200"/>
        <w:jc w:val="left"/>
      </w:pPr>
      <w:r>
        <w:t>Criteria</w:t>
      </w:r>
    </w:p>
    <w:p w14:paraId="28B9EAD0" w14:textId="77777777" w:rsidR="00D26155" w:rsidRDefault="00D26155" w:rsidP="00D26155">
      <w:pPr>
        <w:pStyle w:val="ListParagraph"/>
        <w:numPr>
          <w:ilvl w:val="0"/>
          <w:numId w:val="26"/>
        </w:numPr>
        <w:spacing w:after="200"/>
        <w:jc w:val="left"/>
      </w:pPr>
      <w:r>
        <w:t>Media</w:t>
      </w:r>
    </w:p>
    <w:p w14:paraId="7F71FC75" w14:textId="77777777" w:rsidR="00D26155" w:rsidRDefault="00D26155" w:rsidP="00D26155">
      <w:pPr>
        <w:pStyle w:val="ListParagraph"/>
        <w:numPr>
          <w:ilvl w:val="0"/>
          <w:numId w:val="26"/>
        </w:numPr>
        <w:spacing w:after="200"/>
        <w:jc w:val="left"/>
      </w:pPr>
      <w:r>
        <w:t>Errata</w:t>
      </w:r>
    </w:p>
    <w:p w14:paraId="52EF1EF8" w14:textId="77777777" w:rsidR="00D26155" w:rsidRDefault="00D26155" w:rsidP="00D26155">
      <w:pPr>
        <w:pStyle w:val="ListParagraph"/>
        <w:numPr>
          <w:ilvl w:val="0"/>
          <w:numId w:val="26"/>
        </w:numPr>
        <w:spacing w:after="200"/>
        <w:jc w:val="left"/>
      </w:pPr>
      <w:r>
        <w:t>Minutiae</w:t>
      </w:r>
    </w:p>
    <w:p w14:paraId="3A8403B5" w14:textId="77777777" w:rsidR="00D26155" w:rsidRDefault="00D26155" w:rsidP="00D26155">
      <w:pPr>
        <w:pStyle w:val="Heading2"/>
      </w:pPr>
      <w:r>
        <w:t>Acronyms</w:t>
      </w:r>
    </w:p>
    <w:p w14:paraId="758F1B01" w14:textId="7C7B0BF8" w:rsidR="00D26155" w:rsidRPr="008D6D42" w:rsidRDefault="00D26155" w:rsidP="00D26155">
      <w:r>
        <w:t xml:space="preserve">Acronyms should be used to replace lengthy terms that are repeatedly used throughout the manuscript. Acronyms should not be used for terms that are only used once or twice in the manuscript. Define each acronym once in parentheses when the term first appears in the </w:t>
      </w:r>
      <w:r w:rsidR="00CC15AD">
        <w:t>text and</w:t>
      </w:r>
      <w:r>
        <w:t xml:space="preserve"> use the acronym consistently throughout the remainder of the manuscript. The grammatical number of an acronym (i.e., whether it is singular or plural) should be the same as the term it represents, which is most typically singular except for some terms that are always plural. For example, if the term </w:t>
      </w:r>
      <w:r>
        <w:rPr>
          <w:i/>
        </w:rPr>
        <w:t>Canadian daily climate data</w:t>
      </w:r>
      <w:r>
        <w:t xml:space="preserve"> is represented by CDCD, then the noun CDCD would be treated as </w:t>
      </w:r>
      <w:r w:rsidR="007D08FA">
        <w:t xml:space="preserve">a </w:t>
      </w:r>
      <w:r>
        <w:t xml:space="preserve">plural noun because </w:t>
      </w:r>
      <w:r>
        <w:rPr>
          <w:i/>
        </w:rPr>
        <w:t>data</w:t>
      </w:r>
      <w:r>
        <w:t xml:space="preserve"> is always a plural noun. As a common exception, it should be noted that the proper noun </w:t>
      </w:r>
      <w:r>
        <w:rPr>
          <w:i/>
        </w:rPr>
        <w:t>The</w:t>
      </w:r>
      <w:r>
        <w:t xml:space="preserve"> </w:t>
      </w:r>
      <w:r>
        <w:rPr>
          <w:i/>
        </w:rPr>
        <w:t>United States</w:t>
      </w:r>
      <w:r>
        <w:t xml:space="preserve"> and its corresponding acronym </w:t>
      </w:r>
      <w:r>
        <w:rPr>
          <w:i/>
        </w:rPr>
        <w:t>US</w:t>
      </w:r>
      <w:r>
        <w:t xml:space="preserve"> are always treated as singular nouns.</w:t>
      </w:r>
    </w:p>
    <w:p w14:paraId="0E0BF6EB" w14:textId="56EBCC5B" w:rsidR="00D26155" w:rsidRDefault="00D26155" w:rsidP="00D26155">
      <w:r>
        <w:t xml:space="preserve">Singular acronyms can be made plural by following the same grammatical convention as singular words. To make the plural form of an acronym ending in an H, S, or X, a lowercase </w:t>
      </w:r>
      <w:r w:rsidRPr="00BC7B7B">
        <w:rPr>
          <w:i/>
        </w:rPr>
        <w:t>es</w:t>
      </w:r>
      <w:r>
        <w:t xml:space="preserve"> should be added to the end; otherwise, a lowercase </w:t>
      </w:r>
      <w:r>
        <w:rPr>
          <w:i/>
        </w:rPr>
        <w:t>s</w:t>
      </w:r>
      <w:r>
        <w:t xml:space="preserve"> should be added. When making an acronym plural, a</w:t>
      </w:r>
      <w:r w:rsidRPr="00BC7B7B">
        <w:t>n</w:t>
      </w:r>
      <w:r>
        <w:t xml:space="preserve"> apostrophe should </w:t>
      </w:r>
      <w:r>
        <w:rPr>
          <w:i/>
        </w:rPr>
        <w:t>not</w:t>
      </w:r>
      <w:r>
        <w:t xml:space="preserve"> be placed before the </w:t>
      </w:r>
      <w:r>
        <w:rPr>
          <w:i/>
        </w:rPr>
        <w:t>s</w:t>
      </w:r>
      <w:r>
        <w:t xml:space="preserve"> or </w:t>
      </w:r>
      <w:r>
        <w:rPr>
          <w:i/>
        </w:rPr>
        <w:t>es</w:t>
      </w:r>
      <w:r>
        <w:t xml:space="preserve">. The possessive form of an acronym is formed by placing an </w:t>
      </w:r>
      <w:r w:rsidRPr="00A12569">
        <w:rPr>
          <w:i/>
        </w:rPr>
        <w:t>’</w:t>
      </w:r>
      <w:r>
        <w:rPr>
          <w:i/>
        </w:rPr>
        <w:t>s</w:t>
      </w:r>
      <w:r>
        <w:t xml:space="preserve"> after the acronym, such as when referring to TMS’s publications.</w:t>
      </w:r>
    </w:p>
    <w:p w14:paraId="7C0C4B17" w14:textId="77777777" w:rsidR="00D26155" w:rsidRDefault="00D26155" w:rsidP="00D26155">
      <w:pPr>
        <w:pStyle w:val="Heading2"/>
      </w:pPr>
      <w:r>
        <w:t>Abbreviations</w:t>
      </w:r>
    </w:p>
    <w:p w14:paraId="697BA774" w14:textId="1A4ABCB9" w:rsidR="0046249C" w:rsidRDefault="00D26155" w:rsidP="004628D9">
      <w:r>
        <w:t>Words and terms should generally be written out in full</w:t>
      </w:r>
      <w:r w:rsidRPr="00464085">
        <w:t xml:space="preserve"> </w:t>
      </w:r>
      <w:r>
        <w:t>in the text. As an exception, units associated with a number may be abbreviated in the text. Abbreviations for commonly abbreviated words and terms may be used in tables and figures.</w:t>
      </w:r>
    </w:p>
    <w:sectPr w:rsidR="0046249C" w:rsidSect="00FA60C8">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B8250" w14:textId="77777777" w:rsidR="00824AF5" w:rsidRDefault="00824AF5" w:rsidP="008C6C78">
      <w:pPr>
        <w:spacing w:after="0" w:line="240" w:lineRule="auto"/>
      </w:pPr>
      <w:r>
        <w:separator/>
      </w:r>
    </w:p>
  </w:endnote>
  <w:endnote w:type="continuationSeparator" w:id="0">
    <w:p w14:paraId="0BCB7258" w14:textId="77777777" w:rsidR="00824AF5" w:rsidRDefault="00824AF5" w:rsidP="008C6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006285"/>
      <w:docPartObj>
        <w:docPartGallery w:val="Page Numbers (Bottom of Page)"/>
        <w:docPartUnique/>
      </w:docPartObj>
    </w:sdtPr>
    <w:sdtEndPr>
      <w:rPr>
        <w:noProof/>
      </w:rPr>
    </w:sdtEndPr>
    <w:sdtContent>
      <w:p w14:paraId="04AAC282" w14:textId="68B0C395" w:rsidR="00014782" w:rsidRDefault="00014782">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34447252" w14:textId="77777777" w:rsidR="00014782" w:rsidRDefault="00014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48EA0" w14:textId="77777777" w:rsidR="00824AF5" w:rsidRDefault="00824AF5" w:rsidP="008C6C78">
      <w:pPr>
        <w:spacing w:after="0" w:line="240" w:lineRule="auto"/>
      </w:pPr>
      <w:r>
        <w:separator/>
      </w:r>
    </w:p>
  </w:footnote>
  <w:footnote w:type="continuationSeparator" w:id="0">
    <w:p w14:paraId="729CE6AF" w14:textId="77777777" w:rsidR="00824AF5" w:rsidRDefault="00824AF5" w:rsidP="008C6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656DE"/>
    <w:multiLevelType w:val="hybridMultilevel"/>
    <w:tmpl w:val="84D8F3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25216E3"/>
    <w:multiLevelType w:val="hybridMultilevel"/>
    <w:tmpl w:val="AEA43C90"/>
    <w:lvl w:ilvl="0" w:tplc="2716C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37AF8"/>
    <w:multiLevelType w:val="hybridMultilevel"/>
    <w:tmpl w:val="C06C97FA"/>
    <w:lvl w:ilvl="0" w:tplc="C4AA2FE4">
      <w:start w:val="1"/>
      <w:numFmt w:val="bullet"/>
      <w:lvlText w:val="•"/>
      <w:lvlJc w:val="left"/>
      <w:pPr>
        <w:tabs>
          <w:tab w:val="num" w:pos="720"/>
        </w:tabs>
        <w:ind w:left="720" w:hanging="360"/>
      </w:pPr>
      <w:rPr>
        <w:rFonts w:ascii="Arial" w:hAnsi="Arial" w:hint="default"/>
      </w:rPr>
    </w:lvl>
    <w:lvl w:ilvl="1" w:tplc="BA08665C" w:tentative="1">
      <w:start w:val="1"/>
      <w:numFmt w:val="bullet"/>
      <w:lvlText w:val="•"/>
      <w:lvlJc w:val="left"/>
      <w:pPr>
        <w:tabs>
          <w:tab w:val="num" w:pos="1440"/>
        </w:tabs>
        <w:ind w:left="1440" w:hanging="360"/>
      </w:pPr>
      <w:rPr>
        <w:rFonts w:ascii="Arial" w:hAnsi="Arial" w:hint="default"/>
      </w:rPr>
    </w:lvl>
    <w:lvl w:ilvl="2" w:tplc="6AE09EB8" w:tentative="1">
      <w:start w:val="1"/>
      <w:numFmt w:val="bullet"/>
      <w:lvlText w:val="•"/>
      <w:lvlJc w:val="left"/>
      <w:pPr>
        <w:tabs>
          <w:tab w:val="num" w:pos="2160"/>
        </w:tabs>
        <w:ind w:left="2160" w:hanging="360"/>
      </w:pPr>
      <w:rPr>
        <w:rFonts w:ascii="Arial" w:hAnsi="Arial" w:hint="default"/>
      </w:rPr>
    </w:lvl>
    <w:lvl w:ilvl="3" w:tplc="7428A31E" w:tentative="1">
      <w:start w:val="1"/>
      <w:numFmt w:val="bullet"/>
      <w:lvlText w:val="•"/>
      <w:lvlJc w:val="left"/>
      <w:pPr>
        <w:tabs>
          <w:tab w:val="num" w:pos="2880"/>
        </w:tabs>
        <w:ind w:left="2880" w:hanging="360"/>
      </w:pPr>
      <w:rPr>
        <w:rFonts w:ascii="Arial" w:hAnsi="Arial" w:hint="default"/>
      </w:rPr>
    </w:lvl>
    <w:lvl w:ilvl="4" w:tplc="4992DEC4" w:tentative="1">
      <w:start w:val="1"/>
      <w:numFmt w:val="bullet"/>
      <w:lvlText w:val="•"/>
      <w:lvlJc w:val="left"/>
      <w:pPr>
        <w:tabs>
          <w:tab w:val="num" w:pos="3600"/>
        </w:tabs>
        <w:ind w:left="3600" w:hanging="360"/>
      </w:pPr>
      <w:rPr>
        <w:rFonts w:ascii="Arial" w:hAnsi="Arial" w:hint="default"/>
      </w:rPr>
    </w:lvl>
    <w:lvl w:ilvl="5" w:tplc="ADD8E07E" w:tentative="1">
      <w:start w:val="1"/>
      <w:numFmt w:val="bullet"/>
      <w:lvlText w:val="•"/>
      <w:lvlJc w:val="left"/>
      <w:pPr>
        <w:tabs>
          <w:tab w:val="num" w:pos="4320"/>
        </w:tabs>
        <w:ind w:left="4320" w:hanging="360"/>
      </w:pPr>
      <w:rPr>
        <w:rFonts w:ascii="Arial" w:hAnsi="Arial" w:hint="default"/>
      </w:rPr>
    </w:lvl>
    <w:lvl w:ilvl="6" w:tplc="F17CA3CA" w:tentative="1">
      <w:start w:val="1"/>
      <w:numFmt w:val="bullet"/>
      <w:lvlText w:val="•"/>
      <w:lvlJc w:val="left"/>
      <w:pPr>
        <w:tabs>
          <w:tab w:val="num" w:pos="5040"/>
        </w:tabs>
        <w:ind w:left="5040" w:hanging="360"/>
      </w:pPr>
      <w:rPr>
        <w:rFonts w:ascii="Arial" w:hAnsi="Arial" w:hint="default"/>
      </w:rPr>
    </w:lvl>
    <w:lvl w:ilvl="7" w:tplc="0E10D5B0" w:tentative="1">
      <w:start w:val="1"/>
      <w:numFmt w:val="bullet"/>
      <w:lvlText w:val="•"/>
      <w:lvlJc w:val="left"/>
      <w:pPr>
        <w:tabs>
          <w:tab w:val="num" w:pos="5760"/>
        </w:tabs>
        <w:ind w:left="5760" w:hanging="360"/>
      </w:pPr>
      <w:rPr>
        <w:rFonts w:ascii="Arial" w:hAnsi="Arial" w:hint="default"/>
      </w:rPr>
    </w:lvl>
    <w:lvl w:ilvl="8" w:tplc="5268B0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1C75FC"/>
    <w:multiLevelType w:val="hybridMultilevel"/>
    <w:tmpl w:val="2DBE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47202"/>
    <w:multiLevelType w:val="hybridMultilevel"/>
    <w:tmpl w:val="05EC7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048D3"/>
    <w:multiLevelType w:val="hybridMultilevel"/>
    <w:tmpl w:val="F9061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6089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01A189A"/>
    <w:multiLevelType w:val="hybridMultilevel"/>
    <w:tmpl w:val="AA6A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F832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A0215FE"/>
    <w:multiLevelType w:val="hybridMultilevel"/>
    <w:tmpl w:val="D73C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D4B55"/>
    <w:multiLevelType w:val="hybridMultilevel"/>
    <w:tmpl w:val="6FB02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FC348B"/>
    <w:multiLevelType w:val="hybridMultilevel"/>
    <w:tmpl w:val="86D4FDFA"/>
    <w:lvl w:ilvl="0" w:tplc="F5705C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D680A"/>
    <w:multiLevelType w:val="hybridMultilevel"/>
    <w:tmpl w:val="1A26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A162C4"/>
    <w:multiLevelType w:val="hybridMultilevel"/>
    <w:tmpl w:val="823A5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A977F6"/>
    <w:multiLevelType w:val="hybridMultilevel"/>
    <w:tmpl w:val="DE32CE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C187115"/>
    <w:multiLevelType w:val="hybridMultilevel"/>
    <w:tmpl w:val="2A2674F0"/>
    <w:lvl w:ilvl="0" w:tplc="D7427E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230920"/>
    <w:multiLevelType w:val="hybridMultilevel"/>
    <w:tmpl w:val="7052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4065A7"/>
    <w:multiLevelType w:val="hybridMultilevel"/>
    <w:tmpl w:val="16E0E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3E68C8"/>
    <w:multiLevelType w:val="hybridMultilevel"/>
    <w:tmpl w:val="2B3AD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D7827"/>
    <w:multiLevelType w:val="hybridMultilevel"/>
    <w:tmpl w:val="93663F24"/>
    <w:lvl w:ilvl="0" w:tplc="A0B615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5D6242"/>
    <w:multiLevelType w:val="hybridMultilevel"/>
    <w:tmpl w:val="D76E1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42272D"/>
    <w:multiLevelType w:val="hybridMultilevel"/>
    <w:tmpl w:val="3474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CD6FC4"/>
    <w:multiLevelType w:val="hybridMultilevel"/>
    <w:tmpl w:val="0D58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4309C0"/>
    <w:multiLevelType w:val="hybridMultilevel"/>
    <w:tmpl w:val="12FE035A"/>
    <w:lvl w:ilvl="0" w:tplc="03E24BAA">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67E2039D"/>
    <w:multiLevelType w:val="hybridMultilevel"/>
    <w:tmpl w:val="BCE8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136F9"/>
    <w:multiLevelType w:val="hybridMultilevel"/>
    <w:tmpl w:val="60609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2021A5"/>
    <w:multiLevelType w:val="hybridMultilevel"/>
    <w:tmpl w:val="D4F2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1140246">
    <w:abstractNumId w:val="8"/>
  </w:num>
  <w:num w:numId="2" w16cid:durableId="1787577830">
    <w:abstractNumId w:val="6"/>
  </w:num>
  <w:num w:numId="3" w16cid:durableId="1049842853">
    <w:abstractNumId w:val="26"/>
  </w:num>
  <w:num w:numId="4" w16cid:durableId="900600411">
    <w:abstractNumId w:val="0"/>
  </w:num>
  <w:num w:numId="5" w16cid:durableId="1934242310">
    <w:abstractNumId w:val="21"/>
  </w:num>
  <w:num w:numId="6" w16cid:durableId="764881480">
    <w:abstractNumId w:val="22"/>
  </w:num>
  <w:num w:numId="7" w16cid:durableId="1823614030">
    <w:abstractNumId w:val="20"/>
  </w:num>
  <w:num w:numId="8" w16cid:durableId="1369912734">
    <w:abstractNumId w:val="9"/>
  </w:num>
  <w:num w:numId="9" w16cid:durableId="73823436">
    <w:abstractNumId w:val="2"/>
  </w:num>
  <w:num w:numId="10" w16cid:durableId="1984776225">
    <w:abstractNumId w:val="1"/>
  </w:num>
  <w:num w:numId="11" w16cid:durableId="1741366856">
    <w:abstractNumId w:val="15"/>
  </w:num>
  <w:num w:numId="12" w16cid:durableId="400636260">
    <w:abstractNumId w:val="19"/>
  </w:num>
  <w:num w:numId="13" w16cid:durableId="840317805">
    <w:abstractNumId w:val="7"/>
  </w:num>
  <w:num w:numId="14" w16cid:durableId="928079754">
    <w:abstractNumId w:val="5"/>
  </w:num>
  <w:num w:numId="15" w16cid:durableId="833496265">
    <w:abstractNumId w:val="10"/>
  </w:num>
  <w:num w:numId="16" w16cid:durableId="1458640546">
    <w:abstractNumId w:val="4"/>
  </w:num>
  <w:num w:numId="17" w16cid:durableId="2031376861">
    <w:abstractNumId w:val="14"/>
  </w:num>
  <w:num w:numId="18" w16cid:durableId="864169323">
    <w:abstractNumId w:val="17"/>
  </w:num>
  <w:num w:numId="19" w16cid:durableId="472986299">
    <w:abstractNumId w:val="18"/>
  </w:num>
  <w:num w:numId="20" w16cid:durableId="2143423221">
    <w:abstractNumId w:val="13"/>
  </w:num>
  <w:num w:numId="21" w16cid:durableId="306279323">
    <w:abstractNumId w:val="16"/>
  </w:num>
  <w:num w:numId="22" w16cid:durableId="1557428717">
    <w:abstractNumId w:val="23"/>
  </w:num>
  <w:num w:numId="23" w16cid:durableId="964307837">
    <w:abstractNumId w:val="12"/>
  </w:num>
  <w:num w:numId="24" w16cid:durableId="155608362">
    <w:abstractNumId w:val="24"/>
  </w:num>
  <w:num w:numId="25" w16cid:durableId="1127161334">
    <w:abstractNumId w:val="3"/>
  </w:num>
  <w:num w:numId="26" w16cid:durableId="429934882">
    <w:abstractNumId w:val="11"/>
  </w:num>
  <w:num w:numId="27" w16cid:durableId="149456757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szQ3M7YwMjKxMLdU0lEKTi0uzszPAykwNLCsBQCsRBueLgAAAA=="/>
  </w:docVars>
  <w:rsids>
    <w:rsidRoot w:val="00507D27"/>
    <w:rsid w:val="000004E3"/>
    <w:rsid w:val="00000DD8"/>
    <w:rsid w:val="00005289"/>
    <w:rsid w:val="0000654B"/>
    <w:rsid w:val="000073A5"/>
    <w:rsid w:val="00010A72"/>
    <w:rsid w:val="00010DB9"/>
    <w:rsid w:val="00011C84"/>
    <w:rsid w:val="00011E5D"/>
    <w:rsid w:val="00012954"/>
    <w:rsid w:val="00012B05"/>
    <w:rsid w:val="00013153"/>
    <w:rsid w:val="00014782"/>
    <w:rsid w:val="00014E3A"/>
    <w:rsid w:val="000152AB"/>
    <w:rsid w:val="00017A45"/>
    <w:rsid w:val="000200CF"/>
    <w:rsid w:val="000203F0"/>
    <w:rsid w:val="000211EC"/>
    <w:rsid w:val="000212BD"/>
    <w:rsid w:val="00023A2D"/>
    <w:rsid w:val="0002460B"/>
    <w:rsid w:val="00024B01"/>
    <w:rsid w:val="00024DF2"/>
    <w:rsid w:val="00025291"/>
    <w:rsid w:val="00025440"/>
    <w:rsid w:val="000254E5"/>
    <w:rsid w:val="000255C2"/>
    <w:rsid w:val="000257A1"/>
    <w:rsid w:val="00025E46"/>
    <w:rsid w:val="00025EB1"/>
    <w:rsid w:val="00030169"/>
    <w:rsid w:val="00032100"/>
    <w:rsid w:val="000322F0"/>
    <w:rsid w:val="00033338"/>
    <w:rsid w:val="0003453B"/>
    <w:rsid w:val="00034E7A"/>
    <w:rsid w:val="0003504C"/>
    <w:rsid w:val="00036ED6"/>
    <w:rsid w:val="0004067A"/>
    <w:rsid w:val="00040F4F"/>
    <w:rsid w:val="0004113A"/>
    <w:rsid w:val="0004245F"/>
    <w:rsid w:val="000426C5"/>
    <w:rsid w:val="00044309"/>
    <w:rsid w:val="00044B3D"/>
    <w:rsid w:val="00044BD2"/>
    <w:rsid w:val="000468A5"/>
    <w:rsid w:val="00046B49"/>
    <w:rsid w:val="000500B2"/>
    <w:rsid w:val="000508AB"/>
    <w:rsid w:val="00052D5B"/>
    <w:rsid w:val="000543A7"/>
    <w:rsid w:val="000558D4"/>
    <w:rsid w:val="00055C94"/>
    <w:rsid w:val="00056400"/>
    <w:rsid w:val="000576EE"/>
    <w:rsid w:val="000612B5"/>
    <w:rsid w:val="000617A6"/>
    <w:rsid w:val="0006286C"/>
    <w:rsid w:val="00063F0E"/>
    <w:rsid w:val="00065207"/>
    <w:rsid w:val="0006535F"/>
    <w:rsid w:val="00067B9A"/>
    <w:rsid w:val="00067F2D"/>
    <w:rsid w:val="0007050D"/>
    <w:rsid w:val="000707EE"/>
    <w:rsid w:val="00070A81"/>
    <w:rsid w:val="000719EA"/>
    <w:rsid w:val="000735A9"/>
    <w:rsid w:val="00073BBB"/>
    <w:rsid w:val="000744BC"/>
    <w:rsid w:val="00074757"/>
    <w:rsid w:val="00075BAF"/>
    <w:rsid w:val="00075CEA"/>
    <w:rsid w:val="000772B1"/>
    <w:rsid w:val="000776D6"/>
    <w:rsid w:val="00077B1D"/>
    <w:rsid w:val="000801EB"/>
    <w:rsid w:val="00081478"/>
    <w:rsid w:val="000817BC"/>
    <w:rsid w:val="00081963"/>
    <w:rsid w:val="00081E3B"/>
    <w:rsid w:val="00082021"/>
    <w:rsid w:val="000831F1"/>
    <w:rsid w:val="000843E6"/>
    <w:rsid w:val="00085851"/>
    <w:rsid w:val="00085D31"/>
    <w:rsid w:val="00086FA4"/>
    <w:rsid w:val="00087FA6"/>
    <w:rsid w:val="00090D67"/>
    <w:rsid w:val="00090F8F"/>
    <w:rsid w:val="00091C04"/>
    <w:rsid w:val="0009226D"/>
    <w:rsid w:val="000948F0"/>
    <w:rsid w:val="0009661E"/>
    <w:rsid w:val="00097031"/>
    <w:rsid w:val="0009749E"/>
    <w:rsid w:val="00097C42"/>
    <w:rsid w:val="000A0191"/>
    <w:rsid w:val="000A07D3"/>
    <w:rsid w:val="000A0AC8"/>
    <w:rsid w:val="000A0F1A"/>
    <w:rsid w:val="000A114C"/>
    <w:rsid w:val="000A2A1D"/>
    <w:rsid w:val="000A2AC7"/>
    <w:rsid w:val="000A3348"/>
    <w:rsid w:val="000A3FA9"/>
    <w:rsid w:val="000A4075"/>
    <w:rsid w:val="000A4D0D"/>
    <w:rsid w:val="000A5D0A"/>
    <w:rsid w:val="000A642F"/>
    <w:rsid w:val="000A6BCB"/>
    <w:rsid w:val="000A7C48"/>
    <w:rsid w:val="000B028C"/>
    <w:rsid w:val="000B08D8"/>
    <w:rsid w:val="000B0A7E"/>
    <w:rsid w:val="000B10B2"/>
    <w:rsid w:val="000B19DB"/>
    <w:rsid w:val="000B363D"/>
    <w:rsid w:val="000B416A"/>
    <w:rsid w:val="000B42EB"/>
    <w:rsid w:val="000B4C0A"/>
    <w:rsid w:val="000B4FAE"/>
    <w:rsid w:val="000B5CEB"/>
    <w:rsid w:val="000B5F9B"/>
    <w:rsid w:val="000B6F4C"/>
    <w:rsid w:val="000B7445"/>
    <w:rsid w:val="000B7B24"/>
    <w:rsid w:val="000C049B"/>
    <w:rsid w:val="000C0EF6"/>
    <w:rsid w:val="000C1055"/>
    <w:rsid w:val="000C1225"/>
    <w:rsid w:val="000C3628"/>
    <w:rsid w:val="000C4599"/>
    <w:rsid w:val="000C4784"/>
    <w:rsid w:val="000C480A"/>
    <w:rsid w:val="000C51A1"/>
    <w:rsid w:val="000C7261"/>
    <w:rsid w:val="000C7CFA"/>
    <w:rsid w:val="000D0971"/>
    <w:rsid w:val="000D1F4C"/>
    <w:rsid w:val="000D1FFE"/>
    <w:rsid w:val="000D257F"/>
    <w:rsid w:val="000D270E"/>
    <w:rsid w:val="000D3557"/>
    <w:rsid w:val="000D3D7B"/>
    <w:rsid w:val="000D4DA5"/>
    <w:rsid w:val="000D5605"/>
    <w:rsid w:val="000D6629"/>
    <w:rsid w:val="000D6A71"/>
    <w:rsid w:val="000D70C8"/>
    <w:rsid w:val="000D7D54"/>
    <w:rsid w:val="000E00C0"/>
    <w:rsid w:val="000E025E"/>
    <w:rsid w:val="000E0EB3"/>
    <w:rsid w:val="000E1AE6"/>
    <w:rsid w:val="000E26AD"/>
    <w:rsid w:val="000E2C2A"/>
    <w:rsid w:val="000E306F"/>
    <w:rsid w:val="000E3215"/>
    <w:rsid w:val="000E55EE"/>
    <w:rsid w:val="000E596A"/>
    <w:rsid w:val="000E6458"/>
    <w:rsid w:val="000F0550"/>
    <w:rsid w:val="000F0CE5"/>
    <w:rsid w:val="000F129A"/>
    <w:rsid w:val="000F2F9B"/>
    <w:rsid w:val="000F34EF"/>
    <w:rsid w:val="000F4559"/>
    <w:rsid w:val="000F4DE3"/>
    <w:rsid w:val="000F70EC"/>
    <w:rsid w:val="000F7240"/>
    <w:rsid w:val="000F7280"/>
    <w:rsid w:val="000F75ED"/>
    <w:rsid w:val="000F7B35"/>
    <w:rsid w:val="000F7C02"/>
    <w:rsid w:val="00100D95"/>
    <w:rsid w:val="001010A9"/>
    <w:rsid w:val="00101171"/>
    <w:rsid w:val="00101376"/>
    <w:rsid w:val="001014D1"/>
    <w:rsid w:val="00101A13"/>
    <w:rsid w:val="00102940"/>
    <w:rsid w:val="00102ED9"/>
    <w:rsid w:val="00103BB9"/>
    <w:rsid w:val="00104BAB"/>
    <w:rsid w:val="00104FE2"/>
    <w:rsid w:val="001055F8"/>
    <w:rsid w:val="001057D7"/>
    <w:rsid w:val="0010656C"/>
    <w:rsid w:val="00106815"/>
    <w:rsid w:val="00107370"/>
    <w:rsid w:val="00107D11"/>
    <w:rsid w:val="001100E7"/>
    <w:rsid w:val="00110BC1"/>
    <w:rsid w:val="00110D7A"/>
    <w:rsid w:val="001113D2"/>
    <w:rsid w:val="00111CBE"/>
    <w:rsid w:val="00113772"/>
    <w:rsid w:val="00114077"/>
    <w:rsid w:val="001141FF"/>
    <w:rsid w:val="0011428D"/>
    <w:rsid w:val="0011695A"/>
    <w:rsid w:val="0011707E"/>
    <w:rsid w:val="00117CFF"/>
    <w:rsid w:val="00117D06"/>
    <w:rsid w:val="00117E85"/>
    <w:rsid w:val="00120DA7"/>
    <w:rsid w:val="00121611"/>
    <w:rsid w:val="0012239D"/>
    <w:rsid w:val="00123137"/>
    <w:rsid w:val="00124093"/>
    <w:rsid w:val="00124215"/>
    <w:rsid w:val="00124382"/>
    <w:rsid w:val="001246B0"/>
    <w:rsid w:val="00124990"/>
    <w:rsid w:val="00124C35"/>
    <w:rsid w:val="0012542E"/>
    <w:rsid w:val="00130E19"/>
    <w:rsid w:val="00130F6C"/>
    <w:rsid w:val="001314A4"/>
    <w:rsid w:val="00131B18"/>
    <w:rsid w:val="001320EC"/>
    <w:rsid w:val="0013336B"/>
    <w:rsid w:val="00134B69"/>
    <w:rsid w:val="00134E56"/>
    <w:rsid w:val="00135964"/>
    <w:rsid w:val="00135C7D"/>
    <w:rsid w:val="001361FF"/>
    <w:rsid w:val="00136A9F"/>
    <w:rsid w:val="00136EAE"/>
    <w:rsid w:val="00137955"/>
    <w:rsid w:val="001406A5"/>
    <w:rsid w:val="00142118"/>
    <w:rsid w:val="0014235A"/>
    <w:rsid w:val="00143EB9"/>
    <w:rsid w:val="00144518"/>
    <w:rsid w:val="001445AD"/>
    <w:rsid w:val="00144FCA"/>
    <w:rsid w:val="00145F2D"/>
    <w:rsid w:val="00145F3A"/>
    <w:rsid w:val="00146258"/>
    <w:rsid w:val="00146454"/>
    <w:rsid w:val="00146D15"/>
    <w:rsid w:val="00147547"/>
    <w:rsid w:val="00147BC2"/>
    <w:rsid w:val="00151BFD"/>
    <w:rsid w:val="00151F10"/>
    <w:rsid w:val="00153268"/>
    <w:rsid w:val="00153B4E"/>
    <w:rsid w:val="00156209"/>
    <w:rsid w:val="00156E4F"/>
    <w:rsid w:val="00156F03"/>
    <w:rsid w:val="00157BD5"/>
    <w:rsid w:val="00157E0C"/>
    <w:rsid w:val="00160350"/>
    <w:rsid w:val="00163D51"/>
    <w:rsid w:val="00164A4B"/>
    <w:rsid w:val="00164FD2"/>
    <w:rsid w:val="00170016"/>
    <w:rsid w:val="001713C6"/>
    <w:rsid w:val="00171550"/>
    <w:rsid w:val="001715DA"/>
    <w:rsid w:val="00171628"/>
    <w:rsid w:val="00171E71"/>
    <w:rsid w:val="0017392D"/>
    <w:rsid w:val="00174081"/>
    <w:rsid w:val="00175381"/>
    <w:rsid w:val="0017556F"/>
    <w:rsid w:val="0017565C"/>
    <w:rsid w:val="0017574B"/>
    <w:rsid w:val="00175924"/>
    <w:rsid w:val="00175DFD"/>
    <w:rsid w:val="0017600F"/>
    <w:rsid w:val="0017787E"/>
    <w:rsid w:val="0018086C"/>
    <w:rsid w:val="00180CB3"/>
    <w:rsid w:val="00181F01"/>
    <w:rsid w:val="00182793"/>
    <w:rsid w:val="00183F24"/>
    <w:rsid w:val="00184A97"/>
    <w:rsid w:val="001853F4"/>
    <w:rsid w:val="0018685A"/>
    <w:rsid w:val="00186CC9"/>
    <w:rsid w:val="00190D0D"/>
    <w:rsid w:val="00191A17"/>
    <w:rsid w:val="00192CFE"/>
    <w:rsid w:val="001943F9"/>
    <w:rsid w:val="001947D9"/>
    <w:rsid w:val="001A0367"/>
    <w:rsid w:val="001A0B9B"/>
    <w:rsid w:val="001A0E7C"/>
    <w:rsid w:val="001A1CFD"/>
    <w:rsid w:val="001A2809"/>
    <w:rsid w:val="001A2A3F"/>
    <w:rsid w:val="001A317A"/>
    <w:rsid w:val="001A3B67"/>
    <w:rsid w:val="001A666C"/>
    <w:rsid w:val="001A6769"/>
    <w:rsid w:val="001B0123"/>
    <w:rsid w:val="001B04D2"/>
    <w:rsid w:val="001B0840"/>
    <w:rsid w:val="001B0879"/>
    <w:rsid w:val="001B0944"/>
    <w:rsid w:val="001B1ACC"/>
    <w:rsid w:val="001B2FEB"/>
    <w:rsid w:val="001B3B5D"/>
    <w:rsid w:val="001B4DFB"/>
    <w:rsid w:val="001B4FC7"/>
    <w:rsid w:val="001B56BD"/>
    <w:rsid w:val="001B7CBD"/>
    <w:rsid w:val="001C0905"/>
    <w:rsid w:val="001C0B3E"/>
    <w:rsid w:val="001C193D"/>
    <w:rsid w:val="001C21CD"/>
    <w:rsid w:val="001C513A"/>
    <w:rsid w:val="001C5303"/>
    <w:rsid w:val="001C70BE"/>
    <w:rsid w:val="001C74EB"/>
    <w:rsid w:val="001C7A9B"/>
    <w:rsid w:val="001D066E"/>
    <w:rsid w:val="001D14C7"/>
    <w:rsid w:val="001D1599"/>
    <w:rsid w:val="001D18E9"/>
    <w:rsid w:val="001D1920"/>
    <w:rsid w:val="001D1F81"/>
    <w:rsid w:val="001D2488"/>
    <w:rsid w:val="001D26A0"/>
    <w:rsid w:val="001D26D1"/>
    <w:rsid w:val="001D292D"/>
    <w:rsid w:val="001D2B50"/>
    <w:rsid w:val="001D2FAF"/>
    <w:rsid w:val="001D3A9B"/>
    <w:rsid w:val="001D3AE7"/>
    <w:rsid w:val="001D3AF4"/>
    <w:rsid w:val="001D3B5A"/>
    <w:rsid w:val="001D57D3"/>
    <w:rsid w:val="001D6868"/>
    <w:rsid w:val="001D7457"/>
    <w:rsid w:val="001D7F26"/>
    <w:rsid w:val="001E045C"/>
    <w:rsid w:val="001E1C1E"/>
    <w:rsid w:val="001E1D89"/>
    <w:rsid w:val="001E1E9F"/>
    <w:rsid w:val="001E1F51"/>
    <w:rsid w:val="001E24EB"/>
    <w:rsid w:val="001E2A82"/>
    <w:rsid w:val="001E2AC3"/>
    <w:rsid w:val="001E3086"/>
    <w:rsid w:val="001E3E0F"/>
    <w:rsid w:val="001E3FBD"/>
    <w:rsid w:val="001E50DC"/>
    <w:rsid w:val="001E7149"/>
    <w:rsid w:val="001F0ADB"/>
    <w:rsid w:val="001F0DFE"/>
    <w:rsid w:val="001F1B1C"/>
    <w:rsid w:val="001F2042"/>
    <w:rsid w:val="001F237D"/>
    <w:rsid w:val="001F249B"/>
    <w:rsid w:val="001F263F"/>
    <w:rsid w:val="001F2D14"/>
    <w:rsid w:val="001F367D"/>
    <w:rsid w:val="001F4A87"/>
    <w:rsid w:val="001F4BDF"/>
    <w:rsid w:val="001F66BC"/>
    <w:rsid w:val="001F6C64"/>
    <w:rsid w:val="001F7930"/>
    <w:rsid w:val="00200352"/>
    <w:rsid w:val="0020092A"/>
    <w:rsid w:val="002012A8"/>
    <w:rsid w:val="0020272B"/>
    <w:rsid w:val="00204413"/>
    <w:rsid w:val="00206503"/>
    <w:rsid w:val="00207AF5"/>
    <w:rsid w:val="00207FB3"/>
    <w:rsid w:val="0021198C"/>
    <w:rsid w:val="0021296F"/>
    <w:rsid w:val="00213858"/>
    <w:rsid w:val="00213E9F"/>
    <w:rsid w:val="0021428B"/>
    <w:rsid w:val="00214481"/>
    <w:rsid w:val="0021453D"/>
    <w:rsid w:val="002155A5"/>
    <w:rsid w:val="00215C45"/>
    <w:rsid w:val="00215DCE"/>
    <w:rsid w:val="002164F5"/>
    <w:rsid w:val="00217205"/>
    <w:rsid w:val="002179D1"/>
    <w:rsid w:val="00220854"/>
    <w:rsid w:val="00221611"/>
    <w:rsid w:val="00221EAE"/>
    <w:rsid w:val="00222DB4"/>
    <w:rsid w:val="00223507"/>
    <w:rsid w:val="002236F0"/>
    <w:rsid w:val="00223F77"/>
    <w:rsid w:val="0022462D"/>
    <w:rsid w:val="00225005"/>
    <w:rsid w:val="00225230"/>
    <w:rsid w:val="0022558B"/>
    <w:rsid w:val="002258C4"/>
    <w:rsid w:val="00226775"/>
    <w:rsid w:val="0023036B"/>
    <w:rsid w:val="00231006"/>
    <w:rsid w:val="0023136A"/>
    <w:rsid w:val="002313E9"/>
    <w:rsid w:val="0023212E"/>
    <w:rsid w:val="002336B8"/>
    <w:rsid w:val="0023528A"/>
    <w:rsid w:val="00235B69"/>
    <w:rsid w:val="00236E9A"/>
    <w:rsid w:val="00237E4E"/>
    <w:rsid w:val="002404C0"/>
    <w:rsid w:val="00240A5A"/>
    <w:rsid w:val="002417BE"/>
    <w:rsid w:val="00241E73"/>
    <w:rsid w:val="002432CF"/>
    <w:rsid w:val="0024352B"/>
    <w:rsid w:val="00243EAA"/>
    <w:rsid w:val="00244C52"/>
    <w:rsid w:val="002452B0"/>
    <w:rsid w:val="00245716"/>
    <w:rsid w:val="00245954"/>
    <w:rsid w:val="0024625A"/>
    <w:rsid w:val="00252B44"/>
    <w:rsid w:val="002541BD"/>
    <w:rsid w:val="00254E99"/>
    <w:rsid w:val="002561DD"/>
    <w:rsid w:val="0025713E"/>
    <w:rsid w:val="002573A5"/>
    <w:rsid w:val="0025784C"/>
    <w:rsid w:val="00257BDD"/>
    <w:rsid w:val="00257DB0"/>
    <w:rsid w:val="00260443"/>
    <w:rsid w:val="002611E4"/>
    <w:rsid w:val="0026190A"/>
    <w:rsid w:val="0026273A"/>
    <w:rsid w:val="00262D68"/>
    <w:rsid w:val="00263A8B"/>
    <w:rsid w:val="00264D13"/>
    <w:rsid w:val="00265578"/>
    <w:rsid w:val="0026591F"/>
    <w:rsid w:val="0026609F"/>
    <w:rsid w:val="00266505"/>
    <w:rsid w:val="00266C70"/>
    <w:rsid w:val="00266CBF"/>
    <w:rsid w:val="00270001"/>
    <w:rsid w:val="002700B5"/>
    <w:rsid w:val="002704D9"/>
    <w:rsid w:val="002713D5"/>
    <w:rsid w:val="00274111"/>
    <w:rsid w:val="00274F9E"/>
    <w:rsid w:val="002755B7"/>
    <w:rsid w:val="00275EE9"/>
    <w:rsid w:val="002760C7"/>
    <w:rsid w:val="002765FA"/>
    <w:rsid w:val="002767C2"/>
    <w:rsid w:val="002769B4"/>
    <w:rsid w:val="002806BB"/>
    <w:rsid w:val="002821CB"/>
    <w:rsid w:val="0028237F"/>
    <w:rsid w:val="0028293D"/>
    <w:rsid w:val="00283DFF"/>
    <w:rsid w:val="0028477D"/>
    <w:rsid w:val="002850D9"/>
    <w:rsid w:val="00290173"/>
    <w:rsid w:val="00290655"/>
    <w:rsid w:val="00291192"/>
    <w:rsid w:val="00292852"/>
    <w:rsid w:val="002945A8"/>
    <w:rsid w:val="00294F0E"/>
    <w:rsid w:val="00295BD7"/>
    <w:rsid w:val="0029649F"/>
    <w:rsid w:val="00296B88"/>
    <w:rsid w:val="002A0434"/>
    <w:rsid w:val="002A20FF"/>
    <w:rsid w:val="002A2552"/>
    <w:rsid w:val="002A2BD8"/>
    <w:rsid w:val="002A3125"/>
    <w:rsid w:val="002A4CD1"/>
    <w:rsid w:val="002A5605"/>
    <w:rsid w:val="002B0327"/>
    <w:rsid w:val="002B06E3"/>
    <w:rsid w:val="002B0B64"/>
    <w:rsid w:val="002B0CDF"/>
    <w:rsid w:val="002B0DD0"/>
    <w:rsid w:val="002B0E3D"/>
    <w:rsid w:val="002B1186"/>
    <w:rsid w:val="002B147C"/>
    <w:rsid w:val="002B1727"/>
    <w:rsid w:val="002B1891"/>
    <w:rsid w:val="002B209C"/>
    <w:rsid w:val="002B4139"/>
    <w:rsid w:val="002B4389"/>
    <w:rsid w:val="002B4487"/>
    <w:rsid w:val="002B4DCA"/>
    <w:rsid w:val="002B55BF"/>
    <w:rsid w:val="002B6343"/>
    <w:rsid w:val="002B6F96"/>
    <w:rsid w:val="002B7038"/>
    <w:rsid w:val="002C1FB1"/>
    <w:rsid w:val="002C2B33"/>
    <w:rsid w:val="002C37DB"/>
    <w:rsid w:val="002C3969"/>
    <w:rsid w:val="002C47A3"/>
    <w:rsid w:val="002C526B"/>
    <w:rsid w:val="002C5405"/>
    <w:rsid w:val="002C5C0D"/>
    <w:rsid w:val="002C5CF4"/>
    <w:rsid w:val="002C5DCA"/>
    <w:rsid w:val="002C6554"/>
    <w:rsid w:val="002C691F"/>
    <w:rsid w:val="002C78CA"/>
    <w:rsid w:val="002C7D1F"/>
    <w:rsid w:val="002D1D6C"/>
    <w:rsid w:val="002D2186"/>
    <w:rsid w:val="002D2E25"/>
    <w:rsid w:val="002D3008"/>
    <w:rsid w:val="002D457E"/>
    <w:rsid w:val="002D4D7B"/>
    <w:rsid w:val="002D507A"/>
    <w:rsid w:val="002D54C1"/>
    <w:rsid w:val="002D654C"/>
    <w:rsid w:val="002D6C86"/>
    <w:rsid w:val="002D70BA"/>
    <w:rsid w:val="002E062D"/>
    <w:rsid w:val="002E0E2E"/>
    <w:rsid w:val="002E1123"/>
    <w:rsid w:val="002E179C"/>
    <w:rsid w:val="002E222F"/>
    <w:rsid w:val="002E290A"/>
    <w:rsid w:val="002E3ECB"/>
    <w:rsid w:val="002E3FAC"/>
    <w:rsid w:val="002E4224"/>
    <w:rsid w:val="002E5A3D"/>
    <w:rsid w:val="002E6D83"/>
    <w:rsid w:val="002E72CA"/>
    <w:rsid w:val="002E7761"/>
    <w:rsid w:val="002E7831"/>
    <w:rsid w:val="002F0047"/>
    <w:rsid w:val="002F177F"/>
    <w:rsid w:val="002F2341"/>
    <w:rsid w:val="002F455C"/>
    <w:rsid w:val="002F463D"/>
    <w:rsid w:val="002F4BEA"/>
    <w:rsid w:val="002F4C41"/>
    <w:rsid w:val="002F690D"/>
    <w:rsid w:val="002F69AB"/>
    <w:rsid w:val="002F732E"/>
    <w:rsid w:val="002F7358"/>
    <w:rsid w:val="002F73F8"/>
    <w:rsid w:val="002F7675"/>
    <w:rsid w:val="002F7BFE"/>
    <w:rsid w:val="0030056D"/>
    <w:rsid w:val="003012D8"/>
    <w:rsid w:val="003019F8"/>
    <w:rsid w:val="00301D97"/>
    <w:rsid w:val="003021AF"/>
    <w:rsid w:val="00304827"/>
    <w:rsid w:val="00304836"/>
    <w:rsid w:val="00304966"/>
    <w:rsid w:val="00304990"/>
    <w:rsid w:val="00305F02"/>
    <w:rsid w:val="00306A1C"/>
    <w:rsid w:val="00307554"/>
    <w:rsid w:val="00307A35"/>
    <w:rsid w:val="0031029A"/>
    <w:rsid w:val="0031096E"/>
    <w:rsid w:val="003109EB"/>
    <w:rsid w:val="00310E00"/>
    <w:rsid w:val="0031121E"/>
    <w:rsid w:val="003117C8"/>
    <w:rsid w:val="003124A8"/>
    <w:rsid w:val="0031378F"/>
    <w:rsid w:val="00313B64"/>
    <w:rsid w:val="00314360"/>
    <w:rsid w:val="00314D07"/>
    <w:rsid w:val="0031528B"/>
    <w:rsid w:val="0031550F"/>
    <w:rsid w:val="00316B75"/>
    <w:rsid w:val="00316C96"/>
    <w:rsid w:val="00317432"/>
    <w:rsid w:val="00317536"/>
    <w:rsid w:val="0031755C"/>
    <w:rsid w:val="0031770E"/>
    <w:rsid w:val="003202DF"/>
    <w:rsid w:val="00320C92"/>
    <w:rsid w:val="00320E9E"/>
    <w:rsid w:val="003213D4"/>
    <w:rsid w:val="003222C6"/>
    <w:rsid w:val="003231BD"/>
    <w:rsid w:val="00323D71"/>
    <w:rsid w:val="003240D8"/>
    <w:rsid w:val="00324B60"/>
    <w:rsid w:val="00324ED6"/>
    <w:rsid w:val="003256C0"/>
    <w:rsid w:val="00325CCF"/>
    <w:rsid w:val="00326A77"/>
    <w:rsid w:val="0032763B"/>
    <w:rsid w:val="003278A1"/>
    <w:rsid w:val="00327F2F"/>
    <w:rsid w:val="00330A83"/>
    <w:rsid w:val="00330EE0"/>
    <w:rsid w:val="00332FAF"/>
    <w:rsid w:val="00333781"/>
    <w:rsid w:val="0033431D"/>
    <w:rsid w:val="00335DA6"/>
    <w:rsid w:val="00337407"/>
    <w:rsid w:val="003407E6"/>
    <w:rsid w:val="00340ED8"/>
    <w:rsid w:val="003418C1"/>
    <w:rsid w:val="00342D25"/>
    <w:rsid w:val="00343898"/>
    <w:rsid w:val="003439F3"/>
    <w:rsid w:val="0034408B"/>
    <w:rsid w:val="00344303"/>
    <w:rsid w:val="0034446D"/>
    <w:rsid w:val="00345217"/>
    <w:rsid w:val="003452E3"/>
    <w:rsid w:val="003455CB"/>
    <w:rsid w:val="00346F9C"/>
    <w:rsid w:val="00350662"/>
    <w:rsid w:val="0035195F"/>
    <w:rsid w:val="00352FF2"/>
    <w:rsid w:val="00353303"/>
    <w:rsid w:val="00353D40"/>
    <w:rsid w:val="003540CE"/>
    <w:rsid w:val="003549D3"/>
    <w:rsid w:val="003553F9"/>
    <w:rsid w:val="0035614C"/>
    <w:rsid w:val="003563BA"/>
    <w:rsid w:val="003563EE"/>
    <w:rsid w:val="00356C9F"/>
    <w:rsid w:val="003575E3"/>
    <w:rsid w:val="00357875"/>
    <w:rsid w:val="00357B4B"/>
    <w:rsid w:val="0036020E"/>
    <w:rsid w:val="00360DF7"/>
    <w:rsid w:val="00361A8E"/>
    <w:rsid w:val="00361F0A"/>
    <w:rsid w:val="00362E6E"/>
    <w:rsid w:val="00362F89"/>
    <w:rsid w:val="00363AD8"/>
    <w:rsid w:val="00365F4F"/>
    <w:rsid w:val="003669E9"/>
    <w:rsid w:val="00366E3B"/>
    <w:rsid w:val="00366E7E"/>
    <w:rsid w:val="00366F86"/>
    <w:rsid w:val="003674E9"/>
    <w:rsid w:val="00367E9C"/>
    <w:rsid w:val="00370A94"/>
    <w:rsid w:val="003715FA"/>
    <w:rsid w:val="00372996"/>
    <w:rsid w:val="003755E3"/>
    <w:rsid w:val="00375878"/>
    <w:rsid w:val="003763D6"/>
    <w:rsid w:val="00376414"/>
    <w:rsid w:val="0037736D"/>
    <w:rsid w:val="00380855"/>
    <w:rsid w:val="00381563"/>
    <w:rsid w:val="00382096"/>
    <w:rsid w:val="003828DA"/>
    <w:rsid w:val="00382CB5"/>
    <w:rsid w:val="00382EA4"/>
    <w:rsid w:val="00383091"/>
    <w:rsid w:val="003837D5"/>
    <w:rsid w:val="00384B79"/>
    <w:rsid w:val="003850C5"/>
    <w:rsid w:val="0038544E"/>
    <w:rsid w:val="00385BBD"/>
    <w:rsid w:val="00386FC5"/>
    <w:rsid w:val="0038718C"/>
    <w:rsid w:val="00387719"/>
    <w:rsid w:val="003878AA"/>
    <w:rsid w:val="0039072A"/>
    <w:rsid w:val="003907A1"/>
    <w:rsid w:val="003926AE"/>
    <w:rsid w:val="0039286B"/>
    <w:rsid w:val="00392E1C"/>
    <w:rsid w:val="0039368F"/>
    <w:rsid w:val="003936E7"/>
    <w:rsid w:val="00393BB1"/>
    <w:rsid w:val="00393DAC"/>
    <w:rsid w:val="00393E51"/>
    <w:rsid w:val="00394A71"/>
    <w:rsid w:val="00395B89"/>
    <w:rsid w:val="00395C3D"/>
    <w:rsid w:val="003968AE"/>
    <w:rsid w:val="003977D1"/>
    <w:rsid w:val="00397D11"/>
    <w:rsid w:val="003A0C30"/>
    <w:rsid w:val="003A3D41"/>
    <w:rsid w:val="003A4837"/>
    <w:rsid w:val="003A4A5F"/>
    <w:rsid w:val="003A587A"/>
    <w:rsid w:val="003A6B94"/>
    <w:rsid w:val="003A708F"/>
    <w:rsid w:val="003A77F9"/>
    <w:rsid w:val="003A7D6B"/>
    <w:rsid w:val="003B0AF0"/>
    <w:rsid w:val="003B20FC"/>
    <w:rsid w:val="003B2543"/>
    <w:rsid w:val="003B3A8D"/>
    <w:rsid w:val="003B5142"/>
    <w:rsid w:val="003B5631"/>
    <w:rsid w:val="003B72D7"/>
    <w:rsid w:val="003B7908"/>
    <w:rsid w:val="003B7AAD"/>
    <w:rsid w:val="003C0EA1"/>
    <w:rsid w:val="003C116D"/>
    <w:rsid w:val="003C2A69"/>
    <w:rsid w:val="003C32AE"/>
    <w:rsid w:val="003C32D5"/>
    <w:rsid w:val="003C37F6"/>
    <w:rsid w:val="003C52BC"/>
    <w:rsid w:val="003C7E38"/>
    <w:rsid w:val="003D0117"/>
    <w:rsid w:val="003D039E"/>
    <w:rsid w:val="003D086E"/>
    <w:rsid w:val="003D15A9"/>
    <w:rsid w:val="003D1CD2"/>
    <w:rsid w:val="003D3056"/>
    <w:rsid w:val="003D40A1"/>
    <w:rsid w:val="003D494D"/>
    <w:rsid w:val="003D51CD"/>
    <w:rsid w:val="003D5369"/>
    <w:rsid w:val="003D5580"/>
    <w:rsid w:val="003E0245"/>
    <w:rsid w:val="003E1B70"/>
    <w:rsid w:val="003E2C6D"/>
    <w:rsid w:val="003E4F80"/>
    <w:rsid w:val="003E5ED2"/>
    <w:rsid w:val="003E6589"/>
    <w:rsid w:val="003E6634"/>
    <w:rsid w:val="003E7F0C"/>
    <w:rsid w:val="003F03BE"/>
    <w:rsid w:val="003F089D"/>
    <w:rsid w:val="003F0F46"/>
    <w:rsid w:val="003F245D"/>
    <w:rsid w:val="003F24C9"/>
    <w:rsid w:val="003F3A00"/>
    <w:rsid w:val="003F44E4"/>
    <w:rsid w:val="003F49F9"/>
    <w:rsid w:val="003F646D"/>
    <w:rsid w:val="003F6EEA"/>
    <w:rsid w:val="003F732C"/>
    <w:rsid w:val="003F7D2C"/>
    <w:rsid w:val="004012BD"/>
    <w:rsid w:val="00401AFF"/>
    <w:rsid w:val="00402AB9"/>
    <w:rsid w:val="00403A67"/>
    <w:rsid w:val="00403BBE"/>
    <w:rsid w:val="00403C42"/>
    <w:rsid w:val="004055E2"/>
    <w:rsid w:val="004064DB"/>
    <w:rsid w:val="004067FA"/>
    <w:rsid w:val="0040681C"/>
    <w:rsid w:val="00406F82"/>
    <w:rsid w:val="0041074C"/>
    <w:rsid w:val="0041095D"/>
    <w:rsid w:val="00411CB6"/>
    <w:rsid w:val="00412EF0"/>
    <w:rsid w:val="00412F71"/>
    <w:rsid w:val="00413904"/>
    <w:rsid w:val="004141BF"/>
    <w:rsid w:val="004151FE"/>
    <w:rsid w:val="0041529C"/>
    <w:rsid w:val="00415926"/>
    <w:rsid w:val="00415D10"/>
    <w:rsid w:val="00420FB4"/>
    <w:rsid w:val="004211A7"/>
    <w:rsid w:val="00421A84"/>
    <w:rsid w:val="004220CF"/>
    <w:rsid w:val="004224A2"/>
    <w:rsid w:val="00422AB2"/>
    <w:rsid w:val="004245C0"/>
    <w:rsid w:val="00424980"/>
    <w:rsid w:val="004250C2"/>
    <w:rsid w:val="0042518E"/>
    <w:rsid w:val="004253B0"/>
    <w:rsid w:val="0042637A"/>
    <w:rsid w:val="00426A02"/>
    <w:rsid w:val="0042716E"/>
    <w:rsid w:val="0042773D"/>
    <w:rsid w:val="00430330"/>
    <w:rsid w:val="004304F7"/>
    <w:rsid w:val="00430D2F"/>
    <w:rsid w:val="004327B1"/>
    <w:rsid w:val="00432D03"/>
    <w:rsid w:val="00432E0D"/>
    <w:rsid w:val="004344B2"/>
    <w:rsid w:val="004347C6"/>
    <w:rsid w:val="00434F20"/>
    <w:rsid w:val="004350D2"/>
    <w:rsid w:val="004355A3"/>
    <w:rsid w:val="00435B76"/>
    <w:rsid w:val="00435D7B"/>
    <w:rsid w:val="00435EAF"/>
    <w:rsid w:val="00435F81"/>
    <w:rsid w:val="00436422"/>
    <w:rsid w:val="004364C2"/>
    <w:rsid w:val="00436988"/>
    <w:rsid w:val="00437DF0"/>
    <w:rsid w:val="00440314"/>
    <w:rsid w:val="004405F8"/>
    <w:rsid w:val="004429B0"/>
    <w:rsid w:val="00444F04"/>
    <w:rsid w:val="00445AB2"/>
    <w:rsid w:val="004467C6"/>
    <w:rsid w:val="00447ED6"/>
    <w:rsid w:val="004506B0"/>
    <w:rsid w:val="00450DE8"/>
    <w:rsid w:val="004516A3"/>
    <w:rsid w:val="00452A00"/>
    <w:rsid w:val="00452EC7"/>
    <w:rsid w:val="00453D4D"/>
    <w:rsid w:val="00454C78"/>
    <w:rsid w:val="00455DBB"/>
    <w:rsid w:val="00456490"/>
    <w:rsid w:val="00456D94"/>
    <w:rsid w:val="00456DE9"/>
    <w:rsid w:val="0046124E"/>
    <w:rsid w:val="0046189A"/>
    <w:rsid w:val="0046206F"/>
    <w:rsid w:val="0046249C"/>
    <w:rsid w:val="004628D9"/>
    <w:rsid w:val="00463DD0"/>
    <w:rsid w:val="0046497A"/>
    <w:rsid w:val="00464EEA"/>
    <w:rsid w:val="004653B7"/>
    <w:rsid w:val="0046622D"/>
    <w:rsid w:val="004665E1"/>
    <w:rsid w:val="00466ADC"/>
    <w:rsid w:val="0047012D"/>
    <w:rsid w:val="004706C2"/>
    <w:rsid w:val="004708C0"/>
    <w:rsid w:val="00471FCF"/>
    <w:rsid w:val="00473E0B"/>
    <w:rsid w:val="00474815"/>
    <w:rsid w:val="00475777"/>
    <w:rsid w:val="00475AA5"/>
    <w:rsid w:val="004766A3"/>
    <w:rsid w:val="00476ED5"/>
    <w:rsid w:val="00477A0A"/>
    <w:rsid w:val="004812F9"/>
    <w:rsid w:val="00481C0B"/>
    <w:rsid w:val="004821B6"/>
    <w:rsid w:val="0048327C"/>
    <w:rsid w:val="00483AF8"/>
    <w:rsid w:val="00483F55"/>
    <w:rsid w:val="00484DA2"/>
    <w:rsid w:val="0048580D"/>
    <w:rsid w:val="004864FC"/>
    <w:rsid w:val="00487AD5"/>
    <w:rsid w:val="00491AB3"/>
    <w:rsid w:val="00493736"/>
    <w:rsid w:val="00493EE8"/>
    <w:rsid w:val="00494571"/>
    <w:rsid w:val="00495EF1"/>
    <w:rsid w:val="00495F28"/>
    <w:rsid w:val="00497A2A"/>
    <w:rsid w:val="004A1A48"/>
    <w:rsid w:val="004A2FCC"/>
    <w:rsid w:val="004A3BB6"/>
    <w:rsid w:val="004A4E50"/>
    <w:rsid w:val="004A550E"/>
    <w:rsid w:val="004A65E1"/>
    <w:rsid w:val="004B00DD"/>
    <w:rsid w:val="004B00ED"/>
    <w:rsid w:val="004B02F8"/>
    <w:rsid w:val="004B0428"/>
    <w:rsid w:val="004B0472"/>
    <w:rsid w:val="004B0589"/>
    <w:rsid w:val="004B092A"/>
    <w:rsid w:val="004B1118"/>
    <w:rsid w:val="004B1A59"/>
    <w:rsid w:val="004B2047"/>
    <w:rsid w:val="004B20D9"/>
    <w:rsid w:val="004B22C5"/>
    <w:rsid w:val="004B3285"/>
    <w:rsid w:val="004B6EA8"/>
    <w:rsid w:val="004B7084"/>
    <w:rsid w:val="004C17A6"/>
    <w:rsid w:val="004C1C9A"/>
    <w:rsid w:val="004C24AD"/>
    <w:rsid w:val="004C251A"/>
    <w:rsid w:val="004C2B47"/>
    <w:rsid w:val="004C3899"/>
    <w:rsid w:val="004C4A8C"/>
    <w:rsid w:val="004C500F"/>
    <w:rsid w:val="004C54D5"/>
    <w:rsid w:val="004C70DD"/>
    <w:rsid w:val="004C7CB8"/>
    <w:rsid w:val="004D1334"/>
    <w:rsid w:val="004D180F"/>
    <w:rsid w:val="004D25C7"/>
    <w:rsid w:val="004D2E64"/>
    <w:rsid w:val="004D368B"/>
    <w:rsid w:val="004D3E0C"/>
    <w:rsid w:val="004D4737"/>
    <w:rsid w:val="004D49EE"/>
    <w:rsid w:val="004D6101"/>
    <w:rsid w:val="004D66A8"/>
    <w:rsid w:val="004E05F8"/>
    <w:rsid w:val="004E11AF"/>
    <w:rsid w:val="004E3EC7"/>
    <w:rsid w:val="004E4848"/>
    <w:rsid w:val="004E4CE0"/>
    <w:rsid w:val="004E5869"/>
    <w:rsid w:val="004E5CDA"/>
    <w:rsid w:val="004E5E8E"/>
    <w:rsid w:val="004E68E4"/>
    <w:rsid w:val="004E6982"/>
    <w:rsid w:val="004E7865"/>
    <w:rsid w:val="004E7BB6"/>
    <w:rsid w:val="004E7E70"/>
    <w:rsid w:val="004F1EF2"/>
    <w:rsid w:val="004F21DE"/>
    <w:rsid w:val="004F2D30"/>
    <w:rsid w:val="004F384C"/>
    <w:rsid w:val="004F3F28"/>
    <w:rsid w:val="004F4A07"/>
    <w:rsid w:val="004F5990"/>
    <w:rsid w:val="004F606F"/>
    <w:rsid w:val="004F64DA"/>
    <w:rsid w:val="004F66DA"/>
    <w:rsid w:val="004F67D1"/>
    <w:rsid w:val="004F68D0"/>
    <w:rsid w:val="004F7061"/>
    <w:rsid w:val="004F72EB"/>
    <w:rsid w:val="004F73F9"/>
    <w:rsid w:val="004F796C"/>
    <w:rsid w:val="00501413"/>
    <w:rsid w:val="00502105"/>
    <w:rsid w:val="00502776"/>
    <w:rsid w:val="00503052"/>
    <w:rsid w:val="005031F9"/>
    <w:rsid w:val="005034C4"/>
    <w:rsid w:val="00503A2C"/>
    <w:rsid w:val="00503DB7"/>
    <w:rsid w:val="00504BF1"/>
    <w:rsid w:val="00505B56"/>
    <w:rsid w:val="00506803"/>
    <w:rsid w:val="0050777F"/>
    <w:rsid w:val="00507D27"/>
    <w:rsid w:val="005102C2"/>
    <w:rsid w:val="005105A0"/>
    <w:rsid w:val="00510ACC"/>
    <w:rsid w:val="005110E4"/>
    <w:rsid w:val="005114BB"/>
    <w:rsid w:val="005117A0"/>
    <w:rsid w:val="005117C7"/>
    <w:rsid w:val="00512398"/>
    <w:rsid w:val="0051256F"/>
    <w:rsid w:val="005149F1"/>
    <w:rsid w:val="005162FD"/>
    <w:rsid w:val="0051632B"/>
    <w:rsid w:val="0051667C"/>
    <w:rsid w:val="005167FA"/>
    <w:rsid w:val="00517A8B"/>
    <w:rsid w:val="005209D1"/>
    <w:rsid w:val="00521110"/>
    <w:rsid w:val="0052170D"/>
    <w:rsid w:val="00521E91"/>
    <w:rsid w:val="005223E9"/>
    <w:rsid w:val="0052384E"/>
    <w:rsid w:val="00524356"/>
    <w:rsid w:val="00524C2F"/>
    <w:rsid w:val="005270D4"/>
    <w:rsid w:val="005304BF"/>
    <w:rsid w:val="005304EF"/>
    <w:rsid w:val="00530B07"/>
    <w:rsid w:val="00530DF1"/>
    <w:rsid w:val="00532324"/>
    <w:rsid w:val="00532874"/>
    <w:rsid w:val="00533256"/>
    <w:rsid w:val="0053345F"/>
    <w:rsid w:val="00533A22"/>
    <w:rsid w:val="00535E44"/>
    <w:rsid w:val="0053640F"/>
    <w:rsid w:val="00536521"/>
    <w:rsid w:val="005403C9"/>
    <w:rsid w:val="005410C2"/>
    <w:rsid w:val="0054191E"/>
    <w:rsid w:val="00545EA1"/>
    <w:rsid w:val="00547386"/>
    <w:rsid w:val="00547B4E"/>
    <w:rsid w:val="005514F5"/>
    <w:rsid w:val="0055385D"/>
    <w:rsid w:val="00554171"/>
    <w:rsid w:val="005549D9"/>
    <w:rsid w:val="005556CF"/>
    <w:rsid w:val="00555DD1"/>
    <w:rsid w:val="00556607"/>
    <w:rsid w:val="0055782C"/>
    <w:rsid w:val="00560EE7"/>
    <w:rsid w:val="00563E9D"/>
    <w:rsid w:val="005650AD"/>
    <w:rsid w:val="0056575F"/>
    <w:rsid w:val="00566BF0"/>
    <w:rsid w:val="0056790D"/>
    <w:rsid w:val="0057052B"/>
    <w:rsid w:val="00570B34"/>
    <w:rsid w:val="0057119F"/>
    <w:rsid w:val="00572AD5"/>
    <w:rsid w:val="00572B5B"/>
    <w:rsid w:val="00572CD8"/>
    <w:rsid w:val="00573200"/>
    <w:rsid w:val="005749FA"/>
    <w:rsid w:val="00574FD1"/>
    <w:rsid w:val="005751DB"/>
    <w:rsid w:val="0057537C"/>
    <w:rsid w:val="00575610"/>
    <w:rsid w:val="005757B7"/>
    <w:rsid w:val="00575DEE"/>
    <w:rsid w:val="0057616B"/>
    <w:rsid w:val="00576375"/>
    <w:rsid w:val="005776A4"/>
    <w:rsid w:val="00584D52"/>
    <w:rsid w:val="00585D93"/>
    <w:rsid w:val="00586399"/>
    <w:rsid w:val="00587CF1"/>
    <w:rsid w:val="00587DCF"/>
    <w:rsid w:val="00590513"/>
    <w:rsid w:val="00590CE4"/>
    <w:rsid w:val="00590ED0"/>
    <w:rsid w:val="00590F3B"/>
    <w:rsid w:val="005913A2"/>
    <w:rsid w:val="00592A7F"/>
    <w:rsid w:val="005939A4"/>
    <w:rsid w:val="00593F29"/>
    <w:rsid w:val="00594101"/>
    <w:rsid w:val="00594F65"/>
    <w:rsid w:val="00596167"/>
    <w:rsid w:val="005964D1"/>
    <w:rsid w:val="00596AFD"/>
    <w:rsid w:val="005976F2"/>
    <w:rsid w:val="005A043A"/>
    <w:rsid w:val="005A0AB2"/>
    <w:rsid w:val="005A1D8C"/>
    <w:rsid w:val="005A1EC8"/>
    <w:rsid w:val="005A2AD4"/>
    <w:rsid w:val="005A352F"/>
    <w:rsid w:val="005A41A3"/>
    <w:rsid w:val="005A5BF4"/>
    <w:rsid w:val="005A5F55"/>
    <w:rsid w:val="005A6133"/>
    <w:rsid w:val="005A73BE"/>
    <w:rsid w:val="005A776D"/>
    <w:rsid w:val="005A7EFB"/>
    <w:rsid w:val="005B0F01"/>
    <w:rsid w:val="005B156E"/>
    <w:rsid w:val="005B2CE4"/>
    <w:rsid w:val="005B30CA"/>
    <w:rsid w:val="005B4476"/>
    <w:rsid w:val="005B6DA5"/>
    <w:rsid w:val="005B7207"/>
    <w:rsid w:val="005B77FC"/>
    <w:rsid w:val="005B7821"/>
    <w:rsid w:val="005C225B"/>
    <w:rsid w:val="005C3E2A"/>
    <w:rsid w:val="005C4846"/>
    <w:rsid w:val="005C4C2D"/>
    <w:rsid w:val="005C5E56"/>
    <w:rsid w:val="005C5F8C"/>
    <w:rsid w:val="005C7842"/>
    <w:rsid w:val="005C7F39"/>
    <w:rsid w:val="005D0348"/>
    <w:rsid w:val="005D0C38"/>
    <w:rsid w:val="005D1389"/>
    <w:rsid w:val="005D228A"/>
    <w:rsid w:val="005D37C8"/>
    <w:rsid w:val="005D3C23"/>
    <w:rsid w:val="005D4A47"/>
    <w:rsid w:val="005D4BE0"/>
    <w:rsid w:val="005D5377"/>
    <w:rsid w:val="005D53C6"/>
    <w:rsid w:val="005D6879"/>
    <w:rsid w:val="005D7748"/>
    <w:rsid w:val="005D7ED4"/>
    <w:rsid w:val="005E0452"/>
    <w:rsid w:val="005E0B98"/>
    <w:rsid w:val="005E1A00"/>
    <w:rsid w:val="005E1A24"/>
    <w:rsid w:val="005E1BEF"/>
    <w:rsid w:val="005E2898"/>
    <w:rsid w:val="005E34B9"/>
    <w:rsid w:val="005E39FF"/>
    <w:rsid w:val="005E531E"/>
    <w:rsid w:val="005E5A8A"/>
    <w:rsid w:val="005E6BB0"/>
    <w:rsid w:val="005E6BE0"/>
    <w:rsid w:val="005E6D08"/>
    <w:rsid w:val="005E77EB"/>
    <w:rsid w:val="005F020E"/>
    <w:rsid w:val="005F034F"/>
    <w:rsid w:val="005F1C1A"/>
    <w:rsid w:val="005F2213"/>
    <w:rsid w:val="005F2B35"/>
    <w:rsid w:val="005F2CA4"/>
    <w:rsid w:val="005F376B"/>
    <w:rsid w:val="005F39F5"/>
    <w:rsid w:val="005F4D28"/>
    <w:rsid w:val="005F5F66"/>
    <w:rsid w:val="005F6026"/>
    <w:rsid w:val="005F68A1"/>
    <w:rsid w:val="00600B69"/>
    <w:rsid w:val="00600DCF"/>
    <w:rsid w:val="00601E32"/>
    <w:rsid w:val="00602099"/>
    <w:rsid w:val="0060345D"/>
    <w:rsid w:val="006037F9"/>
    <w:rsid w:val="00603ED5"/>
    <w:rsid w:val="00604053"/>
    <w:rsid w:val="006059EF"/>
    <w:rsid w:val="0061024C"/>
    <w:rsid w:val="00610D44"/>
    <w:rsid w:val="00611A45"/>
    <w:rsid w:val="00612DB0"/>
    <w:rsid w:val="00612E24"/>
    <w:rsid w:val="00613191"/>
    <w:rsid w:val="00613715"/>
    <w:rsid w:val="00614559"/>
    <w:rsid w:val="00614A48"/>
    <w:rsid w:val="00614C7F"/>
    <w:rsid w:val="00615583"/>
    <w:rsid w:val="0061592D"/>
    <w:rsid w:val="00616A4A"/>
    <w:rsid w:val="0061758A"/>
    <w:rsid w:val="00617A0E"/>
    <w:rsid w:val="00617E5C"/>
    <w:rsid w:val="006201F5"/>
    <w:rsid w:val="00620627"/>
    <w:rsid w:val="006206C9"/>
    <w:rsid w:val="00620B8A"/>
    <w:rsid w:val="0062109D"/>
    <w:rsid w:val="00621E15"/>
    <w:rsid w:val="00622177"/>
    <w:rsid w:val="00622942"/>
    <w:rsid w:val="00622A62"/>
    <w:rsid w:val="00622F13"/>
    <w:rsid w:val="00623586"/>
    <w:rsid w:val="0062455E"/>
    <w:rsid w:val="00624B46"/>
    <w:rsid w:val="00625579"/>
    <w:rsid w:val="00625592"/>
    <w:rsid w:val="00626555"/>
    <w:rsid w:val="00627C25"/>
    <w:rsid w:val="00627C47"/>
    <w:rsid w:val="00630402"/>
    <w:rsid w:val="00630690"/>
    <w:rsid w:val="00630EC4"/>
    <w:rsid w:val="00631D16"/>
    <w:rsid w:val="00632C22"/>
    <w:rsid w:val="006344BD"/>
    <w:rsid w:val="00634977"/>
    <w:rsid w:val="0063563C"/>
    <w:rsid w:val="0063617B"/>
    <w:rsid w:val="00640605"/>
    <w:rsid w:val="006407DA"/>
    <w:rsid w:val="00641723"/>
    <w:rsid w:val="00641BE1"/>
    <w:rsid w:val="0064279D"/>
    <w:rsid w:val="00642925"/>
    <w:rsid w:val="006435DD"/>
    <w:rsid w:val="00643762"/>
    <w:rsid w:val="00643960"/>
    <w:rsid w:val="0064567F"/>
    <w:rsid w:val="00646194"/>
    <w:rsid w:val="006464DE"/>
    <w:rsid w:val="00647CA1"/>
    <w:rsid w:val="0065062B"/>
    <w:rsid w:val="00650A58"/>
    <w:rsid w:val="00650B84"/>
    <w:rsid w:val="00651D9C"/>
    <w:rsid w:val="00651ED4"/>
    <w:rsid w:val="00654FF8"/>
    <w:rsid w:val="006554EC"/>
    <w:rsid w:val="006557BE"/>
    <w:rsid w:val="0065666A"/>
    <w:rsid w:val="00657C3C"/>
    <w:rsid w:val="0066091D"/>
    <w:rsid w:val="0066116C"/>
    <w:rsid w:val="006612C3"/>
    <w:rsid w:val="00661417"/>
    <w:rsid w:val="006628AD"/>
    <w:rsid w:val="00662F0E"/>
    <w:rsid w:val="00663C5A"/>
    <w:rsid w:val="006640C4"/>
    <w:rsid w:val="00666515"/>
    <w:rsid w:val="00666AAB"/>
    <w:rsid w:val="00666C4F"/>
    <w:rsid w:val="006677E1"/>
    <w:rsid w:val="0067101A"/>
    <w:rsid w:val="00671E16"/>
    <w:rsid w:val="006767EC"/>
    <w:rsid w:val="00677DD2"/>
    <w:rsid w:val="00680C57"/>
    <w:rsid w:val="006814ED"/>
    <w:rsid w:val="00681558"/>
    <w:rsid w:val="00682204"/>
    <w:rsid w:val="00682990"/>
    <w:rsid w:val="00682B16"/>
    <w:rsid w:val="00683738"/>
    <w:rsid w:val="006837BC"/>
    <w:rsid w:val="00686545"/>
    <w:rsid w:val="006876B3"/>
    <w:rsid w:val="006877FC"/>
    <w:rsid w:val="00687BFF"/>
    <w:rsid w:val="006907B6"/>
    <w:rsid w:val="00692237"/>
    <w:rsid w:val="00693046"/>
    <w:rsid w:val="00693159"/>
    <w:rsid w:val="0069348B"/>
    <w:rsid w:val="00694824"/>
    <w:rsid w:val="00696673"/>
    <w:rsid w:val="00696AD0"/>
    <w:rsid w:val="006976E5"/>
    <w:rsid w:val="006A0386"/>
    <w:rsid w:val="006A10B0"/>
    <w:rsid w:val="006A118A"/>
    <w:rsid w:val="006A1F20"/>
    <w:rsid w:val="006A20CD"/>
    <w:rsid w:val="006A27A3"/>
    <w:rsid w:val="006A3109"/>
    <w:rsid w:val="006A32B5"/>
    <w:rsid w:val="006A4090"/>
    <w:rsid w:val="006A53FD"/>
    <w:rsid w:val="006A5BF6"/>
    <w:rsid w:val="006A64D3"/>
    <w:rsid w:val="006A7D7C"/>
    <w:rsid w:val="006B0FFC"/>
    <w:rsid w:val="006B101E"/>
    <w:rsid w:val="006B15F8"/>
    <w:rsid w:val="006B1C19"/>
    <w:rsid w:val="006B2007"/>
    <w:rsid w:val="006B245E"/>
    <w:rsid w:val="006B29A3"/>
    <w:rsid w:val="006B2B28"/>
    <w:rsid w:val="006B2D54"/>
    <w:rsid w:val="006B4487"/>
    <w:rsid w:val="006B54E0"/>
    <w:rsid w:val="006B60DE"/>
    <w:rsid w:val="006B6E65"/>
    <w:rsid w:val="006B6F52"/>
    <w:rsid w:val="006B7AC9"/>
    <w:rsid w:val="006B7F28"/>
    <w:rsid w:val="006B7F6B"/>
    <w:rsid w:val="006C1DE1"/>
    <w:rsid w:val="006C2593"/>
    <w:rsid w:val="006C3B2B"/>
    <w:rsid w:val="006C5452"/>
    <w:rsid w:val="006C5FF0"/>
    <w:rsid w:val="006D0179"/>
    <w:rsid w:val="006D0851"/>
    <w:rsid w:val="006D0D7F"/>
    <w:rsid w:val="006D146D"/>
    <w:rsid w:val="006D1AFC"/>
    <w:rsid w:val="006D218C"/>
    <w:rsid w:val="006D2451"/>
    <w:rsid w:val="006D24F6"/>
    <w:rsid w:val="006D2972"/>
    <w:rsid w:val="006D2B2C"/>
    <w:rsid w:val="006D33ED"/>
    <w:rsid w:val="006D370A"/>
    <w:rsid w:val="006D418A"/>
    <w:rsid w:val="006D41DC"/>
    <w:rsid w:val="006D4339"/>
    <w:rsid w:val="006D557C"/>
    <w:rsid w:val="006D602C"/>
    <w:rsid w:val="006D7344"/>
    <w:rsid w:val="006E0C6A"/>
    <w:rsid w:val="006E137E"/>
    <w:rsid w:val="006E201F"/>
    <w:rsid w:val="006E32E0"/>
    <w:rsid w:val="006E49A4"/>
    <w:rsid w:val="006E4FFB"/>
    <w:rsid w:val="006E758F"/>
    <w:rsid w:val="006F118B"/>
    <w:rsid w:val="006F2735"/>
    <w:rsid w:val="006F27F2"/>
    <w:rsid w:val="006F451C"/>
    <w:rsid w:val="006F5481"/>
    <w:rsid w:val="006F5731"/>
    <w:rsid w:val="006F7A48"/>
    <w:rsid w:val="00701640"/>
    <w:rsid w:val="007016EF"/>
    <w:rsid w:val="00701A3B"/>
    <w:rsid w:val="00704375"/>
    <w:rsid w:val="00704E8D"/>
    <w:rsid w:val="00704F48"/>
    <w:rsid w:val="00705D51"/>
    <w:rsid w:val="00706527"/>
    <w:rsid w:val="00706906"/>
    <w:rsid w:val="00706A7E"/>
    <w:rsid w:val="00707019"/>
    <w:rsid w:val="007071F0"/>
    <w:rsid w:val="00707DBE"/>
    <w:rsid w:val="0071023A"/>
    <w:rsid w:val="00710309"/>
    <w:rsid w:val="007115E0"/>
    <w:rsid w:val="007117BD"/>
    <w:rsid w:val="007118FD"/>
    <w:rsid w:val="00711DAE"/>
    <w:rsid w:val="00711F68"/>
    <w:rsid w:val="00712B6B"/>
    <w:rsid w:val="007131C6"/>
    <w:rsid w:val="007131F3"/>
    <w:rsid w:val="00713473"/>
    <w:rsid w:val="007138D8"/>
    <w:rsid w:val="007144C4"/>
    <w:rsid w:val="00715057"/>
    <w:rsid w:val="0071537C"/>
    <w:rsid w:val="00715FAB"/>
    <w:rsid w:val="00716D30"/>
    <w:rsid w:val="007171A1"/>
    <w:rsid w:val="00717D26"/>
    <w:rsid w:val="007203C2"/>
    <w:rsid w:val="00720B97"/>
    <w:rsid w:val="007215BF"/>
    <w:rsid w:val="00721FA9"/>
    <w:rsid w:val="00722C59"/>
    <w:rsid w:val="00722DD8"/>
    <w:rsid w:val="00724305"/>
    <w:rsid w:val="007243AB"/>
    <w:rsid w:val="007245C5"/>
    <w:rsid w:val="007246DB"/>
    <w:rsid w:val="007247B7"/>
    <w:rsid w:val="0072559A"/>
    <w:rsid w:val="00726897"/>
    <w:rsid w:val="00726A5A"/>
    <w:rsid w:val="00727400"/>
    <w:rsid w:val="00727BD8"/>
    <w:rsid w:val="007309A2"/>
    <w:rsid w:val="0073137C"/>
    <w:rsid w:val="00731617"/>
    <w:rsid w:val="007316B0"/>
    <w:rsid w:val="007318F7"/>
    <w:rsid w:val="00731EF5"/>
    <w:rsid w:val="00732442"/>
    <w:rsid w:val="007328D0"/>
    <w:rsid w:val="007349D9"/>
    <w:rsid w:val="00735632"/>
    <w:rsid w:val="0073566F"/>
    <w:rsid w:val="00736101"/>
    <w:rsid w:val="0073624F"/>
    <w:rsid w:val="007362CA"/>
    <w:rsid w:val="00736AB3"/>
    <w:rsid w:val="00737314"/>
    <w:rsid w:val="007375A2"/>
    <w:rsid w:val="007425AD"/>
    <w:rsid w:val="00743BE3"/>
    <w:rsid w:val="00743C4C"/>
    <w:rsid w:val="00744027"/>
    <w:rsid w:val="007441ED"/>
    <w:rsid w:val="00744256"/>
    <w:rsid w:val="00745AC6"/>
    <w:rsid w:val="007466A4"/>
    <w:rsid w:val="00750824"/>
    <w:rsid w:val="00751C4E"/>
    <w:rsid w:val="00753451"/>
    <w:rsid w:val="00753B02"/>
    <w:rsid w:val="00754E7E"/>
    <w:rsid w:val="00754ED5"/>
    <w:rsid w:val="00755677"/>
    <w:rsid w:val="007558CC"/>
    <w:rsid w:val="007567F7"/>
    <w:rsid w:val="00756A31"/>
    <w:rsid w:val="0075722D"/>
    <w:rsid w:val="00757288"/>
    <w:rsid w:val="0075795D"/>
    <w:rsid w:val="007579A6"/>
    <w:rsid w:val="00757F47"/>
    <w:rsid w:val="00762124"/>
    <w:rsid w:val="007634C5"/>
    <w:rsid w:val="00763912"/>
    <w:rsid w:val="007641D3"/>
    <w:rsid w:val="0076580F"/>
    <w:rsid w:val="00766E75"/>
    <w:rsid w:val="0076724E"/>
    <w:rsid w:val="00770837"/>
    <w:rsid w:val="00771295"/>
    <w:rsid w:val="00771A25"/>
    <w:rsid w:val="00771C9D"/>
    <w:rsid w:val="00772C18"/>
    <w:rsid w:val="00773CFC"/>
    <w:rsid w:val="00773EFC"/>
    <w:rsid w:val="00774242"/>
    <w:rsid w:val="00775E11"/>
    <w:rsid w:val="00776C06"/>
    <w:rsid w:val="00776E7D"/>
    <w:rsid w:val="007777AC"/>
    <w:rsid w:val="00780195"/>
    <w:rsid w:val="00780A26"/>
    <w:rsid w:val="00780D3C"/>
    <w:rsid w:val="0078214F"/>
    <w:rsid w:val="00782B59"/>
    <w:rsid w:val="00784393"/>
    <w:rsid w:val="0078439B"/>
    <w:rsid w:val="00784B45"/>
    <w:rsid w:val="00785260"/>
    <w:rsid w:val="00785D27"/>
    <w:rsid w:val="007863C1"/>
    <w:rsid w:val="0079013C"/>
    <w:rsid w:val="00790E4E"/>
    <w:rsid w:val="0079290A"/>
    <w:rsid w:val="00792D48"/>
    <w:rsid w:val="007939D0"/>
    <w:rsid w:val="00793DDE"/>
    <w:rsid w:val="00794006"/>
    <w:rsid w:val="00794B0F"/>
    <w:rsid w:val="00794FFB"/>
    <w:rsid w:val="007951A9"/>
    <w:rsid w:val="007952B4"/>
    <w:rsid w:val="007958BC"/>
    <w:rsid w:val="007A2272"/>
    <w:rsid w:val="007A2A1F"/>
    <w:rsid w:val="007A4613"/>
    <w:rsid w:val="007A498C"/>
    <w:rsid w:val="007A56FA"/>
    <w:rsid w:val="007A64B6"/>
    <w:rsid w:val="007A6672"/>
    <w:rsid w:val="007A74AA"/>
    <w:rsid w:val="007A7871"/>
    <w:rsid w:val="007A796A"/>
    <w:rsid w:val="007B0226"/>
    <w:rsid w:val="007B0326"/>
    <w:rsid w:val="007B08F8"/>
    <w:rsid w:val="007B0F3B"/>
    <w:rsid w:val="007B1226"/>
    <w:rsid w:val="007B3C74"/>
    <w:rsid w:val="007B3DFC"/>
    <w:rsid w:val="007B446E"/>
    <w:rsid w:val="007B4BEA"/>
    <w:rsid w:val="007B4DF6"/>
    <w:rsid w:val="007B50EC"/>
    <w:rsid w:val="007B51CD"/>
    <w:rsid w:val="007B57DD"/>
    <w:rsid w:val="007B63A6"/>
    <w:rsid w:val="007B6835"/>
    <w:rsid w:val="007B6AFF"/>
    <w:rsid w:val="007C157E"/>
    <w:rsid w:val="007C1D3B"/>
    <w:rsid w:val="007C20CC"/>
    <w:rsid w:val="007C245B"/>
    <w:rsid w:val="007C38CC"/>
    <w:rsid w:val="007C466D"/>
    <w:rsid w:val="007C4C2F"/>
    <w:rsid w:val="007C6594"/>
    <w:rsid w:val="007C6709"/>
    <w:rsid w:val="007C6A8A"/>
    <w:rsid w:val="007C74E2"/>
    <w:rsid w:val="007C7BF9"/>
    <w:rsid w:val="007D08FA"/>
    <w:rsid w:val="007D0E00"/>
    <w:rsid w:val="007D1DD5"/>
    <w:rsid w:val="007D2C8E"/>
    <w:rsid w:val="007D5BDE"/>
    <w:rsid w:val="007D7622"/>
    <w:rsid w:val="007D7CB7"/>
    <w:rsid w:val="007E03BE"/>
    <w:rsid w:val="007E085F"/>
    <w:rsid w:val="007E1F39"/>
    <w:rsid w:val="007E46CD"/>
    <w:rsid w:val="007E4B53"/>
    <w:rsid w:val="007E565F"/>
    <w:rsid w:val="007E788F"/>
    <w:rsid w:val="007F00C3"/>
    <w:rsid w:val="007F1D44"/>
    <w:rsid w:val="007F2A89"/>
    <w:rsid w:val="007F2CA8"/>
    <w:rsid w:val="007F2D87"/>
    <w:rsid w:val="007F3CC1"/>
    <w:rsid w:val="007F447D"/>
    <w:rsid w:val="007F5300"/>
    <w:rsid w:val="007F55DC"/>
    <w:rsid w:val="007F5959"/>
    <w:rsid w:val="007F5DE9"/>
    <w:rsid w:val="007F5E08"/>
    <w:rsid w:val="007F684F"/>
    <w:rsid w:val="00800125"/>
    <w:rsid w:val="00801DC5"/>
    <w:rsid w:val="00801FCD"/>
    <w:rsid w:val="008022AA"/>
    <w:rsid w:val="00802364"/>
    <w:rsid w:val="0080259E"/>
    <w:rsid w:val="008046A4"/>
    <w:rsid w:val="0080583A"/>
    <w:rsid w:val="008064E5"/>
    <w:rsid w:val="0080689A"/>
    <w:rsid w:val="0080697E"/>
    <w:rsid w:val="008077D8"/>
    <w:rsid w:val="00810036"/>
    <w:rsid w:val="0081191F"/>
    <w:rsid w:val="00811B4D"/>
    <w:rsid w:val="0081232E"/>
    <w:rsid w:val="00812343"/>
    <w:rsid w:val="0081304E"/>
    <w:rsid w:val="00813171"/>
    <w:rsid w:val="00815678"/>
    <w:rsid w:val="0081640C"/>
    <w:rsid w:val="00817ACB"/>
    <w:rsid w:val="00817D46"/>
    <w:rsid w:val="00820999"/>
    <w:rsid w:val="0082256B"/>
    <w:rsid w:val="00823C90"/>
    <w:rsid w:val="00824AF5"/>
    <w:rsid w:val="0082741A"/>
    <w:rsid w:val="00830605"/>
    <w:rsid w:val="008307B9"/>
    <w:rsid w:val="008307F3"/>
    <w:rsid w:val="008308CE"/>
    <w:rsid w:val="0083128F"/>
    <w:rsid w:val="008335AF"/>
    <w:rsid w:val="00833814"/>
    <w:rsid w:val="0083581A"/>
    <w:rsid w:val="00837349"/>
    <w:rsid w:val="008412BC"/>
    <w:rsid w:val="00841A2F"/>
    <w:rsid w:val="008422CF"/>
    <w:rsid w:val="008422E6"/>
    <w:rsid w:val="008423F7"/>
    <w:rsid w:val="008446DE"/>
    <w:rsid w:val="00844850"/>
    <w:rsid w:val="00844CFA"/>
    <w:rsid w:val="00845FDE"/>
    <w:rsid w:val="008463E5"/>
    <w:rsid w:val="0085084B"/>
    <w:rsid w:val="00852778"/>
    <w:rsid w:val="008534E5"/>
    <w:rsid w:val="00853CA1"/>
    <w:rsid w:val="00854068"/>
    <w:rsid w:val="008551F7"/>
    <w:rsid w:val="0085529F"/>
    <w:rsid w:val="00855E4B"/>
    <w:rsid w:val="0085662A"/>
    <w:rsid w:val="008579FC"/>
    <w:rsid w:val="008603DA"/>
    <w:rsid w:val="00860CE4"/>
    <w:rsid w:val="00861029"/>
    <w:rsid w:val="00861792"/>
    <w:rsid w:val="008617CE"/>
    <w:rsid w:val="0086355D"/>
    <w:rsid w:val="0086365A"/>
    <w:rsid w:val="008638B8"/>
    <w:rsid w:val="0086453E"/>
    <w:rsid w:val="008659F0"/>
    <w:rsid w:val="00865E0D"/>
    <w:rsid w:val="00866374"/>
    <w:rsid w:val="00871428"/>
    <w:rsid w:val="0087310A"/>
    <w:rsid w:val="00874516"/>
    <w:rsid w:val="00875950"/>
    <w:rsid w:val="00875D32"/>
    <w:rsid w:val="008766B2"/>
    <w:rsid w:val="00876934"/>
    <w:rsid w:val="008800F2"/>
    <w:rsid w:val="00881412"/>
    <w:rsid w:val="008841DF"/>
    <w:rsid w:val="00884B00"/>
    <w:rsid w:val="00885B09"/>
    <w:rsid w:val="00885C71"/>
    <w:rsid w:val="00885EAC"/>
    <w:rsid w:val="0088683C"/>
    <w:rsid w:val="00886A46"/>
    <w:rsid w:val="0088737B"/>
    <w:rsid w:val="008877E9"/>
    <w:rsid w:val="008877EA"/>
    <w:rsid w:val="00887F2D"/>
    <w:rsid w:val="00890B3C"/>
    <w:rsid w:val="00891153"/>
    <w:rsid w:val="00892BBE"/>
    <w:rsid w:val="008953F0"/>
    <w:rsid w:val="00895A2C"/>
    <w:rsid w:val="00895F65"/>
    <w:rsid w:val="00896BCF"/>
    <w:rsid w:val="008A0247"/>
    <w:rsid w:val="008A061D"/>
    <w:rsid w:val="008A0896"/>
    <w:rsid w:val="008A2BF5"/>
    <w:rsid w:val="008A2FCE"/>
    <w:rsid w:val="008A3226"/>
    <w:rsid w:val="008A70EC"/>
    <w:rsid w:val="008B0CC7"/>
    <w:rsid w:val="008B0F78"/>
    <w:rsid w:val="008B1866"/>
    <w:rsid w:val="008B1B9B"/>
    <w:rsid w:val="008B22DA"/>
    <w:rsid w:val="008B2ACE"/>
    <w:rsid w:val="008B310F"/>
    <w:rsid w:val="008B3798"/>
    <w:rsid w:val="008B59B2"/>
    <w:rsid w:val="008B5BD0"/>
    <w:rsid w:val="008B6355"/>
    <w:rsid w:val="008B6495"/>
    <w:rsid w:val="008B67D6"/>
    <w:rsid w:val="008B7612"/>
    <w:rsid w:val="008C0CBE"/>
    <w:rsid w:val="008C1136"/>
    <w:rsid w:val="008C1193"/>
    <w:rsid w:val="008C11F8"/>
    <w:rsid w:val="008C1EEA"/>
    <w:rsid w:val="008C34D1"/>
    <w:rsid w:val="008C3E75"/>
    <w:rsid w:val="008C407D"/>
    <w:rsid w:val="008C4ED2"/>
    <w:rsid w:val="008C5504"/>
    <w:rsid w:val="008C5844"/>
    <w:rsid w:val="008C5C40"/>
    <w:rsid w:val="008C64EE"/>
    <w:rsid w:val="008C69DA"/>
    <w:rsid w:val="008C6C78"/>
    <w:rsid w:val="008C780D"/>
    <w:rsid w:val="008D0020"/>
    <w:rsid w:val="008D064D"/>
    <w:rsid w:val="008D2229"/>
    <w:rsid w:val="008D2660"/>
    <w:rsid w:val="008D3B93"/>
    <w:rsid w:val="008D400B"/>
    <w:rsid w:val="008D56A5"/>
    <w:rsid w:val="008D56DE"/>
    <w:rsid w:val="008D606E"/>
    <w:rsid w:val="008D6DBE"/>
    <w:rsid w:val="008D73E6"/>
    <w:rsid w:val="008D75C2"/>
    <w:rsid w:val="008E0F08"/>
    <w:rsid w:val="008E267E"/>
    <w:rsid w:val="008E270D"/>
    <w:rsid w:val="008E2A6A"/>
    <w:rsid w:val="008E2CE3"/>
    <w:rsid w:val="008E3010"/>
    <w:rsid w:val="008E4416"/>
    <w:rsid w:val="008E78BF"/>
    <w:rsid w:val="008E7E2B"/>
    <w:rsid w:val="008F01C8"/>
    <w:rsid w:val="008F13E1"/>
    <w:rsid w:val="008F1482"/>
    <w:rsid w:val="008F15AA"/>
    <w:rsid w:val="008F23EC"/>
    <w:rsid w:val="008F2EE1"/>
    <w:rsid w:val="008F2F19"/>
    <w:rsid w:val="008F471F"/>
    <w:rsid w:val="008F484D"/>
    <w:rsid w:val="008F4A57"/>
    <w:rsid w:val="008F4B5B"/>
    <w:rsid w:val="008F5CCF"/>
    <w:rsid w:val="008F6BB6"/>
    <w:rsid w:val="008F6F43"/>
    <w:rsid w:val="0090004F"/>
    <w:rsid w:val="009000E7"/>
    <w:rsid w:val="0090017C"/>
    <w:rsid w:val="00900221"/>
    <w:rsid w:val="009003FA"/>
    <w:rsid w:val="00900EE1"/>
    <w:rsid w:val="009030CE"/>
    <w:rsid w:val="009039F7"/>
    <w:rsid w:val="00903B17"/>
    <w:rsid w:val="00903E13"/>
    <w:rsid w:val="00904C66"/>
    <w:rsid w:val="009050F3"/>
    <w:rsid w:val="009056FA"/>
    <w:rsid w:val="009059F4"/>
    <w:rsid w:val="009064E5"/>
    <w:rsid w:val="0090721E"/>
    <w:rsid w:val="009074C3"/>
    <w:rsid w:val="009105A3"/>
    <w:rsid w:val="00910645"/>
    <w:rsid w:val="00910C6E"/>
    <w:rsid w:val="0091110C"/>
    <w:rsid w:val="00911630"/>
    <w:rsid w:val="00912279"/>
    <w:rsid w:val="00912706"/>
    <w:rsid w:val="00912B83"/>
    <w:rsid w:val="009149D2"/>
    <w:rsid w:val="009166DA"/>
    <w:rsid w:val="00916CB6"/>
    <w:rsid w:val="009174CF"/>
    <w:rsid w:val="00917BAD"/>
    <w:rsid w:val="0092247C"/>
    <w:rsid w:val="00922B0F"/>
    <w:rsid w:val="00924537"/>
    <w:rsid w:val="00925C01"/>
    <w:rsid w:val="0092616E"/>
    <w:rsid w:val="0092727D"/>
    <w:rsid w:val="00927A34"/>
    <w:rsid w:val="00930266"/>
    <w:rsid w:val="0093233E"/>
    <w:rsid w:val="0093249F"/>
    <w:rsid w:val="009325D7"/>
    <w:rsid w:val="00933255"/>
    <w:rsid w:val="00934525"/>
    <w:rsid w:val="00934C5C"/>
    <w:rsid w:val="009350D4"/>
    <w:rsid w:val="00936499"/>
    <w:rsid w:val="00936B98"/>
    <w:rsid w:val="00936CB8"/>
    <w:rsid w:val="009374C1"/>
    <w:rsid w:val="00940212"/>
    <w:rsid w:val="009405AC"/>
    <w:rsid w:val="0094078A"/>
    <w:rsid w:val="009416D8"/>
    <w:rsid w:val="0094171C"/>
    <w:rsid w:val="00941773"/>
    <w:rsid w:val="00941E0E"/>
    <w:rsid w:val="009421B2"/>
    <w:rsid w:val="009424F3"/>
    <w:rsid w:val="009437C6"/>
    <w:rsid w:val="00944233"/>
    <w:rsid w:val="009444F6"/>
    <w:rsid w:val="0094553B"/>
    <w:rsid w:val="00946460"/>
    <w:rsid w:val="00946EAB"/>
    <w:rsid w:val="00951059"/>
    <w:rsid w:val="00952871"/>
    <w:rsid w:val="00952C59"/>
    <w:rsid w:val="00953589"/>
    <w:rsid w:val="00954B1F"/>
    <w:rsid w:val="0095559D"/>
    <w:rsid w:val="00955B99"/>
    <w:rsid w:val="00956DD5"/>
    <w:rsid w:val="00957175"/>
    <w:rsid w:val="0095725E"/>
    <w:rsid w:val="00957724"/>
    <w:rsid w:val="009579BC"/>
    <w:rsid w:val="00961573"/>
    <w:rsid w:val="00962129"/>
    <w:rsid w:val="00963697"/>
    <w:rsid w:val="0096492B"/>
    <w:rsid w:val="009657BA"/>
    <w:rsid w:val="009661DF"/>
    <w:rsid w:val="00967916"/>
    <w:rsid w:val="009702CA"/>
    <w:rsid w:val="009702CD"/>
    <w:rsid w:val="0097255D"/>
    <w:rsid w:val="009726B0"/>
    <w:rsid w:val="00972D4A"/>
    <w:rsid w:val="00973CC6"/>
    <w:rsid w:val="009743EB"/>
    <w:rsid w:val="00974BC1"/>
    <w:rsid w:val="00975363"/>
    <w:rsid w:val="00975CB1"/>
    <w:rsid w:val="00976939"/>
    <w:rsid w:val="00976B66"/>
    <w:rsid w:val="00977484"/>
    <w:rsid w:val="00982B8A"/>
    <w:rsid w:val="00983104"/>
    <w:rsid w:val="009842BC"/>
    <w:rsid w:val="009847D7"/>
    <w:rsid w:val="0098523A"/>
    <w:rsid w:val="00985751"/>
    <w:rsid w:val="00987B23"/>
    <w:rsid w:val="00990881"/>
    <w:rsid w:val="00990A69"/>
    <w:rsid w:val="00990E2F"/>
    <w:rsid w:val="009918E6"/>
    <w:rsid w:val="009926DB"/>
    <w:rsid w:val="00993A1B"/>
    <w:rsid w:val="00994472"/>
    <w:rsid w:val="009945AA"/>
    <w:rsid w:val="009949BB"/>
    <w:rsid w:val="00994B8E"/>
    <w:rsid w:val="009957BF"/>
    <w:rsid w:val="009957C0"/>
    <w:rsid w:val="00995AC9"/>
    <w:rsid w:val="00995D76"/>
    <w:rsid w:val="00995F13"/>
    <w:rsid w:val="00997129"/>
    <w:rsid w:val="00997470"/>
    <w:rsid w:val="00997A51"/>
    <w:rsid w:val="00997FE3"/>
    <w:rsid w:val="009A07F0"/>
    <w:rsid w:val="009A0D70"/>
    <w:rsid w:val="009A1527"/>
    <w:rsid w:val="009A2776"/>
    <w:rsid w:val="009A3905"/>
    <w:rsid w:val="009A514F"/>
    <w:rsid w:val="009A5179"/>
    <w:rsid w:val="009A554F"/>
    <w:rsid w:val="009A6186"/>
    <w:rsid w:val="009A68CF"/>
    <w:rsid w:val="009A7A5B"/>
    <w:rsid w:val="009B0AB4"/>
    <w:rsid w:val="009B1672"/>
    <w:rsid w:val="009B287E"/>
    <w:rsid w:val="009B3126"/>
    <w:rsid w:val="009B33E0"/>
    <w:rsid w:val="009B3422"/>
    <w:rsid w:val="009B3851"/>
    <w:rsid w:val="009B3938"/>
    <w:rsid w:val="009B436C"/>
    <w:rsid w:val="009B4709"/>
    <w:rsid w:val="009B6A93"/>
    <w:rsid w:val="009B71A6"/>
    <w:rsid w:val="009B7AE8"/>
    <w:rsid w:val="009B7F3E"/>
    <w:rsid w:val="009C1849"/>
    <w:rsid w:val="009C224C"/>
    <w:rsid w:val="009C38E2"/>
    <w:rsid w:val="009C64F4"/>
    <w:rsid w:val="009C6D65"/>
    <w:rsid w:val="009C6F6D"/>
    <w:rsid w:val="009C7B30"/>
    <w:rsid w:val="009D04A7"/>
    <w:rsid w:val="009D071B"/>
    <w:rsid w:val="009D1415"/>
    <w:rsid w:val="009D1770"/>
    <w:rsid w:val="009D1F54"/>
    <w:rsid w:val="009D469D"/>
    <w:rsid w:val="009D5AD7"/>
    <w:rsid w:val="009D799C"/>
    <w:rsid w:val="009D7AC0"/>
    <w:rsid w:val="009E0978"/>
    <w:rsid w:val="009E0F64"/>
    <w:rsid w:val="009E156F"/>
    <w:rsid w:val="009E1829"/>
    <w:rsid w:val="009E1AFE"/>
    <w:rsid w:val="009E31F3"/>
    <w:rsid w:val="009E32C6"/>
    <w:rsid w:val="009E3C3C"/>
    <w:rsid w:val="009E3E61"/>
    <w:rsid w:val="009E4E36"/>
    <w:rsid w:val="009E4F7C"/>
    <w:rsid w:val="009E54F6"/>
    <w:rsid w:val="009E6141"/>
    <w:rsid w:val="009E701A"/>
    <w:rsid w:val="009E7694"/>
    <w:rsid w:val="009E7BAA"/>
    <w:rsid w:val="009F072F"/>
    <w:rsid w:val="009F0736"/>
    <w:rsid w:val="009F07FE"/>
    <w:rsid w:val="009F0D7B"/>
    <w:rsid w:val="009F17C1"/>
    <w:rsid w:val="009F188C"/>
    <w:rsid w:val="009F1E83"/>
    <w:rsid w:val="009F49FC"/>
    <w:rsid w:val="009F69D9"/>
    <w:rsid w:val="009F72B9"/>
    <w:rsid w:val="009F7415"/>
    <w:rsid w:val="00A0079E"/>
    <w:rsid w:val="00A009DB"/>
    <w:rsid w:val="00A00C79"/>
    <w:rsid w:val="00A01A3B"/>
    <w:rsid w:val="00A01DEE"/>
    <w:rsid w:val="00A01EFA"/>
    <w:rsid w:val="00A026A0"/>
    <w:rsid w:val="00A02BC6"/>
    <w:rsid w:val="00A0411A"/>
    <w:rsid w:val="00A0414A"/>
    <w:rsid w:val="00A050CB"/>
    <w:rsid w:val="00A05AD8"/>
    <w:rsid w:val="00A071B1"/>
    <w:rsid w:val="00A07B09"/>
    <w:rsid w:val="00A11017"/>
    <w:rsid w:val="00A11156"/>
    <w:rsid w:val="00A11BDD"/>
    <w:rsid w:val="00A11F2E"/>
    <w:rsid w:val="00A12544"/>
    <w:rsid w:val="00A132EC"/>
    <w:rsid w:val="00A136F6"/>
    <w:rsid w:val="00A1382A"/>
    <w:rsid w:val="00A15523"/>
    <w:rsid w:val="00A15654"/>
    <w:rsid w:val="00A17C60"/>
    <w:rsid w:val="00A2330E"/>
    <w:rsid w:val="00A23ED5"/>
    <w:rsid w:val="00A23FC1"/>
    <w:rsid w:val="00A2437B"/>
    <w:rsid w:val="00A25897"/>
    <w:rsid w:val="00A26FFD"/>
    <w:rsid w:val="00A273CC"/>
    <w:rsid w:val="00A27AD5"/>
    <w:rsid w:val="00A305EC"/>
    <w:rsid w:val="00A315B1"/>
    <w:rsid w:val="00A31E86"/>
    <w:rsid w:val="00A3321F"/>
    <w:rsid w:val="00A334FF"/>
    <w:rsid w:val="00A338A1"/>
    <w:rsid w:val="00A34306"/>
    <w:rsid w:val="00A34696"/>
    <w:rsid w:val="00A34F42"/>
    <w:rsid w:val="00A35181"/>
    <w:rsid w:val="00A369FE"/>
    <w:rsid w:val="00A372A8"/>
    <w:rsid w:val="00A376BC"/>
    <w:rsid w:val="00A378DD"/>
    <w:rsid w:val="00A41EFC"/>
    <w:rsid w:val="00A44056"/>
    <w:rsid w:val="00A4484C"/>
    <w:rsid w:val="00A449DB"/>
    <w:rsid w:val="00A45841"/>
    <w:rsid w:val="00A46509"/>
    <w:rsid w:val="00A47469"/>
    <w:rsid w:val="00A47AC4"/>
    <w:rsid w:val="00A47C5F"/>
    <w:rsid w:val="00A5006E"/>
    <w:rsid w:val="00A502A8"/>
    <w:rsid w:val="00A50361"/>
    <w:rsid w:val="00A51140"/>
    <w:rsid w:val="00A5162B"/>
    <w:rsid w:val="00A51714"/>
    <w:rsid w:val="00A51B77"/>
    <w:rsid w:val="00A51DB2"/>
    <w:rsid w:val="00A51DF0"/>
    <w:rsid w:val="00A52276"/>
    <w:rsid w:val="00A526CB"/>
    <w:rsid w:val="00A53371"/>
    <w:rsid w:val="00A53B88"/>
    <w:rsid w:val="00A54DB6"/>
    <w:rsid w:val="00A55854"/>
    <w:rsid w:val="00A55B12"/>
    <w:rsid w:val="00A57544"/>
    <w:rsid w:val="00A575D3"/>
    <w:rsid w:val="00A57C44"/>
    <w:rsid w:val="00A60EEC"/>
    <w:rsid w:val="00A61ACE"/>
    <w:rsid w:val="00A61E31"/>
    <w:rsid w:val="00A6293F"/>
    <w:rsid w:val="00A6504C"/>
    <w:rsid w:val="00A65567"/>
    <w:rsid w:val="00A65869"/>
    <w:rsid w:val="00A65DA1"/>
    <w:rsid w:val="00A666F4"/>
    <w:rsid w:val="00A66CC6"/>
    <w:rsid w:val="00A66D53"/>
    <w:rsid w:val="00A67B37"/>
    <w:rsid w:val="00A707AC"/>
    <w:rsid w:val="00A72EA4"/>
    <w:rsid w:val="00A73C82"/>
    <w:rsid w:val="00A7462F"/>
    <w:rsid w:val="00A74675"/>
    <w:rsid w:val="00A747E3"/>
    <w:rsid w:val="00A754EE"/>
    <w:rsid w:val="00A75F43"/>
    <w:rsid w:val="00A8042C"/>
    <w:rsid w:val="00A8054A"/>
    <w:rsid w:val="00A806B7"/>
    <w:rsid w:val="00A8093A"/>
    <w:rsid w:val="00A821C9"/>
    <w:rsid w:val="00A82CF8"/>
    <w:rsid w:val="00A82E1B"/>
    <w:rsid w:val="00A82E9D"/>
    <w:rsid w:val="00A83296"/>
    <w:rsid w:val="00A83A27"/>
    <w:rsid w:val="00A840D3"/>
    <w:rsid w:val="00A84525"/>
    <w:rsid w:val="00A84AE0"/>
    <w:rsid w:val="00A860B5"/>
    <w:rsid w:val="00A86190"/>
    <w:rsid w:val="00A868BF"/>
    <w:rsid w:val="00A87FC8"/>
    <w:rsid w:val="00A915A9"/>
    <w:rsid w:val="00A91C34"/>
    <w:rsid w:val="00A91ECE"/>
    <w:rsid w:val="00A93142"/>
    <w:rsid w:val="00A933EF"/>
    <w:rsid w:val="00A93415"/>
    <w:rsid w:val="00A9347F"/>
    <w:rsid w:val="00A945BD"/>
    <w:rsid w:val="00A94899"/>
    <w:rsid w:val="00A949EB"/>
    <w:rsid w:val="00A94C1C"/>
    <w:rsid w:val="00A94F5D"/>
    <w:rsid w:val="00A95E3E"/>
    <w:rsid w:val="00A95F79"/>
    <w:rsid w:val="00A960DE"/>
    <w:rsid w:val="00A979A1"/>
    <w:rsid w:val="00AA0617"/>
    <w:rsid w:val="00AA06A2"/>
    <w:rsid w:val="00AA16C5"/>
    <w:rsid w:val="00AA1EF7"/>
    <w:rsid w:val="00AA3021"/>
    <w:rsid w:val="00AA33C0"/>
    <w:rsid w:val="00AA387B"/>
    <w:rsid w:val="00AA5681"/>
    <w:rsid w:val="00AA601C"/>
    <w:rsid w:val="00AA6C13"/>
    <w:rsid w:val="00AA6D5F"/>
    <w:rsid w:val="00AA752F"/>
    <w:rsid w:val="00AA7692"/>
    <w:rsid w:val="00AB113B"/>
    <w:rsid w:val="00AB181C"/>
    <w:rsid w:val="00AB1C7E"/>
    <w:rsid w:val="00AB2366"/>
    <w:rsid w:val="00AB26FA"/>
    <w:rsid w:val="00AB3CEF"/>
    <w:rsid w:val="00AB4920"/>
    <w:rsid w:val="00AB4B50"/>
    <w:rsid w:val="00AB5E66"/>
    <w:rsid w:val="00AB7803"/>
    <w:rsid w:val="00AB7A5E"/>
    <w:rsid w:val="00AB7ED3"/>
    <w:rsid w:val="00AC158E"/>
    <w:rsid w:val="00AC2B6F"/>
    <w:rsid w:val="00AC2D0A"/>
    <w:rsid w:val="00AC31C2"/>
    <w:rsid w:val="00AC3B70"/>
    <w:rsid w:val="00AC3D67"/>
    <w:rsid w:val="00AC41F7"/>
    <w:rsid w:val="00AC57DA"/>
    <w:rsid w:val="00AC64C9"/>
    <w:rsid w:val="00AC696B"/>
    <w:rsid w:val="00AC73A9"/>
    <w:rsid w:val="00AD25A8"/>
    <w:rsid w:val="00AD2E59"/>
    <w:rsid w:val="00AD3E7A"/>
    <w:rsid w:val="00AD517B"/>
    <w:rsid w:val="00AD71EB"/>
    <w:rsid w:val="00AD763A"/>
    <w:rsid w:val="00AD7BAA"/>
    <w:rsid w:val="00AE03A7"/>
    <w:rsid w:val="00AE0477"/>
    <w:rsid w:val="00AE2222"/>
    <w:rsid w:val="00AE2767"/>
    <w:rsid w:val="00AE2D3E"/>
    <w:rsid w:val="00AE3631"/>
    <w:rsid w:val="00AE3BC3"/>
    <w:rsid w:val="00AE3DDA"/>
    <w:rsid w:val="00AE42B5"/>
    <w:rsid w:val="00AE44D2"/>
    <w:rsid w:val="00AE489A"/>
    <w:rsid w:val="00AE5726"/>
    <w:rsid w:val="00AE64A2"/>
    <w:rsid w:val="00AE7284"/>
    <w:rsid w:val="00AE750B"/>
    <w:rsid w:val="00AE776B"/>
    <w:rsid w:val="00AF01EA"/>
    <w:rsid w:val="00AF220B"/>
    <w:rsid w:val="00AF255C"/>
    <w:rsid w:val="00AF26B8"/>
    <w:rsid w:val="00AF26F4"/>
    <w:rsid w:val="00AF2FCD"/>
    <w:rsid w:val="00AF4195"/>
    <w:rsid w:val="00AF44D9"/>
    <w:rsid w:val="00AF497F"/>
    <w:rsid w:val="00AF51E0"/>
    <w:rsid w:val="00AF5F89"/>
    <w:rsid w:val="00AF7393"/>
    <w:rsid w:val="00B01140"/>
    <w:rsid w:val="00B013A5"/>
    <w:rsid w:val="00B0159A"/>
    <w:rsid w:val="00B021F5"/>
    <w:rsid w:val="00B02F4C"/>
    <w:rsid w:val="00B02F50"/>
    <w:rsid w:val="00B04E67"/>
    <w:rsid w:val="00B05670"/>
    <w:rsid w:val="00B05724"/>
    <w:rsid w:val="00B05D19"/>
    <w:rsid w:val="00B063E2"/>
    <w:rsid w:val="00B06E1E"/>
    <w:rsid w:val="00B11D89"/>
    <w:rsid w:val="00B11DDE"/>
    <w:rsid w:val="00B121B5"/>
    <w:rsid w:val="00B12A0C"/>
    <w:rsid w:val="00B15E5B"/>
    <w:rsid w:val="00B163BE"/>
    <w:rsid w:val="00B169BD"/>
    <w:rsid w:val="00B179CD"/>
    <w:rsid w:val="00B17B02"/>
    <w:rsid w:val="00B21216"/>
    <w:rsid w:val="00B21583"/>
    <w:rsid w:val="00B220B8"/>
    <w:rsid w:val="00B23CC2"/>
    <w:rsid w:val="00B25B54"/>
    <w:rsid w:val="00B26D2F"/>
    <w:rsid w:val="00B27B19"/>
    <w:rsid w:val="00B27F6F"/>
    <w:rsid w:val="00B3005A"/>
    <w:rsid w:val="00B30AEB"/>
    <w:rsid w:val="00B3161C"/>
    <w:rsid w:val="00B318D1"/>
    <w:rsid w:val="00B31FAA"/>
    <w:rsid w:val="00B32F13"/>
    <w:rsid w:val="00B34C0E"/>
    <w:rsid w:val="00B36627"/>
    <w:rsid w:val="00B40C39"/>
    <w:rsid w:val="00B4188A"/>
    <w:rsid w:val="00B42015"/>
    <w:rsid w:val="00B42483"/>
    <w:rsid w:val="00B4375E"/>
    <w:rsid w:val="00B44466"/>
    <w:rsid w:val="00B4561C"/>
    <w:rsid w:val="00B45AC1"/>
    <w:rsid w:val="00B462E2"/>
    <w:rsid w:val="00B465F7"/>
    <w:rsid w:val="00B46871"/>
    <w:rsid w:val="00B47346"/>
    <w:rsid w:val="00B4735F"/>
    <w:rsid w:val="00B51AF1"/>
    <w:rsid w:val="00B52164"/>
    <w:rsid w:val="00B531FA"/>
    <w:rsid w:val="00B56BFB"/>
    <w:rsid w:val="00B56D5A"/>
    <w:rsid w:val="00B60161"/>
    <w:rsid w:val="00B60234"/>
    <w:rsid w:val="00B60F9B"/>
    <w:rsid w:val="00B61456"/>
    <w:rsid w:val="00B628E1"/>
    <w:rsid w:val="00B62A16"/>
    <w:rsid w:val="00B633DE"/>
    <w:rsid w:val="00B63B01"/>
    <w:rsid w:val="00B64380"/>
    <w:rsid w:val="00B65B8E"/>
    <w:rsid w:val="00B6671F"/>
    <w:rsid w:val="00B7296D"/>
    <w:rsid w:val="00B73B36"/>
    <w:rsid w:val="00B74F7C"/>
    <w:rsid w:val="00B75C38"/>
    <w:rsid w:val="00B76059"/>
    <w:rsid w:val="00B76C12"/>
    <w:rsid w:val="00B77911"/>
    <w:rsid w:val="00B77F05"/>
    <w:rsid w:val="00B77FCE"/>
    <w:rsid w:val="00B80064"/>
    <w:rsid w:val="00B818B6"/>
    <w:rsid w:val="00B830F6"/>
    <w:rsid w:val="00B832E3"/>
    <w:rsid w:val="00B83EC7"/>
    <w:rsid w:val="00B84294"/>
    <w:rsid w:val="00B84664"/>
    <w:rsid w:val="00B858DE"/>
    <w:rsid w:val="00B8596D"/>
    <w:rsid w:val="00B8625C"/>
    <w:rsid w:val="00B8689D"/>
    <w:rsid w:val="00B87FEF"/>
    <w:rsid w:val="00B90D4A"/>
    <w:rsid w:val="00B90E36"/>
    <w:rsid w:val="00B921E6"/>
    <w:rsid w:val="00B92928"/>
    <w:rsid w:val="00B932F4"/>
    <w:rsid w:val="00B95230"/>
    <w:rsid w:val="00B96071"/>
    <w:rsid w:val="00B96FE5"/>
    <w:rsid w:val="00B97BDA"/>
    <w:rsid w:val="00B97C24"/>
    <w:rsid w:val="00B97C5C"/>
    <w:rsid w:val="00BA00D2"/>
    <w:rsid w:val="00BA01E1"/>
    <w:rsid w:val="00BA091E"/>
    <w:rsid w:val="00BA0A25"/>
    <w:rsid w:val="00BA1094"/>
    <w:rsid w:val="00BA2227"/>
    <w:rsid w:val="00BA2791"/>
    <w:rsid w:val="00BA3534"/>
    <w:rsid w:val="00BA354F"/>
    <w:rsid w:val="00BA3A4B"/>
    <w:rsid w:val="00BA3D42"/>
    <w:rsid w:val="00BA419B"/>
    <w:rsid w:val="00BA4D93"/>
    <w:rsid w:val="00BA51E2"/>
    <w:rsid w:val="00BA5BD8"/>
    <w:rsid w:val="00BA5E06"/>
    <w:rsid w:val="00BA69FB"/>
    <w:rsid w:val="00BA76BA"/>
    <w:rsid w:val="00BA7B4C"/>
    <w:rsid w:val="00BB03C4"/>
    <w:rsid w:val="00BB058D"/>
    <w:rsid w:val="00BB0FA5"/>
    <w:rsid w:val="00BB2BE3"/>
    <w:rsid w:val="00BB3939"/>
    <w:rsid w:val="00BB3CFE"/>
    <w:rsid w:val="00BB4856"/>
    <w:rsid w:val="00BB75E4"/>
    <w:rsid w:val="00BB793D"/>
    <w:rsid w:val="00BB7A6F"/>
    <w:rsid w:val="00BC1A39"/>
    <w:rsid w:val="00BC1DAB"/>
    <w:rsid w:val="00BC2527"/>
    <w:rsid w:val="00BC2C47"/>
    <w:rsid w:val="00BC4037"/>
    <w:rsid w:val="00BC40B7"/>
    <w:rsid w:val="00BC4F32"/>
    <w:rsid w:val="00BC597C"/>
    <w:rsid w:val="00BC6122"/>
    <w:rsid w:val="00BC6A87"/>
    <w:rsid w:val="00BC6D65"/>
    <w:rsid w:val="00BD0E5D"/>
    <w:rsid w:val="00BD16A3"/>
    <w:rsid w:val="00BD2E78"/>
    <w:rsid w:val="00BD3794"/>
    <w:rsid w:val="00BD3904"/>
    <w:rsid w:val="00BD4115"/>
    <w:rsid w:val="00BD531D"/>
    <w:rsid w:val="00BD70DB"/>
    <w:rsid w:val="00BD7AAE"/>
    <w:rsid w:val="00BD7CB9"/>
    <w:rsid w:val="00BE0EF9"/>
    <w:rsid w:val="00BE1219"/>
    <w:rsid w:val="00BE1FB7"/>
    <w:rsid w:val="00BE2641"/>
    <w:rsid w:val="00BE2AE6"/>
    <w:rsid w:val="00BE2EEA"/>
    <w:rsid w:val="00BE31CD"/>
    <w:rsid w:val="00BE48E7"/>
    <w:rsid w:val="00BE4A23"/>
    <w:rsid w:val="00BF0B27"/>
    <w:rsid w:val="00BF1C0C"/>
    <w:rsid w:val="00BF1E1D"/>
    <w:rsid w:val="00BF1EE7"/>
    <w:rsid w:val="00BF2021"/>
    <w:rsid w:val="00BF3345"/>
    <w:rsid w:val="00BF42AE"/>
    <w:rsid w:val="00BF46E4"/>
    <w:rsid w:val="00BF482A"/>
    <w:rsid w:val="00BF4FD4"/>
    <w:rsid w:val="00BF53FE"/>
    <w:rsid w:val="00BF60B0"/>
    <w:rsid w:val="00BF661C"/>
    <w:rsid w:val="00BF7453"/>
    <w:rsid w:val="00BF7BC5"/>
    <w:rsid w:val="00C00585"/>
    <w:rsid w:val="00C00B97"/>
    <w:rsid w:val="00C01A29"/>
    <w:rsid w:val="00C021BC"/>
    <w:rsid w:val="00C0224B"/>
    <w:rsid w:val="00C02564"/>
    <w:rsid w:val="00C0298F"/>
    <w:rsid w:val="00C02A8E"/>
    <w:rsid w:val="00C04242"/>
    <w:rsid w:val="00C04480"/>
    <w:rsid w:val="00C0537C"/>
    <w:rsid w:val="00C05AA2"/>
    <w:rsid w:val="00C05B8F"/>
    <w:rsid w:val="00C0620F"/>
    <w:rsid w:val="00C0728A"/>
    <w:rsid w:val="00C07DC0"/>
    <w:rsid w:val="00C100B3"/>
    <w:rsid w:val="00C101DD"/>
    <w:rsid w:val="00C10BC6"/>
    <w:rsid w:val="00C10E19"/>
    <w:rsid w:val="00C10ED1"/>
    <w:rsid w:val="00C1175F"/>
    <w:rsid w:val="00C148F1"/>
    <w:rsid w:val="00C14A57"/>
    <w:rsid w:val="00C14A6A"/>
    <w:rsid w:val="00C15168"/>
    <w:rsid w:val="00C15334"/>
    <w:rsid w:val="00C1565C"/>
    <w:rsid w:val="00C1580F"/>
    <w:rsid w:val="00C159BB"/>
    <w:rsid w:val="00C167F6"/>
    <w:rsid w:val="00C20A6E"/>
    <w:rsid w:val="00C21412"/>
    <w:rsid w:val="00C21D70"/>
    <w:rsid w:val="00C2307E"/>
    <w:rsid w:val="00C23129"/>
    <w:rsid w:val="00C23A2A"/>
    <w:rsid w:val="00C23B0A"/>
    <w:rsid w:val="00C24C19"/>
    <w:rsid w:val="00C25A1D"/>
    <w:rsid w:val="00C261CC"/>
    <w:rsid w:val="00C27A7A"/>
    <w:rsid w:val="00C3091E"/>
    <w:rsid w:val="00C30C85"/>
    <w:rsid w:val="00C313D0"/>
    <w:rsid w:val="00C31F9D"/>
    <w:rsid w:val="00C368FF"/>
    <w:rsid w:val="00C36C1E"/>
    <w:rsid w:val="00C373D8"/>
    <w:rsid w:val="00C40465"/>
    <w:rsid w:val="00C40529"/>
    <w:rsid w:val="00C40F1C"/>
    <w:rsid w:val="00C41684"/>
    <w:rsid w:val="00C429F3"/>
    <w:rsid w:val="00C42E3F"/>
    <w:rsid w:val="00C436CB"/>
    <w:rsid w:val="00C43AF2"/>
    <w:rsid w:val="00C4419F"/>
    <w:rsid w:val="00C44280"/>
    <w:rsid w:val="00C44B49"/>
    <w:rsid w:val="00C45419"/>
    <w:rsid w:val="00C4574A"/>
    <w:rsid w:val="00C45ABF"/>
    <w:rsid w:val="00C45D56"/>
    <w:rsid w:val="00C45FA3"/>
    <w:rsid w:val="00C467A5"/>
    <w:rsid w:val="00C46822"/>
    <w:rsid w:val="00C478A9"/>
    <w:rsid w:val="00C47BED"/>
    <w:rsid w:val="00C47E5E"/>
    <w:rsid w:val="00C50D0E"/>
    <w:rsid w:val="00C50E9E"/>
    <w:rsid w:val="00C50F0C"/>
    <w:rsid w:val="00C51C01"/>
    <w:rsid w:val="00C52371"/>
    <w:rsid w:val="00C52E7E"/>
    <w:rsid w:val="00C53147"/>
    <w:rsid w:val="00C532D9"/>
    <w:rsid w:val="00C538D7"/>
    <w:rsid w:val="00C539F0"/>
    <w:rsid w:val="00C53A21"/>
    <w:rsid w:val="00C54551"/>
    <w:rsid w:val="00C563E6"/>
    <w:rsid w:val="00C56AB4"/>
    <w:rsid w:val="00C56F17"/>
    <w:rsid w:val="00C5717D"/>
    <w:rsid w:val="00C57609"/>
    <w:rsid w:val="00C60759"/>
    <w:rsid w:val="00C61197"/>
    <w:rsid w:val="00C613CE"/>
    <w:rsid w:val="00C6172C"/>
    <w:rsid w:val="00C61F06"/>
    <w:rsid w:val="00C624E6"/>
    <w:rsid w:val="00C6321B"/>
    <w:rsid w:val="00C637A5"/>
    <w:rsid w:val="00C64FDD"/>
    <w:rsid w:val="00C67755"/>
    <w:rsid w:val="00C67A54"/>
    <w:rsid w:val="00C67BAF"/>
    <w:rsid w:val="00C71041"/>
    <w:rsid w:val="00C71BE5"/>
    <w:rsid w:val="00C72615"/>
    <w:rsid w:val="00C73302"/>
    <w:rsid w:val="00C73AC8"/>
    <w:rsid w:val="00C740B1"/>
    <w:rsid w:val="00C74420"/>
    <w:rsid w:val="00C748D2"/>
    <w:rsid w:val="00C758A0"/>
    <w:rsid w:val="00C76B04"/>
    <w:rsid w:val="00C805A8"/>
    <w:rsid w:val="00C816A7"/>
    <w:rsid w:val="00C819CF"/>
    <w:rsid w:val="00C81ECF"/>
    <w:rsid w:val="00C83DD4"/>
    <w:rsid w:val="00C90072"/>
    <w:rsid w:val="00C91B69"/>
    <w:rsid w:val="00C91E21"/>
    <w:rsid w:val="00C9357C"/>
    <w:rsid w:val="00C93AB2"/>
    <w:rsid w:val="00C94762"/>
    <w:rsid w:val="00C949A8"/>
    <w:rsid w:val="00C94B57"/>
    <w:rsid w:val="00C95952"/>
    <w:rsid w:val="00C96BAC"/>
    <w:rsid w:val="00C96C9E"/>
    <w:rsid w:val="00C97731"/>
    <w:rsid w:val="00CA0115"/>
    <w:rsid w:val="00CA02B4"/>
    <w:rsid w:val="00CA1EDA"/>
    <w:rsid w:val="00CA24FD"/>
    <w:rsid w:val="00CA2B13"/>
    <w:rsid w:val="00CA47AB"/>
    <w:rsid w:val="00CA4C11"/>
    <w:rsid w:val="00CA4C5A"/>
    <w:rsid w:val="00CA5322"/>
    <w:rsid w:val="00CB05C7"/>
    <w:rsid w:val="00CB0743"/>
    <w:rsid w:val="00CB096A"/>
    <w:rsid w:val="00CB1894"/>
    <w:rsid w:val="00CB2126"/>
    <w:rsid w:val="00CB2896"/>
    <w:rsid w:val="00CB2A35"/>
    <w:rsid w:val="00CB2ED7"/>
    <w:rsid w:val="00CB3079"/>
    <w:rsid w:val="00CB3524"/>
    <w:rsid w:val="00CB359D"/>
    <w:rsid w:val="00CB4518"/>
    <w:rsid w:val="00CB55AE"/>
    <w:rsid w:val="00CB5CEC"/>
    <w:rsid w:val="00CB6974"/>
    <w:rsid w:val="00CB7263"/>
    <w:rsid w:val="00CB7600"/>
    <w:rsid w:val="00CC0956"/>
    <w:rsid w:val="00CC15AD"/>
    <w:rsid w:val="00CC24EF"/>
    <w:rsid w:val="00CC35F7"/>
    <w:rsid w:val="00CC3BE8"/>
    <w:rsid w:val="00CC3CDC"/>
    <w:rsid w:val="00CC3D2E"/>
    <w:rsid w:val="00CC4841"/>
    <w:rsid w:val="00CC5535"/>
    <w:rsid w:val="00CC5A58"/>
    <w:rsid w:val="00CC5A98"/>
    <w:rsid w:val="00CC642D"/>
    <w:rsid w:val="00CC65C4"/>
    <w:rsid w:val="00CC7D93"/>
    <w:rsid w:val="00CD021C"/>
    <w:rsid w:val="00CD049E"/>
    <w:rsid w:val="00CD12C7"/>
    <w:rsid w:val="00CD22F3"/>
    <w:rsid w:val="00CD34A3"/>
    <w:rsid w:val="00CD3503"/>
    <w:rsid w:val="00CD353E"/>
    <w:rsid w:val="00CD4103"/>
    <w:rsid w:val="00CD41F0"/>
    <w:rsid w:val="00CD436F"/>
    <w:rsid w:val="00CD4B78"/>
    <w:rsid w:val="00CD4CC5"/>
    <w:rsid w:val="00CD5AF9"/>
    <w:rsid w:val="00CD5EFB"/>
    <w:rsid w:val="00CD60AC"/>
    <w:rsid w:val="00CD716C"/>
    <w:rsid w:val="00CE1943"/>
    <w:rsid w:val="00CE1F19"/>
    <w:rsid w:val="00CE49A0"/>
    <w:rsid w:val="00CE4B04"/>
    <w:rsid w:val="00CE57C7"/>
    <w:rsid w:val="00CE5C80"/>
    <w:rsid w:val="00CE61D6"/>
    <w:rsid w:val="00CE6606"/>
    <w:rsid w:val="00CE726D"/>
    <w:rsid w:val="00CE772E"/>
    <w:rsid w:val="00CE7F47"/>
    <w:rsid w:val="00CF0A64"/>
    <w:rsid w:val="00CF0DE9"/>
    <w:rsid w:val="00CF1111"/>
    <w:rsid w:val="00CF1BB4"/>
    <w:rsid w:val="00CF1F82"/>
    <w:rsid w:val="00CF24F5"/>
    <w:rsid w:val="00CF35DD"/>
    <w:rsid w:val="00CF3B20"/>
    <w:rsid w:val="00CF53AF"/>
    <w:rsid w:val="00CF53B3"/>
    <w:rsid w:val="00CF5BCC"/>
    <w:rsid w:val="00CF5C36"/>
    <w:rsid w:val="00CF6CE8"/>
    <w:rsid w:val="00CF7C46"/>
    <w:rsid w:val="00D01300"/>
    <w:rsid w:val="00D0133B"/>
    <w:rsid w:val="00D04198"/>
    <w:rsid w:val="00D04B16"/>
    <w:rsid w:val="00D06CBA"/>
    <w:rsid w:val="00D10A4D"/>
    <w:rsid w:val="00D1562F"/>
    <w:rsid w:val="00D15B36"/>
    <w:rsid w:val="00D1623C"/>
    <w:rsid w:val="00D164AB"/>
    <w:rsid w:val="00D176F3"/>
    <w:rsid w:val="00D17A0D"/>
    <w:rsid w:val="00D17B29"/>
    <w:rsid w:val="00D20D33"/>
    <w:rsid w:val="00D21592"/>
    <w:rsid w:val="00D2161A"/>
    <w:rsid w:val="00D21FF1"/>
    <w:rsid w:val="00D225DF"/>
    <w:rsid w:val="00D23F65"/>
    <w:rsid w:val="00D26155"/>
    <w:rsid w:val="00D2692D"/>
    <w:rsid w:val="00D26AFE"/>
    <w:rsid w:val="00D27821"/>
    <w:rsid w:val="00D27858"/>
    <w:rsid w:val="00D31DDD"/>
    <w:rsid w:val="00D32903"/>
    <w:rsid w:val="00D33CCB"/>
    <w:rsid w:val="00D340E4"/>
    <w:rsid w:val="00D34A35"/>
    <w:rsid w:val="00D3562F"/>
    <w:rsid w:val="00D36B5F"/>
    <w:rsid w:val="00D403E6"/>
    <w:rsid w:val="00D4145E"/>
    <w:rsid w:val="00D414C5"/>
    <w:rsid w:val="00D415B5"/>
    <w:rsid w:val="00D41930"/>
    <w:rsid w:val="00D43A8A"/>
    <w:rsid w:val="00D44082"/>
    <w:rsid w:val="00D4622E"/>
    <w:rsid w:val="00D468F1"/>
    <w:rsid w:val="00D46BB7"/>
    <w:rsid w:val="00D46C7E"/>
    <w:rsid w:val="00D46CD7"/>
    <w:rsid w:val="00D472F3"/>
    <w:rsid w:val="00D47BDD"/>
    <w:rsid w:val="00D47C02"/>
    <w:rsid w:val="00D502F4"/>
    <w:rsid w:val="00D50A46"/>
    <w:rsid w:val="00D5134D"/>
    <w:rsid w:val="00D52616"/>
    <w:rsid w:val="00D53796"/>
    <w:rsid w:val="00D557E4"/>
    <w:rsid w:val="00D56923"/>
    <w:rsid w:val="00D56C1B"/>
    <w:rsid w:val="00D57752"/>
    <w:rsid w:val="00D57946"/>
    <w:rsid w:val="00D57A8E"/>
    <w:rsid w:val="00D6047A"/>
    <w:rsid w:val="00D60713"/>
    <w:rsid w:val="00D60771"/>
    <w:rsid w:val="00D60841"/>
    <w:rsid w:val="00D60937"/>
    <w:rsid w:val="00D6270A"/>
    <w:rsid w:val="00D62B09"/>
    <w:rsid w:val="00D62CDB"/>
    <w:rsid w:val="00D62FD8"/>
    <w:rsid w:val="00D635F0"/>
    <w:rsid w:val="00D6366F"/>
    <w:rsid w:val="00D64129"/>
    <w:rsid w:val="00D66CE9"/>
    <w:rsid w:val="00D6712B"/>
    <w:rsid w:val="00D701A9"/>
    <w:rsid w:val="00D70680"/>
    <w:rsid w:val="00D7122B"/>
    <w:rsid w:val="00D717C4"/>
    <w:rsid w:val="00D72544"/>
    <w:rsid w:val="00D72582"/>
    <w:rsid w:val="00D72766"/>
    <w:rsid w:val="00D72DA4"/>
    <w:rsid w:val="00D742D1"/>
    <w:rsid w:val="00D746BD"/>
    <w:rsid w:val="00D74C67"/>
    <w:rsid w:val="00D74FCF"/>
    <w:rsid w:val="00D7549D"/>
    <w:rsid w:val="00D771CD"/>
    <w:rsid w:val="00D77463"/>
    <w:rsid w:val="00D77DAF"/>
    <w:rsid w:val="00D77F2E"/>
    <w:rsid w:val="00D77FBF"/>
    <w:rsid w:val="00D809EA"/>
    <w:rsid w:val="00D81870"/>
    <w:rsid w:val="00D83523"/>
    <w:rsid w:val="00D83AA5"/>
    <w:rsid w:val="00D8406A"/>
    <w:rsid w:val="00D858F1"/>
    <w:rsid w:val="00D85AB1"/>
    <w:rsid w:val="00D85F48"/>
    <w:rsid w:val="00D86215"/>
    <w:rsid w:val="00D866A0"/>
    <w:rsid w:val="00D86ED9"/>
    <w:rsid w:val="00D87074"/>
    <w:rsid w:val="00D87362"/>
    <w:rsid w:val="00D90CFD"/>
    <w:rsid w:val="00D91F22"/>
    <w:rsid w:val="00D94E71"/>
    <w:rsid w:val="00D960BC"/>
    <w:rsid w:val="00D96DF3"/>
    <w:rsid w:val="00D96DFF"/>
    <w:rsid w:val="00D972EE"/>
    <w:rsid w:val="00DA0345"/>
    <w:rsid w:val="00DA1915"/>
    <w:rsid w:val="00DA34DB"/>
    <w:rsid w:val="00DA41F7"/>
    <w:rsid w:val="00DA4DAC"/>
    <w:rsid w:val="00DA50FF"/>
    <w:rsid w:val="00DA5945"/>
    <w:rsid w:val="00DA6618"/>
    <w:rsid w:val="00DA662D"/>
    <w:rsid w:val="00DA670C"/>
    <w:rsid w:val="00DA684E"/>
    <w:rsid w:val="00DA746B"/>
    <w:rsid w:val="00DB0061"/>
    <w:rsid w:val="00DB0732"/>
    <w:rsid w:val="00DB082A"/>
    <w:rsid w:val="00DB0C41"/>
    <w:rsid w:val="00DB0C74"/>
    <w:rsid w:val="00DB1312"/>
    <w:rsid w:val="00DB1887"/>
    <w:rsid w:val="00DB1BD2"/>
    <w:rsid w:val="00DB1FAE"/>
    <w:rsid w:val="00DB2122"/>
    <w:rsid w:val="00DB27D1"/>
    <w:rsid w:val="00DB5041"/>
    <w:rsid w:val="00DB746E"/>
    <w:rsid w:val="00DC06A0"/>
    <w:rsid w:val="00DC0C24"/>
    <w:rsid w:val="00DC1548"/>
    <w:rsid w:val="00DC17A5"/>
    <w:rsid w:val="00DC18B6"/>
    <w:rsid w:val="00DC252F"/>
    <w:rsid w:val="00DC4378"/>
    <w:rsid w:val="00DC4DE8"/>
    <w:rsid w:val="00DC50C9"/>
    <w:rsid w:val="00DC58C0"/>
    <w:rsid w:val="00DC5C56"/>
    <w:rsid w:val="00DC5E47"/>
    <w:rsid w:val="00DC5EFA"/>
    <w:rsid w:val="00DD12A9"/>
    <w:rsid w:val="00DD22F4"/>
    <w:rsid w:val="00DD2CF5"/>
    <w:rsid w:val="00DD3041"/>
    <w:rsid w:val="00DD3AE2"/>
    <w:rsid w:val="00DD54F0"/>
    <w:rsid w:val="00DD55FE"/>
    <w:rsid w:val="00DD6779"/>
    <w:rsid w:val="00DD71BF"/>
    <w:rsid w:val="00DE09E9"/>
    <w:rsid w:val="00DE10D9"/>
    <w:rsid w:val="00DE144F"/>
    <w:rsid w:val="00DE1C72"/>
    <w:rsid w:val="00DE1CAE"/>
    <w:rsid w:val="00DE1E8B"/>
    <w:rsid w:val="00DE5258"/>
    <w:rsid w:val="00DE5489"/>
    <w:rsid w:val="00DE6316"/>
    <w:rsid w:val="00DF2B05"/>
    <w:rsid w:val="00DF2C3A"/>
    <w:rsid w:val="00DF408E"/>
    <w:rsid w:val="00DF48E2"/>
    <w:rsid w:val="00DF5215"/>
    <w:rsid w:val="00DF5338"/>
    <w:rsid w:val="00DF687E"/>
    <w:rsid w:val="00DF7691"/>
    <w:rsid w:val="00DF79C6"/>
    <w:rsid w:val="00DF7C43"/>
    <w:rsid w:val="00E01F71"/>
    <w:rsid w:val="00E026BF"/>
    <w:rsid w:val="00E031A7"/>
    <w:rsid w:val="00E03EBE"/>
    <w:rsid w:val="00E03F63"/>
    <w:rsid w:val="00E04A1C"/>
    <w:rsid w:val="00E057E4"/>
    <w:rsid w:val="00E059A5"/>
    <w:rsid w:val="00E06482"/>
    <w:rsid w:val="00E06A6D"/>
    <w:rsid w:val="00E0729E"/>
    <w:rsid w:val="00E076F1"/>
    <w:rsid w:val="00E07AC2"/>
    <w:rsid w:val="00E07F40"/>
    <w:rsid w:val="00E100EC"/>
    <w:rsid w:val="00E101F0"/>
    <w:rsid w:val="00E10483"/>
    <w:rsid w:val="00E10FA4"/>
    <w:rsid w:val="00E110D6"/>
    <w:rsid w:val="00E13146"/>
    <w:rsid w:val="00E13282"/>
    <w:rsid w:val="00E138DF"/>
    <w:rsid w:val="00E13943"/>
    <w:rsid w:val="00E13C88"/>
    <w:rsid w:val="00E14C09"/>
    <w:rsid w:val="00E15066"/>
    <w:rsid w:val="00E15A56"/>
    <w:rsid w:val="00E17381"/>
    <w:rsid w:val="00E17457"/>
    <w:rsid w:val="00E2426A"/>
    <w:rsid w:val="00E252D9"/>
    <w:rsid w:val="00E2554E"/>
    <w:rsid w:val="00E25585"/>
    <w:rsid w:val="00E261BE"/>
    <w:rsid w:val="00E26799"/>
    <w:rsid w:val="00E26EAB"/>
    <w:rsid w:val="00E270E7"/>
    <w:rsid w:val="00E273DF"/>
    <w:rsid w:val="00E31097"/>
    <w:rsid w:val="00E31D9E"/>
    <w:rsid w:val="00E31DE5"/>
    <w:rsid w:val="00E32269"/>
    <w:rsid w:val="00E32E7D"/>
    <w:rsid w:val="00E32F94"/>
    <w:rsid w:val="00E3384F"/>
    <w:rsid w:val="00E34081"/>
    <w:rsid w:val="00E34F83"/>
    <w:rsid w:val="00E35639"/>
    <w:rsid w:val="00E35855"/>
    <w:rsid w:val="00E3585E"/>
    <w:rsid w:val="00E35EB4"/>
    <w:rsid w:val="00E36339"/>
    <w:rsid w:val="00E363BF"/>
    <w:rsid w:val="00E3687A"/>
    <w:rsid w:val="00E40E83"/>
    <w:rsid w:val="00E41612"/>
    <w:rsid w:val="00E41FAC"/>
    <w:rsid w:val="00E428C5"/>
    <w:rsid w:val="00E430DA"/>
    <w:rsid w:val="00E430FB"/>
    <w:rsid w:val="00E4329F"/>
    <w:rsid w:val="00E4386A"/>
    <w:rsid w:val="00E43B05"/>
    <w:rsid w:val="00E44529"/>
    <w:rsid w:val="00E44CF7"/>
    <w:rsid w:val="00E4517F"/>
    <w:rsid w:val="00E50358"/>
    <w:rsid w:val="00E50D4D"/>
    <w:rsid w:val="00E516D2"/>
    <w:rsid w:val="00E52A1C"/>
    <w:rsid w:val="00E52CA3"/>
    <w:rsid w:val="00E53257"/>
    <w:rsid w:val="00E5375A"/>
    <w:rsid w:val="00E53991"/>
    <w:rsid w:val="00E53FA9"/>
    <w:rsid w:val="00E55937"/>
    <w:rsid w:val="00E5625C"/>
    <w:rsid w:val="00E57405"/>
    <w:rsid w:val="00E57A5E"/>
    <w:rsid w:val="00E57E54"/>
    <w:rsid w:val="00E6081A"/>
    <w:rsid w:val="00E60CD2"/>
    <w:rsid w:val="00E60DEB"/>
    <w:rsid w:val="00E60EBB"/>
    <w:rsid w:val="00E61793"/>
    <w:rsid w:val="00E62202"/>
    <w:rsid w:val="00E625A2"/>
    <w:rsid w:val="00E63412"/>
    <w:rsid w:val="00E63680"/>
    <w:rsid w:val="00E64181"/>
    <w:rsid w:val="00E6551D"/>
    <w:rsid w:val="00E65F6E"/>
    <w:rsid w:val="00E6625F"/>
    <w:rsid w:val="00E6749C"/>
    <w:rsid w:val="00E67A98"/>
    <w:rsid w:val="00E67D30"/>
    <w:rsid w:val="00E67DBA"/>
    <w:rsid w:val="00E703D9"/>
    <w:rsid w:val="00E716F3"/>
    <w:rsid w:val="00E7380C"/>
    <w:rsid w:val="00E73D8A"/>
    <w:rsid w:val="00E73E0F"/>
    <w:rsid w:val="00E7482F"/>
    <w:rsid w:val="00E74CA6"/>
    <w:rsid w:val="00E74FBB"/>
    <w:rsid w:val="00E75851"/>
    <w:rsid w:val="00E75D89"/>
    <w:rsid w:val="00E77152"/>
    <w:rsid w:val="00E8044F"/>
    <w:rsid w:val="00E80A46"/>
    <w:rsid w:val="00E80EC3"/>
    <w:rsid w:val="00E81DA6"/>
    <w:rsid w:val="00E828EA"/>
    <w:rsid w:val="00E82BA7"/>
    <w:rsid w:val="00E8379D"/>
    <w:rsid w:val="00E83ACD"/>
    <w:rsid w:val="00E83CE2"/>
    <w:rsid w:val="00E840C4"/>
    <w:rsid w:val="00E84512"/>
    <w:rsid w:val="00E852C5"/>
    <w:rsid w:val="00E85753"/>
    <w:rsid w:val="00E86522"/>
    <w:rsid w:val="00E86B51"/>
    <w:rsid w:val="00E90E81"/>
    <w:rsid w:val="00E91A41"/>
    <w:rsid w:val="00E921FD"/>
    <w:rsid w:val="00E92E17"/>
    <w:rsid w:val="00E92EC7"/>
    <w:rsid w:val="00E93478"/>
    <w:rsid w:val="00E93F4C"/>
    <w:rsid w:val="00E94A4C"/>
    <w:rsid w:val="00E956FF"/>
    <w:rsid w:val="00E95DF6"/>
    <w:rsid w:val="00E95F65"/>
    <w:rsid w:val="00EA022D"/>
    <w:rsid w:val="00EA136B"/>
    <w:rsid w:val="00EA1449"/>
    <w:rsid w:val="00EA1EBD"/>
    <w:rsid w:val="00EA22DC"/>
    <w:rsid w:val="00EA2414"/>
    <w:rsid w:val="00EA3A04"/>
    <w:rsid w:val="00EA410B"/>
    <w:rsid w:val="00EA41D5"/>
    <w:rsid w:val="00EA4869"/>
    <w:rsid w:val="00EA625D"/>
    <w:rsid w:val="00EA656C"/>
    <w:rsid w:val="00EA693E"/>
    <w:rsid w:val="00EA7DBD"/>
    <w:rsid w:val="00EB05FD"/>
    <w:rsid w:val="00EB0804"/>
    <w:rsid w:val="00EB0A68"/>
    <w:rsid w:val="00EB0DEB"/>
    <w:rsid w:val="00EB2C1D"/>
    <w:rsid w:val="00EB39D6"/>
    <w:rsid w:val="00EB3F42"/>
    <w:rsid w:val="00EB55FD"/>
    <w:rsid w:val="00EB5EE3"/>
    <w:rsid w:val="00EB6172"/>
    <w:rsid w:val="00EB69E0"/>
    <w:rsid w:val="00EB726C"/>
    <w:rsid w:val="00EC00D1"/>
    <w:rsid w:val="00EC06A5"/>
    <w:rsid w:val="00EC0808"/>
    <w:rsid w:val="00EC2767"/>
    <w:rsid w:val="00EC3DA7"/>
    <w:rsid w:val="00EC45E3"/>
    <w:rsid w:val="00EC4BE7"/>
    <w:rsid w:val="00EC579D"/>
    <w:rsid w:val="00EC5FF8"/>
    <w:rsid w:val="00EC636A"/>
    <w:rsid w:val="00EC6AF9"/>
    <w:rsid w:val="00EC786F"/>
    <w:rsid w:val="00EC7BCE"/>
    <w:rsid w:val="00ED020F"/>
    <w:rsid w:val="00ED0668"/>
    <w:rsid w:val="00ED0925"/>
    <w:rsid w:val="00ED4A43"/>
    <w:rsid w:val="00ED4E3F"/>
    <w:rsid w:val="00ED52A5"/>
    <w:rsid w:val="00ED5818"/>
    <w:rsid w:val="00ED5828"/>
    <w:rsid w:val="00ED7E04"/>
    <w:rsid w:val="00EE00AC"/>
    <w:rsid w:val="00EE049B"/>
    <w:rsid w:val="00EE0718"/>
    <w:rsid w:val="00EE0C90"/>
    <w:rsid w:val="00EE0D19"/>
    <w:rsid w:val="00EE12B8"/>
    <w:rsid w:val="00EE1351"/>
    <w:rsid w:val="00EE2778"/>
    <w:rsid w:val="00EE2E17"/>
    <w:rsid w:val="00EE2FFB"/>
    <w:rsid w:val="00EE30FB"/>
    <w:rsid w:val="00EE3D4B"/>
    <w:rsid w:val="00EE3FE1"/>
    <w:rsid w:val="00EE4443"/>
    <w:rsid w:val="00EE4A3F"/>
    <w:rsid w:val="00EE577F"/>
    <w:rsid w:val="00EE5860"/>
    <w:rsid w:val="00EE5CE0"/>
    <w:rsid w:val="00EE5D9B"/>
    <w:rsid w:val="00EE652B"/>
    <w:rsid w:val="00EE7023"/>
    <w:rsid w:val="00EF0BD8"/>
    <w:rsid w:val="00EF0CE7"/>
    <w:rsid w:val="00EF10BF"/>
    <w:rsid w:val="00EF1117"/>
    <w:rsid w:val="00EF121F"/>
    <w:rsid w:val="00EF17EB"/>
    <w:rsid w:val="00EF2115"/>
    <w:rsid w:val="00EF218D"/>
    <w:rsid w:val="00EF298B"/>
    <w:rsid w:val="00EF2B28"/>
    <w:rsid w:val="00EF33BE"/>
    <w:rsid w:val="00EF41CA"/>
    <w:rsid w:val="00EF5E45"/>
    <w:rsid w:val="00EF61EB"/>
    <w:rsid w:val="00EF623B"/>
    <w:rsid w:val="00EF79E6"/>
    <w:rsid w:val="00F0040F"/>
    <w:rsid w:val="00F03ADC"/>
    <w:rsid w:val="00F046EC"/>
    <w:rsid w:val="00F048BF"/>
    <w:rsid w:val="00F049C0"/>
    <w:rsid w:val="00F05960"/>
    <w:rsid w:val="00F05AEB"/>
    <w:rsid w:val="00F05F12"/>
    <w:rsid w:val="00F05F43"/>
    <w:rsid w:val="00F070F8"/>
    <w:rsid w:val="00F104B0"/>
    <w:rsid w:val="00F10D97"/>
    <w:rsid w:val="00F10DF0"/>
    <w:rsid w:val="00F11801"/>
    <w:rsid w:val="00F11B6E"/>
    <w:rsid w:val="00F11F23"/>
    <w:rsid w:val="00F13605"/>
    <w:rsid w:val="00F13648"/>
    <w:rsid w:val="00F13CC5"/>
    <w:rsid w:val="00F14066"/>
    <w:rsid w:val="00F14132"/>
    <w:rsid w:val="00F144FB"/>
    <w:rsid w:val="00F1494E"/>
    <w:rsid w:val="00F16D1A"/>
    <w:rsid w:val="00F20069"/>
    <w:rsid w:val="00F211C8"/>
    <w:rsid w:val="00F21416"/>
    <w:rsid w:val="00F22356"/>
    <w:rsid w:val="00F2239F"/>
    <w:rsid w:val="00F2286F"/>
    <w:rsid w:val="00F24056"/>
    <w:rsid w:val="00F2413B"/>
    <w:rsid w:val="00F26B1B"/>
    <w:rsid w:val="00F26D47"/>
    <w:rsid w:val="00F27239"/>
    <w:rsid w:val="00F3001E"/>
    <w:rsid w:val="00F30DB4"/>
    <w:rsid w:val="00F310EA"/>
    <w:rsid w:val="00F315FA"/>
    <w:rsid w:val="00F31628"/>
    <w:rsid w:val="00F31DB6"/>
    <w:rsid w:val="00F32794"/>
    <w:rsid w:val="00F34623"/>
    <w:rsid w:val="00F35290"/>
    <w:rsid w:val="00F35787"/>
    <w:rsid w:val="00F35BEF"/>
    <w:rsid w:val="00F35CD8"/>
    <w:rsid w:val="00F35F16"/>
    <w:rsid w:val="00F3645C"/>
    <w:rsid w:val="00F37D2B"/>
    <w:rsid w:val="00F401AF"/>
    <w:rsid w:val="00F40840"/>
    <w:rsid w:val="00F40D8E"/>
    <w:rsid w:val="00F4144B"/>
    <w:rsid w:val="00F42CE3"/>
    <w:rsid w:val="00F43E80"/>
    <w:rsid w:val="00F44572"/>
    <w:rsid w:val="00F44B54"/>
    <w:rsid w:val="00F44D2A"/>
    <w:rsid w:val="00F45088"/>
    <w:rsid w:val="00F45163"/>
    <w:rsid w:val="00F46827"/>
    <w:rsid w:val="00F47173"/>
    <w:rsid w:val="00F50538"/>
    <w:rsid w:val="00F507BE"/>
    <w:rsid w:val="00F50D62"/>
    <w:rsid w:val="00F515F2"/>
    <w:rsid w:val="00F51891"/>
    <w:rsid w:val="00F5259B"/>
    <w:rsid w:val="00F52B2B"/>
    <w:rsid w:val="00F52B35"/>
    <w:rsid w:val="00F52BFC"/>
    <w:rsid w:val="00F52E0F"/>
    <w:rsid w:val="00F5346E"/>
    <w:rsid w:val="00F5358B"/>
    <w:rsid w:val="00F541FC"/>
    <w:rsid w:val="00F54931"/>
    <w:rsid w:val="00F554AB"/>
    <w:rsid w:val="00F564FC"/>
    <w:rsid w:val="00F56DA6"/>
    <w:rsid w:val="00F575B8"/>
    <w:rsid w:val="00F57802"/>
    <w:rsid w:val="00F57CF2"/>
    <w:rsid w:val="00F57CF5"/>
    <w:rsid w:val="00F6015E"/>
    <w:rsid w:val="00F6148E"/>
    <w:rsid w:val="00F62EBD"/>
    <w:rsid w:val="00F63802"/>
    <w:rsid w:val="00F63E39"/>
    <w:rsid w:val="00F63F19"/>
    <w:rsid w:val="00F64928"/>
    <w:rsid w:val="00F64D4D"/>
    <w:rsid w:val="00F64E3F"/>
    <w:rsid w:val="00F65314"/>
    <w:rsid w:val="00F6616A"/>
    <w:rsid w:val="00F6759D"/>
    <w:rsid w:val="00F67859"/>
    <w:rsid w:val="00F67BD3"/>
    <w:rsid w:val="00F7357C"/>
    <w:rsid w:val="00F75321"/>
    <w:rsid w:val="00F75F9A"/>
    <w:rsid w:val="00F762FA"/>
    <w:rsid w:val="00F76944"/>
    <w:rsid w:val="00F76BA6"/>
    <w:rsid w:val="00F76C64"/>
    <w:rsid w:val="00F7725B"/>
    <w:rsid w:val="00F77458"/>
    <w:rsid w:val="00F776E0"/>
    <w:rsid w:val="00F77C9D"/>
    <w:rsid w:val="00F81D51"/>
    <w:rsid w:val="00F828EB"/>
    <w:rsid w:val="00F83CB7"/>
    <w:rsid w:val="00F83E16"/>
    <w:rsid w:val="00F83E49"/>
    <w:rsid w:val="00F84D17"/>
    <w:rsid w:val="00F8582E"/>
    <w:rsid w:val="00F8641D"/>
    <w:rsid w:val="00F86E4E"/>
    <w:rsid w:val="00F87A3D"/>
    <w:rsid w:val="00F91305"/>
    <w:rsid w:val="00F918BC"/>
    <w:rsid w:val="00F91B3D"/>
    <w:rsid w:val="00F91ECF"/>
    <w:rsid w:val="00F92F23"/>
    <w:rsid w:val="00F93A6A"/>
    <w:rsid w:val="00F93B04"/>
    <w:rsid w:val="00F943F7"/>
    <w:rsid w:val="00F95C8D"/>
    <w:rsid w:val="00F96308"/>
    <w:rsid w:val="00F96C9A"/>
    <w:rsid w:val="00F96FDE"/>
    <w:rsid w:val="00F97E4B"/>
    <w:rsid w:val="00FA0CA0"/>
    <w:rsid w:val="00FA126E"/>
    <w:rsid w:val="00FA28D4"/>
    <w:rsid w:val="00FA376B"/>
    <w:rsid w:val="00FA4986"/>
    <w:rsid w:val="00FA49B6"/>
    <w:rsid w:val="00FA4E24"/>
    <w:rsid w:val="00FA51D6"/>
    <w:rsid w:val="00FA5A6D"/>
    <w:rsid w:val="00FA60C8"/>
    <w:rsid w:val="00FB0FBC"/>
    <w:rsid w:val="00FB2A6E"/>
    <w:rsid w:val="00FB2DCA"/>
    <w:rsid w:val="00FB2E20"/>
    <w:rsid w:val="00FB3CC1"/>
    <w:rsid w:val="00FB4451"/>
    <w:rsid w:val="00FB4743"/>
    <w:rsid w:val="00FB55D9"/>
    <w:rsid w:val="00FB5D54"/>
    <w:rsid w:val="00FB6497"/>
    <w:rsid w:val="00FB7871"/>
    <w:rsid w:val="00FC0018"/>
    <w:rsid w:val="00FC074B"/>
    <w:rsid w:val="00FC1F68"/>
    <w:rsid w:val="00FC20B3"/>
    <w:rsid w:val="00FC2E01"/>
    <w:rsid w:val="00FC2F0A"/>
    <w:rsid w:val="00FC33F2"/>
    <w:rsid w:val="00FC3F43"/>
    <w:rsid w:val="00FC5077"/>
    <w:rsid w:val="00FC6579"/>
    <w:rsid w:val="00FD05AF"/>
    <w:rsid w:val="00FD0DF6"/>
    <w:rsid w:val="00FD0F52"/>
    <w:rsid w:val="00FD21C4"/>
    <w:rsid w:val="00FD2288"/>
    <w:rsid w:val="00FD3754"/>
    <w:rsid w:val="00FD3C68"/>
    <w:rsid w:val="00FD66BA"/>
    <w:rsid w:val="00FD6E23"/>
    <w:rsid w:val="00FD78F7"/>
    <w:rsid w:val="00FD7BE2"/>
    <w:rsid w:val="00FE0DA0"/>
    <w:rsid w:val="00FE2380"/>
    <w:rsid w:val="00FE3AB0"/>
    <w:rsid w:val="00FE3E22"/>
    <w:rsid w:val="00FE4BF3"/>
    <w:rsid w:val="00FE4C86"/>
    <w:rsid w:val="00FE548C"/>
    <w:rsid w:val="00FE5E1C"/>
    <w:rsid w:val="00FE60DF"/>
    <w:rsid w:val="00FE6700"/>
    <w:rsid w:val="00FE6710"/>
    <w:rsid w:val="00FE6E98"/>
    <w:rsid w:val="00FE70AB"/>
    <w:rsid w:val="00FE789F"/>
    <w:rsid w:val="00FE79F6"/>
    <w:rsid w:val="00FE7B04"/>
    <w:rsid w:val="00FE7F7C"/>
    <w:rsid w:val="00FF08E8"/>
    <w:rsid w:val="00FF0D28"/>
    <w:rsid w:val="00FF2227"/>
    <w:rsid w:val="00FF3B5F"/>
    <w:rsid w:val="00FF6136"/>
    <w:rsid w:val="00FF6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BEBA5"/>
  <w14:defaultImageDpi w14:val="32767"/>
  <w15:chartTrackingRefBased/>
  <w15:docId w15:val="{4BE38AD7-F0CB-4546-A02A-1DDA4E64F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E3F"/>
    <w:pPr>
      <w:spacing w:after="60" w:line="276" w:lineRule="auto"/>
      <w:jc w:val="both"/>
    </w:pPr>
    <w:rPr>
      <w:rFonts w:ascii="Times New Roman" w:hAnsi="Times New Roman"/>
    </w:rPr>
  </w:style>
  <w:style w:type="paragraph" w:styleId="Heading1">
    <w:name w:val="heading 1"/>
    <w:basedOn w:val="Normal"/>
    <w:next w:val="Normal"/>
    <w:link w:val="Heading1Char"/>
    <w:uiPriority w:val="9"/>
    <w:qFormat/>
    <w:rsid w:val="00C42E3F"/>
    <w:pPr>
      <w:keepNext/>
      <w:keepLines/>
      <w:numPr>
        <w:numId w:val="2"/>
      </w:numPr>
      <w:spacing w:before="240"/>
      <w:ind w:left="431" w:hanging="431"/>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E67D30"/>
    <w:pPr>
      <w:keepNext/>
      <w:keepLines/>
      <w:numPr>
        <w:ilvl w:val="1"/>
        <w:numId w:val="2"/>
      </w:numPr>
      <w:spacing w:before="60"/>
      <w:ind w:left="578" w:hanging="578"/>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67D30"/>
    <w:pPr>
      <w:keepNext/>
      <w:keepLines/>
      <w:numPr>
        <w:ilvl w:val="2"/>
        <w:numId w:val="2"/>
      </w:numPr>
      <w:spacing w:before="6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AA7692"/>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A7692"/>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769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A769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A769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A769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2E3F"/>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rsid w:val="00E67D30"/>
    <w:rPr>
      <w:rFonts w:ascii="Times New Roman" w:eastAsiaTheme="majorEastAsia" w:hAnsi="Times New Roman" w:cstheme="majorBidi"/>
      <w:b/>
      <w:sz w:val="24"/>
      <w:szCs w:val="26"/>
    </w:rPr>
  </w:style>
  <w:style w:type="table" w:styleId="TableGrid">
    <w:name w:val="Table Grid"/>
    <w:basedOn w:val="TableNormal"/>
    <w:uiPriority w:val="59"/>
    <w:rsid w:val="00315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424F3"/>
    <w:pPr>
      <w:spacing w:before="60"/>
      <w:jc w:val="center"/>
    </w:pPr>
    <w:rPr>
      <w:iCs/>
      <w:szCs w:val="18"/>
    </w:rPr>
  </w:style>
  <w:style w:type="character" w:styleId="PlaceholderText">
    <w:name w:val="Placeholder Text"/>
    <w:basedOn w:val="DefaultParagraphFont"/>
    <w:uiPriority w:val="99"/>
    <w:semiHidden/>
    <w:rsid w:val="00340ED8"/>
    <w:rPr>
      <w:color w:val="808080"/>
    </w:rPr>
  </w:style>
  <w:style w:type="paragraph" w:styleId="Title">
    <w:name w:val="Title"/>
    <w:basedOn w:val="Normal"/>
    <w:next w:val="Normal"/>
    <w:link w:val="TitleChar"/>
    <w:uiPriority w:val="10"/>
    <w:qFormat/>
    <w:rsid w:val="008E4416"/>
    <w:pPr>
      <w:spacing w:after="0" w:line="240" w:lineRule="auto"/>
      <w:contextualSpacing/>
      <w:jc w:val="center"/>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8E4416"/>
    <w:rPr>
      <w:rFonts w:ascii="Times New Roman" w:eastAsiaTheme="majorEastAsia" w:hAnsi="Times New Roman" w:cstheme="majorBidi"/>
      <w:spacing w:val="-10"/>
      <w:kern w:val="28"/>
      <w:sz w:val="36"/>
      <w:szCs w:val="56"/>
    </w:rPr>
  </w:style>
  <w:style w:type="paragraph" w:styleId="ListParagraph">
    <w:name w:val="List Paragraph"/>
    <w:basedOn w:val="Normal"/>
    <w:uiPriority w:val="34"/>
    <w:qFormat/>
    <w:rsid w:val="00AA7692"/>
    <w:pPr>
      <w:ind w:left="720"/>
      <w:contextualSpacing/>
    </w:pPr>
  </w:style>
  <w:style w:type="character" w:customStyle="1" w:styleId="Heading3Char">
    <w:name w:val="Heading 3 Char"/>
    <w:basedOn w:val="DefaultParagraphFont"/>
    <w:link w:val="Heading3"/>
    <w:uiPriority w:val="9"/>
    <w:rsid w:val="00E67D30"/>
    <w:rPr>
      <w:rFonts w:ascii="Times New Roman" w:eastAsiaTheme="majorEastAsia" w:hAnsi="Times New Roman" w:cstheme="majorBidi"/>
      <w:b/>
      <w:i/>
      <w:szCs w:val="24"/>
    </w:rPr>
  </w:style>
  <w:style w:type="character" w:customStyle="1" w:styleId="Heading4Char">
    <w:name w:val="Heading 4 Char"/>
    <w:basedOn w:val="DefaultParagraphFont"/>
    <w:link w:val="Heading4"/>
    <w:uiPriority w:val="9"/>
    <w:semiHidden/>
    <w:rsid w:val="00AA7692"/>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A7692"/>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A7692"/>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A7692"/>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A76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A7692"/>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8358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81A"/>
    <w:rPr>
      <w:rFonts w:ascii="Segoe UI" w:hAnsi="Segoe UI" w:cs="Segoe UI"/>
      <w:sz w:val="18"/>
      <w:szCs w:val="18"/>
    </w:rPr>
  </w:style>
  <w:style w:type="character" w:styleId="CommentReference">
    <w:name w:val="annotation reference"/>
    <w:basedOn w:val="DefaultParagraphFont"/>
    <w:uiPriority w:val="99"/>
    <w:semiHidden/>
    <w:unhideWhenUsed/>
    <w:rsid w:val="00097031"/>
    <w:rPr>
      <w:sz w:val="16"/>
      <w:szCs w:val="16"/>
    </w:rPr>
  </w:style>
  <w:style w:type="paragraph" w:styleId="CommentText">
    <w:name w:val="annotation text"/>
    <w:basedOn w:val="Normal"/>
    <w:link w:val="CommentTextChar"/>
    <w:uiPriority w:val="99"/>
    <w:unhideWhenUsed/>
    <w:rsid w:val="00097031"/>
    <w:pPr>
      <w:spacing w:line="240" w:lineRule="auto"/>
    </w:pPr>
    <w:rPr>
      <w:sz w:val="20"/>
      <w:szCs w:val="20"/>
    </w:rPr>
  </w:style>
  <w:style w:type="character" w:customStyle="1" w:styleId="CommentTextChar">
    <w:name w:val="Comment Text Char"/>
    <w:basedOn w:val="DefaultParagraphFont"/>
    <w:link w:val="CommentText"/>
    <w:uiPriority w:val="99"/>
    <w:rsid w:val="000970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97031"/>
    <w:rPr>
      <w:b/>
      <w:bCs/>
    </w:rPr>
  </w:style>
  <w:style w:type="character" w:customStyle="1" w:styleId="CommentSubjectChar">
    <w:name w:val="Comment Subject Char"/>
    <w:basedOn w:val="CommentTextChar"/>
    <w:link w:val="CommentSubject"/>
    <w:uiPriority w:val="99"/>
    <w:semiHidden/>
    <w:rsid w:val="00097031"/>
    <w:rPr>
      <w:rFonts w:ascii="Times New Roman" w:hAnsi="Times New Roman"/>
      <w:b/>
      <w:bCs/>
      <w:sz w:val="20"/>
      <w:szCs w:val="20"/>
    </w:rPr>
  </w:style>
  <w:style w:type="character" w:styleId="Hyperlink">
    <w:name w:val="Hyperlink"/>
    <w:basedOn w:val="DefaultParagraphFont"/>
    <w:uiPriority w:val="99"/>
    <w:unhideWhenUsed/>
    <w:rsid w:val="00B3005A"/>
    <w:rPr>
      <w:color w:val="0563C1" w:themeColor="hyperlink"/>
      <w:u w:val="single"/>
    </w:rPr>
  </w:style>
  <w:style w:type="table" w:customStyle="1" w:styleId="TableGrid1">
    <w:name w:val="Table Grid1"/>
    <w:basedOn w:val="TableNormal"/>
    <w:next w:val="TableGrid"/>
    <w:uiPriority w:val="39"/>
    <w:rsid w:val="00895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6C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C78"/>
    <w:rPr>
      <w:rFonts w:ascii="Times New Roman" w:hAnsi="Times New Roman"/>
      <w:sz w:val="24"/>
    </w:rPr>
  </w:style>
  <w:style w:type="paragraph" w:styleId="Footer">
    <w:name w:val="footer"/>
    <w:basedOn w:val="Normal"/>
    <w:link w:val="FooterChar"/>
    <w:uiPriority w:val="99"/>
    <w:unhideWhenUsed/>
    <w:rsid w:val="008C6C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C78"/>
    <w:rPr>
      <w:rFonts w:ascii="Times New Roman" w:hAnsi="Times New Roman"/>
      <w:sz w:val="24"/>
    </w:rPr>
  </w:style>
  <w:style w:type="character" w:styleId="LineNumber">
    <w:name w:val="line number"/>
    <w:basedOn w:val="DefaultParagraphFont"/>
    <w:uiPriority w:val="99"/>
    <w:semiHidden/>
    <w:unhideWhenUsed/>
    <w:rsid w:val="00403A67"/>
  </w:style>
  <w:style w:type="character" w:customStyle="1" w:styleId="UnresolvedMention1">
    <w:name w:val="Unresolved Mention1"/>
    <w:basedOn w:val="DefaultParagraphFont"/>
    <w:uiPriority w:val="99"/>
    <w:semiHidden/>
    <w:unhideWhenUsed/>
    <w:rsid w:val="00403A67"/>
    <w:rPr>
      <w:color w:val="605E5C"/>
      <w:shd w:val="clear" w:color="auto" w:fill="E1DFDD"/>
    </w:rPr>
  </w:style>
  <w:style w:type="character" w:customStyle="1" w:styleId="UnresolvedMention2">
    <w:name w:val="Unresolved Mention2"/>
    <w:basedOn w:val="DefaultParagraphFont"/>
    <w:uiPriority w:val="99"/>
    <w:semiHidden/>
    <w:unhideWhenUsed/>
    <w:rsid w:val="002765FA"/>
    <w:rPr>
      <w:color w:val="605E5C"/>
      <w:shd w:val="clear" w:color="auto" w:fill="E1DFDD"/>
    </w:rPr>
  </w:style>
  <w:style w:type="character" w:customStyle="1" w:styleId="UnresolvedMention3">
    <w:name w:val="Unresolved Mention3"/>
    <w:basedOn w:val="DefaultParagraphFont"/>
    <w:uiPriority w:val="99"/>
    <w:semiHidden/>
    <w:unhideWhenUsed/>
    <w:rsid w:val="00DA6618"/>
    <w:rPr>
      <w:color w:val="605E5C"/>
      <w:shd w:val="clear" w:color="auto" w:fill="E1DFDD"/>
    </w:rPr>
  </w:style>
  <w:style w:type="table" w:customStyle="1" w:styleId="TableGrid2">
    <w:name w:val="Table Grid2"/>
    <w:basedOn w:val="TableNormal"/>
    <w:next w:val="TableGrid"/>
    <w:uiPriority w:val="39"/>
    <w:rsid w:val="00F03A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D26155"/>
    <w:pPr>
      <w:spacing w:after="200"/>
    </w:pPr>
    <w:rPr>
      <w:rFonts w:cs="Times New Roman"/>
    </w:rPr>
  </w:style>
  <w:style w:type="character" w:customStyle="1" w:styleId="PlainTextChar">
    <w:name w:val="Plain Text Char"/>
    <w:basedOn w:val="DefaultParagraphFont"/>
    <w:link w:val="PlainText"/>
    <w:uiPriority w:val="99"/>
    <w:rsid w:val="00D26155"/>
    <w:rPr>
      <w:rFonts w:ascii="Times New Roman" w:hAnsi="Times New Roman" w:cs="Times New Roman"/>
    </w:rPr>
  </w:style>
  <w:style w:type="paragraph" w:styleId="NoSpacing">
    <w:name w:val="No Spacing"/>
    <w:uiPriority w:val="1"/>
    <w:qFormat/>
    <w:rsid w:val="00D26155"/>
    <w:pPr>
      <w:spacing w:after="0" w:line="276" w:lineRule="auto"/>
    </w:pPr>
    <w:rPr>
      <w:rFonts w:ascii="Times New Roman" w:hAnsi="Times New Roman" w:cs="Times New Roman"/>
    </w:rPr>
  </w:style>
  <w:style w:type="paragraph" w:styleId="Revision">
    <w:name w:val="Revision"/>
    <w:hidden/>
    <w:uiPriority w:val="99"/>
    <w:semiHidden/>
    <w:rsid w:val="00D26155"/>
    <w:pPr>
      <w:spacing w:after="0" w:line="240" w:lineRule="auto"/>
    </w:pPr>
    <w:rPr>
      <w:rFonts w:ascii="Times New Roman" w:hAnsi="Times New Roman" w:cs="Times New Roman"/>
      <w:sz w:val="20"/>
    </w:rPr>
  </w:style>
  <w:style w:type="paragraph" w:customStyle="1" w:styleId="Equations">
    <w:name w:val="Equations"/>
    <w:basedOn w:val="Normal"/>
    <w:next w:val="Normal"/>
    <w:link w:val="EquationsChar"/>
    <w:qFormat/>
    <w:rsid w:val="00C42E3F"/>
    <w:pPr>
      <w:tabs>
        <w:tab w:val="right" w:pos="9360"/>
      </w:tabs>
      <w:spacing w:before="240" w:after="240" w:line="240" w:lineRule="auto"/>
      <w:ind w:left="720"/>
    </w:pPr>
    <w:rPr>
      <w:rFonts w:cs="Times New Roman"/>
    </w:rPr>
  </w:style>
  <w:style w:type="character" w:customStyle="1" w:styleId="EquationsChar">
    <w:name w:val="Equations Char"/>
    <w:basedOn w:val="PlainTextChar"/>
    <w:link w:val="Equations"/>
    <w:rsid w:val="00C42E3F"/>
    <w:rPr>
      <w:rFonts w:ascii="Times New Roman" w:hAnsi="Times New Roman" w:cs="Times New Roman"/>
    </w:rPr>
  </w:style>
  <w:style w:type="table" w:customStyle="1" w:styleId="TableDefault">
    <w:name w:val="Table Default"/>
    <w:basedOn w:val="TableNormal"/>
    <w:uiPriority w:val="99"/>
    <w:rsid w:val="00D26155"/>
    <w:pPr>
      <w:spacing w:after="0" w:line="240" w:lineRule="auto"/>
      <w:jc w:val="center"/>
    </w:pPr>
    <w:rPr>
      <w:rFonts w:ascii="Times New Roman" w:hAnsi="Times New Roman"/>
      <w:sz w:val="20"/>
    </w:rPr>
    <w:tblPr>
      <w:tblCellMar>
        <w:left w:w="58" w:type="dxa"/>
        <w:right w:w="58" w:type="dxa"/>
      </w:tblCellMar>
    </w:tblPr>
    <w:trPr>
      <w:cantSplit/>
    </w:trPr>
    <w:tcPr>
      <w:vAlign w:val="center"/>
    </w:tcPr>
    <w:tblStylePr w:type="firstRow">
      <w:tblPr/>
      <w:tcPr>
        <w:tcBorders>
          <w:top w:val="nil"/>
          <w:left w:val="nil"/>
          <w:bottom w:val="nil"/>
          <w:right w:val="nil"/>
          <w:insideH w:val="nil"/>
          <w:insideV w:val="nil"/>
          <w:tl2br w:val="nil"/>
          <w:tr2bl w:val="nil"/>
        </w:tcBorders>
      </w:tcPr>
    </w:tblStylePr>
  </w:style>
  <w:style w:type="paragraph" w:customStyle="1" w:styleId="Tabletext">
    <w:name w:val="Table text"/>
    <w:link w:val="TabletextChar"/>
    <w:qFormat/>
    <w:rsid w:val="00D26155"/>
    <w:pPr>
      <w:spacing w:after="0" w:line="240" w:lineRule="auto"/>
      <w:jc w:val="center"/>
    </w:pPr>
    <w:rPr>
      <w:rFonts w:ascii="Times New Roman" w:hAnsi="Times New Roman" w:cs="Times New Roman"/>
      <w:sz w:val="20"/>
    </w:rPr>
  </w:style>
  <w:style w:type="paragraph" w:customStyle="1" w:styleId="Tablefootnote">
    <w:name w:val="Table footnote"/>
    <w:link w:val="TablefootnoteChar"/>
    <w:qFormat/>
    <w:rsid w:val="00D26155"/>
    <w:pPr>
      <w:suppressLineNumbers/>
      <w:spacing w:after="60" w:line="240" w:lineRule="auto"/>
      <w:textboxTightWrap w:val="allLines"/>
    </w:pPr>
    <w:rPr>
      <w:rFonts w:ascii="Times New Roman" w:hAnsi="Times New Roman" w:cs="Times New Roman"/>
      <w:sz w:val="16"/>
    </w:rPr>
  </w:style>
  <w:style w:type="character" w:customStyle="1" w:styleId="TabletextChar">
    <w:name w:val="Table text Char"/>
    <w:basedOn w:val="DefaultParagraphFont"/>
    <w:link w:val="Tabletext"/>
    <w:rsid w:val="00D26155"/>
    <w:rPr>
      <w:rFonts w:ascii="Times New Roman" w:hAnsi="Times New Roman" w:cs="Times New Roman"/>
      <w:sz w:val="20"/>
    </w:rPr>
  </w:style>
  <w:style w:type="character" w:customStyle="1" w:styleId="TablefootnoteChar">
    <w:name w:val="Table footnote Char"/>
    <w:basedOn w:val="DefaultParagraphFont"/>
    <w:link w:val="Tablefootnote"/>
    <w:rsid w:val="00D26155"/>
    <w:rPr>
      <w:rFonts w:ascii="Times New Roman" w:hAnsi="Times New Roman" w:cs="Times New Roman"/>
      <w:sz w:val="16"/>
    </w:rPr>
  </w:style>
  <w:style w:type="character" w:styleId="UnresolvedMention">
    <w:name w:val="Unresolved Mention"/>
    <w:basedOn w:val="DefaultParagraphFont"/>
    <w:uiPriority w:val="99"/>
    <w:semiHidden/>
    <w:unhideWhenUsed/>
    <w:rsid w:val="00D26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871433">
      <w:bodyDiv w:val="1"/>
      <w:marLeft w:val="0"/>
      <w:marRight w:val="0"/>
      <w:marTop w:val="0"/>
      <w:marBottom w:val="0"/>
      <w:divBdr>
        <w:top w:val="none" w:sz="0" w:space="0" w:color="auto"/>
        <w:left w:val="none" w:sz="0" w:space="0" w:color="auto"/>
        <w:bottom w:val="none" w:sz="0" w:space="0" w:color="auto"/>
        <w:right w:val="none" w:sz="0" w:space="0" w:color="auto"/>
      </w:divBdr>
    </w:div>
    <w:div w:id="638917270">
      <w:bodyDiv w:val="1"/>
      <w:marLeft w:val="0"/>
      <w:marRight w:val="0"/>
      <w:marTop w:val="0"/>
      <w:marBottom w:val="0"/>
      <w:divBdr>
        <w:top w:val="none" w:sz="0" w:space="0" w:color="auto"/>
        <w:left w:val="none" w:sz="0" w:space="0" w:color="auto"/>
        <w:bottom w:val="none" w:sz="0" w:space="0" w:color="auto"/>
        <w:right w:val="none" w:sz="0" w:space="0" w:color="auto"/>
      </w:divBdr>
    </w:div>
    <w:div w:id="675499542">
      <w:bodyDiv w:val="1"/>
      <w:marLeft w:val="0"/>
      <w:marRight w:val="0"/>
      <w:marTop w:val="0"/>
      <w:marBottom w:val="0"/>
      <w:divBdr>
        <w:top w:val="none" w:sz="0" w:space="0" w:color="auto"/>
        <w:left w:val="none" w:sz="0" w:space="0" w:color="auto"/>
        <w:bottom w:val="none" w:sz="0" w:space="0" w:color="auto"/>
        <w:right w:val="none" w:sz="0" w:space="0" w:color="auto"/>
      </w:divBdr>
    </w:div>
    <w:div w:id="757798642">
      <w:bodyDiv w:val="1"/>
      <w:marLeft w:val="0"/>
      <w:marRight w:val="0"/>
      <w:marTop w:val="0"/>
      <w:marBottom w:val="0"/>
      <w:divBdr>
        <w:top w:val="none" w:sz="0" w:space="0" w:color="auto"/>
        <w:left w:val="none" w:sz="0" w:space="0" w:color="auto"/>
        <w:bottom w:val="none" w:sz="0" w:space="0" w:color="auto"/>
        <w:right w:val="none" w:sz="0" w:space="0" w:color="auto"/>
      </w:divBdr>
    </w:div>
    <w:div w:id="929239841">
      <w:bodyDiv w:val="1"/>
      <w:marLeft w:val="0"/>
      <w:marRight w:val="0"/>
      <w:marTop w:val="0"/>
      <w:marBottom w:val="0"/>
      <w:divBdr>
        <w:top w:val="none" w:sz="0" w:space="0" w:color="auto"/>
        <w:left w:val="none" w:sz="0" w:space="0" w:color="auto"/>
        <w:bottom w:val="none" w:sz="0" w:space="0" w:color="auto"/>
        <w:right w:val="none" w:sz="0" w:space="0" w:color="auto"/>
      </w:divBdr>
    </w:div>
    <w:div w:id="1045639503">
      <w:bodyDiv w:val="1"/>
      <w:marLeft w:val="0"/>
      <w:marRight w:val="0"/>
      <w:marTop w:val="0"/>
      <w:marBottom w:val="0"/>
      <w:divBdr>
        <w:top w:val="none" w:sz="0" w:space="0" w:color="auto"/>
        <w:left w:val="none" w:sz="0" w:space="0" w:color="auto"/>
        <w:bottom w:val="none" w:sz="0" w:space="0" w:color="auto"/>
        <w:right w:val="none" w:sz="0" w:space="0" w:color="auto"/>
      </w:divBdr>
    </w:div>
    <w:div w:id="1305038046">
      <w:bodyDiv w:val="1"/>
      <w:marLeft w:val="0"/>
      <w:marRight w:val="0"/>
      <w:marTop w:val="0"/>
      <w:marBottom w:val="0"/>
      <w:divBdr>
        <w:top w:val="none" w:sz="0" w:space="0" w:color="auto"/>
        <w:left w:val="none" w:sz="0" w:space="0" w:color="auto"/>
        <w:bottom w:val="none" w:sz="0" w:space="0" w:color="auto"/>
        <w:right w:val="none" w:sz="0" w:space="0" w:color="auto"/>
      </w:divBdr>
    </w:div>
    <w:div w:id="1405029750">
      <w:bodyDiv w:val="1"/>
      <w:marLeft w:val="0"/>
      <w:marRight w:val="0"/>
      <w:marTop w:val="0"/>
      <w:marBottom w:val="0"/>
      <w:divBdr>
        <w:top w:val="none" w:sz="0" w:space="0" w:color="auto"/>
        <w:left w:val="none" w:sz="0" w:space="0" w:color="auto"/>
        <w:bottom w:val="none" w:sz="0" w:space="0" w:color="auto"/>
        <w:right w:val="none" w:sz="0" w:space="0" w:color="auto"/>
      </w:divBdr>
      <w:divsChild>
        <w:div w:id="238641624">
          <w:marLeft w:val="360"/>
          <w:marRight w:val="0"/>
          <w:marTop w:val="200"/>
          <w:marBottom w:val="0"/>
          <w:divBdr>
            <w:top w:val="none" w:sz="0" w:space="0" w:color="auto"/>
            <w:left w:val="none" w:sz="0" w:space="0" w:color="auto"/>
            <w:bottom w:val="none" w:sz="0" w:space="0" w:color="auto"/>
            <w:right w:val="none" w:sz="0" w:space="0" w:color="auto"/>
          </w:divBdr>
        </w:div>
        <w:div w:id="713770808">
          <w:marLeft w:val="360"/>
          <w:marRight w:val="0"/>
          <w:marTop w:val="200"/>
          <w:marBottom w:val="0"/>
          <w:divBdr>
            <w:top w:val="none" w:sz="0" w:space="0" w:color="auto"/>
            <w:left w:val="none" w:sz="0" w:space="0" w:color="auto"/>
            <w:bottom w:val="none" w:sz="0" w:space="0" w:color="auto"/>
            <w:right w:val="none" w:sz="0" w:space="0" w:color="auto"/>
          </w:divBdr>
        </w:div>
        <w:div w:id="789974830">
          <w:marLeft w:val="360"/>
          <w:marRight w:val="0"/>
          <w:marTop w:val="200"/>
          <w:marBottom w:val="0"/>
          <w:divBdr>
            <w:top w:val="none" w:sz="0" w:space="0" w:color="auto"/>
            <w:left w:val="none" w:sz="0" w:space="0" w:color="auto"/>
            <w:bottom w:val="none" w:sz="0" w:space="0" w:color="auto"/>
            <w:right w:val="none" w:sz="0" w:space="0" w:color="auto"/>
          </w:divBdr>
        </w:div>
      </w:divsChild>
    </w:div>
    <w:div w:id="1699742402">
      <w:bodyDiv w:val="1"/>
      <w:marLeft w:val="0"/>
      <w:marRight w:val="0"/>
      <w:marTop w:val="0"/>
      <w:marBottom w:val="0"/>
      <w:divBdr>
        <w:top w:val="none" w:sz="0" w:space="0" w:color="auto"/>
        <w:left w:val="none" w:sz="0" w:space="0" w:color="auto"/>
        <w:bottom w:val="none" w:sz="0" w:space="0" w:color="auto"/>
        <w:right w:val="none" w:sz="0" w:space="0" w:color="auto"/>
      </w:divBdr>
    </w:div>
    <w:div w:id="1908881518">
      <w:bodyDiv w:val="1"/>
      <w:marLeft w:val="0"/>
      <w:marRight w:val="0"/>
      <w:marTop w:val="0"/>
      <w:marBottom w:val="0"/>
      <w:divBdr>
        <w:top w:val="none" w:sz="0" w:space="0" w:color="auto"/>
        <w:left w:val="none" w:sz="0" w:space="0" w:color="auto"/>
        <w:bottom w:val="none" w:sz="0" w:space="0" w:color="auto"/>
        <w:right w:val="none" w:sz="0" w:space="0" w:color="auto"/>
      </w:divBdr>
    </w:div>
    <w:div w:id="193462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4namc@masonrysociety.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hepunctuationguid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kacontent.com/how-to-correctly-use-apa-style-title-cas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14namc@masonrysociety.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A5EBE-2DB9-4EBD-8C23-1A9A96FB6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0</Pages>
  <Words>3511</Words>
  <Characters>2001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a Pulatsu</dc:creator>
  <cp:keywords/>
  <dc:description/>
  <cp:lastModifiedBy>Coskun, Semsi</cp:lastModifiedBy>
  <cp:revision>34</cp:revision>
  <cp:lastPrinted>2020-07-22T19:20:00Z</cp:lastPrinted>
  <dcterms:created xsi:type="dcterms:W3CDTF">2022-08-26T19:56:00Z</dcterms:created>
  <dcterms:modified xsi:type="dcterms:W3CDTF">2022-08-30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begell-house-apa</vt:lpwstr>
  </property>
  <property fmtid="{D5CDD505-2E9C-101B-9397-08002B2CF9AE}" pid="5" name="Mendeley Recent Style Name 1_1">
    <vt:lpwstr>Begell House - APA</vt:lpwstr>
  </property>
  <property fmtid="{D5CDD505-2E9C-101B-9397-08002B2CF9AE}" pid="6" name="Mendeley Recent Style Id 2_1">
    <vt:lpwstr>http://www.zotero.org/styles/buildings</vt:lpwstr>
  </property>
  <property fmtid="{D5CDD505-2E9C-101B-9397-08002B2CF9AE}" pid="7" name="Mendeley Recent Style Name 2_1">
    <vt:lpwstr>Buildings</vt:lpwstr>
  </property>
  <property fmtid="{D5CDD505-2E9C-101B-9397-08002B2CF9AE}" pid="8" name="Mendeley Recent Style Id 3_1">
    <vt:lpwstr>https://csl.mendeley.com/styles/476854441/CFI-STYLEEEE</vt:lpwstr>
  </property>
  <property fmtid="{D5CDD505-2E9C-101B-9397-08002B2CF9AE}" pid="9" name="Mendeley Recent Style Name 3_1">
    <vt:lpwstr>CFI style</vt:lpwstr>
  </property>
  <property fmtid="{D5CDD505-2E9C-101B-9397-08002B2CF9AE}" pid="10" name="Mendeley Recent Style Id 4_1">
    <vt:lpwstr>http://www.zotero.org/styles/journal-of-architectural-engineering</vt:lpwstr>
  </property>
  <property fmtid="{D5CDD505-2E9C-101B-9397-08002B2CF9AE}" pid="11" name="Mendeley Recent Style Name 4_1">
    <vt:lpwstr>Journal of Architectural Engineering</vt:lpwstr>
  </property>
  <property fmtid="{D5CDD505-2E9C-101B-9397-08002B2CF9AE}" pid="12" name="Mendeley Recent Style Id 5_1">
    <vt:lpwstr>http://www.zotero.org/styles/journal-of-engineering-mechanics</vt:lpwstr>
  </property>
  <property fmtid="{D5CDD505-2E9C-101B-9397-08002B2CF9AE}" pid="13" name="Mendeley Recent Style Name 5_1">
    <vt:lpwstr>Journal of Engineering Mechanics</vt:lpwstr>
  </property>
  <property fmtid="{D5CDD505-2E9C-101B-9397-08002B2CF9AE}" pid="14" name="Mendeley Recent Style Id 6_1">
    <vt:lpwstr>http://www.zotero.org/styles/journal-of-materials-in-civil-engineering</vt:lpwstr>
  </property>
  <property fmtid="{D5CDD505-2E9C-101B-9397-08002B2CF9AE}" pid="15" name="Mendeley Recent Style Name 6_1">
    <vt:lpwstr>Journal of Materials in Civil Engineering</vt:lpwstr>
  </property>
  <property fmtid="{D5CDD505-2E9C-101B-9397-08002B2CF9AE}" pid="16" name="Mendeley Recent Style Id 7_1">
    <vt:lpwstr>http://www.zotero.org/styles/springer-basic-author-date</vt:lpwstr>
  </property>
  <property fmtid="{D5CDD505-2E9C-101B-9397-08002B2CF9AE}" pid="17" name="Mendeley Recent Style Name 7_1">
    <vt:lpwstr>Springer - Basic (author-dat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www.zotero.org/styles/structures</vt:lpwstr>
  </property>
  <property fmtid="{D5CDD505-2E9C-101B-9397-08002B2CF9AE}" pid="21" name="Mendeley Recent Style Name 9_1">
    <vt:lpwstr>Structures</vt:lpwstr>
  </property>
  <property fmtid="{D5CDD505-2E9C-101B-9397-08002B2CF9AE}" pid="22" name="Mendeley Document_1">
    <vt:lpwstr>True</vt:lpwstr>
  </property>
  <property fmtid="{D5CDD505-2E9C-101B-9397-08002B2CF9AE}" pid="23" name="Mendeley Citation Style_1">
    <vt:lpwstr>http://www.zotero.org/styles/engineering-structures</vt:lpwstr>
  </property>
  <property fmtid="{D5CDD505-2E9C-101B-9397-08002B2CF9AE}" pid="24" name="Mendeley Unique User Id_1">
    <vt:lpwstr>c1dd861e-322c-315e-9d0f-144f8711bd24</vt:lpwstr>
  </property>
</Properties>
</file>